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B716F" w14:textId="699F6068" w:rsidR="00C157C4" w:rsidRDefault="00693F73">
      <w:pPr>
        <w:pStyle w:val="BodyText"/>
        <w:rPr>
          <w:rFonts w:ascii="Times New Roman"/>
        </w:rPr>
      </w:pPr>
      <w:r>
        <w:rPr>
          <w:rFonts w:ascii="Times New Roman"/>
          <w:noProof/>
        </w:rPr>
        <mc:AlternateContent>
          <mc:Choice Requires="wpg">
            <w:drawing>
              <wp:anchor distT="0" distB="0" distL="114300" distR="114300" simplePos="0" relativeHeight="251658240" behindDoc="1" locked="0" layoutInCell="1" allowOverlap="1" wp14:anchorId="3C4B7223" wp14:editId="6A48101F">
                <wp:simplePos x="0" y="0"/>
                <wp:positionH relativeFrom="page">
                  <wp:posOffset>0</wp:posOffset>
                </wp:positionH>
                <wp:positionV relativeFrom="page">
                  <wp:posOffset>4445</wp:posOffset>
                </wp:positionV>
                <wp:extent cx="7560310" cy="10688320"/>
                <wp:effectExtent l="0" t="0" r="0" b="0"/>
                <wp:wrapNone/>
                <wp:docPr id="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88320"/>
                          <a:chOff x="0" y="7"/>
                          <a:chExt cx="11906" cy="16832"/>
                        </a:xfrm>
                      </wpg:grpSpPr>
                      <pic:pic xmlns:pic="http://schemas.openxmlformats.org/drawingml/2006/picture">
                        <pic:nvPicPr>
                          <pic:cNvPr id="2"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88" y="566"/>
                            <a:ext cx="1146" cy="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docshape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66" y="1525"/>
                            <a:ext cx="1588" cy="1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docshape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6"/>
                            <a:ext cx="11906" cy="1683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E6F3DCB" id="docshapegroup1" o:spid="_x0000_s1026" style="position:absolute;margin-left:0;margin-top:.35pt;width:595.3pt;height:841.6pt;z-index:-251658240;mso-position-horizontal-relative:page;mso-position-vertical-relative:page" coordorigin=",7" coordsize="11906,16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788;top:566;width:1146;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">
                  <v:imagedata r:id="rId11" o:title=""/>
                </v:shape>
                <v:shape id="docshape3" o:spid="_x0000_s1028" type="#_x0000_t75" style="position:absolute;left:566;top:1525;width:1588;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">
                  <v:imagedata r:id="rId12" o:title=""/>
                </v:shape>
                <v:shape id="docshape4" o:spid="_x0000_s1029" type="#_x0000_t75" style="position:absolute;top:6;width:11906;height:16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">
                  <v:imagedata r:id="rId13" o:title=""/>
                </v:shape>
                <w10:wrap anchorx="page" anchory="page"/>
              </v:group>
            </w:pict>
          </mc:Fallback>
        </mc:AlternateContent>
      </w:r>
    </w:p>
    <w:p w14:paraId="3C4B7170" w14:textId="77777777" w:rsidR="00C157C4" w:rsidRDefault="00C157C4" w:rsidP="004F496F">
      <w:pPr>
        <w:pStyle w:val="BodyText"/>
        <w:rPr>
          <w:rFonts w:ascii="Times New Roman"/>
        </w:rPr>
      </w:pPr>
    </w:p>
    <w:p w14:paraId="3C4B7171" w14:textId="77777777" w:rsidR="00C157C4" w:rsidRDefault="00C157C4" w:rsidP="004F496F">
      <w:pPr>
        <w:pStyle w:val="BodyText"/>
        <w:rPr>
          <w:rFonts w:ascii="Times New Roman"/>
        </w:rPr>
      </w:pPr>
    </w:p>
    <w:p w14:paraId="3C4B7172" w14:textId="77777777" w:rsidR="00C157C4" w:rsidRDefault="00C157C4" w:rsidP="004F496F">
      <w:pPr>
        <w:pStyle w:val="BodyText"/>
        <w:rPr>
          <w:rFonts w:ascii="Times New Roman"/>
        </w:rPr>
      </w:pPr>
    </w:p>
    <w:p w14:paraId="3C4B7173" w14:textId="1E375862" w:rsidR="00C157C4" w:rsidRDefault="00C157C4" w:rsidP="004F496F">
      <w:pPr>
        <w:pStyle w:val="BodyText"/>
        <w:rPr>
          <w:rFonts w:ascii="Times New Roman"/>
        </w:rPr>
      </w:pPr>
    </w:p>
    <w:p w14:paraId="4C466C16" w14:textId="15690FAB" w:rsidR="00EB78A0" w:rsidRDefault="00EB78A0" w:rsidP="004F496F">
      <w:pPr>
        <w:pStyle w:val="BodyText"/>
        <w:rPr>
          <w:rFonts w:ascii="Times New Roman"/>
        </w:rPr>
      </w:pPr>
    </w:p>
    <w:p w14:paraId="7A8AD415" w14:textId="77777777" w:rsidR="00231BB8" w:rsidRDefault="00231BB8" w:rsidP="004F496F">
      <w:pPr>
        <w:pStyle w:val="BodyText"/>
        <w:rPr>
          <w:rFonts w:ascii="Times New Roman"/>
        </w:rPr>
      </w:pPr>
    </w:p>
    <w:p w14:paraId="4AABB8C2" w14:textId="27115FDC" w:rsidR="00EB78A0" w:rsidRDefault="00EB78A0" w:rsidP="004F496F">
      <w:pPr>
        <w:pStyle w:val="BodyText"/>
        <w:rPr>
          <w:rFonts w:ascii="Times New Roman"/>
        </w:rPr>
      </w:pPr>
    </w:p>
    <w:p w14:paraId="60973CA2" w14:textId="24FDF828" w:rsidR="00231BB8" w:rsidRDefault="00231BB8" w:rsidP="004F496F">
      <w:pPr>
        <w:pStyle w:val="BodyText"/>
        <w:rPr>
          <w:rFonts w:ascii="Times New Roman"/>
        </w:rPr>
      </w:pPr>
    </w:p>
    <w:p w14:paraId="3C4B7175" w14:textId="7A2355B4" w:rsidR="00C157C4" w:rsidRDefault="00313DDE" w:rsidP="004F496F">
      <w:pPr>
        <w:pStyle w:val="Title"/>
        <w:spacing w:before="120" w:line="208" w:lineRule="auto"/>
        <w:ind w:left="0" w:right="1644"/>
        <w:rPr>
          <w:color w:val="002B51"/>
        </w:rPr>
      </w:pPr>
      <w:r w:rsidRPr="00A75CE7">
        <w:rPr>
          <w:color w:val="002B51"/>
        </w:rPr>
        <w:t>Make a difference with an Australia Awards Scholarship</w:t>
      </w:r>
    </w:p>
    <w:p w14:paraId="02582BD0" w14:textId="16F81303" w:rsidR="0018016D" w:rsidRDefault="0018016D" w:rsidP="004F496F">
      <w:pPr>
        <w:pStyle w:val="BodyText"/>
        <w:rPr>
          <w:rFonts w:ascii="Times New Roman"/>
        </w:rPr>
      </w:pPr>
    </w:p>
    <w:p w14:paraId="45FE17C1" w14:textId="77777777" w:rsidR="00231BB8" w:rsidRDefault="00231BB8" w:rsidP="004F496F">
      <w:pPr>
        <w:pStyle w:val="BodyText"/>
        <w:rPr>
          <w:rFonts w:ascii="Times New Roman"/>
        </w:rPr>
      </w:pPr>
    </w:p>
    <w:p w14:paraId="6AF92D6D" w14:textId="66C6EF4E" w:rsidR="00C157C4" w:rsidRDefault="0018016D" w:rsidP="004F496F">
      <w:pPr>
        <w:pStyle w:val="Title"/>
        <w:spacing w:before="120" w:line="208" w:lineRule="auto"/>
        <w:ind w:left="0" w:right="1644"/>
        <w:rPr>
          <w:color w:val="002B51"/>
        </w:rPr>
      </w:pPr>
      <w:r w:rsidRPr="00785AEA">
        <w:rPr>
          <w:color w:val="002B51"/>
        </w:rPr>
        <w:t>Online application information kit – Solomon Islands</w:t>
      </w:r>
    </w:p>
    <w:p w14:paraId="78D76796" w14:textId="09757D48" w:rsidR="00E37590" w:rsidRPr="00E37590" w:rsidRDefault="00E37590" w:rsidP="004F496F">
      <w:pPr>
        <w:pStyle w:val="Title"/>
        <w:spacing w:before="360" w:line="209" w:lineRule="auto"/>
        <w:ind w:left="0" w:right="1644"/>
        <w:rPr>
          <w:color w:val="002B51"/>
          <w:sz w:val="40"/>
          <w:szCs w:val="40"/>
        </w:rPr>
      </w:pPr>
      <w:r w:rsidRPr="00E37590">
        <w:rPr>
          <w:color w:val="002B51"/>
          <w:sz w:val="40"/>
          <w:szCs w:val="40"/>
        </w:rPr>
        <w:t xml:space="preserve">For study commencing </w:t>
      </w:r>
      <w:r>
        <w:rPr>
          <w:color w:val="002B51"/>
          <w:sz w:val="40"/>
          <w:szCs w:val="40"/>
        </w:rPr>
        <w:t xml:space="preserve">in </w:t>
      </w:r>
      <w:r w:rsidRPr="00E37590">
        <w:rPr>
          <w:color w:val="002B51"/>
          <w:sz w:val="40"/>
          <w:szCs w:val="40"/>
        </w:rPr>
        <w:t>2023</w:t>
      </w:r>
    </w:p>
    <w:p w14:paraId="3C4B7182" w14:textId="54DBF0FA" w:rsidR="00E37590" w:rsidRDefault="00E37590" w:rsidP="00B17170">
      <w:pPr>
        <w:pStyle w:val="Title"/>
        <w:spacing w:before="157" w:line="208" w:lineRule="auto"/>
        <w:ind w:left="0" w:right="1644"/>
        <w:sectPr w:rsidR="00E37590" w:rsidSect="0088179F">
          <w:footerReference w:type="default" r:id="rId14"/>
          <w:headerReference w:type="first" r:id="rId15"/>
          <w:footerReference w:type="first" r:id="rId16"/>
          <w:pgSz w:w="11907" w:h="16840" w:code="9"/>
          <w:pgMar w:top="454" w:right="284" w:bottom="454" w:left="907" w:header="720" w:footer="284" w:gutter="0"/>
          <w:cols w:space="720"/>
          <w:docGrid w:linePitch="299"/>
        </w:sectPr>
      </w:pPr>
    </w:p>
    <w:p w14:paraId="7459B594" w14:textId="77777777" w:rsidR="003B0F5F" w:rsidRPr="0052421A" w:rsidRDefault="003B0F5F" w:rsidP="004F496F">
      <w:pPr>
        <w:pStyle w:val="Heading1"/>
        <w:ind w:left="0"/>
        <w:jc w:val="both"/>
        <w:rPr>
          <w:color w:val="00BDDD"/>
          <w:w w:val="90"/>
        </w:rPr>
      </w:pPr>
      <w:r w:rsidRPr="0052421A">
        <w:rPr>
          <w:color w:val="00BDDD"/>
          <w:w w:val="90"/>
        </w:rPr>
        <w:lastRenderedPageBreak/>
        <w:t>Introduction</w:t>
      </w:r>
    </w:p>
    <w:p w14:paraId="3097E35B" w14:textId="4A07AB65" w:rsidR="003B0F5F" w:rsidRPr="004F4F45" w:rsidRDefault="003B0F5F" w:rsidP="004F496F">
      <w:pPr>
        <w:pStyle w:val="BodyText"/>
        <w:spacing w:before="120" w:line="240" w:lineRule="atLeast"/>
        <w:ind w:right="181"/>
        <w:rPr>
          <w:color w:val="002B51"/>
          <w:w w:val="90"/>
          <w:sz w:val="22"/>
          <w:szCs w:val="22"/>
        </w:rPr>
      </w:pPr>
      <w:r w:rsidRPr="004F4F45">
        <w:rPr>
          <w:color w:val="002B51"/>
          <w:w w:val="90"/>
          <w:sz w:val="22"/>
          <w:szCs w:val="22"/>
        </w:rPr>
        <w:t>Th</w:t>
      </w:r>
      <w:r w:rsidR="0052421A" w:rsidRPr="004F4F45">
        <w:rPr>
          <w:color w:val="002B51"/>
          <w:w w:val="90"/>
          <w:sz w:val="22"/>
          <w:szCs w:val="22"/>
        </w:rPr>
        <w:t>is</w:t>
      </w:r>
      <w:r w:rsidRPr="004F4F45">
        <w:rPr>
          <w:color w:val="002B51"/>
          <w:w w:val="90"/>
          <w:sz w:val="22"/>
          <w:szCs w:val="22"/>
        </w:rPr>
        <w:t xml:space="preserve"> online application information kit </w:t>
      </w:r>
      <w:r w:rsidR="0052421A" w:rsidRPr="004F4F45">
        <w:rPr>
          <w:color w:val="002B51"/>
          <w:w w:val="90"/>
          <w:sz w:val="22"/>
          <w:szCs w:val="22"/>
        </w:rPr>
        <w:t>a</w:t>
      </w:r>
      <w:r w:rsidRPr="004F4F45">
        <w:rPr>
          <w:color w:val="002B51"/>
          <w:w w:val="90"/>
          <w:sz w:val="22"/>
          <w:szCs w:val="22"/>
        </w:rPr>
        <w:t>i</w:t>
      </w:r>
      <w:r w:rsidR="0052421A" w:rsidRPr="004F4F45">
        <w:rPr>
          <w:color w:val="002B51"/>
          <w:w w:val="90"/>
          <w:sz w:val="22"/>
          <w:szCs w:val="22"/>
        </w:rPr>
        <w:t>m</w:t>
      </w:r>
      <w:r w:rsidRPr="004F4F45">
        <w:rPr>
          <w:color w:val="002B51"/>
          <w:w w:val="90"/>
          <w:sz w:val="22"/>
          <w:szCs w:val="22"/>
        </w:rPr>
        <w:t xml:space="preserve">s to assist you to complete a competitive </w:t>
      </w:r>
      <w:r w:rsidRPr="004F4F45">
        <w:rPr>
          <w:b/>
          <w:bCs/>
          <w:color w:val="002B51"/>
          <w:w w:val="90"/>
          <w:sz w:val="22"/>
          <w:szCs w:val="22"/>
        </w:rPr>
        <w:t>Australia Awards Scholarship</w:t>
      </w:r>
      <w:r w:rsidR="004B5C55" w:rsidRPr="004F4F45">
        <w:rPr>
          <w:color w:val="002B51"/>
          <w:w w:val="90"/>
          <w:sz w:val="22"/>
          <w:szCs w:val="22"/>
        </w:rPr>
        <w:t xml:space="preserve"> application</w:t>
      </w:r>
      <w:r w:rsidRPr="004F4F45">
        <w:rPr>
          <w:color w:val="002B51"/>
          <w:w w:val="90"/>
          <w:sz w:val="22"/>
          <w:szCs w:val="22"/>
        </w:rPr>
        <w:t>.</w:t>
      </w:r>
    </w:p>
    <w:p w14:paraId="4DF9E5D0" w14:textId="37DD5DFC" w:rsidR="003B0F5F" w:rsidRPr="002C0227" w:rsidRDefault="003B0F5F" w:rsidP="004F496F">
      <w:pPr>
        <w:pStyle w:val="BodyText"/>
        <w:spacing w:before="120" w:line="240" w:lineRule="atLeast"/>
        <w:ind w:right="181"/>
        <w:rPr>
          <w:color w:val="002B51"/>
          <w:w w:val="90"/>
          <w:sz w:val="22"/>
          <w:szCs w:val="22"/>
        </w:rPr>
      </w:pPr>
      <w:r w:rsidRPr="004F4F45">
        <w:rPr>
          <w:color w:val="002B51"/>
          <w:w w:val="90"/>
          <w:sz w:val="22"/>
          <w:szCs w:val="22"/>
        </w:rPr>
        <w:t>It is important that your</w:t>
      </w:r>
      <w:r w:rsidR="00AB09BD" w:rsidRPr="004F4F45">
        <w:rPr>
          <w:color w:val="002B51"/>
          <w:w w:val="90"/>
          <w:sz w:val="22"/>
          <w:szCs w:val="22"/>
        </w:rPr>
        <w:t xml:space="preserve"> </w:t>
      </w:r>
      <w:r w:rsidRPr="004F4F45">
        <w:rPr>
          <w:color w:val="002B51"/>
          <w:w w:val="90"/>
          <w:sz w:val="22"/>
          <w:szCs w:val="22"/>
        </w:rPr>
        <w:t xml:space="preserve">application is </w:t>
      </w:r>
      <w:r w:rsidRPr="002C0227">
        <w:rPr>
          <w:b/>
          <w:bCs/>
          <w:color w:val="002B51"/>
          <w:w w:val="90"/>
          <w:sz w:val="22"/>
          <w:szCs w:val="22"/>
        </w:rPr>
        <w:t>complete</w:t>
      </w:r>
      <w:r w:rsidR="00CA09E3" w:rsidRPr="002C0227">
        <w:rPr>
          <w:color w:val="002B51"/>
          <w:w w:val="90"/>
          <w:sz w:val="22"/>
          <w:szCs w:val="22"/>
        </w:rPr>
        <w:t xml:space="preserve"> and</w:t>
      </w:r>
      <w:r w:rsidRPr="002C0227">
        <w:rPr>
          <w:color w:val="002B51"/>
          <w:w w:val="90"/>
          <w:sz w:val="22"/>
          <w:szCs w:val="22"/>
        </w:rPr>
        <w:t xml:space="preserve"> </w:t>
      </w:r>
      <w:r w:rsidRPr="002C0227">
        <w:rPr>
          <w:b/>
          <w:bCs/>
          <w:color w:val="002B51"/>
          <w:w w:val="90"/>
          <w:sz w:val="22"/>
          <w:szCs w:val="22"/>
        </w:rPr>
        <w:t>accurate</w:t>
      </w:r>
      <w:r w:rsidRPr="002C0227">
        <w:rPr>
          <w:color w:val="002B51"/>
          <w:w w:val="90"/>
          <w:sz w:val="22"/>
          <w:szCs w:val="22"/>
        </w:rPr>
        <w:t xml:space="preserve">. Do not leave it until the last minute to complete </w:t>
      </w:r>
      <w:r w:rsidR="00AB09BD" w:rsidRPr="002C0227">
        <w:rPr>
          <w:color w:val="002B51"/>
          <w:w w:val="90"/>
          <w:sz w:val="22"/>
          <w:szCs w:val="22"/>
        </w:rPr>
        <w:t>your</w:t>
      </w:r>
      <w:r w:rsidRPr="002C0227">
        <w:rPr>
          <w:color w:val="002B51"/>
          <w:w w:val="90"/>
          <w:sz w:val="22"/>
          <w:szCs w:val="22"/>
        </w:rPr>
        <w:t xml:space="preserve"> application because it requires from you detailed information and supporting documents. The</w:t>
      </w:r>
      <w:r w:rsidR="00AE0211">
        <w:rPr>
          <w:color w:val="002B51"/>
          <w:w w:val="90"/>
          <w:sz w:val="22"/>
          <w:szCs w:val="22"/>
        </w:rPr>
        <w:t xml:space="preserve"> 3-month</w:t>
      </w:r>
      <w:r w:rsidRPr="002C0227">
        <w:rPr>
          <w:color w:val="002B51"/>
          <w:w w:val="90"/>
          <w:sz w:val="22"/>
          <w:szCs w:val="22"/>
        </w:rPr>
        <w:t xml:space="preserve"> period between </w:t>
      </w:r>
      <w:r w:rsidR="00CA09E3" w:rsidRPr="002C0227">
        <w:rPr>
          <w:color w:val="002B51"/>
          <w:w w:val="90"/>
          <w:sz w:val="22"/>
          <w:szCs w:val="22"/>
        </w:rPr>
        <w:t xml:space="preserve">opening </w:t>
      </w:r>
      <w:r w:rsidRPr="002C0227">
        <w:rPr>
          <w:color w:val="002B51"/>
          <w:w w:val="90"/>
          <w:sz w:val="22"/>
          <w:szCs w:val="22"/>
        </w:rPr>
        <w:t xml:space="preserve">and </w:t>
      </w:r>
      <w:r w:rsidR="00CA09E3" w:rsidRPr="002C0227">
        <w:rPr>
          <w:color w:val="002B51"/>
          <w:w w:val="90"/>
          <w:sz w:val="22"/>
          <w:szCs w:val="22"/>
        </w:rPr>
        <w:t xml:space="preserve">closing dates </w:t>
      </w:r>
      <w:r w:rsidRPr="002C0227">
        <w:rPr>
          <w:color w:val="002B51"/>
          <w:w w:val="90"/>
          <w:sz w:val="22"/>
          <w:szCs w:val="22"/>
        </w:rPr>
        <w:t>for scholarship applications acknowledge</w:t>
      </w:r>
      <w:r w:rsidR="00CA09E3" w:rsidRPr="002C0227">
        <w:rPr>
          <w:color w:val="002B51"/>
          <w:w w:val="90"/>
          <w:sz w:val="22"/>
          <w:szCs w:val="22"/>
        </w:rPr>
        <w:t>s</w:t>
      </w:r>
      <w:r w:rsidRPr="002C0227">
        <w:rPr>
          <w:color w:val="002B51"/>
          <w:w w:val="90"/>
          <w:sz w:val="22"/>
          <w:szCs w:val="22"/>
        </w:rPr>
        <w:t xml:space="preserve"> this.</w:t>
      </w:r>
    </w:p>
    <w:p w14:paraId="06F2288B" w14:textId="4B2B3874" w:rsidR="003B0F5F" w:rsidRPr="002C0227" w:rsidRDefault="003B0F5F" w:rsidP="004F496F">
      <w:pPr>
        <w:pStyle w:val="BodyText"/>
        <w:spacing w:before="120" w:line="240" w:lineRule="atLeast"/>
        <w:ind w:right="181"/>
        <w:rPr>
          <w:color w:val="002B51"/>
          <w:w w:val="90"/>
          <w:sz w:val="22"/>
          <w:szCs w:val="22"/>
        </w:rPr>
      </w:pPr>
      <w:r w:rsidRPr="002C0227">
        <w:rPr>
          <w:color w:val="002B51"/>
          <w:w w:val="90"/>
          <w:sz w:val="22"/>
          <w:szCs w:val="22"/>
        </w:rPr>
        <w:t xml:space="preserve">The Australia Awards Scholarships </w:t>
      </w:r>
      <w:r w:rsidR="0052421A" w:rsidRPr="002C0227">
        <w:rPr>
          <w:color w:val="002B51"/>
          <w:w w:val="90"/>
          <w:sz w:val="22"/>
          <w:szCs w:val="22"/>
        </w:rPr>
        <w:t>O</w:t>
      </w:r>
      <w:r w:rsidRPr="002C0227">
        <w:rPr>
          <w:color w:val="002B51"/>
          <w:w w:val="90"/>
          <w:sz w:val="22"/>
          <w:szCs w:val="22"/>
        </w:rPr>
        <w:t xml:space="preserve">nline </w:t>
      </w:r>
      <w:r w:rsidR="0052421A" w:rsidRPr="002C0227">
        <w:rPr>
          <w:color w:val="002B51"/>
          <w:w w:val="90"/>
          <w:sz w:val="22"/>
          <w:szCs w:val="22"/>
        </w:rPr>
        <w:t>I</w:t>
      </w:r>
      <w:r w:rsidRPr="002C0227">
        <w:rPr>
          <w:color w:val="002B51"/>
          <w:w w:val="90"/>
          <w:sz w:val="22"/>
          <w:szCs w:val="22"/>
        </w:rPr>
        <w:t xml:space="preserve">nformation </w:t>
      </w:r>
      <w:r w:rsidR="0052421A" w:rsidRPr="002C0227">
        <w:rPr>
          <w:color w:val="002B51"/>
          <w:w w:val="90"/>
          <w:sz w:val="22"/>
          <w:szCs w:val="22"/>
        </w:rPr>
        <w:t>S</w:t>
      </w:r>
      <w:r w:rsidRPr="002C0227">
        <w:rPr>
          <w:color w:val="002B51"/>
          <w:w w:val="90"/>
          <w:sz w:val="22"/>
          <w:szCs w:val="22"/>
        </w:rPr>
        <w:t xml:space="preserve">ystem, </w:t>
      </w:r>
      <w:r w:rsidRPr="002C0227">
        <w:rPr>
          <w:b/>
          <w:bCs/>
          <w:color w:val="002B51"/>
          <w:w w:val="90"/>
          <w:sz w:val="22"/>
          <w:szCs w:val="22"/>
        </w:rPr>
        <w:t>OASIS</w:t>
      </w:r>
      <w:r w:rsidRPr="002C0227">
        <w:rPr>
          <w:color w:val="002B51"/>
          <w:w w:val="90"/>
          <w:sz w:val="22"/>
          <w:szCs w:val="22"/>
        </w:rPr>
        <w:t xml:space="preserve">, enables you to enter and leave your application </w:t>
      </w:r>
      <w:r w:rsidR="0052421A" w:rsidRPr="002C0227">
        <w:rPr>
          <w:color w:val="002B51"/>
          <w:w w:val="90"/>
          <w:sz w:val="22"/>
          <w:szCs w:val="22"/>
        </w:rPr>
        <w:t>in draft</w:t>
      </w:r>
      <w:r w:rsidRPr="002C0227">
        <w:rPr>
          <w:color w:val="002B51"/>
          <w:w w:val="90"/>
          <w:sz w:val="22"/>
          <w:szCs w:val="22"/>
        </w:rPr>
        <w:t xml:space="preserve"> until it is complete.</w:t>
      </w:r>
      <w:r w:rsidR="003172D5" w:rsidRPr="002C0227">
        <w:rPr>
          <w:color w:val="002B51"/>
          <w:w w:val="90"/>
          <w:sz w:val="22"/>
          <w:szCs w:val="22"/>
        </w:rPr>
        <w:t xml:space="preserve"> Applications open on </w:t>
      </w:r>
      <w:r w:rsidR="003172D5" w:rsidRPr="002C0227">
        <w:rPr>
          <w:b/>
          <w:bCs/>
          <w:color w:val="002B51"/>
          <w:w w:val="90"/>
          <w:sz w:val="22"/>
          <w:szCs w:val="22"/>
        </w:rPr>
        <w:t>1 February 2022</w:t>
      </w:r>
      <w:r w:rsidR="003172D5" w:rsidRPr="002C0227">
        <w:rPr>
          <w:color w:val="002B51"/>
          <w:w w:val="90"/>
          <w:sz w:val="22"/>
          <w:szCs w:val="22"/>
        </w:rPr>
        <w:t>.</w:t>
      </w:r>
      <w:r w:rsidRPr="002C0227">
        <w:rPr>
          <w:color w:val="002B51"/>
          <w:w w:val="90"/>
          <w:sz w:val="22"/>
          <w:szCs w:val="22"/>
        </w:rPr>
        <w:t xml:space="preserve"> </w:t>
      </w:r>
      <w:r w:rsidR="00AB09BD" w:rsidRPr="002C0227">
        <w:rPr>
          <w:color w:val="002B51"/>
          <w:w w:val="90"/>
          <w:sz w:val="22"/>
          <w:szCs w:val="22"/>
        </w:rPr>
        <w:t>Y</w:t>
      </w:r>
      <w:r w:rsidRPr="002C0227">
        <w:rPr>
          <w:color w:val="002B51"/>
          <w:w w:val="90"/>
          <w:sz w:val="22"/>
          <w:szCs w:val="22"/>
        </w:rPr>
        <w:t xml:space="preserve">ou must submit </w:t>
      </w:r>
      <w:r w:rsidR="00AB09BD" w:rsidRPr="002C0227">
        <w:rPr>
          <w:color w:val="002B51"/>
          <w:w w:val="90"/>
          <w:sz w:val="22"/>
          <w:szCs w:val="22"/>
        </w:rPr>
        <w:t xml:space="preserve">your </w:t>
      </w:r>
      <w:r w:rsidRPr="002C0227">
        <w:rPr>
          <w:color w:val="002B51"/>
          <w:w w:val="90"/>
          <w:sz w:val="22"/>
          <w:szCs w:val="22"/>
        </w:rPr>
        <w:t xml:space="preserve">application before the </w:t>
      </w:r>
      <w:r w:rsidR="00AB09BD" w:rsidRPr="002C0227">
        <w:rPr>
          <w:color w:val="002B51"/>
          <w:w w:val="90"/>
          <w:sz w:val="22"/>
          <w:szCs w:val="22"/>
        </w:rPr>
        <w:t>c</w:t>
      </w:r>
      <w:r w:rsidRPr="002C0227">
        <w:rPr>
          <w:color w:val="002B51"/>
          <w:w w:val="90"/>
          <w:sz w:val="22"/>
          <w:szCs w:val="22"/>
        </w:rPr>
        <w:t xml:space="preserve">losing </w:t>
      </w:r>
      <w:r w:rsidR="00AB09BD" w:rsidRPr="002C0227">
        <w:rPr>
          <w:color w:val="002B51"/>
          <w:w w:val="90"/>
          <w:sz w:val="22"/>
          <w:szCs w:val="22"/>
        </w:rPr>
        <w:t>d</w:t>
      </w:r>
      <w:r w:rsidRPr="002C0227">
        <w:rPr>
          <w:color w:val="002B51"/>
          <w:w w:val="90"/>
          <w:sz w:val="22"/>
          <w:szCs w:val="22"/>
        </w:rPr>
        <w:t xml:space="preserve">ate, </w:t>
      </w:r>
      <w:r w:rsidR="00637796">
        <w:rPr>
          <w:b/>
          <w:bCs/>
          <w:color w:val="002B51"/>
          <w:w w:val="90"/>
          <w:sz w:val="22"/>
          <w:szCs w:val="22"/>
        </w:rPr>
        <w:t>29</w:t>
      </w:r>
      <w:r w:rsidR="00A06D3E" w:rsidRPr="002C0227">
        <w:rPr>
          <w:b/>
          <w:bCs/>
          <w:color w:val="002B51"/>
          <w:w w:val="90"/>
          <w:sz w:val="22"/>
          <w:szCs w:val="22"/>
        </w:rPr>
        <w:t xml:space="preserve"> April</w:t>
      </w:r>
      <w:r w:rsidRPr="002C0227">
        <w:rPr>
          <w:b/>
          <w:bCs/>
          <w:color w:val="002B51"/>
          <w:w w:val="90"/>
          <w:sz w:val="22"/>
          <w:szCs w:val="22"/>
        </w:rPr>
        <w:t xml:space="preserve"> 202</w:t>
      </w:r>
      <w:r w:rsidR="00A06D3E" w:rsidRPr="002C0227">
        <w:rPr>
          <w:b/>
          <w:bCs/>
          <w:color w:val="002B51"/>
          <w:w w:val="90"/>
          <w:sz w:val="22"/>
          <w:szCs w:val="22"/>
        </w:rPr>
        <w:t>2</w:t>
      </w:r>
      <w:r w:rsidRPr="002C0227">
        <w:rPr>
          <w:color w:val="002B51"/>
          <w:w w:val="90"/>
          <w:sz w:val="22"/>
          <w:szCs w:val="22"/>
        </w:rPr>
        <w:t xml:space="preserve">. OASIS will not let you access or submit </w:t>
      </w:r>
      <w:r w:rsidR="00AB09BD" w:rsidRPr="002C0227">
        <w:rPr>
          <w:color w:val="002B51"/>
          <w:w w:val="90"/>
          <w:sz w:val="22"/>
          <w:szCs w:val="22"/>
        </w:rPr>
        <w:t>your</w:t>
      </w:r>
      <w:r w:rsidRPr="002C0227">
        <w:rPr>
          <w:color w:val="002B51"/>
          <w:w w:val="90"/>
          <w:sz w:val="22"/>
          <w:szCs w:val="22"/>
        </w:rPr>
        <w:t xml:space="preserve"> </w:t>
      </w:r>
      <w:r w:rsidR="00AB09BD" w:rsidRPr="002C0227">
        <w:rPr>
          <w:color w:val="002B51"/>
          <w:w w:val="90"/>
          <w:sz w:val="22"/>
          <w:szCs w:val="22"/>
        </w:rPr>
        <w:t xml:space="preserve">application </w:t>
      </w:r>
      <w:r w:rsidRPr="002C0227">
        <w:rPr>
          <w:color w:val="002B51"/>
          <w:w w:val="90"/>
          <w:sz w:val="22"/>
          <w:szCs w:val="22"/>
        </w:rPr>
        <w:t xml:space="preserve">after this date. The application is </w:t>
      </w:r>
      <w:r w:rsidR="00AB09BD" w:rsidRPr="002C0227">
        <w:rPr>
          <w:color w:val="002B51"/>
          <w:w w:val="90"/>
          <w:sz w:val="22"/>
          <w:szCs w:val="22"/>
        </w:rPr>
        <w:t xml:space="preserve">accessed at </w:t>
      </w:r>
      <w:r w:rsidRPr="002C0227">
        <w:rPr>
          <w:b/>
          <w:bCs/>
          <w:color w:val="00B0F0"/>
          <w:w w:val="90"/>
          <w:sz w:val="22"/>
          <w:szCs w:val="22"/>
        </w:rPr>
        <w:t>https://oasis.dfat.gov.au</w:t>
      </w:r>
    </w:p>
    <w:p w14:paraId="0521C8FA" w14:textId="5A5987B6" w:rsidR="003B0F5F" w:rsidRPr="00A06D3E" w:rsidRDefault="003B0F5F" w:rsidP="004F496F">
      <w:pPr>
        <w:pStyle w:val="Heading1"/>
        <w:spacing w:before="120"/>
        <w:ind w:left="0"/>
        <w:jc w:val="both"/>
        <w:rPr>
          <w:color w:val="00BDDD"/>
          <w:w w:val="90"/>
        </w:rPr>
      </w:pPr>
      <w:r w:rsidRPr="00A06D3E">
        <w:rPr>
          <w:color w:val="00BDDD"/>
          <w:w w:val="90"/>
        </w:rPr>
        <w:t>Eligibility</w:t>
      </w:r>
    </w:p>
    <w:p w14:paraId="7C27CE19" w14:textId="1BB10CC6" w:rsidR="003B0F5F" w:rsidRPr="002C0227" w:rsidRDefault="00A06D3E" w:rsidP="004F496F">
      <w:pPr>
        <w:pStyle w:val="BodyText"/>
        <w:spacing w:before="120" w:line="240" w:lineRule="atLeast"/>
        <w:ind w:right="181"/>
        <w:rPr>
          <w:color w:val="002B51"/>
          <w:w w:val="90"/>
          <w:sz w:val="22"/>
          <w:szCs w:val="22"/>
        </w:rPr>
      </w:pPr>
      <w:r w:rsidRPr="004F4F45">
        <w:rPr>
          <w:color w:val="002B51"/>
          <w:w w:val="90"/>
          <w:sz w:val="22"/>
          <w:szCs w:val="22"/>
        </w:rPr>
        <w:t>To</w:t>
      </w:r>
      <w:r w:rsidR="003B0F5F" w:rsidRPr="004F4F45">
        <w:rPr>
          <w:color w:val="002B51"/>
          <w:w w:val="90"/>
          <w:sz w:val="22"/>
          <w:szCs w:val="22"/>
        </w:rPr>
        <w:t xml:space="preserve"> be </w:t>
      </w:r>
      <w:r w:rsidRPr="004F4F45">
        <w:rPr>
          <w:color w:val="002B51"/>
          <w:w w:val="90"/>
          <w:sz w:val="22"/>
          <w:szCs w:val="22"/>
        </w:rPr>
        <w:t xml:space="preserve">considered </w:t>
      </w:r>
      <w:r w:rsidR="003B0F5F" w:rsidRPr="004F4F45">
        <w:rPr>
          <w:color w:val="002B51"/>
          <w:w w:val="90"/>
          <w:sz w:val="22"/>
          <w:szCs w:val="22"/>
        </w:rPr>
        <w:t xml:space="preserve">eligible for an Australia Awards Scholarship, you must meet </w:t>
      </w:r>
      <w:r w:rsidR="00CA09E3" w:rsidRPr="002C0227">
        <w:rPr>
          <w:b/>
          <w:bCs/>
          <w:color w:val="002B51"/>
          <w:w w:val="90"/>
          <w:sz w:val="22"/>
          <w:szCs w:val="22"/>
          <w:u w:val="single"/>
        </w:rPr>
        <w:t>all</w:t>
      </w:r>
      <w:r w:rsidR="00CA09E3" w:rsidRPr="002C0227">
        <w:rPr>
          <w:color w:val="002B51"/>
          <w:w w:val="90"/>
          <w:sz w:val="22"/>
          <w:szCs w:val="22"/>
        </w:rPr>
        <w:t xml:space="preserve"> </w:t>
      </w:r>
      <w:r w:rsidR="003B0F5F" w:rsidRPr="002C0227">
        <w:rPr>
          <w:color w:val="002B51"/>
          <w:w w:val="90"/>
          <w:sz w:val="22"/>
          <w:szCs w:val="22"/>
        </w:rPr>
        <w:t xml:space="preserve">the </w:t>
      </w:r>
      <w:r w:rsidR="00AB09BD" w:rsidRPr="002C0227">
        <w:rPr>
          <w:color w:val="002B51"/>
          <w:w w:val="90"/>
          <w:sz w:val="22"/>
          <w:szCs w:val="22"/>
        </w:rPr>
        <w:t>e</w:t>
      </w:r>
      <w:r w:rsidR="003B0F5F" w:rsidRPr="002C0227">
        <w:rPr>
          <w:color w:val="002B51"/>
          <w:w w:val="90"/>
          <w:sz w:val="22"/>
          <w:szCs w:val="22"/>
        </w:rPr>
        <w:t xml:space="preserve">ligibility </w:t>
      </w:r>
      <w:r w:rsidR="00AB09BD" w:rsidRPr="002C0227">
        <w:rPr>
          <w:color w:val="002B51"/>
          <w:w w:val="90"/>
          <w:sz w:val="22"/>
          <w:szCs w:val="22"/>
        </w:rPr>
        <w:t>c</w:t>
      </w:r>
      <w:r w:rsidR="003B0F5F" w:rsidRPr="002C0227">
        <w:rPr>
          <w:color w:val="002B51"/>
          <w:w w:val="90"/>
          <w:sz w:val="22"/>
          <w:szCs w:val="22"/>
        </w:rPr>
        <w:t>riteria outlined below</w:t>
      </w:r>
      <w:r w:rsidR="00CA09E3" w:rsidRPr="002C0227">
        <w:rPr>
          <w:color w:val="002B51"/>
          <w:w w:val="90"/>
          <w:sz w:val="22"/>
          <w:szCs w:val="22"/>
        </w:rPr>
        <w:t>,</w:t>
      </w:r>
      <w:r w:rsidR="003B0F5F" w:rsidRPr="002C0227">
        <w:rPr>
          <w:color w:val="002B51"/>
          <w:w w:val="90"/>
          <w:sz w:val="22"/>
          <w:szCs w:val="22"/>
        </w:rPr>
        <w:t xml:space="preserve"> ie. General Eligibility Criteria </w:t>
      </w:r>
      <w:r w:rsidR="003B0F5F" w:rsidRPr="002C0227">
        <w:rPr>
          <w:b/>
          <w:bCs/>
          <w:color w:val="002B51"/>
          <w:w w:val="90"/>
          <w:sz w:val="22"/>
          <w:szCs w:val="22"/>
        </w:rPr>
        <w:t>and</w:t>
      </w:r>
      <w:r w:rsidR="003B0F5F" w:rsidRPr="002C0227">
        <w:rPr>
          <w:color w:val="002B51"/>
          <w:w w:val="90"/>
          <w:sz w:val="22"/>
          <w:szCs w:val="22"/>
        </w:rPr>
        <w:t xml:space="preserve"> </w:t>
      </w:r>
      <w:r w:rsidR="00CA09E3" w:rsidRPr="002C0227">
        <w:rPr>
          <w:color w:val="002B51"/>
          <w:w w:val="90"/>
          <w:sz w:val="22"/>
          <w:szCs w:val="22"/>
        </w:rPr>
        <w:t xml:space="preserve">Additional </w:t>
      </w:r>
      <w:r w:rsidR="003B0F5F" w:rsidRPr="002C0227">
        <w:rPr>
          <w:color w:val="002B51"/>
          <w:w w:val="90"/>
          <w:sz w:val="22"/>
          <w:szCs w:val="22"/>
        </w:rPr>
        <w:t xml:space="preserve">Eligibility Criteria for Solomon Islands. If you do not meet all the </w:t>
      </w:r>
      <w:r w:rsidR="00AB09BD" w:rsidRPr="002C0227">
        <w:rPr>
          <w:color w:val="002B51"/>
          <w:w w:val="90"/>
          <w:sz w:val="22"/>
          <w:szCs w:val="22"/>
        </w:rPr>
        <w:t>e</w:t>
      </w:r>
      <w:r w:rsidR="003B0F5F" w:rsidRPr="002C0227">
        <w:rPr>
          <w:color w:val="002B51"/>
          <w:w w:val="90"/>
          <w:sz w:val="22"/>
          <w:szCs w:val="22"/>
        </w:rPr>
        <w:t xml:space="preserve">ligibility </w:t>
      </w:r>
      <w:r w:rsidR="00AB09BD" w:rsidRPr="002C0227">
        <w:rPr>
          <w:color w:val="002B51"/>
          <w:w w:val="90"/>
          <w:sz w:val="22"/>
          <w:szCs w:val="22"/>
        </w:rPr>
        <w:t>c</w:t>
      </w:r>
      <w:r w:rsidR="003B0F5F" w:rsidRPr="002C0227">
        <w:rPr>
          <w:color w:val="002B51"/>
          <w:w w:val="90"/>
          <w:sz w:val="22"/>
          <w:szCs w:val="22"/>
        </w:rPr>
        <w:t>riteria</w:t>
      </w:r>
      <w:r w:rsidR="00CA09E3" w:rsidRPr="002C0227">
        <w:rPr>
          <w:color w:val="002B51"/>
          <w:w w:val="90"/>
          <w:sz w:val="22"/>
          <w:szCs w:val="22"/>
        </w:rPr>
        <w:t>, and provide supporting information as required,</w:t>
      </w:r>
      <w:r w:rsidR="003B0F5F" w:rsidRPr="002C0227">
        <w:rPr>
          <w:color w:val="002B51"/>
          <w:w w:val="90"/>
          <w:sz w:val="22"/>
          <w:szCs w:val="22"/>
        </w:rPr>
        <w:t xml:space="preserve"> your application will not be considered.</w:t>
      </w:r>
    </w:p>
    <w:p w14:paraId="1E1A8687" w14:textId="77777777" w:rsidR="003B0F5F" w:rsidRPr="00A06D3E" w:rsidRDefault="003B0F5F" w:rsidP="004F496F">
      <w:pPr>
        <w:pStyle w:val="Heading1"/>
        <w:spacing w:before="120"/>
        <w:ind w:left="0"/>
        <w:jc w:val="both"/>
        <w:rPr>
          <w:color w:val="00BDDD"/>
          <w:w w:val="90"/>
        </w:rPr>
      </w:pPr>
      <w:r w:rsidRPr="00A06D3E">
        <w:rPr>
          <w:color w:val="00BDDD"/>
          <w:w w:val="90"/>
        </w:rPr>
        <w:t>General Eligibility Criteria</w:t>
      </w:r>
    </w:p>
    <w:p w14:paraId="7AA79CD1" w14:textId="3F9064D1" w:rsidR="003B0F5F" w:rsidRPr="002C0227" w:rsidRDefault="003B0F5F" w:rsidP="004F496F">
      <w:pPr>
        <w:pStyle w:val="BodyText"/>
        <w:spacing w:before="120" w:line="240" w:lineRule="atLeast"/>
        <w:ind w:right="181"/>
        <w:rPr>
          <w:color w:val="002B51"/>
          <w:w w:val="90"/>
          <w:sz w:val="22"/>
          <w:szCs w:val="22"/>
        </w:rPr>
      </w:pPr>
      <w:r w:rsidRPr="002C0227">
        <w:rPr>
          <w:color w:val="002B51"/>
          <w:w w:val="90"/>
          <w:sz w:val="22"/>
          <w:szCs w:val="22"/>
        </w:rPr>
        <w:t xml:space="preserve">The Australian Government offers Australia Awards Scholarships </w:t>
      </w:r>
      <w:r w:rsidR="00AB09BD" w:rsidRPr="002C0227">
        <w:rPr>
          <w:color w:val="002B51"/>
          <w:w w:val="90"/>
          <w:sz w:val="22"/>
          <w:szCs w:val="22"/>
        </w:rPr>
        <w:t>for</w:t>
      </w:r>
      <w:r w:rsidRPr="002C0227">
        <w:rPr>
          <w:color w:val="002B51"/>
          <w:w w:val="90"/>
          <w:sz w:val="22"/>
          <w:szCs w:val="22"/>
        </w:rPr>
        <w:t xml:space="preserve"> around 45 countries, including Solomon Islands.</w:t>
      </w:r>
      <w:r w:rsidR="00AB09BD" w:rsidRPr="002C0227">
        <w:rPr>
          <w:color w:val="002B51"/>
          <w:w w:val="90"/>
          <w:sz w:val="22"/>
          <w:szCs w:val="22"/>
        </w:rPr>
        <w:t xml:space="preserve"> </w:t>
      </w:r>
      <w:r w:rsidRPr="002C0227">
        <w:rPr>
          <w:color w:val="002B51"/>
          <w:w w:val="90"/>
          <w:sz w:val="22"/>
          <w:szCs w:val="22"/>
        </w:rPr>
        <w:t xml:space="preserve">Applicants from all countries must meet </w:t>
      </w:r>
      <w:r w:rsidR="00F674E8" w:rsidRPr="002C0227">
        <w:rPr>
          <w:b/>
          <w:bCs/>
          <w:color w:val="002B51"/>
          <w:w w:val="90"/>
          <w:sz w:val="22"/>
          <w:szCs w:val="22"/>
        </w:rPr>
        <w:t>all</w:t>
      </w:r>
      <w:r w:rsidR="00F674E8" w:rsidRPr="002C0227">
        <w:rPr>
          <w:color w:val="002B51"/>
          <w:w w:val="90"/>
          <w:sz w:val="22"/>
          <w:szCs w:val="22"/>
        </w:rPr>
        <w:t xml:space="preserve"> </w:t>
      </w:r>
      <w:r w:rsidRPr="002C0227">
        <w:rPr>
          <w:color w:val="002B51"/>
          <w:w w:val="90"/>
          <w:sz w:val="22"/>
          <w:szCs w:val="22"/>
        </w:rPr>
        <w:t xml:space="preserve">the following </w:t>
      </w:r>
      <w:r w:rsidR="00AB09BD" w:rsidRPr="002C0227">
        <w:rPr>
          <w:color w:val="002B51"/>
          <w:w w:val="90"/>
          <w:sz w:val="22"/>
          <w:szCs w:val="22"/>
        </w:rPr>
        <w:t>e</w:t>
      </w:r>
      <w:r w:rsidRPr="002C0227">
        <w:rPr>
          <w:color w:val="002B51"/>
          <w:w w:val="90"/>
          <w:sz w:val="22"/>
          <w:szCs w:val="22"/>
        </w:rPr>
        <w:t xml:space="preserve">ligibility </w:t>
      </w:r>
      <w:r w:rsidR="00AB09BD" w:rsidRPr="002C0227">
        <w:rPr>
          <w:color w:val="002B51"/>
          <w:w w:val="90"/>
          <w:sz w:val="22"/>
          <w:szCs w:val="22"/>
        </w:rPr>
        <w:t>c</w:t>
      </w:r>
      <w:r w:rsidRPr="002C0227">
        <w:rPr>
          <w:color w:val="002B51"/>
          <w:w w:val="90"/>
          <w:sz w:val="22"/>
          <w:szCs w:val="22"/>
        </w:rPr>
        <w:t>riteria:</w:t>
      </w:r>
    </w:p>
    <w:p w14:paraId="0B37EB79" w14:textId="7B2CACBD" w:rsidR="003B0F5F" w:rsidRPr="002C0227" w:rsidRDefault="003B0F5F" w:rsidP="004F496F">
      <w:pPr>
        <w:pStyle w:val="BodyText"/>
        <w:tabs>
          <w:tab w:val="left" w:pos="426"/>
        </w:tabs>
        <w:spacing w:before="80" w:line="240" w:lineRule="atLeast"/>
        <w:ind w:left="301" w:right="181" w:hanging="301"/>
        <w:rPr>
          <w:color w:val="002B51"/>
          <w:w w:val="90"/>
          <w:sz w:val="22"/>
          <w:szCs w:val="22"/>
        </w:rPr>
      </w:pPr>
      <w:r w:rsidRPr="002C0227">
        <w:rPr>
          <w:color w:val="002B51"/>
          <w:w w:val="90"/>
          <w:sz w:val="22"/>
          <w:szCs w:val="22"/>
        </w:rPr>
        <w:t>i.</w:t>
      </w:r>
      <w:r w:rsidRPr="002C0227">
        <w:rPr>
          <w:color w:val="002B51"/>
          <w:w w:val="90"/>
          <w:sz w:val="22"/>
          <w:szCs w:val="22"/>
        </w:rPr>
        <w:tab/>
        <w:t>be a minimum of 18</w:t>
      </w:r>
      <w:r w:rsidR="00A06D3E" w:rsidRPr="002C0227">
        <w:rPr>
          <w:color w:val="002B51"/>
          <w:w w:val="90"/>
          <w:sz w:val="22"/>
          <w:szCs w:val="22"/>
        </w:rPr>
        <w:t>-</w:t>
      </w:r>
      <w:r w:rsidRPr="002C0227">
        <w:rPr>
          <w:color w:val="002B51"/>
          <w:w w:val="90"/>
          <w:sz w:val="22"/>
          <w:szCs w:val="22"/>
        </w:rPr>
        <w:t>years of age on 1 February of the year of commencing the scholarship</w:t>
      </w:r>
      <w:r w:rsidR="00693F73" w:rsidRPr="002C0227">
        <w:rPr>
          <w:color w:val="002B51"/>
          <w:w w:val="90"/>
          <w:sz w:val="22"/>
          <w:szCs w:val="22"/>
        </w:rPr>
        <w:t xml:space="preserve"> (eg. 18</w:t>
      </w:r>
      <w:r w:rsidR="00AE0211">
        <w:rPr>
          <w:color w:val="002B51"/>
          <w:w w:val="90"/>
          <w:sz w:val="22"/>
          <w:szCs w:val="22"/>
        </w:rPr>
        <w:t xml:space="preserve"> </w:t>
      </w:r>
      <w:r w:rsidR="00693F73" w:rsidRPr="002C0227">
        <w:rPr>
          <w:color w:val="002B51"/>
          <w:w w:val="90"/>
          <w:sz w:val="22"/>
          <w:szCs w:val="22"/>
        </w:rPr>
        <w:t>years on 1</w:t>
      </w:r>
      <w:r w:rsidR="00D00085">
        <w:rPr>
          <w:color w:val="002B51"/>
          <w:w w:val="90"/>
          <w:sz w:val="22"/>
          <w:szCs w:val="22"/>
        </w:rPr>
        <w:t> </w:t>
      </w:r>
      <w:r w:rsidR="00693F73" w:rsidRPr="002C0227">
        <w:rPr>
          <w:color w:val="002B51"/>
          <w:w w:val="90"/>
          <w:sz w:val="22"/>
          <w:szCs w:val="22"/>
        </w:rPr>
        <w:t>February 2023 for study commencing in 2023)</w:t>
      </w:r>
    </w:p>
    <w:p w14:paraId="7B514A02" w14:textId="54D40845" w:rsidR="003B0F5F" w:rsidRPr="002C0227" w:rsidRDefault="003B0F5F" w:rsidP="004F496F">
      <w:pPr>
        <w:pStyle w:val="BodyText"/>
        <w:tabs>
          <w:tab w:val="left" w:pos="426"/>
        </w:tabs>
        <w:spacing w:before="80" w:line="240" w:lineRule="atLeast"/>
        <w:ind w:left="301" w:right="181" w:hanging="301"/>
        <w:rPr>
          <w:color w:val="002B51"/>
          <w:w w:val="90"/>
          <w:sz w:val="22"/>
          <w:szCs w:val="22"/>
        </w:rPr>
      </w:pPr>
      <w:r w:rsidRPr="002C0227">
        <w:rPr>
          <w:color w:val="002B51"/>
          <w:w w:val="90"/>
          <w:sz w:val="22"/>
          <w:szCs w:val="22"/>
        </w:rPr>
        <w:t>ii.</w:t>
      </w:r>
      <w:r w:rsidRPr="002C0227">
        <w:rPr>
          <w:color w:val="002B51"/>
          <w:w w:val="90"/>
          <w:sz w:val="22"/>
          <w:szCs w:val="22"/>
        </w:rPr>
        <w:tab/>
      </w:r>
      <w:r w:rsidR="008756C9" w:rsidRPr="008756C9">
        <w:rPr>
          <w:color w:val="002B51"/>
          <w:w w:val="90"/>
          <w:sz w:val="22"/>
          <w:szCs w:val="22"/>
        </w:rPr>
        <w:t xml:space="preserve">be a citizen of a participating country (as listed on the </w:t>
      </w:r>
      <w:hyperlink r:id="rId17" w:history="1">
        <w:r w:rsidR="008756C9" w:rsidRPr="004E2D32">
          <w:rPr>
            <w:rStyle w:val="Hyperlink"/>
            <w:w w:val="90"/>
            <w:sz w:val="22"/>
            <w:szCs w:val="22"/>
          </w:rPr>
          <w:t>Australia Awards website</w:t>
        </w:r>
      </w:hyperlink>
      <w:r w:rsidR="008756C9" w:rsidRPr="008756C9">
        <w:rPr>
          <w:color w:val="002B51"/>
          <w:w w:val="90"/>
          <w:sz w:val="22"/>
          <w:szCs w:val="22"/>
        </w:rPr>
        <w:t>) and be residing in and applying for the scholarship from their country of citizenship</w:t>
      </w:r>
      <w:r w:rsidR="00472F40">
        <w:rPr>
          <w:color w:val="002B51"/>
          <w:w w:val="90"/>
          <w:sz w:val="22"/>
          <w:szCs w:val="22"/>
        </w:rPr>
        <w:t xml:space="preserve"> (for </w:t>
      </w:r>
      <w:r w:rsidRPr="002C0227">
        <w:rPr>
          <w:color w:val="002B51"/>
          <w:w w:val="90"/>
          <w:sz w:val="22"/>
          <w:szCs w:val="22"/>
        </w:rPr>
        <w:t>citizen</w:t>
      </w:r>
      <w:r w:rsidR="00472F40">
        <w:rPr>
          <w:color w:val="002B51"/>
          <w:w w:val="90"/>
          <w:sz w:val="22"/>
          <w:szCs w:val="22"/>
        </w:rPr>
        <w:t>s</w:t>
      </w:r>
      <w:r w:rsidRPr="002C0227">
        <w:rPr>
          <w:color w:val="002B51"/>
          <w:w w:val="90"/>
          <w:sz w:val="22"/>
          <w:szCs w:val="22"/>
        </w:rPr>
        <w:t xml:space="preserve"> of </w:t>
      </w:r>
      <w:r w:rsidR="007B419C" w:rsidRPr="002C0227">
        <w:rPr>
          <w:color w:val="002B51"/>
          <w:w w:val="90"/>
          <w:sz w:val="22"/>
          <w:szCs w:val="22"/>
        </w:rPr>
        <w:t>Solomon Islands</w:t>
      </w:r>
      <w:r w:rsidRPr="002C0227">
        <w:rPr>
          <w:color w:val="002B51"/>
          <w:w w:val="90"/>
          <w:sz w:val="22"/>
          <w:szCs w:val="22"/>
        </w:rPr>
        <w:t xml:space="preserve"> </w:t>
      </w:r>
      <w:r w:rsidR="00472F40">
        <w:rPr>
          <w:color w:val="002B51"/>
          <w:w w:val="90"/>
          <w:sz w:val="22"/>
          <w:szCs w:val="22"/>
        </w:rPr>
        <w:t>you must be</w:t>
      </w:r>
      <w:r w:rsidRPr="002C0227">
        <w:rPr>
          <w:color w:val="002B51"/>
          <w:w w:val="90"/>
          <w:sz w:val="22"/>
          <w:szCs w:val="22"/>
        </w:rPr>
        <w:t xml:space="preserve"> residing in </w:t>
      </w:r>
      <w:r w:rsidR="007B419C" w:rsidRPr="002C0227">
        <w:rPr>
          <w:color w:val="002B51"/>
          <w:w w:val="90"/>
          <w:sz w:val="22"/>
          <w:szCs w:val="22"/>
        </w:rPr>
        <w:t>Solomon Islands</w:t>
      </w:r>
      <w:r w:rsidR="00D6502B" w:rsidRPr="002C0227">
        <w:rPr>
          <w:color w:val="002B51"/>
          <w:w w:val="90"/>
          <w:sz w:val="22"/>
          <w:szCs w:val="22"/>
        </w:rPr>
        <w:t xml:space="preserve"> </w:t>
      </w:r>
      <w:r w:rsidR="00472F40">
        <w:rPr>
          <w:color w:val="002B51"/>
          <w:w w:val="90"/>
          <w:sz w:val="22"/>
          <w:szCs w:val="22"/>
        </w:rPr>
        <w:t xml:space="preserve">- </w:t>
      </w:r>
      <w:r w:rsidR="00F674E8" w:rsidRPr="002C0227">
        <w:rPr>
          <w:color w:val="002B51"/>
          <w:w w:val="90"/>
          <w:sz w:val="22"/>
          <w:szCs w:val="22"/>
        </w:rPr>
        <w:t xml:space="preserve">however, </w:t>
      </w:r>
      <w:r w:rsidR="00AB09BD" w:rsidRPr="002C0227">
        <w:rPr>
          <w:color w:val="002B51"/>
          <w:w w:val="90"/>
          <w:sz w:val="22"/>
          <w:szCs w:val="22"/>
        </w:rPr>
        <w:t>g</w:t>
      </w:r>
      <w:r w:rsidR="00D6502B" w:rsidRPr="002C0227">
        <w:rPr>
          <w:color w:val="002B51"/>
          <w:w w:val="90"/>
          <w:sz w:val="22"/>
          <w:szCs w:val="22"/>
        </w:rPr>
        <w:t>iven COVID</w:t>
      </w:r>
      <w:r w:rsidR="00AB09BD" w:rsidRPr="002C0227">
        <w:rPr>
          <w:color w:val="002B51"/>
          <w:w w:val="90"/>
          <w:sz w:val="22"/>
          <w:szCs w:val="22"/>
        </w:rPr>
        <w:t xml:space="preserve">-19 </w:t>
      </w:r>
      <w:r w:rsidR="00D6502B" w:rsidRPr="002C0227">
        <w:rPr>
          <w:color w:val="002B51"/>
          <w:w w:val="90"/>
          <w:sz w:val="22"/>
          <w:szCs w:val="22"/>
        </w:rPr>
        <w:t xml:space="preserve">international travel </w:t>
      </w:r>
      <w:r w:rsidR="00AB09BD" w:rsidRPr="002C0227">
        <w:rPr>
          <w:color w:val="002B51"/>
          <w:w w:val="90"/>
          <w:sz w:val="22"/>
          <w:szCs w:val="22"/>
        </w:rPr>
        <w:t>restrictions</w:t>
      </w:r>
      <w:r w:rsidR="00D6502B" w:rsidRPr="002C0227">
        <w:rPr>
          <w:color w:val="002B51"/>
          <w:w w:val="90"/>
          <w:sz w:val="22"/>
          <w:szCs w:val="22"/>
        </w:rPr>
        <w:t>, exemption</w:t>
      </w:r>
      <w:r w:rsidR="00926EA2" w:rsidRPr="002C0227">
        <w:rPr>
          <w:color w:val="002B51"/>
          <w:w w:val="90"/>
          <w:sz w:val="22"/>
          <w:szCs w:val="22"/>
        </w:rPr>
        <w:t>s</w:t>
      </w:r>
      <w:r w:rsidR="00681482" w:rsidRPr="002C0227">
        <w:rPr>
          <w:color w:val="002B51"/>
          <w:w w:val="90"/>
          <w:sz w:val="22"/>
          <w:szCs w:val="22"/>
        </w:rPr>
        <w:t xml:space="preserve"> may be </w:t>
      </w:r>
      <w:r w:rsidR="00926EA2" w:rsidRPr="002C0227">
        <w:rPr>
          <w:color w:val="002B51"/>
          <w:w w:val="90"/>
          <w:sz w:val="22"/>
          <w:szCs w:val="22"/>
        </w:rPr>
        <w:t xml:space="preserve">granted </w:t>
      </w:r>
      <w:r w:rsidR="00D6502B" w:rsidRPr="002C0227">
        <w:rPr>
          <w:color w:val="002B51"/>
          <w:w w:val="90"/>
          <w:sz w:val="22"/>
          <w:szCs w:val="22"/>
        </w:rPr>
        <w:t>on a case-by-case basis</w:t>
      </w:r>
      <w:r w:rsidR="00926EA2" w:rsidRPr="002C0227">
        <w:rPr>
          <w:color w:val="002B51"/>
          <w:w w:val="90"/>
          <w:sz w:val="22"/>
          <w:szCs w:val="22"/>
        </w:rPr>
        <w:t xml:space="preserve"> for applicants temporarily residing outside Solomon Islands,</w:t>
      </w:r>
      <w:r w:rsidR="00D6502B" w:rsidRPr="002C0227">
        <w:rPr>
          <w:color w:val="002B51"/>
          <w:w w:val="90"/>
          <w:sz w:val="22"/>
          <w:szCs w:val="22"/>
        </w:rPr>
        <w:t xml:space="preserve"> if a request is approved</w:t>
      </w:r>
      <w:r w:rsidR="00AB09BD" w:rsidRPr="002C0227">
        <w:rPr>
          <w:color w:val="002B51"/>
          <w:w w:val="90"/>
          <w:sz w:val="22"/>
          <w:szCs w:val="22"/>
        </w:rPr>
        <w:t xml:space="preserve"> via ema</w:t>
      </w:r>
      <w:r w:rsidR="00AB09BD" w:rsidRPr="00036218">
        <w:rPr>
          <w:color w:val="002B51"/>
          <w:w w:val="90"/>
          <w:sz w:val="22"/>
          <w:szCs w:val="22"/>
        </w:rPr>
        <w:t>il</w:t>
      </w:r>
      <w:r w:rsidR="00D6502B" w:rsidRPr="00036218">
        <w:rPr>
          <w:color w:val="002B51"/>
          <w:w w:val="90"/>
          <w:sz w:val="22"/>
          <w:szCs w:val="22"/>
        </w:rPr>
        <w:t xml:space="preserve"> </w:t>
      </w:r>
      <w:r w:rsidR="00D6502B" w:rsidRPr="002C0227">
        <w:rPr>
          <w:color w:val="002B51"/>
          <w:w w:val="90"/>
          <w:sz w:val="22"/>
          <w:szCs w:val="22"/>
        </w:rPr>
        <w:t xml:space="preserve">before lodging </w:t>
      </w:r>
      <w:r w:rsidR="00AB09BD" w:rsidRPr="002C0227">
        <w:rPr>
          <w:color w:val="002B51"/>
          <w:w w:val="90"/>
          <w:sz w:val="22"/>
          <w:szCs w:val="22"/>
        </w:rPr>
        <w:t>your</w:t>
      </w:r>
      <w:r w:rsidR="00D6502B" w:rsidRPr="002C0227">
        <w:rPr>
          <w:color w:val="002B51"/>
          <w:w w:val="90"/>
          <w:sz w:val="22"/>
          <w:szCs w:val="22"/>
        </w:rPr>
        <w:t xml:space="preserve"> application</w:t>
      </w:r>
      <w:r w:rsidR="004C1132" w:rsidRPr="002C0227">
        <w:rPr>
          <w:color w:val="002B51"/>
          <w:w w:val="90"/>
          <w:sz w:val="22"/>
          <w:szCs w:val="22"/>
        </w:rPr>
        <w:t xml:space="preserve"> in OASIS</w:t>
      </w:r>
      <w:r w:rsidR="00D6502B" w:rsidRPr="002C0227">
        <w:rPr>
          <w:color w:val="002B51"/>
          <w:w w:val="90"/>
          <w:sz w:val="22"/>
          <w:szCs w:val="22"/>
        </w:rPr>
        <w:t>)</w:t>
      </w:r>
    </w:p>
    <w:p w14:paraId="789132BF" w14:textId="1EB979D4" w:rsidR="003B0F5F" w:rsidRPr="002C0227" w:rsidRDefault="003B0F5F" w:rsidP="004F496F">
      <w:pPr>
        <w:pStyle w:val="BodyText"/>
        <w:tabs>
          <w:tab w:val="left" w:pos="426"/>
        </w:tabs>
        <w:spacing w:before="80" w:line="240" w:lineRule="atLeast"/>
        <w:ind w:left="301" w:right="181" w:hanging="301"/>
        <w:rPr>
          <w:color w:val="002B51"/>
          <w:w w:val="90"/>
          <w:sz w:val="22"/>
          <w:szCs w:val="22"/>
        </w:rPr>
      </w:pPr>
      <w:r w:rsidRPr="002C0227">
        <w:rPr>
          <w:color w:val="002B51"/>
          <w:w w:val="90"/>
          <w:sz w:val="22"/>
          <w:szCs w:val="22"/>
        </w:rPr>
        <w:t>iii.</w:t>
      </w:r>
      <w:r w:rsidRPr="002C0227">
        <w:rPr>
          <w:color w:val="002B51"/>
          <w:w w:val="90"/>
          <w:sz w:val="22"/>
          <w:szCs w:val="22"/>
        </w:rPr>
        <w:tab/>
      </w:r>
      <w:r w:rsidRPr="002C0227">
        <w:rPr>
          <w:b/>
          <w:bCs/>
          <w:color w:val="002B51"/>
          <w:w w:val="90"/>
          <w:sz w:val="22"/>
          <w:szCs w:val="22"/>
        </w:rPr>
        <w:t>not</w:t>
      </w:r>
      <w:r w:rsidRPr="002C0227">
        <w:rPr>
          <w:color w:val="002B51"/>
          <w:w w:val="90"/>
          <w:sz w:val="22"/>
          <w:szCs w:val="22"/>
        </w:rPr>
        <w:t xml:space="preserve"> be a citizen of Australia, hold permanent residency in Australia</w:t>
      </w:r>
      <w:r w:rsidR="00A06D3E" w:rsidRPr="002C0227">
        <w:rPr>
          <w:color w:val="002B51"/>
          <w:w w:val="90"/>
          <w:sz w:val="22"/>
          <w:szCs w:val="22"/>
        </w:rPr>
        <w:t>,</w:t>
      </w:r>
      <w:r w:rsidRPr="002C0227">
        <w:rPr>
          <w:color w:val="002B51"/>
          <w:w w:val="90"/>
          <w:sz w:val="22"/>
          <w:szCs w:val="22"/>
        </w:rPr>
        <w:t xml:space="preserve"> or be applying for a visa to live in Australia permanently</w:t>
      </w:r>
    </w:p>
    <w:p w14:paraId="7554CBAF" w14:textId="319C1731" w:rsidR="003B0F5F" w:rsidRPr="002C0227" w:rsidRDefault="003B0F5F" w:rsidP="004F496F">
      <w:pPr>
        <w:pStyle w:val="BodyText"/>
        <w:tabs>
          <w:tab w:val="left" w:pos="426"/>
        </w:tabs>
        <w:spacing w:before="80" w:line="240" w:lineRule="atLeast"/>
        <w:ind w:left="301" w:right="181" w:hanging="301"/>
        <w:rPr>
          <w:color w:val="002B51"/>
          <w:w w:val="90"/>
          <w:sz w:val="22"/>
          <w:szCs w:val="22"/>
        </w:rPr>
      </w:pPr>
      <w:r w:rsidRPr="002C0227">
        <w:rPr>
          <w:color w:val="002B51"/>
          <w:w w:val="90"/>
          <w:sz w:val="22"/>
          <w:szCs w:val="22"/>
        </w:rPr>
        <w:t>iv.</w:t>
      </w:r>
      <w:r w:rsidRPr="002C0227">
        <w:rPr>
          <w:color w:val="002B51"/>
          <w:w w:val="90"/>
          <w:sz w:val="22"/>
          <w:szCs w:val="22"/>
        </w:rPr>
        <w:tab/>
      </w:r>
      <w:r w:rsidRPr="002C0227">
        <w:rPr>
          <w:b/>
          <w:bCs/>
          <w:color w:val="002B51"/>
          <w:w w:val="90"/>
          <w:sz w:val="22"/>
          <w:szCs w:val="22"/>
        </w:rPr>
        <w:t>not</w:t>
      </w:r>
      <w:r w:rsidRPr="002C0227">
        <w:rPr>
          <w:color w:val="002B51"/>
          <w:w w:val="90"/>
          <w:sz w:val="22"/>
          <w:szCs w:val="22"/>
        </w:rPr>
        <w:t xml:space="preserve"> be married to, engaged to, or a de facto of a person who holds, or is eligible to hold, Australian or New Zealand citizenship or permanent residency, at any time during the application, selection, or mobilisation phases</w:t>
      </w:r>
    </w:p>
    <w:p w14:paraId="5116F3FB" w14:textId="5A98C3CB" w:rsidR="003B0F5F" w:rsidRPr="002C0227" w:rsidRDefault="003B0F5F" w:rsidP="004F496F">
      <w:pPr>
        <w:pStyle w:val="BodyText"/>
        <w:tabs>
          <w:tab w:val="left" w:pos="426"/>
        </w:tabs>
        <w:spacing w:before="80" w:line="240" w:lineRule="atLeast"/>
        <w:ind w:left="301" w:right="181" w:hanging="301"/>
        <w:rPr>
          <w:color w:val="002B51"/>
          <w:w w:val="90"/>
          <w:sz w:val="22"/>
          <w:szCs w:val="22"/>
        </w:rPr>
      </w:pPr>
      <w:r w:rsidRPr="002C0227">
        <w:rPr>
          <w:color w:val="002B51"/>
          <w:w w:val="90"/>
          <w:sz w:val="22"/>
          <w:szCs w:val="22"/>
        </w:rPr>
        <w:t>v.</w:t>
      </w:r>
      <w:r w:rsidRPr="002C0227">
        <w:rPr>
          <w:color w:val="002B51"/>
          <w:w w:val="90"/>
          <w:sz w:val="22"/>
          <w:szCs w:val="22"/>
        </w:rPr>
        <w:tab/>
      </w:r>
      <w:r w:rsidRPr="002C0227">
        <w:rPr>
          <w:b/>
          <w:bCs/>
          <w:color w:val="002B51"/>
          <w:w w:val="90"/>
          <w:sz w:val="22"/>
          <w:szCs w:val="22"/>
        </w:rPr>
        <w:t>not</w:t>
      </w:r>
      <w:r w:rsidRPr="002C0227">
        <w:rPr>
          <w:color w:val="002B51"/>
          <w:w w:val="90"/>
          <w:sz w:val="22"/>
          <w:szCs w:val="22"/>
        </w:rPr>
        <w:t xml:space="preserve"> be current serving military personnel</w:t>
      </w:r>
    </w:p>
    <w:p w14:paraId="789AC450" w14:textId="47C4D925" w:rsidR="003B0F5F" w:rsidRPr="002C0227" w:rsidRDefault="003B0F5F" w:rsidP="00D55047">
      <w:pPr>
        <w:pStyle w:val="BodyText"/>
        <w:keepLines/>
        <w:tabs>
          <w:tab w:val="left" w:pos="426"/>
        </w:tabs>
        <w:spacing w:before="80" w:line="240" w:lineRule="atLeast"/>
        <w:ind w:left="426" w:right="181" w:hanging="301"/>
        <w:rPr>
          <w:color w:val="002B51"/>
          <w:w w:val="90"/>
          <w:sz w:val="22"/>
          <w:szCs w:val="22"/>
        </w:rPr>
      </w:pPr>
      <w:r w:rsidRPr="002C0227">
        <w:rPr>
          <w:color w:val="002B51"/>
          <w:w w:val="90"/>
          <w:sz w:val="22"/>
          <w:szCs w:val="22"/>
        </w:rPr>
        <w:t>vi.</w:t>
      </w:r>
      <w:r w:rsidRPr="002C0227">
        <w:rPr>
          <w:color w:val="002B51"/>
          <w:w w:val="90"/>
          <w:sz w:val="22"/>
          <w:szCs w:val="22"/>
        </w:rPr>
        <w:tab/>
      </w:r>
      <w:r w:rsidRPr="002C0227">
        <w:rPr>
          <w:b/>
          <w:bCs/>
          <w:color w:val="002B51"/>
          <w:w w:val="90"/>
          <w:sz w:val="22"/>
          <w:szCs w:val="22"/>
        </w:rPr>
        <w:t>not</w:t>
      </w:r>
      <w:r w:rsidRPr="002C0227">
        <w:rPr>
          <w:color w:val="002B51"/>
          <w:w w:val="90"/>
          <w:sz w:val="22"/>
          <w:szCs w:val="22"/>
        </w:rPr>
        <w:t xml:space="preserve"> have previously received a long-term Australia Award</w:t>
      </w:r>
      <w:r w:rsidR="00926EA2" w:rsidRPr="002C0227">
        <w:rPr>
          <w:color w:val="002B51"/>
          <w:w w:val="90"/>
          <w:sz w:val="22"/>
          <w:szCs w:val="22"/>
        </w:rPr>
        <w:t>,</w:t>
      </w:r>
      <w:r w:rsidRPr="002C0227">
        <w:rPr>
          <w:color w:val="002B51"/>
          <w:w w:val="90"/>
          <w:sz w:val="22"/>
          <w:szCs w:val="22"/>
        </w:rPr>
        <w:t xml:space="preserve"> unless </w:t>
      </w:r>
      <w:r w:rsidR="00926EA2" w:rsidRPr="002C0227">
        <w:rPr>
          <w:color w:val="002B51"/>
          <w:w w:val="90"/>
          <w:sz w:val="22"/>
          <w:szCs w:val="22"/>
        </w:rPr>
        <w:t xml:space="preserve">you </w:t>
      </w:r>
      <w:r w:rsidRPr="002C0227">
        <w:rPr>
          <w:color w:val="002B51"/>
          <w:w w:val="90"/>
          <w:sz w:val="22"/>
          <w:szCs w:val="22"/>
        </w:rPr>
        <w:t xml:space="preserve">have resided outside of Australia for twice the length of the total time that </w:t>
      </w:r>
      <w:r w:rsidR="00926EA2" w:rsidRPr="002C0227">
        <w:rPr>
          <w:color w:val="002B51"/>
          <w:w w:val="90"/>
          <w:sz w:val="22"/>
          <w:szCs w:val="22"/>
        </w:rPr>
        <w:t xml:space="preserve">you </w:t>
      </w:r>
      <w:r w:rsidRPr="002C0227">
        <w:rPr>
          <w:color w:val="002B51"/>
          <w:w w:val="90"/>
          <w:sz w:val="22"/>
          <w:szCs w:val="22"/>
        </w:rPr>
        <w:t>were in Australia (</w:t>
      </w:r>
      <w:r w:rsidR="00681482" w:rsidRPr="002C0227">
        <w:rPr>
          <w:color w:val="002B51"/>
          <w:w w:val="90"/>
          <w:sz w:val="22"/>
          <w:szCs w:val="22"/>
        </w:rPr>
        <w:t>eg.</w:t>
      </w:r>
      <w:r w:rsidRPr="002C0227">
        <w:rPr>
          <w:color w:val="002B51"/>
          <w:w w:val="90"/>
          <w:sz w:val="22"/>
          <w:szCs w:val="22"/>
        </w:rPr>
        <w:t xml:space="preserve"> </w:t>
      </w:r>
      <w:r w:rsidR="00F674E8" w:rsidRPr="002C0227">
        <w:rPr>
          <w:color w:val="002B51"/>
          <w:w w:val="90"/>
          <w:sz w:val="22"/>
          <w:szCs w:val="22"/>
        </w:rPr>
        <w:t xml:space="preserve">If you are </w:t>
      </w:r>
      <w:r w:rsidRPr="002C0227">
        <w:rPr>
          <w:color w:val="002B51"/>
          <w:w w:val="90"/>
          <w:sz w:val="22"/>
          <w:szCs w:val="22"/>
        </w:rPr>
        <w:t xml:space="preserve">a previous awardee who </w:t>
      </w:r>
      <w:r w:rsidR="008504F2">
        <w:rPr>
          <w:color w:val="002B51"/>
          <w:w w:val="90"/>
          <w:sz w:val="22"/>
          <w:szCs w:val="22"/>
        </w:rPr>
        <w:t>was</w:t>
      </w:r>
      <w:r w:rsidRPr="002C0227">
        <w:rPr>
          <w:color w:val="002B51"/>
          <w:w w:val="90"/>
          <w:sz w:val="22"/>
          <w:szCs w:val="22"/>
        </w:rPr>
        <w:t xml:space="preserve"> on an Australia Award for four</w:t>
      </w:r>
      <w:r w:rsidR="00F674E8" w:rsidRPr="002C0227">
        <w:rPr>
          <w:color w:val="002B51"/>
          <w:w w:val="90"/>
          <w:sz w:val="22"/>
          <w:szCs w:val="22"/>
        </w:rPr>
        <w:t xml:space="preserve"> </w:t>
      </w:r>
      <w:r w:rsidRPr="002C0227">
        <w:rPr>
          <w:color w:val="002B51"/>
          <w:w w:val="90"/>
          <w:sz w:val="22"/>
          <w:szCs w:val="22"/>
        </w:rPr>
        <w:t>years</w:t>
      </w:r>
      <w:r w:rsidR="00F674E8" w:rsidRPr="002C0227">
        <w:rPr>
          <w:color w:val="002B51"/>
          <w:w w:val="90"/>
          <w:sz w:val="22"/>
          <w:szCs w:val="22"/>
        </w:rPr>
        <w:t>, you</w:t>
      </w:r>
      <w:r w:rsidRPr="002C0227">
        <w:rPr>
          <w:color w:val="002B51"/>
          <w:w w:val="90"/>
          <w:sz w:val="22"/>
          <w:szCs w:val="22"/>
        </w:rPr>
        <w:t xml:space="preserve"> will not be eligible to apply for another Australia Awards Scholarship until </w:t>
      </w:r>
      <w:r w:rsidR="00F674E8" w:rsidRPr="002C0227">
        <w:rPr>
          <w:color w:val="002B51"/>
          <w:w w:val="90"/>
          <w:sz w:val="22"/>
          <w:szCs w:val="22"/>
        </w:rPr>
        <w:t xml:space="preserve">you </w:t>
      </w:r>
      <w:r w:rsidRPr="002C0227">
        <w:rPr>
          <w:color w:val="002B51"/>
          <w:w w:val="90"/>
          <w:sz w:val="22"/>
          <w:szCs w:val="22"/>
        </w:rPr>
        <w:t>have resided outside Australia for eight</w:t>
      </w:r>
      <w:r w:rsidR="00F674E8" w:rsidRPr="002C0227">
        <w:rPr>
          <w:color w:val="002B51"/>
          <w:w w:val="90"/>
          <w:sz w:val="22"/>
          <w:szCs w:val="22"/>
        </w:rPr>
        <w:t xml:space="preserve"> </w:t>
      </w:r>
      <w:r w:rsidRPr="002C0227">
        <w:rPr>
          <w:color w:val="002B51"/>
          <w:w w:val="90"/>
          <w:sz w:val="22"/>
          <w:szCs w:val="22"/>
        </w:rPr>
        <w:t>years)</w:t>
      </w:r>
    </w:p>
    <w:p w14:paraId="646A32FC" w14:textId="5D771B3E" w:rsidR="003B0F5F" w:rsidRPr="004F4F45" w:rsidRDefault="003B0F5F" w:rsidP="00AB09BD">
      <w:pPr>
        <w:pStyle w:val="BodyText"/>
        <w:tabs>
          <w:tab w:val="left" w:pos="426"/>
        </w:tabs>
        <w:spacing w:before="80" w:line="240" w:lineRule="atLeast"/>
        <w:ind w:left="426" w:right="181" w:hanging="301"/>
        <w:rPr>
          <w:color w:val="002B51"/>
          <w:w w:val="90"/>
          <w:sz w:val="22"/>
          <w:szCs w:val="22"/>
        </w:rPr>
      </w:pPr>
      <w:r w:rsidRPr="002C0227">
        <w:rPr>
          <w:color w:val="002B51"/>
          <w:w w:val="90"/>
          <w:sz w:val="22"/>
          <w:szCs w:val="22"/>
        </w:rPr>
        <w:t>vii.</w:t>
      </w:r>
      <w:r w:rsidRPr="002C0227">
        <w:rPr>
          <w:color w:val="002B51"/>
          <w:w w:val="90"/>
          <w:sz w:val="22"/>
          <w:szCs w:val="22"/>
        </w:rPr>
        <w:tab/>
      </w:r>
      <w:r w:rsidRPr="002C0227">
        <w:rPr>
          <w:b/>
          <w:bCs/>
          <w:color w:val="002B51"/>
          <w:w w:val="90"/>
          <w:sz w:val="22"/>
          <w:szCs w:val="22"/>
        </w:rPr>
        <w:t>not</w:t>
      </w:r>
      <w:r w:rsidRPr="002C0227">
        <w:rPr>
          <w:color w:val="002B51"/>
          <w:w w:val="90"/>
          <w:sz w:val="22"/>
          <w:szCs w:val="22"/>
        </w:rPr>
        <w:t xml:space="preserve"> hold convictions or </w:t>
      </w:r>
      <w:r w:rsidR="00F674E8" w:rsidRPr="002C0227">
        <w:rPr>
          <w:color w:val="002B51"/>
          <w:w w:val="90"/>
          <w:sz w:val="22"/>
          <w:szCs w:val="22"/>
        </w:rPr>
        <w:t xml:space="preserve">be </w:t>
      </w:r>
      <w:r w:rsidRPr="002C0227">
        <w:rPr>
          <w:color w:val="002B51"/>
          <w:w w:val="90"/>
          <w:sz w:val="22"/>
          <w:szCs w:val="22"/>
        </w:rPr>
        <w:t xml:space="preserve">currently under investigation </w:t>
      </w:r>
      <w:r w:rsidR="00F674E8" w:rsidRPr="002C0227">
        <w:rPr>
          <w:color w:val="002B51"/>
          <w:w w:val="90"/>
          <w:sz w:val="22"/>
          <w:szCs w:val="22"/>
        </w:rPr>
        <w:t xml:space="preserve">for </w:t>
      </w:r>
      <w:r w:rsidRPr="002C0227">
        <w:rPr>
          <w:color w:val="002B51"/>
          <w:w w:val="90"/>
          <w:sz w:val="22"/>
          <w:szCs w:val="22"/>
        </w:rPr>
        <w:t>criminal activities</w:t>
      </w:r>
    </w:p>
    <w:p w14:paraId="11A9B27F" w14:textId="012569E8" w:rsidR="003B0F5F" w:rsidRPr="004F4F45" w:rsidRDefault="003B0F5F" w:rsidP="00AB09BD">
      <w:pPr>
        <w:pStyle w:val="BodyText"/>
        <w:tabs>
          <w:tab w:val="left" w:pos="426"/>
        </w:tabs>
        <w:spacing w:before="80" w:line="240" w:lineRule="atLeast"/>
        <w:ind w:left="426" w:right="181" w:hanging="301"/>
        <w:rPr>
          <w:color w:val="002B51"/>
          <w:w w:val="90"/>
          <w:sz w:val="22"/>
          <w:szCs w:val="22"/>
        </w:rPr>
      </w:pPr>
      <w:r w:rsidRPr="004F4F45">
        <w:rPr>
          <w:color w:val="002B51"/>
          <w:w w:val="90"/>
          <w:sz w:val="22"/>
          <w:szCs w:val="22"/>
        </w:rPr>
        <w:t>viii.</w:t>
      </w:r>
      <w:r w:rsidRPr="004F4F45">
        <w:rPr>
          <w:color w:val="002B51"/>
          <w:w w:val="90"/>
          <w:sz w:val="22"/>
          <w:szCs w:val="22"/>
        </w:rPr>
        <w:tab/>
        <w:t xml:space="preserve">be able to satisfy the admission requirements of the institution </w:t>
      </w:r>
      <w:r w:rsidR="00AB09BD" w:rsidRPr="004F4F45">
        <w:rPr>
          <w:color w:val="002B51"/>
          <w:w w:val="90"/>
          <w:sz w:val="22"/>
          <w:szCs w:val="22"/>
        </w:rPr>
        <w:t>where the study</w:t>
      </w:r>
      <w:r w:rsidRPr="004F4F45">
        <w:rPr>
          <w:color w:val="002B51"/>
          <w:w w:val="90"/>
          <w:sz w:val="22"/>
          <w:szCs w:val="22"/>
        </w:rPr>
        <w:t xml:space="preserve"> is to be undertaken (</w:t>
      </w:r>
      <w:r w:rsidR="009B3DC2" w:rsidRPr="004F4F45">
        <w:rPr>
          <w:color w:val="002B51"/>
          <w:w w:val="90"/>
          <w:sz w:val="22"/>
          <w:szCs w:val="22"/>
        </w:rPr>
        <w:t>an award offer may be</w:t>
      </w:r>
      <w:r w:rsidRPr="004F4F45">
        <w:rPr>
          <w:color w:val="002B51"/>
          <w:w w:val="90"/>
          <w:sz w:val="22"/>
          <w:szCs w:val="22"/>
        </w:rPr>
        <w:t xml:space="preserve"> withdraw</w:t>
      </w:r>
      <w:r w:rsidR="009B3DC2" w:rsidRPr="004F4F45">
        <w:rPr>
          <w:color w:val="002B51"/>
          <w:w w:val="90"/>
          <w:sz w:val="22"/>
          <w:szCs w:val="22"/>
        </w:rPr>
        <w:t>n</w:t>
      </w:r>
      <w:r w:rsidRPr="004F4F45">
        <w:rPr>
          <w:color w:val="002B51"/>
          <w:w w:val="90"/>
          <w:sz w:val="22"/>
          <w:szCs w:val="22"/>
        </w:rPr>
        <w:t xml:space="preserve"> if the </w:t>
      </w:r>
      <w:r w:rsidR="00052A35" w:rsidRPr="004F4F45">
        <w:rPr>
          <w:color w:val="002B51"/>
          <w:w w:val="90"/>
          <w:sz w:val="22"/>
          <w:szCs w:val="22"/>
        </w:rPr>
        <w:t xml:space="preserve">candidate </w:t>
      </w:r>
      <w:r w:rsidRPr="004F4F45">
        <w:rPr>
          <w:color w:val="002B51"/>
          <w:w w:val="90"/>
          <w:sz w:val="22"/>
          <w:szCs w:val="22"/>
        </w:rPr>
        <w:t>cannot satisfy the institution’s admission requirements</w:t>
      </w:r>
      <w:r w:rsidR="009B3DC2" w:rsidRPr="004F4F45">
        <w:rPr>
          <w:color w:val="002B51"/>
          <w:w w:val="90"/>
          <w:sz w:val="22"/>
          <w:szCs w:val="22"/>
        </w:rPr>
        <w:t xml:space="preserve">; </w:t>
      </w:r>
      <w:r w:rsidR="00776D1F" w:rsidRPr="004F4F45">
        <w:rPr>
          <w:color w:val="002B51"/>
          <w:w w:val="90"/>
          <w:sz w:val="22"/>
          <w:szCs w:val="22"/>
        </w:rPr>
        <w:t>t</w:t>
      </w:r>
      <w:r w:rsidRPr="004F4F45">
        <w:rPr>
          <w:color w:val="002B51"/>
          <w:w w:val="90"/>
          <w:sz w:val="22"/>
          <w:szCs w:val="22"/>
        </w:rPr>
        <w:t xml:space="preserve">his may not be known until </w:t>
      </w:r>
      <w:r w:rsidR="007B419C" w:rsidRPr="004F4F45">
        <w:rPr>
          <w:color w:val="002B51"/>
          <w:w w:val="90"/>
          <w:sz w:val="22"/>
          <w:szCs w:val="22"/>
        </w:rPr>
        <w:t xml:space="preserve">a </w:t>
      </w:r>
      <w:r w:rsidR="00776D1F" w:rsidRPr="004F4F45">
        <w:rPr>
          <w:color w:val="002B51"/>
          <w:w w:val="90"/>
          <w:sz w:val="22"/>
          <w:szCs w:val="22"/>
        </w:rPr>
        <w:t xml:space="preserve">placement </w:t>
      </w:r>
      <w:r w:rsidRPr="004F4F45">
        <w:rPr>
          <w:color w:val="002B51"/>
          <w:w w:val="90"/>
          <w:sz w:val="22"/>
          <w:szCs w:val="22"/>
        </w:rPr>
        <w:t xml:space="preserve">request </w:t>
      </w:r>
      <w:r w:rsidR="007B419C" w:rsidRPr="004F4F45">
        <w:rPr>
          <w:color w:val="002B51"/>
          <w:w w:val="90"/>
          <w:sz w:val="22"/>
          <w:szCs w:val="22"/>
        </w:rPr>
        <w:t>i</w:t>
      </w:r>
      <w:r w:rsidRPr="004F4F45">
        <w:rPr>
          <w:color w:val="002B51"/>
          <w:w w:val="90"/>
          <w:sz w:val="22"/>
          <w:szCs w:val="22"/>
        </w:rPr>
        <w:t>s</w:t>
      </w:r>
      <w:r w:rsidR="007B419C" w:rsidRPr="004F4F45">
        <w:rPr>
          <w:color w:val="002B51"/>
          <w:w w:val="90"/>
          <w:sz w:val="22"/>
          <w:szCs w:val="22"/>
        </w:rPr>
        <w:t xml:space="preserve"> submitted</w:t>
      </w:r>
      <w:r w:rsidR="00776D1F" w:rsidRPr="004F4F45">
        <w:rPr>
          <w:color w:val="002B51"/>
          <w:w w:val="90"/>
          <w:sz w:val="22"/>
          <w:szCs w:val="22"/>
        </w:rPr>
        <w:t xml:space="preserve"> to the institution</w:t>
      </w:r>
      <w:r w:rsidR="00681482" w:rsidRPr="004F4F45">
        <w:rPr>
          <w:color w:val="002B51"/>
          <w:w w:val="90"/>
          <w:sz w:val="22"/>
          <w:szCs w:val="22"/>
        </w:rPr>
        <w:t>)</w:t>
      </w:r>
      <w:r w:rsidR="002F0A94">
        <w:rPr>
          <w:color w:val="002B51"/>
          <w:w w:val="90"/>
          <w:sz w:val="22"/>
          <w:szCs w:val="22"/>
        </w:rPr>
        <w:t>, and</w:t>
      </w:r>
    </w:p>
    <w:p w14:paraId="1E64DD1C" w14:textId="05AEB40A" w:rsidR="003B0F5F" w:rsidRDefault="00711C63" w:rsidP="008705DD">
      <w:pPr>
        <w:pStyle w:val="BodyText"/>
        <w:tabs>
          <w:tab w:val="left" w:pos="426"/>
        </w:tabs>
        <w:spacing w:before="80" w:line="240" w:lineRule="atLeast"/>
        <w:ind w:left="426" w:right="181" w:hanging="301"/>
        <w:rPr>
          <w:color w:val="002B51"/>
          <w:w w:val="90"/>
          <w:sz w:val="22"/>
          <w:szCs w:val="22"/>
        </w:rPr>
      </w:pPr>
      <w:r w:rsidRPr="004F4F45">
        <w:rPr>
          <w:color w:val="002B51"/>
          <w:w w:val="90"/>
          <w:sz w:val="22"/>
          <w:szCs w:val="22"/>
        </w:rPr>
        <w:t>i</w:t>
      </w:r>
      <w:r w:rsidR="003B0F5F" w:rsidRPr="004F4F45">
        <w:rPr>
          <w:color w:val="002B51"/>
          <w:w w:val="90"/>
          <w:sz w:val="22"/>
          <w:szCs w:val="22"/>
        </w:rPr>
        <w:t>x.</w:t>
      </w:r>
      <w:r w:rsidR="003B0F5F" w:rsidRPr="004F4F45">
        <w:rPr>
          <w:color w:val="002B51"/>
          <w:w w:val="90"/>
          <w:sz w:val="22"/>
          <w:szCs w:val="22"/>
        </w:rPr>
        <w:tab/>
        <w:t xml:space="preserve">be able to satisfy all requirements of the </w:t>
      </w:r>
      <w:r w:rsidR="007B419C" w:rsidRPr="004F4F45">
        <w:rPr>
          <w:color w:val="002B51"/>
          <w:w w:val="90"/>
          <w:sz w:val="22"/>
          <w:szCs w:val="22"/>
        </w:rPr>
        <w:t xml:space="preserve">Australian Government’s </w:t>
      </w:r>
      <w:r w:rsidR="003B0F5F" w:rsidRPr="004F4F45">
        <w:rPr>
          <w:color w:val="002B51"/>
          <w:w w:val="90"/>
          <w:sz w:val="22"/>
          <w:szCs w:val="22"/>
        </w:rPr>
        <w:t xml:space="preserve">Department of Home Affairs to </w:t>
      </w:r>
      <w:r w:rsidR="00681482" w:rsidRPr="004F4F45">
        <w:rPr>
          <w:color w:val="002B51"/>
          <w:w w:val="90"/>
          <w:sz w:val="22"/>
          <w:szCs w:val="22"/>
        </w:rPr>
        <w:t xml:space="preserve">obtain and </w:t>
      </w:r>
      <w:r w:rsidR="003B0F5F" w:rsidRPr="004F4F45">
        <w:rPr>
          <w:color w:val="002B51"/>
          <w:w w:val="90"/>
          <w:sz w:val="22"/>
          <w:szCs w:val="22"/>
        </w:rPr>
        <w:t xml:space="preserve">hold a </w:t>
      </w:r>
      <w:hyperlink r:id="rId18" w:history="1">
        <w:r w:rsidR="003B0F5F" w:rsidRPr="004F4F45">
          <w:rPr>
            <w:rStyle w:val="Hyperlink"/>
            <w:w w:val="90"/>
            <w:sz w:val="22"/>
            <w:szCs w:val="22"/>
          </w:rPr>
          <w:t>Student Visa (subclass 500)</w:t>
        </w:r>
      </w:hyperlink>
      <w:r w:rsidR="00681482" w:rsidRPr="004F4F45">
        <w:rPr>
          <w:color w:val="002B51"/>
          <w:w w:val="90"/>
          <w:sz w:val="22"/>
          <w:szCs w:val="22"/>
        </w:rPr>
        <w:t xml:space="preserve"> (</w:t>
      </w:r>
      <w:r w:rsidR="009B3DC2" w:rsidRPr="004F4F45">
        <w:rPr>
          <w:color w:val="002B51"/>
          <w:w w:val="90"/>
          <w:sz w:val="22"/>
          <w:szCs w:val="22"/>
        </w:rPr>
        <w:t>an award offer may be</w:t>
      </w:r>
      <w:r w:rsidR="003B0F5F" w:rsidRPr="004F4F45">
        <w:rPr>
          <w:color w:val="002B51"/>
          <w:w w:val="90"/>
          <w:sz w:val="22"/>
          <w:szCs w:val="22"/>
        </w:rPr>
        <w:t xml:space="preserve"> withdraw</w:t>
      </w:r>
      <w:r w:rsidR="009B3DC2" w:rsidRPr="004F4F45">
        <w:rPr>
          <w:color w:val="002B51"/>
          <w:w w:val="90"/>
          <w:sz w:val="22"/>
          <w:szCs w:val="22"/>
        </w:rPr>
        <w:t>n</w:t>
      </w:r>
      <w:r w:rsidR="003B0F5F" w:rsidRPr="004F4F45">
        <w:rPr>
          <w:color w:val="002B51"/>
          <w:w w:val="90"/>
          <w:sz w:val="22"/>
          <w:szCs w:val="22"/>
        </w:rPr>
        <w:t xml:space="preserve"> if visa requirements</w:t>
      </w:r>
      <w:r w:rsidR="00AB09BD" w:rsidRPr="004F4F45">
        <w:rPr>
          <w:color w:val="002B51"/>
          <w:w w:val="90"/>
          <w:sz w:val="22"/>
          <w:szCs w:val="22"/>
        </w:rPr>
        <w:t xml:space="preserve"> cannot be met</w:t>
      </w:r>
      <w:r w:rsidR="00681482" w:rsidRPr="004F4F45">
        <w:rPr>
          <w:color w:val="002B51"/>
          <w:w w:val="90"/>
          <w:sz w:val="22"/>
          <w:szCs w:val="22"/>
        </w:rPr>
        <w:t>)</w:t>
      </w:r>
      <w:r w:rsidR="00CA3C90">
        <w:rPr>
          <w:color w:val="002B51"/>
          <w:w w:val="90"/>
          <w:sz w:val="22"/>
          <w:szCs w:val="22"/>
        </w:rPr>
        <w:t>.</w:t>
      </w:r>
    </w:p>
    <w:p w14:paraId="2A36E141" w14:textId="1A56FA8F" w:rsidR="003B0F5F" w:rsidRPr="007B419C" w:rsidRDefault="003B0F5F" w:rsidP="00AB09BD">
      <w:pPr>
        <w:pStyle w:val="Heading1"/>
        <w:spacing w:before="120"/>
        <w:ind w:left="126"/>
        <w:jc w:val="both"/>
        <w:rPr>
          <w:color w:val="00BDDD"/>
          <w:w w:val="90"/>
        </w:rPr>
      </w:pPr>
      <w:r w:rsidRPr="007B419C">
        <w:rPr>
          <w:color w:val="00BDDD"/>
          <w:w w:val="90"/>
        </w:rPr>
        <w:t>Additional Eligibility Criteria for Solomon Island</w:t>
      </w:r>
      <w:r w:rsidR="009470EA">
        <w:rPr>
          <w:color w:val="00BDDD"/>
          <w:w w:val="90"/>
        </w:rPr>
        <w:t>s</w:t>
      </w:r>
    </w:p>
    <w:p w14:paraId="166C3D87" w14:textId="4BC9ED8D" w:rsidR="003B0F5F" w:rsidRPr="002F0A94" w:rsidRDefault="003B0F5F" w:rsidP="00AB09BD">
      <w:pPr>
        <w:pStyle w:val="BodyText"/>
        <w:spacing w:before="120" w:line="240" w:lineRule="atLeast"/>
        <w:ind w:left="125" w:right="181"/>
        <w:rPr>
          <w:color w:val="002B51"/>
          <w:w w:val="90"/>
          <w:sz w:val="22"/>
          <w:szCs w:val="22"/>
        </w:rPr>
      </w:pPr>
      <w:r w:rsidRPr="002C0227">
        <w:rPr>
          <w:color w:val="002B51"/>
          <w:w w:val="90"/>
          <w:sz w:val="22"/>
          <w:szCs w:val="22"/>
        </w:rPr>
        <w:t xml:space="preserve">Most countries have additional </w:t>
      </w:r>
      <w:r w:rsidR="00F674E8" w:rsidRPr="002C0227">
        <w:rPr>
          <w:color w:val="002B51"/>
          <w:w w:val="90"/>
          <w:sz w:val="22"/>
          <w:szCs w:val="22"/>
        </w:rPr>
        <w:t xml:space="preserve">eligibility criteria </w:t>
      </w:r>
      <w:r w:rsidRPr="002C0227">
        <w:rPr>
          <w:color w:val="002B51"/>
          <w:w w:val="90"/>
          <w:sz w:val="22"/>
          <w:szCs w:val="22"/>
        </w:rPr>
        <w:t>for an Australia Awards Scholarship. For Solomon Islands, applicants</w:t>
      </w:r>
      <w:r w:rsidR="00F674E8" w:rsidRPr="002C0227">
        <w:rPr>
          <w:color w:val="002B51"/>
          <w:w w:val="90"/>
          <w:sz w:val="22"/>
          <w:szCs w:val="22"/>
        </w:rPr>
        <w:t xml:space="preserve"> must meet </w:t>
      </w:r>
      <w:r w:rsidR="00F674E8" w:rsidRPr="002C0227">
        <w:rPr>
          <w:b/>
          <w:bCs/>
          <w:color w:val="002B51"/>
          <w:w w:val="90"/>
          <w:sz w:val="22"/>
          <w:szCs w:val="22"/>
        </w:rPr>
        <w:t>all</w:t>
      </w:r>
      <w:r w:rsidR="00F674E8" w:rsidRPr="002F0A94">
        <w:rPr>
          <w:color w:val="002B51"/>
          <w:w w:val="90"/>
          <w:sz w:val="22"/>
          <w:szCs w:val="22"/>
        </w:rPr>
        <w:t xml:space="preserve"> the following</w:t>
      </w:r>
      <w:r w:rsidRPr="002F0A94">
        <w:rPr>
          <w:color w:val="002B51"/>
          <w:w w:val="90"/>
          <w:sz w:val="22"/>
          <w:szCs w:val="22"/>
        </w:rPr>
        <w:t>:</w:t>
      </w:r>
    </w:p>
    <w:p w14:paraId="51811F63" w14:textId="66FA257B" w:rsidR="003B0F5F" w:rsidRPr="002F0A94" w:rsidRDefault="003B0F5F" w:rsidP="00AB09BD">
      <w:pPr>
        <w:pStyle w:val="BodyText"/>
        <w:tabs>
          <w:tab w:val="left" w:pos="426"/>
        </w:tabs>
        <w:spacing w:before="80" w:line="240" w:lineRule="atLeast"/>
        <w:ind w:left="426" w:right="181" w:hanging="301"/>
        <w:rPr>
          <w:color w:val="002B51"/>
          <w:w w:val="90"/>
          <w:sz w:val="22"/>
          <w:szCs w:val="22"/>
        </w:rPr>
      </w:pPr>
      <w:r w:rsidRPr="002F0A94">
        <w:rPr>
          <w:color w:val="002B51"/>
          <w:w w:val="90"/>
          <w:sz w:val="22"/>
          <w:szCs w:val="22"/>
        </w:rPr>
        <w:t>i.</w:t>
      </w:r>
      <w:r w:rsidRPr="002F0A94">
        <w:rPr>
          <w:color w:val="002B51"/>
          <w:w w:val="90"/>
          <w:sz w:val="22"/>
          <w:szCs w:val="22"/>
        </w:rPr>
        <w:tab/>
      </w:r>
      <w:r w:rsidRPr="002F0A94">
        <w:rPr>
          <w:b/>
          <w:bCs/>
          <w:color w:val="002B51"/>
          <w:w w:val="90"/>
          <w:sz w:val="22"/>
          <w:szCs w:val="22"/>
        </w:rPr>
        <w:t>must</w:t>
      </w:r>
      <w:r w:rsidRPr="002F0A94">
        <w:rPr>
          <w:color w:val="002B51"/>
          <w:w w:val="90"/>
          <w:sz w:val="22"/>
          <w:szCs w:val="22"/>
        </w:rPr>
        <w:t xml:space="preserve"> have completed </w:t>
      </w:r>
      <w:r w:rsidR="007B419C" w:rsidRPr="002F0A94">
        <w:rPr>
          <w:color w:val="002B51"/>
          <w:w w:val="90"/>
          <w:sz w:val="22"/>
          <w:szCs w:val="22"/>
        </w:rPr>
        <w:t>Year 12/</w:t>
      </w:r>
      <w:r w:rsidRPr="002F0A94">
        <w:rPr>
          <w:color w:val="002B51"/>
          <w:w w:val="90"/>
          <w:sz w:val="22"/>
          <w:szCs w:val="22"/>
        </w:rPr>
        <w:t xml:space="preserve">Form 6 and have an aggregate score </w:t>
      </w:r>
      <w:r w:rsidR="004C1132" w:rsidRPr="002F0A94">
        <w:rPr>
          <w:color w:val="002B51"/>
          <w:w w:val="90"/>
          <w:sz w:val="22"/>
          <w:szCs w:val="22"/>
        </w:rPr>
        <w:t xml:space="preserve">between 4 and 11; above </w:t>
      </w:r>
      <w:r w:rsidRPr="002F0A94">
        <w:rPr>
          <w:color w:val="002B51"/>
          <w:w w:val="90"/>
          <w:sz w:val="22"/>
          <w:szCs w:val="22"/>
        </w:rPr>
        <w:t>11</w:t>
      </w:r>
      <w:r w:rsidR="004C1132" w:rsidRPr="002F0A94">
        <w:rPr>
          <w:color w:val="002B51"/>
          <w:w w:val="90"/>
          <w:sz w:val="22"/>
          <w:szCs w:val="22"/>
        </w:rPr>
        <w:t xml:space="preserve"> is not eligible</w:t>
      </w:r>
    </w:p>
    <w:p w14:paraId="619DED68" w14:textId="2DB2A63E" w:rsidR="003B0F5F" w:rsidRPr="002F0A94" w:rsidRDefault="003B0F5F" w:rsidP="00AB09BD">
      <w:pPr>
        <w:pStyle w:val="BodyText"/>
        <w:tabs>
          <w:tab w:val="left" w:pos="426"/>
        </w:tabs>
        <w:spacing w:before="80" w:line="240" w:lineRule="atLeast"/>
        <w:ind w:left="426" w:right="181" w:hanging="301"/>
        <w:rPr>
          <w:color w:val="002B51"/>
          <w:w w:val="90"/>
          <w:sz w:val="22"/>
          <w:szCs w:val="22"/>
        </w:rPr>
      </w:pPr>
      <w:r w:rsidRPr="002F0A94">
        <w:rPr>
          <w:color w:val="002B51"/>
          <w:w w:val="90"/>
          <w:sz w:val="22"/>
          <w:szCs w:val="22"/>
        </w:rPr>
        <w:t>ii.</w:t>
      </w:r>
      <w:r w:rsidRPr="002F0A94">
        <w:rPr>
          <w:color w:val="002B51"/>
          <w:w w:val="90"/>
          <w:sz w:val="22"/>
          <w:szCs w:val="22"/>
        </w:rPr>
        <w:tab/>
        <w:t xml:space="preserve">may apply while completing </w:t>
      </w:r>
      <w:r w:rsidR="007B419C" w:rsidRPr="002F0A94">
        <w:rPr>
          <w:color w:val="002B51"/>
          <w:w w:val="90"/>
          <w:sz w:val="22"/>
          <w:szCs w:val="22"/>
        </w:rPr>
        <w:t>Year 13/</w:t>
      </w:r>
      <w:r w:rsidRPr="002F0A94">
        <w:rPr>
          <w:color w:val="002B51"/>
          <w:w w:val="90"/>
          <w:sz w:val="22"/>
          <w:szCs w:val="22"/>
        </w:rPr>
        <w:t>Form 7 in 202</w:t>
      </w:r>
      <w:r w:rsidR="007B419C" w:rsidRPr="002F0A94">
        <w:rPr>
          <w:color w:val="002B51"/>
          <w:w w:val="90"/>
          <w:sz w:val="22"/>
          <w:szCs w:val="22"/>
        </w:rPr>
        <w:t>2</w:t>
      </w:r>
      <w:r w:rsidR="00711C63" w:rsidRPr="002F0A94">
        <w:rPr>
          <w:color w:val="002B51"/>
          <w:w w:val="90"/>
          <w:sz w:val="22"/>
          <w:szCs w:val="22"/>
        </w:rPr>
        <w:t xml:space="preserve"> (f</w:t>
      </w:r>
      <w:r w:rsidRPr="002F0A94">
        <w:rPr>
          <w:color w:val="002B51"/>
          <w:w w:val="90"/>
          <w:sz w:val="22"/>
          <w:szCs w:val="22"/>
        </w:rPr>
        <w:t xml:space="preserve">inal </w:t>
      </w:r>
      <w:r w:rsidR="007B419C" w:rsidRPr="002F0A94">
        <w:rPr>
          <w:color w:val="002B51"/>
          <w:w w:val="90"/>
          <w:sz w:val="22"/>
          <w:szCs w:val="22"/>
        </w:rPr>
        <w:t>Year 13/</w:t>
      </w:r>
      <w:r w:rsidRPr="002F0A94">
        <w:rPr>
          <w:color w:val="002B51"/>
          <w:w w:val="90"/>
          <w:sz w:val="22"/>
          <w:szCs w:val="22"/>
        </w:rPr>
        <w:t>Form 7 results must be submitted once received</w:t>
      </w:r>
      <w:r w:rsidR="00711C63" w:rsidRPr="002F0A94">
        <w:rPr>
          <w:color w:val="002B51"/>
          <w:w w:val="90"/>
          <w:sz w:val="22"/>
          <w:szCs w:val="22"/>
        </w:rPr>
        <w:t>)</w:t>
      </w:r>
    </w:p>
    <w:p w14:paraId="02A9A3D3" w14:textId="71B52F4F" w:rsidR="003B0F5F" w:rsidRPr="00711E3E" w:rsidRDefault="003B0F5F" w:rsidP="00AB09BD">
      <w:pPr>
        <w:pStyle w:val="BodyText"/>
        <w:tabs>
          <w:tab w:val="left" w:pos="426"/>
        </w:tabs>
        <w:spacing w:before="80" w:line="240" w:lineRule="atLeast"/>
        <w:ind w:left="426" w:right="181" w:hanging="301"/>
        <w:rPr>
          <w:color w:val="002B51"/>
          <w:w w:val="90"/>
          <w:sz w:val="22"/>
          <w:szCs w:val="22"/>
        </w:rPr>
      </w:pPr>
      <w:r w:rsidRPr="002F0A94">
        <w:rPr>
          <w:color w:val="002B51"/>
          <w:w w:val="90"/>
          <w:sz w:val="22"/>
          <w:szCs w:val="22"/>
        </w:rPr>
        <w:t>iii.</w:t>
      </w:r>
      <w:r w:rsidRPr="002F0A94">
        <w:rPr>
          <w:color w:val="002B51"/>
          <w:w w:val="90"/>
          <w:sz w:val="22"/>
          <w:szCs w:val="22"/>
        </w:rPr>
        <w:tab/>
        <w:t xml:space="preserve">must </w:t>
      </w:r>
      <w:r w:rsidRPr="002F0A94">
        <w:rPr>
          <w:b/>
          <w:bCs/>
          <w:color w:val="002B51"/>
          <w:w w:val="90"/>
          <w:sz w:val="22"/>
          <w:szCs w:val="22"/>
        </w:rPr>
        <w:t>not</w:t>
      </w:r>
      <w:r w:rsidRPr="002F0A94">
        <w:rPr>
          <w:color w:val="002B51"/>
          <w:w w:val="90"/>
          <w:sz w:val="22"/>
          <w:szCs w:val="22"/>
        </w:rPr>
        <w:t xml:space="preserve"> hold an equivalent or higher qualification at time of application, or commencement of </w:t>
      </w:r>
      <w:r w:rsidR="004C1132" w:rsidRPr="002F0A94">
        <w:rPr>
          <w:color w:val="002B51"/>
          <w:w w:val="90"/>
          <w:sz w:val="22"/>
          <w:szCs w:val="22"/>
        </w:rPr>
        <w:t>scholarship</w:t>
      </w:r>
      <w:r w:rsidR="00117615" w:rsidRPr="002F0A94">
        <w:rPr>
          <w:color w:val="002B51"/>
          <w:w w:val="90"/>
          <w:sz w:val="22"/>
          <w:szCs w:val="22"/>
        </w:rPr>
        <w:t xml:space="preserve"> (</w:t>
      </w:r>
      <w:r w:rsidR="002F0A94">
        <w:rPr>
          <w:color w:val="002B51"/>
          <w:w w:val="90"/>
          <w:sz w:val="22"/>
          <w:szCs w:val="22"/>
        </w:rPr>
        <w:t>can</w:t>
      </w:r>
      <w:r w:rsidR="00E22F27" w:rsidRPr="002F0A94">
        <w:rPr>
          <w:color w:val="002B51"/>
          <w:w w:val="90"/>
          <w:sz w:val="22"/>
          <w:szCs w:val="22"/>
        </w:rPr>
        <w:t>not apply for a bachelor level scholarship if you already hold a bachelor or masters degree)</w:t>
      </w:r>
      <w:r w:rsidR="004C1132" w:rsidRPr="002F0A94">
        <w:rPr>
          <w:color w:val="002B51"/>
          <w:w w:val="90"/>
          <w:sz w:val="22"/>
          <w:szCs w:val="22"/>
        </w:rPr>
        <w:t>, and</w:t>
      </w:r>
    </w:p>
    <w:p w14:paraId="03DFA011" w14:textId="1FDBE9E2" w:rsidR="0013166D" w:rsidRPr="00711E3E" w:rsidRDefault="003B0F5F" w:rsidP="00AB09BD">
      <w:pPr>
        <w:pStyle w:val="BodyText"/>
        <w:tabs>
          <w:tab w:val="left" w:pos="426"/>
        </w:tabs>
        <w:spacing w:before="80" w:line="240" w:lineRule="atLeast"/>
        <w:ind w:left="426" w:right="181" w:hanging="301"/>
        <w:rPr>
          <w:color w:val="002B51"/>
          <w:w w:val="90"/>
          <w:sz w:val="22"/>
          <w:szCs w:val="22"/>
        </w:rPr>
      </w:pPr>
      <w:r w:rsidRPr="00711E3E">
        <w:rPr>
          <w:color w:val="002B51"/>
          <w:w w:val="90"/>
          <w:sz w:val="22"/>
          <w:szCs w:val="22"/>
        </w:rPr>
        <w:t>iv.</w:t>
      </w:r>
      <w:r w:rsidRPr="00711E3E">
        <w:rPr>
          <w:color w:val="002B51"/>
          <w:w w:val="90"/>
          <w:sz w:val="22"/>
          <w:szCs w:val="22"/>
        </w:rPr>
        <w:tab/>
      </w:r>
      <w:r w:rsidR="004C1132" w:rsidRPr="008504F2">
        <w:rPr>
          <w:b/>
          <w:bCs/>
          <w:color w:val="002B51"/>
          <w:w w:val="90"/>
          <w:sz w:val="22"/>
          <w:szCs w:val="22"/>
        </w:rPr>
        <w:t>must</w:t>
      </w:r>
      <w:r w:rsidR="004C1132" w:rsidRPr="00711E3E">
        <w:rPr>
          <w:color w:val="002B51"/>
          <w:w w:val="90"/>
          <w:sz w:val="22"/>
          <w:szCs w:val="22"/>
        </w:rPr>
        <w:t xml:space="preserve"> be applying to study in Australia for a bachelor (maximum duration four</w:t>
      </w:r>
      <w:r w:rsidR="00AE0211">
        <w:rPr>
          <w:color w:val="002B51"/>
          <w:w w:val="90"/>
          <w:sz w:val="22"/>
          <w:szCs w:val="22"/>
        </w:rPr>
        <w:t xml:space="preserve"> </w:t>
      </w:r>
      <w:r w:rsidR="004C1132" w:rsidRPr="00711E3E">
        <w:rPr>
          <w:color w:val="002B51"/>
          <w:w w:val="90"/>
          <w:sz w:val="22"/>
          <w:szCs w:val="22"/>
        </w:rPr>
        <w:t>years), masters, or postgraduate research degree in a priority field of study</w:t>
      </w:r>
      <w:r w:rsidR="00AE0211">
        <w:rPr>
          <w:color w:val="002B51"/>
          <w:w w:val="90"/>
          <w:sz w:val="22"/>
          <w:szCs w:val="22"/>
        </w:rPr>
        <w:t xml:space="preserve"> (see below)</w:t>
      </w:r>
      <w:r w:rsidRPr="00711E3E">
        <w:rPr>
          <w:color w:val="002B51"/>
          <w:w w:val="90"/>
          <w:sz w:val="22"/>
          <w:szCs w:val="22"/>
        </w:rPr>
        <w:t>.</w:t>
      </w:r>
    </w:p>
    <w:p w14:paraId="0D2C06AC" w14:textId="77777777" w:rsidR="003B0F5F" w:rsidRPr="003B605E" w:rsidRDefault="003B0F5F" w:rsidP="00AB09BD">
      <w:pPr>
        <w:pStyle w:val="Heading1"/>
        <w:keepNext/>
        <w:spacing w:before="120"/>
        <w:ind w:left="125"/>
        <w:jc w:val="both"/>
        <w:rPr>
          <w:color w:val="00BDDD"/>
          <w:w w:val="90"/>
        </w:rPr>
      </w:pPr>
      <w:r w:rsidRPr="003B605E">
        <w:rPr>
          <w:color w:val="00BDDD"/>
          <w:w w:val="90"/>
        </w:rPr>
        <w:t>English language requirements</w:t>
      </w:r>
    </w:p>
    <w:p w14:paraId="569AEABF" w14:textId="054BB614" w:rsidR="00AB09BD" w:rsidRPr="004F4F45" w:rsidRDefault="003B0F5F" w:rsidP="00AB09BD">
      <w:pPr>
        <w:pStyle w:val="BodyText"/>
        <w:spacing w:before="120" w:line="240" w:lineRule="atLeast"/>
        <w:ind w:left="126" w:right="180"/>
        <w:rPr>
          <w:color w:val="002B51"/>
          <w:w w:val="90"/>
          <w:sz w:val="22"/>
          <w:szCs w:val="22"/>
        </w:rPr>
      </w:pPr>
      <w:r w:rsidRPr="004F4F45">
        <w:rPr>
          <w:color w:val="002B51"/>
          <w:w w:val="90"/>
          <w:sz w:val="22"/>
          <w:szCs w:val="22"/>
        </w:rPr>
        <w:t>Australian institutions will require you to meet a minimum level of English before you will be offered a place at the institution.</w:t>
      </w:r>
      <w:r w:rsidR="00AB09BD" w:rsidRPr="004F4F45">
        <w:rPr>
          <w:color w:val="002B51"/>
          <w:w w:val="90"/>
          <w:sz w:val="22"/>
          <w:szCs w:val="22"/>
        </w:rPr>
        <w:t xml:space="preserve"> </w:t>
      </w:r>
      <w:r w:rsidR="00323CA9" w:rsidRPr="004F4F45">
        <w:rPr>
          <w:color w:val="002B51"/>
          <w:w w:val="90"/>
          <w:sz w:val="22"/>
          <w:szCs w:val="22"/>
        </w:rPr>
        <w:t xml:space="preserve">Shortlisted </w:t>
      </w:r>
      <w:r w:rsidRPr="004F4F45">
        <w:rPr>
          <w:color w:val="002B51"/>
          <w:w w:val="90"/>
          <w:sz w:val="22"/>
          <w:szCs w:val="22"/>
        </w:rPr>
        <w:t xml:space="preserve">applicants </w:t>
      </w:r>
      <w:r w:rsidR="00323CA9" w:rsidRPr="004F4F45">
        <w:rPr>
          <w:color w:val="002B51"/>
          <w:w w:val="90"/>
          <w:sz w:val="22"/>
          <w:szCs w:val="22"/>
        </w:rPr>
        <w:t>may</w:t>
      </w:r>
      <w:r w:rsidR="00AB09BD" w:rsidRPr="004F4F45">
        <w:rPr>
          <w:color w:val="002B51"/>
          <w:w w:val="90"/>
          <w:sz w:val="22"/>
          <w:szCs w:val="22"/>
        </w:rPr>
        <w:t xml:space="preserve"> be</w:t>
      </w:r>
      <w:r w:rsidRPr="004F4F45">
        <w:rPr>
          <w:color w:val="002B51"/>
          <w:w w:val="90"/>
          <w:sz w:val="22"/>
          <w:szCs w:val="22"/>
        </w:rPr>
        <w:t xml:space="preserve"> required to undertake an English language test</w:t>
      </w:r>
      <w:r w:rsidR="00AB09BD" w:rsidRPr="004F4F45">
        <w:rPr>
          <w:color w:val="002B51"/>
          <w:w w:val="90"/>
          <w:sz w:val="22"/>
          <w:szCs w:val="22"/>
        </w:rPr>
        <w:t xml:space="preserve">, arranged by Australia Awards Solomon Islands in Honiara in </w:t>
      </w:r>
      <w:r w:rsidR="00BF2EE6">
        <w:rPr>
          <w:color w:val="002B51"/>
          <w:w w:val="90"/>
          <w:sz w:val="22"/>
          <w:szCs w:val="22"/>
        </w:rPr>
        <w:br/>
        <w:t>mid-</w:t>
      </w:r>
      <w:r w:rsidR="00AB09BD" w:rsidRPr="004F4F45">
        <w:rPr>
          <w:color w:val="002B51"/>
          <w:w w:val="90"/>
          <w:sz w:val="22"/>
          <w:szCs w:val="22"/>
        </w:rPr>
        <w:t>2022.</w:t>
      </w:r>
    </w:p>
    <w:p w14:paraId="71BCA2F7" w14:textId="67E446C5" w:rsidR="00AB09BD" w:rsidRPr="00C72D87" w:rsidRDefault="002C0227" w:rsidP="00AB09BD">
      <w:pPr>
        <w:pStyle w:val="BodyText"/>
        <w:spacing w:before="120" w:line="240" w:lineRule="atLeast"/>
        <w:ind w:left="126" w:right="180"/>
        <w:rPr>
          <w:color w:val="002B51"/>
          <w:w w:val="90"/>
          <w:sz w:val="22"/>
          <w:szCs w:val="22"/>
        </w:rPr>
      </w:pPr>
      <w:r>
        <w:rPr>
          <w:color w:val="002B51"/>
          <w:w w:val="90"/>
          <w:sz w:val="22"/>
          <w:szCs w:val="22"/>
        </w:rPr>
        <w:t>If you do not hold a</w:t>
      </w:r>
      <w:r w:rsidR="00C72D87">
        <w:rPr>
          <w:color w:val="002B51"/>
          <w:w w:val="90"/>
          <w:sz w:val="22"/>
          <w:szCs w:val="22"/>
        </w:rPr>
        <w:t>n accepted</w:t>
      </w:r>
      <w:r>
        <w:rPr>
          <w:color w:val="002B51"/>
          <w:w w:val="90"/>
          <w:sz w:val="22"/>
          <w:szCs w:val="22"/>
        </w:rPr>
        <w:t xml:space="preserve"> English language test result (see below), i</w:t>
      </w:r>
      <w:r w:rsidR="00AB09BD" w:rsidRPr="004F4F45">
        <w:rPr>
          <w:color w:val="002B51"/>
          <w:w w:val="90"/>
          <w:sz w:val="22"/>
          <w:szCs w:val="22"/>
        </w:rPr>
        <w:t xml:space="preserve">n your OASIS application please enter </w:t>
      </w:r>
      <w:r w:rsidR="0023681F">
        <w:rPr>
          <w:color w:val="002B51"/>
          <w:w w:val="90"/>
          <w:sz w:val="22"/>
          <w:szCs w:val="22"/>
        </w:rPr>
        <w:t>“</w:t>
      </w:r>
      <w:r w:rsidR="00AB09BD" w:rsidRPr="004F4F45">
        <w:rPr>
          <w:color w:val="002B51"/>
          <w:w w:val="90"/>
          <w:sz w:val="22"/>
          <w:szCs w:val="22"/>
        </w:rPr>
        <w:t>August 2022</w:t>
      </w:r>
      <w:r w:rsidR="0023681F">
        <w:rPr>
          <w:color w:val="002B51"/>
          <w:w w:val="90"/>
          <w:sz w:val="22"/>
          <w:szCs w:val="22"/>
        </w:rPr>
        <w:t>”</w:t>
      </w:r>
      <w:r w:rsidR="00AB09BD" w:rsidRPr="004F4F45">
        <w:rPr>
          <w:color w:val="002B51"/>
          <w:w w:val="90"/>
          <w:sz w:val="22"/>
          <w:szCs w:val="22"/>
        </w:rPr>
        <w:t xml:space="preserve"> as the date </w:t>
      </w:r>
      <w:r w:rsidR="00AB09BD" w:rsidRPr="00C72D87">
        <w:rPr>
          <w:color w:val="002B51"/>
          <w:w w:val="90"/>
          <w:sz w:val="22"/>
          <w:szCs w:val="22"/>
        </w:rPr>
        <w:t>of your English language test.</w:t>
      </w:r>
    </w:p>
    <w:p w14:paraId="5BA890F9" w14:textId="02400433" w:rsidR="003B0F5F" w:rsidRPr="00C72D87" w:rsidRDefault="003B0F5F" w:rsidP="00AB09BD">
      <w:pPr>
        <w:pStyle w:val="BodyText"/>
        <w:spacing w:before="120" w:line="240" w:lineRule="atLeast"/>
        <w:ind w:left="126" w:right="180"/>
        <w:rPr>
          <w:color w:val="002B51"/>
          <w:w w:val="90"/>
          <w:sz w:val="22"/>
          <w:szCs w:val="22"/>
        </w:rPr>
      </w:pPr>
      <w:r w:rsidRPr="00C72D87">
        <w:rPr>
          <w:color w:val="002B51"/>
          <w:w w:val="90"/>
          <w:sz w:val="22"/>
          <w:szCs w:val="22"/>
        </w:rPr>
        <w:t xml:space="preserve">Accepted English language tests </w:t>
      </w:r>
      <w:r w:rsidR="00AB09BD" w:rsidRPr="00C72D87">
        <w:rPr>
          <w:color w:val="002B51"/>
          <w:w w:val="90"/>
          <w:sz w:val="22"/>
          <w:szCs w:val="22"/>
        </w:rPr>
        <w:t xml:space="preserve">and minimum </w:t>
      </w:r>
      <w:r w:rsidR="00AE0211">
        <w:rPr>
          <w:color w:val="002B51"/>
          <w:w w:val="90"/>
          <w:sz w:val="22"/>
          <w:szCs w:val="22"/>
        </w:rPr>
        <w:t xml:space="preserve">required </w:t>
      </w:r>
      <w:r w:rsidR="00621FE5" w:rsidRPr="00C72D87">
        <w:rPr>
          <w:color w:val="002B51"/>
          <w:w w:val="90"/>
          <w:sz w:val="22"/>
          <w:szCs w:val="22"/>
        </w:rPr>
        <w:t>results</w:t>
      </w:r>
      <w:r w:rsidR="00AB09BD" w:rsidRPr="00C72D87">
        <w:rPr>
          <w:color w:val="002B51"/>
          <w:w w:val="90"/>
          <w:sz w:val="22"/>
          <w:szCs w:val="22"/>
        </w:rPr>
        <w:t xml:space="preserve"> are</w:t>
      </w:r>
      <w:r w:rsidRPr="00C72D87">
        <w:rPr>
          <w:color w:val="002B51"/>
          <w:w w:val="90"/>
          <w:sz w:val="22"/>
          <w:szCs w:val="22"/>
        </w:rPr>
        <w:t>:</w:t>
      </w:r>
    </w:p>
    <w:p w14:paraId="6CCE94D1" w14:textId="0AA5C71B" w:rsidR="003B0F5F" w:rsidRPr="00C72D87" w:rsidRDefault="003B0F5F" w:rsidP="00AB09BD">
      <w:pPr>
        <w:pStyle w:val="BodyText"/>
        <w:spacing w:before="80" w:line="240" w:lineRule="atLeast"/>
        <w:ind w:left="426" w:right="181" w:hanging="301"/>
        <w:rPr>
          <w:color w:val="002B51"/>
          <w:w w:val="90"/>
          <w:sz w:val="22"/>
          <w:szCs w:val="22"/>
        </w:rPr>
      </w:pPr>
      <w:r w:rsidRPr="00C72D87">
        <w:rPr>
          <w:color w:val="002B51"/>
          <w:w w:val="90"/>
          <w:sz w:val="22"/>
          <w:szCs w:val="22"/>
        </w:rPr>
        <w:t>•</w:t>
      </w:r>
      <w:r w:rsidRPr="00C72D87">
        <w:rPr>
          <w:color w:val="002B51"/>
          <w:w w:val="90"/>
          <w:sz w:val="22"/>
          <w:szCs w:val="22"/>
        </w:rPr>
        <w:tab/>
        <w:t xml:space="preserve">International English Language Testing System </w:t>
      </w:r>
      <w:r w:rsidR="005E54F7" w:rsidRPr="00C72D87">
        <w:rPr>
          <w:color w:val="002B51"/>
          <w:w w:val="90"/>
          <w:sz w:val="22"/>
          <w:szCs w:val="22"/>
        </w:rPr>
        <w:t>(IELTS)</w:t>
      </w:r>
      <w:r w:rsidR="009470EA" w:rsidRPr="00C72D87">
        <w:rPr>
          <w:color w:val="002B51"/>
          <w:w w:val="90"/>
          <w:sz w:val="22"/>
          <w:szCs w:val="22"/>
        </w:rPr>
        <w:t xml:space="preserve"> </w:t>
      </w:r>
      <w:r w:rsidRPr="00C72D87">
        <w:rPr>
          <w:color w:val="002B51"/>
          <w:w w:val="90"/>
          <w:sz w:val="22"/>
          <w:szCs w:val="22"/>
        </w:rPr>
        <w:t>Academic</w:t>
      </w:r>
      <w:r w:rsidR="00AB09BD" w:rsidRPr="00C72D87">
        <w:rPr>
          <w:color w:val="002B51"/>
          <w:w w:val="90"/>
          <w:sz w:val="22"/>
          <w:szCs w:val="22"/>
        </w:rPr>
        <w:t xml:space="preserve"> overall score of at least 6.5 (with no band less than 6.0), </w:t>
      </w:r>
      <w:r w:rsidR="003B605E" w:rsidRPr="00C72D87">
        <w:rPr>
          <w:color w:val="002B51"/>
          <w:w w:val="90"/>
          <w:sz w:val="22"/>
          <w:szCs w:val="22"/>
        </w:rPr>
        <w:t>or</w:t>
      </w:r>
    </w:p>
    <w:p w14:paraId="4C301980" w14:textId="1CDCAB85" w:rsidR="003B0F5F" w:rsidRPr="00C72D87" w:rsidRDefault="003B0F5F" w:rsidP="004F496F">
      <w:pPr>
        <w:pStyle w:val="BodyText"/>
        <w:keepLines/>
        <w:spacing w:before="80" w:line="240" w:lineRule="atLeast"/>
        <w:ind w:left="301" w:right="181" w:hanging="301"/>
        <w:rPr>
          <w:color w:val="002B51"/>
          <w:w w:val="90"/>
          <w:sz w:val="22"/>
          <w:szCs w:val="22"/>
        </w:rPr>
      </w:pPr>
      <w:r w:rsidRPr="00C72D87">
        <w:rPr>
          <w:color w:val="002B51"/>
          <w:w w:val="90"/>
          <w:sz w:val="22"/>
          <w:szCs w:val="22"/>
        </w:rPr>
        <w:lastRenderedPageBreak/>
        <w:t>•</w:t>
      </w:r>
      <w:r w:rsidRPr="00C72D87">
        <w:rPr>
          <w:color w:val="002B51"/>
          <w:w w:val="90"/>
          <w:sz w:val="22"/>
          <w:szCs w:val="22"/>
        </w:rPr>
        <w:tab/>
        <w:t>Test of English as a Foreign Language internet-based test (TOEFL-iBT)</w:t>
      </w:r>
      <w:r w:rsidR="00AB09BD" w:rsidRPr="00C72D87">
        <w:rPr>
          <w:color w:val="002B51"/>
          <w:w w:val="90"/>
          <w:sz w:val="22"/>
          <w:szCs w:val="22"/>
        </w:rPr>
        <w:t xml:space="preserve"> score of at least </w:t>
      </w:r>
      <w:r w:rsidR="00BF112C">
        <w:rPr>
          <w:color w:val="002B51"/>
          <w:w w:val="90"/>
          <w:sz w:val="22"/>
          <w:szCs w:val="22"/>
        </w:rPr>
        <w:t>84</w:t>
      </w:r>
      <w:r w:rsidR="00AB09BD" w:rsidRPr="00C72D87">
        <w:rPr>
          <w:color w:val="002B51"/>
          <w:w w:val="90"/>
          <w:sz w:val="22"/>
          <w:szCs w:val="22"/>
        </w:rPr>
        <w:t xml:space="preserve"> (with a minimum of 21 in all subtests)</w:t>
      </w:r>
      <w:r w:rsidRPr="00C72D87">
        <w:rPr>
          <w:color w:val="002B51"/>
          <w:w w:val="90"/>
          <w:sz w:val="22"/>
          <w:szCs w:val="22"/>
        </w:rPr>
        <w:t>, or</w:t>
      </w:r>
    </w:p>
    <w:p w14:paraId="6C4F1BD7" w14:textId="2C39DB34" w:rsidR="003B0F5F" w:rsidRDefault="003B0F5F" w:rsidP="004F496F">
      <w:pPr>
        <w:pStyle w:val="BodyText"/>
        <w:keepLines/>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t xml:space="preserve">Pearson Test of English </w:t>
      </w:r>
      <w:r w:rsidR="005E54F7" w:rsidRPr="00C72D87">
        <w:rPr>
          <w:color w:val="002B51"/>
          <w:w w:val="90"/>
          <w:sz w:val="22"/>
          <w:szCs w:val="22"/>
        </w:rPr>
        <w:t xml:space="preserve">(PTE) </w:t>
      </w:r>
      <w:r w:rsidRPr="00C72D87">
        <w:rPr>
          <w:color w:val="002B51"/>
          <w:w w:val="90"/>
          <w:sz w:val="22"/>
          <w:szCs w:val="22"/>
        </w:rPr>
        <w:t>Academic</w:t>
      </w:r>
      <w:r w:rsidR="00AB09BD" w:rsidRPr="00C72D87">
        <w:rPr>
          <w:color w:val="002B51"/>
          <w:w w:val="90"/>
          <w:sz w:val="22"/>
          <w:szCs w:val="22"/>
        </w:rPr>
        <w:t xml:space="preserve"> overall score of 58 (with no communicative skill score less than 50)</w:t>
      </w:r>
      <w:r w:rsidRPr="00C72D87">
        <w:rPr>
          <w:color w:val="002B51"/>
          <w:w w:val="90"/>
          <w:sz w:val="22"/>
          <w:szCs w:val="22"/>
        </w:rPr>
        <w:t>.</w:t>
      </w:r>
    </w:p>
    <w:p w14:paraId="23B1BAAE" w14:textId="0961655B" w:rsidR="0047215A" w:rsidRPr="00C72D87" w:rsidRDefault="0047215A" w:rsidP="004F496F">
      <w:pPr>
        <w:pStyle w:val="BodyText"/>
        <w:spacing w:before="120" w:line="240" w:lineRule="atLeast"/>
        <w:ind w:right="181"/>
        <w:rPr>
          <w:color w:val="002B51"/>
          <w:w w:val="90"/>
          <w:sz w:val="22"/>
          <w:szCs w:val="22"/>
        </w:rPr>
      </w:pPr>
      <w:r w:rsidRPr="00C72D87">
        <w:rPr>
          <w:color w:val="002B51"/>
          <w:w w:val="90"/>
          <w:sz w:val="22"/>
          <w:szCs w:val="22"/>
        </w:rPr>
        <w:t>English language tests</w:t>
      </w:r>
      <w:r w:rsidRPr="00326A81">
        <w:rPr>
          <w:color w:val="002B51"/>
          <w:w w:val="90"/>
          <w:sz w:val="22"/>
          <w:szCs w:val="22"/>
        </w:rPr>
        <w:t xml:space="preserve"> </w:t>
      </w:r>
      <w:r>
        <w:rPr>
          <w:color w:val="002B51"/>
          <w:w w:val="90"/>
          <w:sz w:val="22"/>
          <w:szCs w:val="22"/>
        </w:rPr>
        <w:t>s</w:t>
      </w:r>
      <w:r w:rsidRPr="00326A81">
        <w:rPr>
          <w:color w:val="002B51"/>
          <w:w w:val="90"/>
          <w:sz w:val="22"/>
          <w:szCs w:val="22"/>
        </w:rPr>
        <w:t>cores must be valid on 1 January 2023.</w:t>
      </w:r>
    </w:p>
    <w:p w14:paraId="31EBE6DD" w14:textId="77777777" w:rsidR="003B0F5F" w:rsidRPr="003B605E" w:rsidRDefault="003B0F5F" w:rsidP="004F496F">
      <w:pPr>
        <w:pStyle w:val="Heading1"/>
        <w:spacing w:before="120"/>
        <w:ind w:left="0"/>
        <w:jc w:val="both"/>
        <w:rPr>
          <w:color w:val="00BDDD"/>
          <w:w w:val="90"/>
        </w:rPr>
      </w:pPr>
      <w:r w:rsidRPr="003B605E">
        <w:rPr>
          <w:color w:val="00BDDD"/>
          <w:w w:val="90"/>
        </w:rPr>
        <w:t>Levels of study and priority fields</w:t>
      </w:r>
    </w:p>
    <w:p w14:paraId="42048B85" w14:textId="332F136F" w:rsidR="003B0F5F" w:rsidRPr="00C72D87" w:rsidRDefault="003B0F5F" w:rsidP="004F496F">
      <w:pPr>
        <w:pStyle w:val="BodyText"/>
        <w:spacing w:before="120" w:line="240" w:lineRule="atLeast"/>
        <w:ind w:right="181"/>
        <w:rPr>
          <w:color w:val="002B51"/>
          <w:w w:val="90"/>
          <w:sz w:val="22"/>
          <w:szCs w:val="22"/>
        </w:rPr>
      </w:pPr>
      <w:r w:rsidRPr="00C72D87">
        <w:rPr>
          <w:color w:val="002B51"/>
          <w:w w:val="90"/>
          <w:sz w:val="22"/>
          <w:szCs w:val="22"/>
        </w:rPr>
        <w:t>Australia Awards Scholarships are available for undergraduate and postgraduate study in Australia. (</w:t>
      </w:r>
      <w:r w:rsidR="003B605E" w:rsidRPr="00C72D87">
        <w:rPr>
          <w:color w:val="002B51"/>
          <w:w w:val="90"/>
          <w:sz w:val="22"/>
          <w:szCs w:val="22"/>
        </w:rPr>
        <w:t>Awards are not available for vocational education and training, diploma, or graduate diploma stud</w:t>
      </w:r>
      <w:r w:rsidR="00AB09BD" w:rsidRPr="00C72D87">
        <w:rPr>
          <w:color w:val="002B51"/>
          <w:w w:val="90"/>
          <w:sz w:val="22"/>
          <w:szCs w:val="22"/>
        </w:rPr>
        <w:t>y</w:t>
      </w:r>
      <w:r w:rsidR="003B605E" w:rsidRPr="00C72D87">
        <w:rPr>
          <w:color w:val="002B51"/>
          <w:w w:val="90"/>
          <w:sz w:val="22"/>
          <w:szCs w:val="22"/>
        </w:rPr>
        <w:t>.</w:t>
      </w:r>
      <w:r w:rsidRPr="00C72D87">
        <w:rPr>
          <w:color w:val="002B51"/>
          <w:w w:val="90"/>
          <w:sz w:val="22"/>
          <w:szCs w:val="22"/>
        </w:rPr>
        <w:t>)</w:t>
      </w:r>
    </w:p>
    <w:p w14:paraId="0B9A8AC4" w14:textId="50BEF8E4" w:rsidR="003B605E" w:rsidRPr="00C72D87" w:rsidRDefault="003B0F5F" w:rsidP="004F496F">
      <w:pPr>
        <w:pStyle w:val="BodyText"/>
        <w:spacing w:before="120" w:line="240" w:lineRule="atLeast"/>
        <w:ind w:right="181"/>
        <w:rPr>
          <w:color w:val="002B51"/>
          <w:w w:val="90"/>
          <w:sz w:val="22"/>
          <w:szCs w:val="22"/>
        </w:rPr>
      </w:pPr>
      <w:r w:rsidRPr="00C72D87">
        <w:rPr>
          <w:color w:val="002B51"/>
          <w:w w:val="90"/>
          <w:sz w:val="22"/>
          <w:szCs w:val="22"/>
        </w:rPr>
        <w:t>Applications are encouraged across a broad range of priority fields of study for Solomon Islands</w:t>
      </w:r>
      <w:r w:rsidR="003B605E" w:rsidRPr="00C72D87">
        <w:rPr>
          <w:color w:val="002B51"/>
          <w:w w:val="90"/>
          <w:sz w:val="22"/>
          <w:szCs w:val="22"/>
        </w:rPr>
        <w:t>. For 2023 these are:</w:t>
      </w:r>
    </w:p>
    <w:p w14:paraId="42CA3AF9" w14:textId="77777777" w:rsidR="003B605E" w:rsidRPr="00C72D87" w:rsidRDefault="003B605E" w:rsidP="004F496F">
      <w:pPr>
        <w:pStyle w:val="BodyText"/>
        <w:keepNext/>
        <w:spacing w:before="120" w:line="240" w:lineRule="atLeast"/>
        <w:ind w:right="181"/>
        <w:rPr>
          <w:b/>
          <w:bCs/>
          <w:color w:val="002B51"/>
          <w:w w:val="90"/>
          <w:sz w:val="22"/>
          <w:szCs w:val="22"/>
        </w:rPr>
      </w:pPr>
      <w:r w:rsidRPr="00C72D87">
        <w:rPr>
          <w:b/>
          <w:bCs/>
          <w:color w:val="002B51"/>
          <w:w w:val="90"/>
          <w:sz w:val="22"/>
          <w:szCs w:val="22"/>
        </w:rPr>
        <w:t>Undergraduate and postgraduate</w:t>
      </w:r>
    </w:p>
    <w:p w14:paraId="63453E04"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Community and social development</w:t>
      </w:r>
      <w:r w:rsidRPr="00C72D87">
        <w:rPr>
          <w:color w:val="002B51"/>
          <w:w w:val="90"/>
          <w:sz w:val="22"/>
          <w:szCs w:val="22"/>
        </w:rPr>
        <w:t xml:space="preserve"> including but not limited to: gender; child protection; disability; social work; anthropology; Pacific studies; humanities and arts</w:t>
      </w:r>
    </w:p>
    <w:p w14:paraId="72691E4E" w14:textId="0267D355"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 xml:space="preserve">Economic </w:t>
      </w:r>
      <w:r w:rsidR="00FD20B9" w:rsidRPr="00C72D87">
        <w:rPr>
          <w:b/>
          <w:bCs/>
          <w:color w:val="002B51"/>
          <w:w w:val="90"/>
          <w:sz w:val="22"/>
          <w:szCs w:val="22"/>
        </w:rPr>
        <w:t>g</w:t>
      </w:r>
      <w:r w:rsidRPr="00C72D87">
        <w:rPr>
          <w:b/>
          <w:bCs/>
          <w:color w:val="002B51"/>
          <w:w w:val="90"/>
          <w:sz w:val="22"/>
          <w:szCs w:val="22"/>
        </w:rPr>
        <w:t>rowth</w:t>
      </w:r>
      <w:r w:rsidRPr="00C72D87">
        <w:rPr>
          <w:color w:val="002B51"/>
          <w:w w:val="90"/>
          <w:sz w:val="22"/>
          <w:szCs w:val="22"/>
        </w:rPr>
        <w:t xml:space="preserve"> including but not limited to: accounting; economics; supply chain management; business administration; information technology</w:t>
      </w:r>
    </w:p>
    <w:p w14:paraId="45BC8408"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Environment</w:t>
      </w:r>
      <w:r w:rsidRPr="00C72D87">
        <w:rPr>
          <w:color w:val="002B51"/>
          <w:w w:val="90"/>
          <w:sz w:val="22"/>
          <w:szCs w:val="22"/>
        </w:rPr>
        <w:t xml:space="preserve"> including but not limited to: climate change; disaster risk reduction and adaptation; conservation; environment and resource economics; waste management; water management; meteorology</w:t>
      </w:r>
    </w:p>
    <w:p w14:paraId="6C21FDBF"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Governance</w:t>
      </w:r>
      <w:r w:rsidRPr="00C72D87">
        <w:rPr>
          <w:color w:val="002B51"/>
          <w:w w:val="90"/>
          <w:sz w:val="22"/>
          <w:szCs w:val="22"/>
        </w:rPr>
        <w:t xml:space="preserve"> including but not limited to: law and legal practice; police studies and intelligence; cyber security; statistics; procurement and contract management; emergency and disaster management; communications, media, and journalism</w:t>
      </w:r>
    </w:p>
    <w:p w14:paraId="6F10763B"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Infrastructure</w:t>
      </w:r>
      <w:r w:rsidRPr="00C72D87">
        <w:rPr>
          <w:color w:val="002B51"/>
          <w:w w:val="90"/>
          <w:sz w:val="22"/>
          <w:szCs w:val="22"/>
        </w:rPr>
        <w:t xml:space="preserve"> including but not limited to: engineering (including civil, water, sanitation, electrical, maritime, construction and mining); urban planning; architecture; surveying; building and construction</w:t>
      </w:r>
    </w:p>
    <w:p w14:paraId="65949A5C"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Natural resource management</w:t>
      </w:r>
      <w:r w:rsidRPr="00C72D87">
        <w:rPr>
          <w:color w:val="002B51"/>
          <w:w w:val="90"/>
          <w:sz w:val="22"/>
          <w:szCs w:val="22"/>
        </w:rPr>
        <w:t xml:space="preserve"> including agriculture, fisheries, forestry, and veterinary science.</w:t>
      </w:r>
    </w:p>
    <w:p w14:paraId="10F2AF0A" w14:textId="77777777" w:rsidR="003B605E" w:rsidRPr="00C72D87" w:rsidRDefault="003B605E" w:rsidP="004F496F">
      <w:pPr>
        <w:pStyle w:val="BodyText"/>
        <w:keepNext/>
        <w:spacing w:before="120" w:line="240" w:lineRule="atLeast"/>
        <w:ind w:right="181"/>
        <w:rPr>
          <w:b/>
          <w:bCs/>
          <w:color w:val="002B51"/>
          <w:w w:val="90"/>
          <w:sz w:val="22"/>
          <w:szCs w:val="22"/>
        </w:rPr>
      </w:pPr>
      <w:r w:rsidRPr="00C72D87">
        <w:rPr>
          <w:b/>
          <w:bCs/>
          <w:color w:val="002B51"/>
          <w:w w:val="90"/>
          <w:sz w:val="22"/>
          <w:szCs w:val="22"/>
        </w:rPr>
        <w:t>Postgraduate only</w:t>
      </w:r>
    </w:p>
    <w:p w14:paraId="4931D086"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C72D87">
        <w:rPr>
          <w:b/>
          <w:bCs/>
          <w:color w:val="002B51"/>
          <w:w w:val="90"/>
          <w:sz w:val="22"/>
          <w:szCs w:val="22"/>
        </w:rPr>
        <w:t>Education</w:t>
      </w:r>
      <w:r w:rsidRPr="00C72D87">
        <w:rPr>
          <w:color w:val="002B51"/>
          <w:w w:val="90"/>
          <w:sz w:val="22"/>
          <w:szCs w:val="22"/>
        </w:rPr>
        <w:t xml:space="preserve"> including but not limited to: education management and leadership; inclusive education</w:t>
      </w:r>
    </w:p>
    <w:p w14:paraId="7F667704" w14:textId="77777777" w:rsidR="003B605E" w:rsidRPr="00C72D87" w:rsidRDefault="003B605E" w:rsidP="004F496F">
      <w:pPr>
        <w:pStyle w:val="BodyText"/>
        <w:spacing w:before="80" w:line="240" w:lineRule="atLeast"/>
        <w:ind w:left="301" w:right="181" w:hanging="301"/>
        <w:rPr>
          <w:color w:val="002B51"/>
          <w:w w:val="90"/>
          <w:sz w:val="22"/>
          <w:szCs w:val="22"/>
        </w:rPr>
      </w:pPr>
      <w:r w:rsidRPr="00C72D87">
        <w:rPr>
          <w:color w:val="002B51"/>
          <w:w w:val="90"/>
          <w:sz w:val="22"/>
          <w:szCs w:val="22"/>
        </w:rPr>
        <w:t>•</w:t>
      </w:r>
      <w:r w:rsidRPr="00C72D87">
        <w:rPr>
          <w:color w:val="002B51"/>
          <w:w w:val="90"/>
          <w:sz w:val="22"/>
          <w:szCs w:val="22"/>
        </w:rPr>
        <w:tab/>
      </w:r>
      <w:r w:rsidRPr="004F496F">
        <w:rPr>
          <w:color w:val="002B51"/>
          <w:w w:val="90"/>
          <w:sz w:val="22"/>
          <w:szCs w:val="22"/>
        </w:rPr>
        <w:t>Health</w:t>
      </w:r>
      <w:r w:rsidRPr="00C72D87">
        <w:rPr>
          <w:color w:val="002B51"/>
          <w:w w:val="90"/>
          <w:sz w:val="22"/>
          <w:szCs w:val="22"/>
        </w:rPr>
        <w:t xml:space="preserve"> including but not limited to: medicine and nursing (emergency, intensive care, midwifery, obstetric, paediatric, remote); epidemiology; public health; pharmacy; mental health; health policy and administration.</w:t>
      </w:r>
    </w:p>
    <w:p w14:paraId="3EE64C30" w14:textId="22171F9A" w:rsidR="003B0F5F" w:rsidRPr="003B605E" w:rsidRDefault="003B0F5F" w:rsidP="004F496F">
      <w:pPr>
        <w:pStyle w:val="Heading1"/>
        <w:spacing w:before="120"/>
        <w:ind w:left="0"/>
        <w:jc w:val="both"/>
        <w:rPr>
          <w:color w:val="00BDDD"/>
          <w:w w:val="90"/>
        </w:rPr>
      </w:pPr>
      <w:r w:rsidRPr="003B605E">
        <w:rPr>
          <w:color w:val="00BDDD"/>
          <w:w w:val="90"/>
        </w:rPr>
        <w:t xml:space="preserve">Completing an </w:t>
      </w:r>
      <w:r w:rsidR="00AB09BD">
        <w:rPr>
          <w:color w:val="00BDDD"/>
          <w:w w:val="90"/>
        </w:rPr>
        <w:t xml:space="preserve">online </w:t>
      </w:r>
      <w:r w:rsidRPr="003B605E">
        <w:rPr>
          <w:color w:val="00BDDD"/>
          <w:w w:val="90"/>
        </w:rPr>
        <w:t>application</w:t>
      </w:r>
    </w:p>
    <w:p w14:paraId="2405AC26" w14:textId="003256C6" w:rsidR="003B0F5F" w:rsidRPr="004F4F45" w:rsidRDefault="003B0F5F" w:rsidP="004F496F">
      <w:pPr>
        <w:pStyle w:val="BodyText"/>
        <w:spacing w:before="120" w:line="240" w:lineRule="atLeast"/>
        <w:ind w:right="181"/>
        <w:rPr>
          <w:color w:val="002B51"/>
          <w:w w:val="90"/>
          <w:sz w:val="22"/>
          <w:szCs w:val="22"/>
        </w:rPr>
      </w:pPr>
      <w:r w:rsidRPr="00C72D87">
        <w:rPr>
          <w:color w:val="002B51"/>
          <w:w w:val="90"/>
          <w:sz w:val="22"/>
          <w:szCs w:val="22"/>
        </w:rPr>
        <w:t xml:space="preserve">Before completing the application you must read the Australia Awards Scholarships Policy Handbook </w:t>
      </w:r>
      <w:r w:rsidR="003B605E" w:rsidRPr="00C72D87">
        <w:rPr>
          <w:color w:val="002B51"/>
          <w:w w:val="90"/>
          <w:sz w:val="22"/>
          <w:szCs w:val="22"/>
        </w:rPr>
        <w:t>-</w:t>
      </w:r>
      <w:r w:rsidRPr="00C72D87">
        <w:rPr>
          <w:color w:val="002B51"/>
          <w:w w:val="90"/>
          <w:sz w:val="22"/>
          <w:szCs w:val="22"/>
        </w:rPr>
        <w:t xml:space="preserve"> </w:t>
      </w:r>
      <w:hyperlink r:id="rId19" w:history="1">
        <w:r w:rsidR="003B605E" w:rsidRPr="00C72D87">
          <w:rPr>
            <w:rStyle w:val="Hyperlink"/>
            <w:b/>
            <w:bCs/>
            <w:color w:val="00B0F0"/>
            <w:w w:val="90"/>
            <w:sz w:val="22"/>
            <w:szCs w:val="22"/>
            <w:u w:val="none"/>
          </w:rPr>
          <w:t>http://www.dfat.gov.au/about-us/publications/australia-awards-scholarships-policy-handbook</w:t>
        </w:r>
      </w:hyperlink>
      <w:r w:rsidR="003B605E" w:rsidRPr="004F4F45">
        <w:rPr>
          <w:color w:val="002B51"/>
          <w:w w:val="90"/>
          <w:sz w:val="22"/>
          <w:szCs w:val="22"/>
        </w:rPr>
        <w:t xml:space="preserve"> -</w:t>
      </w:r>
      <w:r w:rsidRPr="004F4F45">
        <w:rPr>
          <w:color w:val="002B51"/>
          <w:w w:val="90"/>
          <w:sz w:val="22"/>
          <w:szCs w:val="22"/>
        </w:rPr>
        <w:t xml:space="preserve"> and the Solomon Islands Country Profile</w:t>
      </w:r>
      <w:r w:rsidR="003B605E" w:rsidRPr="004F4F45">
        <w:rPr>
          <w:color w:val="002B51"/>
          <w:w w:val="90"/>
          <w:sz w:val="22"/>
          <w:szCs w:val="22"/>
        </w:rPr>
        <w:t xml:space="preserve"> </w:t>
      </w:r>
      <w:r w:rsidR="00790C0F">
        <w:rPr>
          <w:color w:val="002B51"/>
          <w:w w:val="90"/>
          <w:sz w:val="22"/>
          <w:szCs w:val="22"/>
        </w:rPr>
        <w:t>–</w:t>
      </w:r>
      <w:r w:rsidR="003B605E" w:rsidRPr="004F4F45">
        <w:rPr>
          <w:color w:val="002B51"/>
          <w:w w:val="90"/>
          <w:sz w:val="22"/>
          <w:szCs w:val="22"/>
        </w:rPr>
        <w:t xml:space="preserve"> </w:t>
      </w:r>
      <w:r w:rsidR="00790C0F" w:rsidRPr="00790C0F">
        <w:rPr>
          <w:b/>
          <w:bCs/>
          <w:color w:val="00B0F0"/>
          <w:w w:val="90"/>
          <w:sz w:val="22"/>
          <w:szCs w:val="22"/>
        </w:rPr>
        <w:t>www.</w:t>
      </w:r>
      <w:r w:rsidR="003B605E" w:rsidRPr="004F4F45">
        <w:rPr>
          <w:b/>
          <w:bCs/>
          <w:color w:val="00B0F0"/>
          <w:w w:val="90"/>
          <w:sz w:val="22"/>
          <w:szCs w:val="22"/>
        </w:rPr>
        <w:t>dfat.gov.au/people-to-people/australia-awards/pages/australia-awards-scholarships</w:t>
      </w:r>
      <w:r w:rsidR="003B605E" w:rsidRPr="004F4F45">
        <w:rPr>
          <w:color w:val="002B51"/>
          <w:w w:val="90"/>
          <w:sz w:val="22"/>
          <w:szCs w:val="22"/>
        </w:rPr>
        <w:t xml:space="preserve"> </w:t>
      </w:r>
    </w:p>
    <w:p w14:paraId="08A9F810" w14:textId="2BBFED22" w:rsidR="003B0F5F" w:rsidRPr="004F4F45" w:rsidRDefault="003B0F5F" w:rsidP="00AB09BD">
      <w:pPr>
        <w:pStyle w:val="BodyText"/>
        <w:spacing w:before="120" w:line="240" w:lineRule="atLeast"/>
        <w:ind w:left="125" w:right="181"/>
        <w:rPr>
          <w:color w:val="002B51"/>
          <w:w w:val="90"/>
          <w:sz w:val="22"/>
          <w:szCs w:val="22"/>
        </w:rPr>
      </w:pPr>
      <w:r w:rsidRPr="004F4F45">
        <w:rPr>
          <w:color w:val="002B51"/>
          <w:w w:val="90"/>
          <w:sz w:val="22"/>
          <w:szCs w:val="22"/>
        </w:rPr>
        <w:t>You must complete all questions in the</w:t>
      </w:r>
      <w:r w:rsidR="00D22AFB" w:rsidRPr="004F4F45">
        <w:rPr>
          <w:color w:val="002B51"/>
          <w:w w:val="90"/>
          <w:sz w:val="22"/>
          <w:szCs w:val="22"/>
        </w:rPr>
        <w:t xml:space="preserve"> online</w:t>
      </w:r>
      <w:r w:rsidRPr="004F4F45">
        <w:rPr>
          <w:color w:val="002B51"/>
          <w:w w:val="90"/>
          <w:sz w:val="22"/>
          <w:szCs w:val="22"/>
        </w:rPr>
        <w:t xml:space="preserve"> application. Read the questions carefully and ensure that you have provided </w:t>
      </w:r>
      <w:r w:rsidR="00F35B9E" w:rsidRPr="004F4F45">
        <w:rPr>
          <w:color w:val="002B51"/>
          <w:w w:val="90"/>
          <w:sz w:val="22"/>
          <w:szCs w:val="22"/>
        </w:rPr>
        <w:t xml:space="preserve">complete and accurate </w:t>
      </w:r>
      <w:r w:rsidRPr="004F4F45">
        <w:rPr>
          <w:color w:val="002B51"/>
          <w:w w:val="90"/>
          <w:sz w:val="22"/>
          <w:szCs w:val="22"/>
        </w:rPr>
        <w:t>responses to the question</w:t>
      </w:r>
      <w:r w:rsidR="00F35B9E" w:rsidRPr="004F4F45">
        <w:rPr>
          <w:color w:val="002B51"/>
          <w:w w:val="90"/>
          <w:sz w:val="22"/>
          <w:szCs w:val="22"/>
        </w:rPr>
        <w:t>s</w:t>
      </w:r>
      <w:r w:rsidRPr="004F4F45">
        <w:rPr>
          <w:color w:val="002B51"/>
          <w:w w:val="90"/>
          <w:sz w:val="22"/>
          <w:szCs w:val="22"/>
        </w:rPr>
        <w:t>. An incomplete application will not be considered.</w:t>
      </w:r>
    </w:p>
    <w:p w14:paraId="1027A431" w14:textId="03580F42" w:rsidR="00F35B9E" w:rsidRPr="004F4F45" w:rsidRDefault="003B0F5F" w:rsidP="00AB09BD">
      <w:pPr>
        <w:pStyle w:val="BodyText"/>
        <w:spacing w:before="120" w:line="240" w:lineRule="atLeast"/>
        <w:ind w:left="125" w:right="181"/>
        <w:rPr>
          <w:color w:val="002B51"/>
          <w:w w:val="90"/>
          <w:sz w:val="22"/>
          <w:szCs w:val="22"/>
        </w:rPr>
      </w:pPr>
      <w:r w:rsidRPr="004F4F45">
        <w:rPr>
          <w:color w:val="002B51"/>
          <w:w w:val="90"/>
          <w:sz w:val="22"/>
          <w:szCs w:val="22"/>
        </w:rPr>
        <w:t xml:space="preserve">Should a question include </w:t>
      </w:r>
      <w:r w:rsidRPr="004F4F45">
        <w:rPr>
          <w:b/>
          <w:bCs/>
          <w:color w:val="943634" w:themeColor="accent2" w:themeShade="BF"/>
          <w:w w:val="90"/>
          <w:sz w:val="22"/>
          <w:szCs w:val="22"/>
        </w:rPr>
        <w:t>*</w:t>
      </w:r>
      <w:r w:rsidRPr="004F4F45">
        <w:rPr>
          <w:color w:val="002B51"/>
          <w:w w:val="90"/>
          <w:sz w:val="22"/>
          <w:szCs w:val="22"/>
        </w:rPr>
        <w:t xml:space="preserve"> you will not be able to proceed to the next section without completing that question (</w:t>
      </w:r>
      <w:r w:rsidR="00D00085">
        <w:rPr>
          <w:color w:val="002B51"/>
          <w:w w:val="90"/>
          <w:sz w:val="22"/>
          <w:szCs w:val="22"/>
        </w:rPr>
        <w:t xml:space="preserve"> </w:t>
      </w:r>
      <w:r w:rsidRPr="004F4F45">
        <w:rPr>
          <w:b/>
          <w:bCs/>
          <w:color w:val="943634" w:themeColor="accent2" w:themeShade="BF"/>
          <w:w w:val="90"/>
          <w:sz w:val="22"/>
          <w:szCs w:val="22"/>
        </w:rPr>
        <w:t>*</w:t>
      </w:r>
      <w:r w:rsidRPr="004F4F45">
        <w:rPr>
          <w:color w:val="002B51"/>
          <w:w w:val="90"/>
          <w:sz w:val="22"/>
          <w:szCs w:val="22"/>
        </w:rPr>
        <w:t xml:space="preserve"> indicates a mandatory field).</w:t>
      </w:r>
    </w:p>
    <w:p w14:paraId="7B9E3182" w14:textId="012F2707" w:rsidR="003B0F5F" w:rsidRPr="004F4F45" w:rsidRDefault="003B0F5F" w:rsidP="00AB09BD">
      <w:pPr>
        <w:pStyle w:val="BodyText"/>
        <w:spacing w:before="120" w:line="240" w:lineRule="atLeast"/>
        <w:ind w:left="125" w:right="181"/>
        <w:rPr>
          <w:color w:val="002B51"/>
          <w:w w:val="90"/>
          <w:sz w:val="22"/>
          <w:szCs w:val="22"/>
        </w:rPr>
      </w:pPr>
      <w:r w:rsidRPr="004F4F45">
        <w:rPr>
          <w:color w:val="002B51"/>
          <w:w w:val="90"/>
          <w:sz w:val="22"/>
          <w:szCs w:val="22"/>
        </w:rPr>
        <w:t>You can save</w:t>
      </w:r>
      <w:r w:rsidR="00F35B9E" w:rsidRPr="004F4F45">
        <w:rPr>
          <w:color w:val="002B51"/>
          <w:w w:val="90"/>
          <w:sz w:val="22"/>
          <w:szCs w:val="22"/>
        </w:rPr>
        <w:t>,</w:t>
      </w:r>
      <w:r w:rsidRPr="004F4F45">
        <w:rPr>
          <w:color w:val="002B51"/>
          <w:w w:val="90"/>
          <w:sz w:val="22"/>
          <w:szCs w:val="22"/>
        </w:rPr>
        <w:t xml:space="preserve"> </w:t>
      </w:r>
      <w:r w:rsidR="0087174A" w:rsidRPr="004F4F45">
        <w:rPr>
          <w:color w:val="002B51"/>
          <w:w w:val="90"/>
          <w:sz w:val="22"/>
          <w:szCs w:val="22"/>
        </w:rPr>
        <w:t>exit</w:t>
      </w:r>
      <w:r w:rsidR="00F35B9E" w:rsidRPr="004F4F45">
        <w:rPr>
          <w:color w:val="002B51"/>
          <w:w w:val="90"/>
          <w:sz w:val="22"/>
          <w:szCs w:val="22"/>
        </w:rPr>
        <w:t>, and re-enter</w:t>
      </w:r>
      <w:r w:rsidRPr="004F4F45">
        <w:rPr>
          <w:color w:val="002B51"/>
          <w:w w:val="90"/>
          <w:sz w:val="22"/>
          <w:szCs w:val="22"/>
        </w:rPr>
        <w:t xml:space="preserve"> the online application </w:t>
      </w:r>
      <w:r w:rsidR="00F35B9E" w:rsidRPr="004F4F45">
        <w:rPr>
          <w:color w:val="002B51"/>
          <w:w w:val="90"/>
          <w:sz w:val="22"/>
          <w:szCs w:val="22"/>
        </w:rPr>
        <w:t xml:space="preserve">as many times as you </w:t>
      </w:r>
      <w:r w:rsidR="0087174A" w:rsidRPr="004F4F45">
        <w:rPr>
          <w:color w:val="002B51"/>
          <w:w w:val="90"/>
          <w:sz w:val="22"/>
          <w:szCs w:val="22"/>
        </w:rPr>
        <w:t xml:space="preserve">wish </w:t>
      </w:r>
      <w:r w:rsidR="00F35B9E" w:rsidRPr="004F4F45">
        <w:rPr>
          <w:color w:val="002B51"/>
          <w:w w:val="90"/>
          <w:sz w:val="22"/>
          <w:szCs w:val="22"/>
        </w:rPr>
        <w:t>before the submission deadline</w:t>
      </w:r>
      <w:r w:rsidRPr="004F4F45">
        <w:rPr>
          <w:color w:val="002B51"/>
          <w:w w:val="90"/>
          <w:sz w:val="22"/>
          <w:szCs w:val="22"/>
        </w:rPr>
        <w:t>.</w:t>
      </w:r>
    </w:p>
    <w:p w14:paraId="7EDE552A" w14:textId="77777777" w:rsidR="003B0F5F" w:rsidRPr="00D22AFB" w:rsidRDefault="003B0F5F" w:rsidP="00AB09BD">
      <w:pPr>
        <w:pStyle w:val="Heading1"/>
        <w:keepNext/>
        <w:spacing w:before="120"/>
        <w:ind w:left="125"/>
        <w:jc w:val="both"/>
        <w:rPr>
          <w:color w:val="00BDDD"/>
          <w:w w:val="90"/>
        </w:rPr>
      </w:pPr>
      <w:r w:rsidRPr="00D22AFB">
        <w:rPr>
          <w:color w:val="00BDDD"/>
          <w:w w:val="90"/>
        </w:rPr>
        <w:t>Supporting documents</w:t>
      </w:r>
    </w:p>
    <w:p w14:paraId="32761FB9" w14:textId="2AD319E8" w:rsidR="003B0F5F" w:rsidRPr="00C72D87" w:rsidRDefault="003B0F5F" w:rsidP="00AB09BD">
      <w:pPr>
        <w:pStyle w:val="BodyText"/>
        <w:spacing w:before="120" w:line="240" w:lineRule="atLeast"/>
        <w:ind w:left="126" w:right="181"/>
        <w:rPr>
          <w:color w:val="002B51"/>
          <w:w w:val="90"/>
          <w:sz w:val="22"/>
          <w:szCs w:val="22"/>
        </w:rPr>
      </w:pPr>
      <w:r w:rsidRPr="00C72D87">
        <w:rPr>
          <w:color w:val="002B51"/>
          <w:w w:val="90"/>
          <w:sz w:val="22"/>
          <w:szCs w:val="22"/>
        </w:rPr>
        <w:t xml:space="preserve">You are required to supply documents to support your </w:t>
      </w:r>
      <w:r w:rsidR="004B5C55" w:rsidRPr="00C72D87">
        <w:rPr>
          <w:color w:val="002B51"/>
          <w:w w:val="90"/>
          <w:sz w:val="22"/>
          <w:szCs w:val="22"/>
        </w:rPr>
        <w:t>Australia Awards S</w:t>
      </w:r>
      <w:r w:rsidRPr="00C72D87">
        <w:rPr>
          <w:color w:val="002B51"/>
          <w:w w:val="90"/>
          <w:sz w:val="22"/>
          <w:szCs w:val="22"/>
        </w:rPr>
        <w:t>cholarship application. The</w:t>
      </w:r>
      <w:r w:rsidR="00D22AFB" w:rsidRPr="00C72D87">
        <w:rPr>
          <w:color w:val="002B51"/>
          <w:w w:val="90"/>
          <w:sz w:val="22"/>
          <w:szCs w:val="22"/>
        </w:rPr>
        <w:t>se</w:t>
      </w:r>
      <w:r w:rsidRPr="00C72D87">
        <w:rPr>
          <w:color w:val="002B51"/>
          <w:w w:val="90"/>
          <w:sz w:val="22"/>
          <w:szCs w:val="22"/>
        </w:rPr>
        <w:t xml:space="preserve"> are:</w:t>
      </w:r>
    </w:p>
    <w:p w14:paraId="72BB21FA" w14:textId="1C18DAB3" w:rsidR="003B0F5F" w:rsidRPr="00785AEA" w:rsidRDefault="003B0F5F" w:rsidP="00AB09BD">
      <w:pPr>
        <w:pStyle w:val="BodyText"/>
        <w:tabs>
          <w:tab w:val="left" w:pos="426"/>
        </w:tabs>
        <w:spacing w:before="80" w:line="240" w:lineRule="atLeast"/>
        <w:ind w:left="426" w:right="181" w:hanging="301"/>
        <w:rPr>
          <w:color w:val="002B51"/>
          <w:w w:val="90"/>
          <w:sz w:val="22"/>
          <w:szCs w:val="22"/>
        </w:rPr>
      </w:pPr>
      <w:r w:rsidRPr="00C72D87">
        <w:rPr>
          <w:color w:val="002B51"/>
          <w:w w:val="90"/>
          <w:sz w:val="22"/>
          <w:szCs w:val="22"/>
        </w:rPr>
        <w:t>i.</w:t>
      </w:r>
      <w:r w:rsidRPr="00C72D87">
        <w:rPr>
          <w:color w:val="002B51"/>
          <w:w w:val="90"/>
          <w:sz w:val="22"/>
          <w:szCs w:val="22"/>
        </w:rPr>
        <w:tab/>
        <w:t>a certified copy of original formal graduation certificate</w:t>
      </w:r>
      <w:r w:rsidR="002B5741">
        <w:rPr>
          <w:color w:val="002B51"/>
          <w:w w:val="90"/>
          <w:sz w:val="22"/>
          <w:szCs w:val="22"/>
        </w:rPr>
        <w:t>s</w:t>
      </w:r>
      <w:r w:rsidRPr="00C72D87">
        <w:rPr>
          <w:color w:val="002B51"/>
          <w:w w:val="90"/>
          <w:sz w:val="22"/>
          <w:szCs w:val="22"/>
        </w:rPr>
        <w:t xml:space="preserve"> and academic transcript/s from </w:t>
      </w:r>
      <w:r w:rsidR="00D22AFB" w:rsidRPr="00C72D87">
        <w:rPr>
          <w:color w:val="002B51"/>
          <w:w w:val="90"/>
          <w:sz w:val="22"/>
          <w:szCs w:val="22"/>
        </w:rPr>
        <w:t>Year</w:t>
      </w:r>
      <w:r w:rsidR="00D00085">
        <w:rPr>
          <w:color w:val="002B51"/>
          <w:w w:val="90"/>
          <w:sz w:val="22"/>
          <w:szCs w:val="22"/>
        </w:rPr>
        <w:t> </w:t>
      </w:r>
      <w:r w:rsidR="00D22AFB" w:rsidRPr="00C72D87">
        <w:rPr>
          <w:color w:val="002B51"/>
          <w:w w:val="90"/>
          <w:sz w:val="22"/>
          <w:szCs w:val="22"/>
        </w:rPr>
        <w:t>12/</w:t>
      </w:r>
      <w:r w:rsidRPr="00C72D87">
        <w:rPr>
          <w:color w:val="002B51"/>
          <w:w w:val="90"/>
          <w:sz w:val="22"/>
          <w:szCs w:val="22"/>
        </w:rPr>
        <w:t xml:space="preserve">Form 6 and </w:t>
      </w:r>
      <w:r w:rsidR="00D22AFB" w:rsidRPr="00C72D87">
        <w:rPr>
          <w:color w:val="002B51"/>
          <w:w w:val="90"/>
          <w:sz w:val="22"/>
          <w:szCs w:val="22"/>
        </w:rPr>
        <w:t>Year13/</w:t>
      </w:r>
      <w:r w:rsidRPr="00C72D87">
        <w:rPr>
          <w:color w:val="002B51"/>
          <w:w w:val="90"/>
          <w:sz w:val="22"/>
          <w:szCs w:val="22"/>
        </w:rPr>
        <w:t>Form 7 if completed, as well as from university if completed - including GPA, grading scale, explanatory page and, if not in English, a certified translation copy of the transcript/s</w:t>
      </w:r>
    </w:p>
    <w:p w14:paraId="54EF6095" w14:textId="4494D0BE" w:rsidR="003B0F5F" w:rsidRPr="00785AEA" w:rsidRDefault="003B0F5F" w:rsidP="00AB09BD">
      <w:pPr>
        <w:pStyle w:val="BodyText"/>
        <w:tabs>
          <w:tab w:val="left" w:pos="426"/>
        </w:tabs>
        <w:spacing w:before="80" w:line="240" w:lineRule="atLeast"/>
        <w:ind w:left="426" w:right="181" w:hanging="301"/>
        <w:rPr>
          <w:color w:val="002B51"/>
          <w:w w:val="90"/>
          <w:sz w:val="22"/>
          <w:szCs w:val="22"/>
        </w:rPr>
      </w:pPr>
      <w:r w:rsidRPr="00785AEA">
        <w:rPr>
          <w:color w:val="002B51"/>
          <w:w w:val="90"/>
          <w:sz w:val="22"/>
          <w:szCs w:val="22"/>
        </w:rPr>
        <w:t>ii.</w:t>
      </w:r>
      <w:r w:rsidRPr="00785AEA">
        <w:rPr>
          <w:color w:val="002B51"/>
          <w:w w:val="90"/>
          <w:sz w:val="22"/>
          <w:szCs w:val="22"/>
        </w:rPr>
        <w:tab/>
        <w:t xml:space="preserve">a certified copy of </w:t>
      </w:r>
      <w:r w:rsidR="00AB09BD" w:rsidRPr="00785AEA">
        <w:rPr>
          <w:color w:val="002B51"/>
          <w:w w:val="90"/>
          <w:sz w:val="22"/>
          <w:szCs w:val="22"/>
        </w:rPr>
        <w:t>original</w:t>
      </w:r>
      <w:r w:rsidRPr="00785AEA">
        <w:rPr>
          <w:color w:val="002B51"/>
          <w:w w:val="90"/>
          <w:sz w:val="22"/>
          <w:szCs w:val="22"/>
        </w:rPr>
        <w:t xml:space="preserve"> citizenship document (eg.</w:t>
      </w:r>
      <w:r w:rsidR="00D00085">
        <w:rPr>
          <w:color w:val="002B51"/>
          <w:w w:val="90"/>
          <w:sz w:val="22"/>
          <w:szCs w:val="22"/>
        </w:rPr>
        <w:t> </w:t>
      </w:r>
      <w:r w:rsidR="00AB09BD" w:rsidRPr="00785AEA">
        <w:rPr>
          <w:color w:val="002B51"/>
          <w:w w:val="90"/>
          <w:sz w:val="22"/>
          <w:szCs w:val="22"/>
        </w:rPr>
        <w:t>p</w:t>
      </w:r>
      <w:r w:rsidRPr="00785AEA">
        <w:rPr>
          <w:color w:val="002B51"/>
          <w:w w:val="90"/>
          <w:sz w:val="22"/>
          <w:szCs w:val="22"/>
        </w:rPr>
        <w:t>assport</w:t>
      </w:r>
      <w:r w:rsidR="00AB09BD" w:rsidRPr="00785AEA">
        <w:rPr>
          <w:color w:val="002B51"/>
          <w:w w:val="90"/>
          <w:sz w:val="22"/>
          <w:szCs w:val="22"/>
        </w:rPr>
        <w:t xml:space="preserve">, or </w:t>
      </w:r>
      <w:r w:rsidRPr="00785AEA">
        <w:rPr>
          <w:color w:val="002B51"/>
          <w:w w:val="90"/>
          <w:sz w:val="22"/>
          <w:szCs w:val="22"/>
        </w:rPr>
        <w:t>birth certificate</w:t>
      </w:r>
      <w:r w:rsidR="00AB09BD" w:rsidRPr="00785AEA">
        <w:rPr>
          <w:color w:val="002B51"/>
          <w:w w:val="90"/>
          <w:sz w:val="22"/>
          <w:szCs w:val="22"/>
        </w:rPr>
        <w:t>)</w:t>
      </w:r>
      <w:r w:rsidRPr="00785AEA">
        <w:rPr>
          <w:color w:val="002B51"/>
          <w:w w:val="90"/>
          <w:sz w:val="22"/>
          <w:szCs w:val="22"/>
        </w:rPr>
        <w:t xml:space="preserve"> and, if not in English, a certified translation</w:t>
      </w:r>
    </w:p>
    <w:p w14:paraId="7E590F63" w14:textId="09904F45" w:rsidR="003B0F5F" w:rsidRPr="005A7554" w:rsidRDefault="00AB09BD" w:rsidP="00AB09BD">
      <w:pPr>
        <w:pStyle w:val="BodyText"/>
        <w:tabs>
          <w:tab w:val="left" w:pos="426"/>
        </w:tabs>
        <w:spacing w:before="80" w:line="240" w:lineRule="atLeast"/>
        <w:ind w:left="426" w:right="181" w:hanging="301"/>
        <w:rPr>
          <w:color w:val="002B51"/>
          <w:w w:val="90"/>
          <w:sz w:val="22"/>
          <w:szCs w:val="22"/>
        </w:rPr>
      </w:pPr>
      <w:r w:rsidRPr="00785AEA">
        <w:rPr>
          <w:color w:val="002B51"/>
          <w:w w:val="90"/>
          <w:sz w:val="22"/>
          <w:szCs w:val="22"/>
        </w:rPr>
        <w:t>i</w:t>
      </w:r>
      <w:r w:rsidR="002B5741">
        <w:rPr>
          <w:color w:val="002B51"/>
          <w:w w:val="90"/>
          <w:sz w:val="22"/>
          <w:szCs w:val="22"/>
        </w:rPr>
        <w:t>ii</w:t>
      </w:r>
      <w:r w:rsidR="003B0F5F" w:rsidRPr="00785AEA">
        <w:rPr>
          <w:color w:val="002B51"/>
          <w:w w:val="90"/>
          <w:sz w:val="22"/>
          <w:szCs w:val="22"/>
        </w:rPr>
        <w:t>.</w:t>
      </w:r>
      <w:r w:rsidR="003B0F5F" w:rsidRPr="00785AEA">
        <w:rPr>
          <w:color w:val="002B51"/>
          <w:w w:val="90"/>
          <w:sz w:val="22"/>
          <w:szCs w:val="22"/>
        </w:rPr>
        <w:tab/>
        <w:t xml:space="preserve">a curriculum vitae (CV) briefly detailing </w:t>
      </w:r>
      <w:r w:rsidR="009E4BED">
        <w:rPr>
          <w:color w:val="002B51"/>
          <w:w w:val="90"/>
          <w:sz w:val="22"/>
          <w:szCs w:val="22"/>
        </w:rPr>
        <w:t xml:space="preserve">your </w:t>
      </w:r>
      <w:r w:rsidR="003B0F5F" w:rsidRPr="00785AEA">
        <w:rPr>
          <w:color w:val="002B51"/>
          <w:w w:val="90"/>
          <w:sz w:val="22"/>
          <w:szCs w:val="22"/>
        </w:rPr>
        <w:t>work history and responsibilities</w:t>
      </w:r>
      <w:r w:rsidR="0087174A" w:rsidRPr="00785AEA">
        <w:rPr>
          <w:color w:val="002B51"/>
          <w:w w:val="90"/>
          <w:sz w:val="22"/>
          <w:szCs w:val="22"/>
        </w:rPr>
        <w:t>, any</w:t>
      </w:r>
      <w:r w:rsidR="003B0F5F" w:rsidRPr="00785AEA">
        <w:rPr>
          <w:color w:val="002B51"/>
          <w:w w:val="90"/>
          <w:sz w:val="22"/>
          <w:szCs w:val="22"/>
        </w:rPr>
        <w:t xml:space="preserve"> research experience</w:t>
      </w:r>
      <w:r w:rsidR="0087174A" w:rsidRPr="00785AEA">
        <w:rPr>
          <w:color w:val="002B51"/>
          <w:w w:val="90"/>
          <w:sz w:val="22"/>
          <w:szCs w:val="22"/>
        </w:rPr>
        <w:t xml:space="preserve"> (</w:t>
      </w:r>
      <w:r w:rsidR="003B0F5F" w:rsidRPr="00785AEA">
        <w:rPr>
          <w:color w:val="002B51"/>
          <w:w w:val="90"/>
          <w:sz w:val="22"/>
          <w:szCs w:val="22"/>
        </w:rPr>
        <w:t xml:space="preserve">if relevant to </w:t>
      </w:r>
      <w:r w:rsidRPr="00785AEA">
        <w:rPr>
          <w:color w:val="002B51"/>
          <w:w w:val="90"/>
          <w:sz w:val="22"/>
          <w:szCs w:val="22"/>
        </w:rPr>
        <w:t>your</w:t>
      </w:r>
      <w:r w:rsidR="003B0F5F" w:rsidRPr="00785AEA">
        <w:rPr>
          <w:color w:val="002B51"/>
          <w:w w:val="90"/>
          <w:sz w:val="22"/>
          <w:szCs w:val="22"/>
        </w:rPr>
        <w:t xml:space="preserve"> application</w:t>
      </w:r>
      <w:r w:rsidR="0087174A" w:rsidRPr="00785AEA">
        <w:rPr>
          <w:color w:val="002B51"/>
          <w:w w:val="90"/>
          <w:sz w:val="22"/>
          <w:szCs w:val="22"/>
        </w:rPr>
        <w:t>), volunteer work</w:t>
      </w:r>
      <w:r w:rsidR="00E67DE8">
        <w:rPr>
          <w:color w:val="002B51"/>
          <w:w w:val="90"/>
          <w:sz w:val="22"/>
          <w:szCs w:val="22"/>
        </w:rPr>
        <w:t>,</w:t>
      </w:r>
      <w:r w:rsidR="009E4BED">
        <w:rPr>
          <w:color w:val="002B51"/>
          <w:w w:val="90"/>
          <w:sz w:val="22"/>
          <w:szCs w:val="22"/>
        </w:rPr>
        <w:t xml:space="preserve"> or</w:t>
      </w:r>
      <w:r w:rsidR="0087174A" w:rsidRPr="00785AEA">
        <w:rPr>
          <w:color w:val="002B51"/>
          <w:w w:val="90"/>
          <w:sz w:val="22"/>
          <w:szCs w:val="22"/>
        </w:rPr>
        <w:t xml:space="preserve"> extra-curr</w:t>
      </w:r>
      <w:r w:rsidR="0087174A" w:rsidRPr="005A7554">
        <w:rPr>
          <w:color w:val="002B51"/>
          <w:w w:val="90"/>
          <w:sz w:val="22"/>
          <w:szCs w:val="22"/>
        </w:rPr>
        <w:t>icular activities</w:t>
      </w:r>
      <w:r w:rsidR="009E4BED" w:rsidRPr="005A7554">
        <w:rPr>
          <w:color w:val="002B51"/>
          <w:w w:val="90"/>
          <w:sz w:val="22"/>
          <w:szCs w:val="22"/>
        </w:rPr>
        <w:t xml:space="preserve"> you may have undertaken</w:t>
      </w:r>
      <w:r w:rsidR="00CC7D72" w:rsidRPr="005A7554">
        <w:rPr>
          <w:color w:val="002B51"/>
          <w:w w:val="90"/>
          <w:sz w:val="22"/>
          <w:szCs w:val="22"/>
        </w:rPr>
        <w:t xml:space="preserve"> (</w:t>
      </w:r>
      <w:r w:rsidR="005A7554" w:rsidRPr="005A7554">
        <w:rPr>
          <w:color w:val="002B51"/>
          <w:w w:val="90"/>
          <w:sz w:val="22"/>
          <w:szCs w:val="22"/>
        </w:rPr>
        <w:t xml:space="preserve">a </w:t>
      </w:r>
      <w:r w:rsidR="00CC7D72" w:rsidRPr="005A7554">
        <w:rPr>
          <w:color w:val="002B51"/>
          <w:w w:val="90"/>
          <w:sz w:val="22"/>
          <w:szCs w:val="22"/>
        </w:rPr>
        <w:t>CV template</w:t>
      </w:r>
      <w:r w:rsidR="005A7554" w:rsidRPr="005A7554">
        <w:rPr>
          <w:color w:val="002B51"/>
          <w:w w:val="90"/>
          <w:sz w:val="22"/>
          <w:szCs w:val="22"/>
        </w:rPr>
        <w:t xml:space="preserve"> is available</w:t>
      </w:r>
      <w:r w:rsidR="005A7554">
        <w:rPr>
          <w:color w:val="002B51"/>
          <w:w w:val="90"/>
          <w:sz w:val="22"/>
          <w:szCs w:val="22"/>
        </w:rPr>
        <w:t xml:space="preserve"> at</w:t>
      </w:r>
      <w:r w:rsidR="005A7554" w:rsidRPr="005A7554">
        <w:rPr>
          <w:color w:val="002B51"/>
          <w:w w:val="90"/>
          <w:sz w:val="22"/>
          <w:szCs w:val="22"/>
        </w:rPr>
        <w:t xml:space="preserve"> </w:t>
      </w:r>
      <w:r w:rsidR="005A7554" w:rsidRPr="005A7554">
        <w:rPr>
          <w:b/>
          <w:bCs/>
          <w:color w:val="00B0F0"/>
          <w:w w:val="90"/>
          <w:sz w:val="22"/>
          <w:szCs w:val="22"/>
        </w:rPr>
        <w:t>https://solomonislands.</w:t>
      </w:r>
      <w:r w:rsidR="00E67DE8">
        <w:rPr>
          <w:b/>
          <w:bCs/>
          <w:color w:val="00B0F0"/>
          <w:w w:val="90"/>
          <w:sz w:val="22"/>
          <w:szCs w:val="22"/>
        </w:rPr>
        <w:br/>
      </w:r>
      <w:r w:rsidR="005A7554" w:rsidRPr="005A7554">
        <w:rPr>
          <w:b/>
          <w:bCs/>
          <w:color w:val="00B0F0"/>
          <w:w w:val="90"/>
          <w:sz w:val="22"/>
          <w:szCs w:val="22"/>
        </w:rPr>
        <w:t>embassy.gov.au/honi/study.html</w:t>
      </w:r>
      <w:r w:rsidR="00B17170" w:rsidRPr="005A7554">
        <w:rPr>
          <w:color w:val="002B51"/>
          <w:w w:val="90"/>
          <w:sz w:val="22"/>
          <w:szCs w:val="22"/>
        </w:rPr>
        <w:t>)</w:t>
      </w:r>
    </w:p>
    <w:p w14:paraId="4070BDFB" w14:textId="7AB5A674" w:rsidR="00AB09BD" w:rsidRPr="00785AEA" w:rsidRDefault="002B5741" w:rsidP="00AB09BD">
      <w:pPr>
        <w:pStyle w:val="BodyText"/>
        <w:tabs>
          <w:tab w:val="left" w:pos="426"/>
        </w:tabs>
        <w:spacing w:before="80" w:line="240" w:lineRule="atLeast"/>
        <w:ind w:left="426" w:right="181" w:hanging="301"/>
        <w:rPr>
          <w:color w:val="002B51"/>
          <w:w w:val="90"/>
          <w:sz w:val="22"/>
          <w:szCs w:val="22"/>
        </w:rPr>
      </w:pPr>
      <w:r>
        <w:rPr>
          <w:color w:val="002B51"/>
          <w:w w:val="90"/>
          <w:sz w:val="22"/>
          <w:szCs w:val="22"/>
        </w:rPr>
        <w:t>i</w:t>
      </w:r>
      <w:r w:rsidR="003B0F5F" w:rsidRPr="00785AEA">
        <w:rPr>
          <w:color w:val="002B51"/>
          <w:w w:val="90"/>
          <w:sz w:val="22"/>
          <w:szCs w:val="22"/>
        </w:rPr>
        <w:t>v.</w:t>
      </w:r>
      <w:r w:rsidR="003B0F5F" w:rsidRPr="00785AEA">
        <w:rPr>
          <w:color w:val="002B51"/>
          <w:w w:val="90"/>
          <w:sz w:val="22"/>
          <w:szCs w:val="22"/>
        </w:rPr>
        <w:tab/>
        <w:t>two referee reports less than six</w:t>
      </w:r>
      <w:r w:rsidR="00D22AFB" w:rsidRPr="00785AEA">
        <w:rPr>
          <w:color w:val="002B51"/>
          <w:w w:val="90"/>
          <w:sz w:val="22"/>
          <w:szCs w:val="22"/>
        </w:rPr>
        <w:t>-</w:t>
      </w:r>
      <w:r w:rsidR="003B0F5F" w:rsidRPr="00785AEA">
        <w:rPr>
          <w:color w:val="002B51"/>
          <w:w w:val="90"/>
          <w:sz w:val="22"/>
          <w:szCs w:val="22"/>
        </w:rPr>
        <w:t>months old:</w:t>
      </w:r>
    </w:p>
    <w:p w14:paraId="6A744CFA" w14:textId="6423F6DD" w:rsidR="00AB09BD" w:rsidRPr="00785AEA" w:rsidRDefault="00052A35" w:rsidP="00AB09BD">
      <w:pPr>
        <w:pStyle w:val="BodyText"/>
        <w:numPr>
          <w:ilvl w:val="0"/>
          <w:numId w:val="18"/>
        </w:numPr>
        <w:spacing w:before="40" w:line="240" w:lineRule="atLeast"/>
        <w:ind w:left="709" w:right="181" w:hanging="221"/>
        <w:rPr>
          <w:color w:val="002B51"/>
          <w:w w:val="90"/>
          <w:sz w:val="22"/>
          <w:szCs w:val="22"/>
        </w:rPr>
      </w:pPr>
      <w:r w:rsidRPr="00785AEA">
        <w:rPr>
          <w:color w:val="002B51"/>
          <w:w w:val="90"/>
          <w:sz w:val="22"/>
          <w:szCs w:val="22"/>
        </w:rPr>
        <w:t xml:space="preserve">coursework applicants must provide </w:t>
      </w:r>
      <w:r w:rsidR="003B0F5F" w:rsidRPr="00785AEA">
        <w:rPr>
          <w:color w:val="002B51"/>
          <w:w w:val="90"/>
          <w:sz w:val="22"/>
          <w:szCs w:val="22"/>
        </w:rPr>
        <w:t>at least one academic referee report and at least one other referee report (eg. a work supervisor)</w:t>
      </w:r>
    </w:p>
    <w:p w14:paraId="15BF7D01" w14:textId="1CE82705" w:rsidR="00AB09BD" w:rsidRPr="00785AEA" w:rsidRDefault="003B0F5F" w:rsidP="00AB09BD">
      <w:pPr>
        <w:pStyle w:val="BodyText"/>
        <w:numPr>
          <w:ilvl w:val="0"/>
          <w:numId w:val="18"/>
        </w:numPr>
        <w:spacing w:before="40" w:line="240" w:lineRule="atLeast"/>
        <w:ind w:left="709" w:right="181" w:hanging="221"/>
        <w:rPr>
          <w:color w:val="002B51"/>
          <w:w w:val="90"/>
          <w:sz w:val="22"/>
          <w:szCs w:val="22"/>
        </w:rPr>
      </w:pPr>
      <w:r w:rsidRPr="00785AEA">
        <w:rPr>
          <w:color w:val="002B51"/>
          <w:w w:val="90"/>
          <w:sz w:val="22"/>
          <w:szCs w:val="22"/>
        </w:rPr>
        <w:t xml:space="preserve">Master’s Degree by Research or PhD applicants </w:t>
      </w:r>
      <w:r w:rsidR="00D22AFB" w:rsidRPr="00785AEA">
        <w:rPr>
          <w:b/>
          <w:bCs/>
          <w:color w:val="002B51"/>
          <w:w w:val="90"/>
          <w:sz w:val="22"/>
          <w:szCs w:val="22"/>
        </w:rPr>
        <w:t>must</w:t>
      </w:r>
      <w:r w:rsidRPr="00785AEA">
        <w:rPr>
          <w:color w:val="002B51"/>
          <w:w w:val="90"/>
          <w:sz w:val="22"/>
          <w:szCs w:val="22"/>
        </w:rPr>
        <w:t xml:space="preserve"> provide two academic referee reports</w:t>
      </w:r>
      <w:r w:rsidR="00C93DFF">
        <w:rPr>
          <w:color w:val="002B51"/>
          <w:w w:val="90"/>
          <w:sz w:val="22"/>
          <w:szCs w:val="22"/>
        </w:rPr>
        <w:t xml:space="preserve"> (other referee reports are not required)</w:t>
      </w:r>
    </w:p>
    <w:p w14:paraId="39B0524F" w14:textId="0DF4D52B" w:rsidR="003B0F5F" w:rsidRPr="00785AEA" w:rsidRDefault="00AB09BD" w:rsidP="00AB09BD">
      <w:pPr>
        <w:pStyle w:val="BodyText"/>
        <w:numPr>
          <w:ilvl w:val="0"/>
          <w:numId w:val="18"/>
        </w:numPr>
        <w:spacing w:before="40" w:line="240" w:lineRule="atLeast"/>
        <w:ind w:left="709" w:right="181" w:hanging="221"/>
        <w:rPr>
          <w:color w:val="002B51"/>
          <w:w w:val="90"/>
          <w:sz w:val="22"/>
          <w:szCs w:val="22"/>
        </w:rPr>
      </w:pPr>
      <w:r w:rsidRPr="00785AEA">
        <w:rPr>
          <w:color w:val="002B51"/>
          <w:w w:val="90"/>
          <w:sz w:val="22"/>
          <w:szCs w:val="22"/>
        </w:rPr>
        <w:t>a</w:t>
      </w:r>
      <w:r w:rsidR="003B0F5F" w:rsidRPr="00785AEA">
        <w:rPr>
          <w:color w:val="002B51"/>
          <w:w w:val="90"/>
          <w:sz w:val="22"/>
          <w:szCs w:val="22"/>
        </w:rPr>
        <w:t xml:space="preserve"> template for the preferred format of a referee report is available at </w:t>
      </w:r>
      <w:r w:rsidR="003B0F5F" w:rsidRPr="00785AEA">
        <w:rPr>
          <w:b/>
          <w:bCs/>
          <w:color w:val="00B0F0"/>
          <w:w w:val="90"/>
          <w:sz w:val="22"/>
          <w:szCs w:val="22"/>
        </w:rPr>
        <w:t>http://dfat.gov.au/people-to-people/australia-awards/pages/how-to-apply-for-an-australia-awards-scholarship.aspx</w:t>
      </w:r>
    </w:p>
    <w:p w14:paraId="3C527897" w14:textId="4FFA652E" w:rsidR="003B0F5F" w:rsidRPr="001023D5" w:rsidRDefault="003B0F5F" w:rsidP="00AB09BD">
      <w:pPr>
        <w:pStyle w:val="BodyText"/>
        <w:tabs>
          <w:tab w:val="left" w:pos="426"/>
        </w:tabs>
        <w:spacing w:before="80" w:line="240" w:lineRule="atLeast"/>
        <w:ind w:left="426" w:right="181" w:hanging="301"/>
        <w:rPr>
          <w:color w:val="002B51"/>
          <w:w w:val="90"/>
          <w:sz w:val="22"/>
          <w:szCs w:val="22"/>
        </w:rPr>
      </w:pPr>
      <w:r w:rsidRPr="00785AEA">
        <w:rPr>
          <w:color w:val="002B51"/>
          <w:w w:val="90"/>
          <w:sz w:val="22"/>
          <w:szCs w:val="22"/>
        </w:rPr>
        <w:t>v.</w:t>
      </w:r>
      <w:r w:rsidRPr="00785AEA">
        <w:rPr>
          <w:color w:val="002B51"/>
          <w:w w:val="90"/>
          <w:sz w:val="22"/>
          <w:szCs w:val="22"/>
        </w:rPr>
        <w:tab/>
      </w:r>
      <w:r w:rsidR="003E3001" w:rsidRPr="00785AEA">
        <w:rPr>
          <w:color w:val="002B51"/>
          <w:w w:val="90"/>
          <w:sz w:val="22"/>
          <w:szCs w:val="22"/>
        </w:rPr>
        <w:t xml:space="preserve">if </w:t>
      </w:r>
      <w:r w:rsidR="00C93DFF">
        <w:rPr>
          <w:color w:val="002B51"/>
          <w:w w:val="90"/>
          <w:sz w:val="22"/>
          <w:szCs w:val="22"/>
        </w:rPr>
        <w:t>you hold an accepted English language test result (see above)</w:t>
      </w:r>
      <w:r w:rsidR="003E3001" w:rsidRPr="00785AEA">
        <w:rPr>
          <w:color w:val="002B51"/>
          <w:w w:val="90"/>
          <w:sz w:val="22"/>
          <w:szCs w:val="22"/>
        </w:rPr>
        <w:t xml:space="preserve"> </w:t>
      </w:r>
      <w:r w:rsidR="00E724C8">
        <w:rPr>
          <w:color w:val="002B51"/>
          <w:w w:val="90"/>
          <w:sz w:val="22"/>
          <w:szCs w:val="22"/>
        </w:rPr>
        <w:t>you need to submit</w:t>
      </w:r>
      <w:r w:rsidR="003E3001" w:rsidRPr="00785AEA">
        <w:rPr>
          <w:color w:val="002B51"/>
          <w:w w:val="90"/>
          <w:sz w:val="22"/>
          <w:szCs w:val="22"/>
        </w:rPr>
        <w:t xml:space="preserve"> </w:t>
      </w:r>
      <w:r w:rsidRPr="001023D5">
        <w:rPr>
          <w:color w:val="002B51"/>
          <w:w w:val="90"/>
          <w:sz w:val="22"/>
          <w:szCs w:val="22"/>
        </w:rPr>
        <w:t xml:space="preserve">a certified copy of </w:t>
      </w:r>
      <w:r w:rsidR="00E724C8">
        <w:rPr>
          <w:color w:val="002B51"/>
          <w:w w:val="90"/>
          <w:sz w:val="22"/>
          <w:szCs w:val="22"/>
        </w:rPr>
        <w:t xml:space="preserve">your </w:t>
      </w:r>
      <w:r w:rsidRPr="001023D5">
        <w:rPr>
          <w:color w:val="002B51"/>
          <w:w w:val="90"/>
          <w:sz w:val="22"/>
          <w:szCs w:val="22"/>
        </w:rPr>
        <w:t>original English language test (IELTS</w:t>
      </w:r>
      <w:r w:rsidR="00D22AFB" w:rsidRPr="001023D5">
        <w:rPr>
          <w:color w:val="002B51"/>
          <w:w w:val="90"/>
          <w:sz w:val="22"/>
          <w:szCs w:val="22"/>
        </w:rPr>
        <w:t xml:space="preserve">, </w:t>
      </w:r>
      <w:r w:rsidRPr="001023D5">
        <w:rPr>
          <w:color w:val="002B51"/>
          <w:w w:val="90"/>
          <w:sz w:val="22"/>
          <w:szCs w:val="22"/>
        </w:rPr>
        <w:t>TOEFL</w:t>
      </w:r>
      <w:r w:rsidR="00D22AFB" w:rsidRPr="001023D5">
        <w:rPr>
          <w:color w:val="002B51"/>
          <w:w w:val="90"/>
          <w:sz w:val="22"/>
          <w:szCs w:val="22"/>
        </w:rPr>
        <w:t>, or</w:t>
      </w:r>
      <w:r w:rsidRPr="001023D5">
        <w:rPr>
          <w:color w:val="002B51"/>
          <w:w w:val="90"/>
          <w:sz w:val="22"/>
          <w:szCs w:val="22"/>
        </w:rPr>
        <w:t xml:space="preserve"> PTE) certificate valid until 1</w:t>
      </w:r>
      <w:r w:rsidR="00E67DE8">
        <w:rPr>
          <w:color w:val="002B51"/>
          <w:w w:val="90"/>
          <w:sz w:val="22"/>
          <w:szCs w:val="22"/>
        </w:rPr>
        <w:t xml:space="preserve"> </w:t>
      </w:r>
      <w:r w:rsidRPr="001023D5">
        <w:rPr>
          <w:color w:val="002B51"/>
          <w:w w:val="90"/>
          <w:sz w:val="22"/>
          <w:szCs w:val="22"/>
        </w:rPr>
        <w:t>January of the year in which the stud</w:t>
      </w:r>
      <w:r w:rsidR="00D22AFB" w:rsidRPr="001023D5">
        <w:rPr>
          <w:color w:val="002B51"/>
          <w:w w:val="90"/>
          <w:sz w:val="22"/>
          <w:szCs w:val="22"/>
        </w:rPr>
        <w:t>y</w:t>
      </w:r>
      <w:r w:rsidRPr="001023D5">
        <w:rPr>
          <w:color w:val="002B51"/>
          <w:w w:val="90"/>
          <w:sz w:val="22"/>
          <w:szCs w:val="22"/>
        </w:rPr>
        <w:t xml:space="preserve"> will commence</w:t>
      </w:r>
      <w:r w:rsidR="00AB09BD" w:rsidRPr="001023D5">
        <w:rPr>
          <w:color w:val="002B51"/>
          <w:w w:val="90"/>
          <w:sz w:val="22"/>
          <w:szCs w:val="22"/>
        </w:rPr>
        <w:t xml:space="preserve"> (eg.</w:t>
      </w:r>
      <w:r w:rsidRPr="001023D5">
        <w:rPr>
          <w:color w:val="002B51"/>
          <w:w w:val="90"/>
          <w:sz w:val="22"/>
          <w:szCs w:val="22"/>
        </w:rPr>
        <w:t xml:space="preserve"> results are valid for two</w:t>
      </w:r>
      <w:r w:rsidR="00D22AFB" w:rsidRPr="001023D5">
        <w:rPr>
          <w:color w:val="002B51"/>
          <w:w w:val="90"/>
          <w:sz w:val="22"/>
          <w:szCs w:val="22"/>
        </w:rPr>
        <w:t>-</w:t>
      </w:r>
      <w:r w:rsidRPr="001023D5">
        <w:rPr>
          <w:color w:val="002B51"/>
          <w:w w:val="90"/>
          <w:sz w:val="22"/>
          <w:szCs w:val="22"/>
        </w:rPr>
        <w:t xml:space="preserve">years, </w:t>
      </w:r>
      <w:r w:rsidR="003E3001" w:rsidRPr="001023D5">
        <w:rPr>
          <w:color w:val="002B51"/>
          <w:w w:val="90"/>
          <w:sz w:val="22"/>
          <w:szCs w:val="22"/>
        </w:rPr>
        <w:t xml:space="preserve">so </w:t>
      </w:r>
      <w:r w:rsidRPr="001023D5">
        <w:rPr>
          <w:color w:val="002B51"/>
          <w:w w:val="90"/>
          <w:sz w:val="22"/>
          <w:szCs w:val="22"/>
        </w:rPr>
        <w:t xml:space="preserve">the test would need to have been taken </w:t>
      </w:r>
      <w:r w:rsidRPr="001023D5">
        <w:rPr>
          <w:b/>
          <w:bCs/>
          <w:color w:val="002B51"/>
          <w:w w:val="90"/>
          <w:sz w:val="22"/>
          <w:szCs w:val="22"/>
        </w:rPr>
        <w:t>after 1 January 202</w:t>
      </w:r>
      <w:r w:rsidR="00D22AFB" w:rsidRPr="001023D5">
        <w:rPr>
          <w:b/>
          <w:bCs/>
          <w:color w:val="002B51"/>
          <w:w w:val="90"/>
          <w:sz w:val="22"/>
          <w:szCs w:val="22"/>
        </w:rPr>
        <w:t>1</w:t>
      </w:r>
      <w:r w:rsidRPr="001023D5">
        <w:rPr>
          <w:color w:val="002B51"/>
          <w:w w:val="90"/>
          <w:sz w:val="22"/>
          <w:szCs w:val="22"/>
        </w:rPr>
        <w:t xml:space="preserve"> for </w:t>
      </w:r>
      <w:r w:rsidR="00AB09BD" w:rsidRPr="001023D5">
        <w:rPr>
          <w:color w:val="002B51"/>
          <w:w w:val="90"/>
          <w:sz w:val="22"/>
          <w:szCs w:val="22"/>
        </w:rPr>
        <w:t xml:space="preserve">study </w:t>
      </w:r>
      <w:r w:rsidRPr="001023D5">
        <w:rPr>
          <w:color w:val="002B51"/>
          <w:w w:val="90"/>
          <w:sz w:val="22"/>
          <w:szCs w:val="22"/>
        </w:rPr>
        <w:t>commenc</w:t>
      </w:r>
      <w:r w:rsidR="00AB09BD" w:rsidRPr="001023D5">
        <w:rPr>
          <w:color w:val="002B51"/>
          <w:w w:val="90"/>
          <w:sz w:val="22"/>
          <w:szCs w:val="22"/>
        </w:rPr>
        <w:t>ing</w:t>
      </w:r>
      <w:r w:rsidRPr="001023D5">
        <w:rPr>
          <w:color w:val="002B51"/>
          <w:w w:val="90"/>
          <w:sz w:val="22"/>
          <w:szCs w:val="22"/>
        </w:rPr>
        <w:t xml:space="preserve"> in 202</w:t>
      </w:r>
      <w:r w:rsidR="00D22AFB" w:rsidRPr="001023D5">
        <w:rPr>
          <w:color w:val="002B51"/>
          <w:w w:val="90"/>
          <w:sz w:val="22"/>
          <w:szCs w:val="22"/>
        </w:rPr>
        <w:t>3</w:t>
      </w:r>
      <w:r w:rsidRPr="001023D5">
        <w:rPr>
          <w:color w:val="002B51"/>
          <w:w w:val="90"/>
          <w:sz w:val="22"/>
          <w:szCs w:val="22"/>
        </w:rPr>
        <w:t>)</w:t>
      </w:r>
      <w:r w:rsidR="00E724C8">
        <w:rPr>
          <w:color w:val="002B51"/>
          <w:w w:val="90"/>
          <w:sz w:val="22"/>
          <w:szCs w:val="22"/>
        </w:rPr>
        <w:t xml:space="preserve"> (if you do not hold an accepted English language test result </w:t>
      </w:r>
      <w:r w:rsidR="00525636">
        <w:rPr>
          <w:color w:val="002B51"/>
          <w:w w:val="90"/>
          <w:sz w:val="22"/>
          <w:szCs w:val="22"/>
        </w:rPr>
        <w:t xml:space="preserve">you </w:t>
      </w:r>
      <w:r w:rsidR="009A4AA6">
        <w:rPr>
          <w:color w:val="002B51"/>
          <w:w w:val="90"/>
          <w:sz w:val="22"/>
          <w:szCs w:val="22"/>
        </w:rPr>
        <w:t>will</w:t>
      </w:r>
      <w:r w:rsidR="00525636">
        <w:rPr>
          <w:color w:val="002B51"/>
          <w:w w:val="90"/>
          <w:sz w:val="22"/>
          <w:szCs w:val="22"/>
        </w:rPr>
        <w:t xml:space="preserve"> be required to undertake </w:t>
      </w:r>
      <w:r w:rsidR="00525636" w:rsidRPr="004F4F45">
        <w:rPr>
          <w:color w:val="002B51"/>
          <w:w w:val="90"/>
          <w:sz w:val="22"/>
          <w:szCs w:val="22"/>
        </w:rPr>
        <w:t xml:space="preserve">an English language test, arranged by Australia Awards Solomon Islands in Honiara in </w:t>
      </w:r>
      <w:r w:rsidR="00E67DE8">
        <w:rPr>
          <w:color w:val="002B51"/>
          <w:w w:val="90"/>
          <w:sz w:val="22"/>
          <w:szCs w:val="22"/>
        </w:rPr>
        <w:t>mid-</w:t>
      </w:r>
      <w:r w:rsidR="00525636" w:rsidRPr="004F4F45">
        <w:rPr>
          <w:color w:val="002B51"/>
          <w:w w:val="90"/>
          <w:sz w:val="22"/>
          <w:szCs w:val="22"/>
        </w:rPr>
        <w:t>2022</w:t>
      </w:r>
      <w:r w:rsidR="00525636">
        <w:rPr>
          <w:color w:val="002B51"/>
          <w:w w:val="90"/>
          <w:sz w:val="22"/>
          <w:szCs w:val="22"/>
        </w:rPr>
        <w:t>)</w:t>
      </w:r>
    </w:p>
    <w:p w14:paraId="42E9152B" w14:textId="448F2BD1" w:rsidR="003B0F5F" w:rsidRPr="001023D5" w:rsidRDefault="003B0F5F" w:rsidP="00AB09BD">
      <w:pPr>
        <w:pStyle w:val="BodyText"/>
        <w:tabs>
          <w:tab w:val="left" w:pos="426"/>
        </w:tabs>
        <w:spacing w:before="80" w:line="240" w:lineRule="atLeast"/>
        <w:ind w:left="426" w:right="181" w:hanging="301"/>
        <w:rPr>
          <w:color w:val="002B51"/>
          <w:w w:val="90"/>
          <w:sz w:val="22"/>
          <w:szCs w:val="22"/>
        </w:rPr>
      </w:pPr>
      <w:r w:rsidRPr="001023D5">
        <w:rPr>
          <w:color w:val="002B51"/>
          <w:w w:val="90"/>
          <w:sz w:val="22"/>
          <w:szCs w:val="22"/>
        </w:rPr>
        <w:t>vi.</w:t>
      </w:r>
      <w:r w:rsidRPr="001023D5">
        <w:rPr>
          <w:color w:val="002B51"/>
          <w:w w:val="90"/>
          <w:sz w:val="22"/>
          <w:szCs w:val="22"/>
        </w:rPr>
        <w:tab/>
        <w:t xml:space="preserve">PhD candidates only - evidence (eg. </w:t>
      </w:r>
      <w:r w:rsidR="00AB09BD" w:rsidRPr="001023D5">
        <w:rPr>
          <w:color w:val="002B51"/>
          <w:w w:val="90"/>
          <w:sz w:val="22"/>
          <w:szCs w:val="22"/>
        </w:rPr>
        <w:t xml:space="preserve">a </w:t>
      </w:r>
      <w:r w:rsidRPr="001023D5">
        <w:rPr>
          <w:color w:val="002B51"/>
          <w:w w:val="90"/>
          <w:sz w:val="22"/>
          <w:szCs w:val="22"/>
        </w:rPr>
        <w:t>letter or email communication) that</w:t>
      </w:r>
      <w:r w:rsidR="00AB09BD" w:rsidRPr="001023D5">
        <w:rPr>
          <w:color w:val="002B51"/>
          <w:w w:val="90"/>
          <w:sz w:val="22"/>
          <w:szCs w:val="22"/>
        </w:rPr>
        <w:t xml:space="preserve"> you have</w:t>
      </w:r>
      <w:r w:rsidRPr="001023D5">
        <w:rPr>
          <w:color w:val="002B51"/>
          <w:w w:val="90"/>
          <w:sz w:val="22"/>
          <w:szCs w:val="22"/>
        </w:rPr>
        <w:t xml:space="preserve"> received in-principle support for</w:t>
      </w:r>
      <w:r w:rsidR="00AB09BD" w:rsidRPr="001023D5">
        <w:rPr>
          <w:color w:val="002B51"/>
          <w:w w:val="90"/>
          <w:sz w:val="22"/>
          <w:szCs w:val="22"/>
        </w:rPr>
        <w:t xml:space="preserve"> your</w:t>
      </w:r>
      <w:r w:rsidRPr="001023D5">
        <w:rPr>
          <w:color w:val="002B51"/>
          <w:w w:val="90"/>
          <w:sz w:val="22"/>
          <w:szCs w:val="22"/>
        </w:rPr>
        <w:t xml:space="preserve"> research topic from a supervisor</w:t>
      </w:r>
      <w:r w:rsidR="00FD20B9" w:rsidRPr="001023D5">
        <w:rPr>
          <w:color w:val="002B51"/>
          <w:w w:val="90"/>
          <w:sz w:val="22"/>
          <w:szCs w:val="22"/>
        </w:rPr>
        <w:t>,</w:t>
      </w:r>
      <w:r w:rsidRPr="001023D5">
        <w:rPr>
          <w:color w:val="002B51"/>
          <w:w w:val="90"/>
          <w:sz w:val="22"/>
          <w:szCs w:val="22"/>
        </w:rPr>
        <w:t xml:space="preserve"> and</w:t>
      </w:r>
    </w:p>
    <w:p w14:paraId="02DDE412" w14:textId="098CF3AD" w:rsidR="003B0F5F" w:rsidRPr="001023D5" w:rsidRDefault="00AB09BD" w:rsidP="00E67DE8">
      <w:pPr>
        <w:pStyle w:val="BodyText"/>
        <w:tabs>
          <w:tab w:val="left" w:pos="426"/>
        </w:tabs>
        <w:spacing w:before="80" w:line="240" w:lineRule="atLeast"/>
        <w:ind w:left="426" w:right="181" w:hanging="301"/>
        <w:rPr>
          <w:color w:val="002B51"/>
          <w:w w:val="90"/>
          <w:sz w:val="22"/>
          <w:szCs w:val="22"/>
        </w:rPr>
      </w:pPr>
      <w:r w:rsidRPr="001023D5">
        <w:rPr>
          <w:color w:val="002B51"/>
          <w:w w:val="90"/>
          <w:sz w:val="22"/>
          <w:szCs w:val="22"/>
        </w:rPr>
        <w:t>vii</w:t>
      </w:r>
      <w:r w:rsidR="003B0F5F" w:rsidRPr="001023D5">
        <w:rPr>
          <w:color w:val="002B51"/>
          <w:w w:val="90"/>
          <w:sz w:val="22"/>
          <w:szCs w:val="22"/>
        </w:rPr>
        <w:t>.</w:t>
      </w:r>
      <w:r w:rsidR="003B0F5F" w:rsidRPr="001023D5">
        <w:rPr>
          <w:color w:val="002B51"/>
          <w:w w:val="90"/>
          <w:sz w:val="22"/>
          <w:szCs w:val="22"/>
        </w:rPr>
        <w:tab/>
        <w:t>PhD candidates only –</w:t>
      </w:r>
      <w:r w:rsidR="009B3DC2" w:rsidRPr="001023D5">
        <w:rPr>
          <w:color w:val="002B51"/>
          <w:w w:val="90"/>
          <w:sz w:val="22"/>
          <w:szCs w:val="22"/>
        </w:rPr>
        <w:t xml:space="preserve"> </w:t>
      </w:r>
      <w:r w:rsidR="003B0F5F" w:rsidRPr="001023D5">
        <w:rPr>
          <w:color w:val="002B51"/>
          <w:w w:val="90"/>
          <w:sz w:val="22"/>
          <w:szCs w:val="22"/>
        </w:rPr>
        <w:t>a</w:t>
      </w:r>
      <w:r w:rsidR="00D22AFB" w:rsidRPr="001023D5">
        <w:rPr>
          <w:color w:val="002B51"/>
          <w:w w:val="90"/>
          <w:sz w:val="22"/>
          <w:szCs w:val="22"/>
        </w:rPr>
        <w:t xml:space="preserve"> developed</w:t>
      </w:r>
      <w:r w:rsidR="003B0F5F" w:rsidRPr="001023D5">
        <w:rPr>
          <w:color w:val="002B51"/>
          <w:w w:val="90"/>
          <w:sz w:val="22"/>
          <w:szCs w:val="22"/>
        </w:rPr>
        <w:t xml:space="preserve"> research proposal</w:t>
      </w:r>
      <w:r w:rsidR="00D22AFB" w:rsidRPr="001023D5">
        <w:rPr>
          <w:color w:val="002B51"/>
          <w:w w:val="90"/>
          <w:sz w:val="22"/>
          <w:szCs w:val="22"/>
        </w:rPr>
        <w:t>.</w:t>
      </w:r>
    </w:p>
    <w:p w14:paraId="15834B07" w14:textId="77777777" w:rsidR="003B0F5F" w:rsidRPr="00790C0F" w:rsidRDefault="003B0F5F" w:rsidP="004F496F">
      <w:pPr>
        <w:pStyle w:val="Heading1"/>
        <w:keepNext/>
        <w:spacing w:before="120"/>
        <w:ind w:left="0"/>
        <w:jc w:val="both"/>
        <w:rPr>
          <w:color w:val="00BDDD"/>
          <w:w w:val="90"/>
        </w:rPr>
      </w:pPr>
      <w:r w:rsidRPr="00790C0F">
        <w:rPr>
          <w:color w:val="00BDDD"/>
          <w:w w:val="90"/>
        </w:rPr>
        <w:lastRenderedPageBreak/>
        <w:t>Certification of documents</w:t>
      </w:r>
    </w:p>
    <w:p w14:paraId="68E1FFC5" w14:textId="46561151"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Documents accompanying that require certification must be certified in accordance with the requirements below.</w:t>
      </w:r>
    </w:p>
    <w:p w14:paraId="411E0A33" w14:textId="3CA6AC8D"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The original document has been sighted and the copy has been sworn to be a true copy of the original by an authorised person</w:t>
      </w:r>
      <w:r w:rsidR="00B53AB9" w:rsidRPr="001023D5">
        <w:rPr>
          <w:color w:val="002B51"/>
          <w:w w:val="90"/>
          <w:sz w:val="22"/>
          <w:szCs w:val="22"/>
        </w:rPr>
        <w:t xml:space="preserve"> </w:t>
      </w:r>
      <w:r w:rsidRPr="001023D5">
        <w:rPr>
          <w:color w:val="002B51"/>
          <w:w w:val="90"/>
          <w:sz w:val="22"/>
          <w:szCs w:val="22"/>
        </w:rPr>
        <w:t>at one of the following:</w:t>
      </w:r>
    </w:p>
    <w:p w14:paraId="387A1401" w14:textId="2C094DD4" w:rsidR="003B0F5F" w:rsidRPr="001023D5"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w:t>
      </w:r>
      <w:r w:rsidRPr="001023D5">
        <w:rPr>
          <w:color w:val="002B51"/>
          <w:w w:val="90"/>
          <w:sz w:val="22"/>
          <w:szCs w:val="22"/>
        </w:rPr>
        <w:tab/>
        <w:t>the official records department of the institution that originally issued the document/s, or</w:t>
      </w:r>
    </w:p>
    <w:p w14:paraId="3E5E3D29" w14:textId="244FFF7E" w:rsidR="003B0F5F" w:rsidRPr="001023D5"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i.</w:t>
      </w:r>
      <w:r w:rsidRPr="001023D5">
        <w:rPr>
          <w:color w:val="002B51"/>
          <w:w w:val="90"/>
          <w:sz w:val="22"/>
          <w:szCs w:val="22"/>
        </w:rPr>
        <w:tab/>
        <w:t>an Australian overseas diplomatic mission</w:t>
      </w:r>
      <w:r w:rsidR="001962E8" w:rsidRPr="001023D5">
        <w:rPr>
          <w:color w:val="002B51"/>
          <w:w w:val="90"/>
          <w:sz w:val="22"/>
          <w:szCs w:val="22"/>
        </w:rPr>
        <w:t>,</w:t>
      </w:r>
      <w:r w:rsidRPr="001023D5">
        <w:rPr>
          <w:color w:val="002B51"/>
          <w:w w:val="90"/>
          <w:sz w:val="22"/>
          <w:szCs w:val="22"/>
        </w:rPr>
        <w:t xml:space="preserve"> or</w:t>
      </w:r>
    </w:p>
    <w:p w14:paraId="405D1CB8" w14:textId="24639704" w:rsidR="003B0F5F" w:rsidRPr="001023D5"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ii.</w:t>
      </w:r>
      <w:r w:rsidRPr="001023D5">
        <w:rPr>
          <w:color w:val="002B51"/>
          <w:w w:val="90"/>
          <w:sz w:val="22"/>
          <w:szCs w:val="22"/>
        </w:rPr>
        <w:tab/>
        <w:t xml:space="preserve">a </w:t>
      </w:r>
      <w:r w:rsidR="001962E8" w:rsidRPr="001023D5">
        <w:rPr>
          <w:color w:val="002B51"/>
          <w:w w:val="90"/>
          <w:sz w:val="22"/>
          <w:szCs w:val="22"/>
        </w:rPr>
        <w:t xml:space="preserve">Justice of the Peace/ </w:t>
      </w:r>
      <w:r w:rsidRPr="001023D5">
        <w:rPr>
          <w:color w:val="002B51"/>
          <w:w w:val="90"/>
          <w:sz w:val="22"/>
          <w:szCs w:val="22"/>
        </w:rPr>
        <w:t>Notary Public</w:t>
      </w:r>
      <w:r w:rsidR="001023D5">
        <w:rPr>
          <w:color w:val="002B51"/>
          <w:w w:val="90"/>
          <w:sz w:val="22"/>
          <w:szCs w:val="22"/>
        </w:rPr>
        <w:t>,</w:t>
      </w:r>
      <w:r w:rsidR="00B53AB9" w:rsidRPr="001023D5">
        <w:rPr>
          <w:color w:val="002B51"/>
          <w:w w:val="90"/>
          <w:sz w:val="22"/>
          <w:szCs w:val="22"/>
        </w:rPr>
        <w:t xml:space="preserve"> or Commission</w:t>
      </w:r>
      <w:r w:rsidR="00D3193A" w:rsidRPr="001023D5">
        <w:rPr>
          <w:color w:val="002B51"/>
          <w:w w:val="90"/>
          <w:sz w:val="22"/>
          <w:szCs w:val="22"/>
        </w:rPr>
        <w:t>er</w:t>
      </w:r>
      <w:r w:rsidR="00B53AB9" w:rsidRPr="001023D5">
        <w:rPr>
          <w:color w:val="002B51"/>
          <w:w w:val="90"/>
          <w:sz w:val="22"/>
          <w:szCs w:val="22"/>
        </w:rPr>
        <w:t xml:space="preserve"> of Oaths</w:t>
      </w:r>
      <w:r w:rsidR="001023D5">
        <w:rPr>
          <w:color w:val="002B51"/>
          <w:w w:val="90"/>
          <w:sz w:val="22"/>
          <w:szCs w:val="22"/>
        </w:rPr>
        <w:t>.</w:t>
      </w:r>
    </w:p>
    <w:p w14:paraId="4F239BFB" w14:textId="77777777"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The authorised person must:</w:t>
      </w:r>
    </w:p>
    <w:p w14:paraId="2423BD8F" w14:textId="4F4F1849" w:rsidR="003B0F5F" w:rsidRPr="001023D5"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w:t>
      </w:r>
      <w:r w:rsidRPr="001023D5">
        <w:rPr>
          <w:color w:val="002B51"/>
          <w:w w:val="90"/>
          <w:sz w:val="22"/>
          <w:szCs w:val="22"/>
        </w:rPr>
        <w:tab/>
        <w:t>write ‘</w:t>
      </w:r>
      <w:r w:rsidR="00833D2F" w:rsidRPr="001023D5">
        <w:rPr>
          <w:color w:val="002B51"/>
          <w:w w:val="90"/>
          <w:sz w:val="22"/>
          <w:szCs w:val="22"/>
        </w:rPr>
        <w:t>t</w:t>
      </w:r>
      <w:r w:rsidRPr="001023D5">
        <w:rPr>
          <w:color w:val="002B51"/>
          <w:w w:val="90"/>
          <w:sz w:val="22"/>
          <w:szCs w:val="22"/>
        </w:rPr>
        <w:t>his is a certified true copy of the original document as sighted by me’; and</w:t>
      </w:r>
    </w:p>
    <w:p w14:paraId="0A2BD478" w14:textId="3E78E97D" w:rsidR="003B0F5F" w:rsidRPr="001023D5"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i.</w:t>
      </w:r>
      <w:r w:rsidRPr="001023D5">
        <w:rPr>
          <w:color w:val="002B51"/>
          <w:w w:val="90"/>
          <w:sz w:val="22"/>
          <w:szCs w:val="22"/>
        </w:rPr>
        <w:tab/>
        <w:t>sign and print his/her name, address, contact telephone number, profession or occupation or organisation</w:t>
      </w:r>
      <w:r w:rsidR="001962E8" w:rsidRPr="001023D5">
        <w:rPr>
          <w:color w:val="002B51"/>
          <w:w w:val="90"/>
          <w:sz w:val="22"/>
          <w:szCs w:val="22"/>
        </w:rPr>
        <w:t>,</w:t>
      </w:r>
      <w:r w:rsidRPr="001023D5">
        <w:rPr>
          <w:color w:val="002B51"/>
          <w:w w:val="90"/>
          <w:sz w:val="22"/>
          <w:szCs w:val="22"/>
        </w:rPr>
        <w:t xml:space="preserve"> and the date verified</w:t>
      </w:r>
      <w:r w:rsidR="001962E8" w:rsidRPr="001023D5">
        <w:rPr>
          <w:color w:val="002B51"/>
          <w:w w:val="90"/>
          <w:sz w:val="22"/>
          <w:szCs w:val="22"/>
        </w:rPr>
        <w:t>,</w:t>
      </w:r>
      <w:r w:rsidRPr="001023D5">
        <w:rPr>
          <w:color w:val="002B51"/>
          <w:w w:val="90"/>
          <w:sz w:val="22"/>
          <w:szCs w:val="22"/>
        </w:rPr>
        <w:t xml:space="preserve"> and</w:t>
      </w:r>
    </w:p>
    <w:p w14:paraId="4E82B7F0" w14:textId="77777777" w:rsidR="003B0F5F" w:rsidRDefault="003B0F5F" w:rsidP="004F496F">
      <w:pPr>
        <w:pStyle w:val="BodyText"/>
        <w:tabs>
          <w:tab w:val="left" w:pos="426"/>
        </w:tabs>
        <w:spacing w:before="80" w:line="240" w:lineRule="atLeast"/>
        <w:ind w:left="301" w:right="181" w:hanging="301"/>
        <w:rPr>
          <w:color w:val="002B51"/>
          <w:w w:val="90"/>
          <w:sz w:val="22"/>
          <w:szCs w:val="22"/>
        </w:rPr>
      </w:pPr>
      <w:r w:rsidRPr="001023D5">
        <w:rPr>
          <w:color w:val="002B51"/>
          <w:w w:val="90"/>
          <w:sz w:val="22"/>
          <w:szCs w:val="22"/>
        </w:rPr>
        <w:t>iii.</w:t>
      </w:r>
      <w:r w:rsidRPr="001023D5">
        <w:rPr>
          <w:color w:val="002B51"/>
          <w:w w:val="90"/>
          <w:sz w:val="22"/>
          <w:szCs w:val="22"/>
        </w:rPr>
        <w:tab/>
        <w:t>include the official stamp or seal of the verifier’s organisation on the copy, if the organisation has such a stamp.</w:t>
      </w:r>
    </w:p>
    <w:p w14:paraId="07D762CF" w14:textId="4A39EE98" w:rsidR="003B0F5F" w:rsidRPr="00790C0F" w:rsidRDefault="003B0F5F" w:rsidP="004F496F">
      <w:pPr>
        <w:pStyle w:val="Heading1"/>
        <w:keepNext/>
        <w:spacing w:before="120"/>
        <w:ind w:left="0"/>
        <w:jc w:val="both"/>
        <w:rPr>
          <w:color w:val="00BDDD"/>
          <w:w w:val="90"/>
        </w:rPr>
      </w:pPr>
      <w:r w:rsidRPr="00790C0F">
        <w:rPr>
          <w:color w:val="00BDDD"/>
          <w:w w:val="90"/>
        </w:rPr>
        <w:t>Application questions</w:t>
      </w:r>
    </w:p>
    <w:p w14:paraId="6CF652E6" w14:textId="77777777" w:rsidR="003B0F5F" w:rsidRPr="001023D5" w:rsidRDefault="003B0F5F" w:rsidP="004F496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1.</w:t>
      </w:r>
      <w:r w:rsidRPr="001023D5">
        <w:rPr>
          <w:b/>
          <w:bCs/>
          <w:color w:val="002B51"/>
          <w:w w:val="90"/>
          <w:sz w:val="22"/>
          <w:szCs w:val="22"/>
        </w:rPr>
        <w:tab/>
        <w:t>Personal details</w:t>
      </w:r>
    </w:p>
    <w:p w14:paraId="40D72822" w14:textId="1AAA25B0"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 xml:space="preserve">The details that you provide here must match your passport, birth certificate, or other official </w:t>
      </w:r>
      <w:r w:rsidR="004B5C55" w:rsidRPr="001023D5">
        <w:rPr>
          <w:color w:val="002B51"/>
          <w:w w:val="90"/>
          <w:sz w:val="22"/>
          <w:szCs w:val="22"/>
        </w:rPr>
        <w:t xml:space="preserve">identification </w:t>
      </w:r>
      <w:r w:rsidRPr="001023D5">
        <w:rPr>
          <w:color w:val="002B51"/>
          <w:w w:val="90"/>
          <w:sz w:val="22"/>
          <w:szCs w:val="22"/>
        </w:rPr>
        <w:t>document.</w:t>
      </w:r>
    </w:p>
    <w:p w14:paraId="192B6D75" w14:textId="77777777" w:rsidR="003B0F5F" w:rsidRPr="001023D5" w:rsidRDefault="003B0F5F" w:rsidP="004F496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2.</w:t>
      </w:r>
      <w:r w:rsidRPr="001023D5">
        <w:rPr>
          <w:b/>
          <w:bCs/>
          <w:color w:val="002B51"/>
          <w:w w:val="90"/>
          <w:sz w:val="22"/>
          <w:szCs w:val="22"/>
        </w:rPr>
        <w:tab/>
        <w:t>Contact details</w:t>
      </w:r>
    </w:p>
    <w:p w14:paraId="3212D176" w14:textId="127FCF0F"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 xml:space="preserve">Make sure your contact details are correct, otherwise </w:t>
      </w:r>
      <w:r w:rsidR="004B5C55" w:rsidRPr="001023D5">
        <w:rPr>
          <w:color w:val="002B51"/>
          <w:w w:val="90"/>
          <w:sz w:val="22"/>
          <w:szCs w:val="22"/>
        </w:rPr>
        <w:t xml:space="preserve">Australia Awards Solomon Islands may </w:t>
      </w:r>
      <w:r w:rsidRPr="001023D5">
        <w:rPr>
          <w:color w:val="002B51"/>
          <w:w w:val="90"/>
          <w:sz w:val="22"/>
          <w:szCs w:val="22"/>
        </w:rPr>
        <w:t>not be able to contact you if your application proceeds</w:t>
      </w:r>
      <w:r w:rsidR="003D2C86" w:rsidRPr="001023D5">
        <w:rPr>
          <w:color w:val="002B51"/>
          <w:w w:val="90"/>
          <w:sz w:val="22"/>
          <w:szCs w:val="22"/>
        </w:rPr>
        <w:t xml:space="preserve"> to the next stage</w:t>
      </w:r>
      <w:r w:rsidRPr="001023D5">
        <w:rPr>
          <w:color w:val="002B51"/>
          <w:w w:val="90"/>
          <w:sz w:val="22"/>
          <w:szCs w:val="22"/>
        </w:rPr>
        <w:t>.</w:t>
      </w:r>
    </w:p>
    <w:p w14:paraId="16FA58F0" w14:textId="26AB41C0" w:rsidR="003B0F5F" w:rsidRPr="001023D5" w:rsidRDefault="003B0F5F" w:rsidP="004F496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3.</w:t>
      </w:r>
      <w:r w:rsidRPr="001023D5">
        <w:rPr>
          <w:b/>
          <w:bCs/>
          <w:color w:val="002B51"/>
          <w:w w:val="90"/>
          <w:sz w:val="22"/>
          <w:szCs w:val="22"/>
        </w:rPr>
        <w:tab/>
        <w:t>Spouse details</w:t>
      </w:r>
      <w:r w:rsidR="00253520" w:rsidRPr="001023D5">
        <w:rPr>
          <w:b/>
          <w:bCs/>
          <w:color w:val="002B51"/>
          <w:w w:val="90"/>
          <w:sz w:val="22"/>
          <w:szCs w:val="22"/>
        </w:rPr>
        <w:t>,</w:t>
      </w:r>
      <w:r w:rsidRPr="001023D5">
        <w:rPr>
          <w:b/>
          <w:bCs/>
          <w:color w:val="002B51"/>
          <w:w w:val="90"/>
          <w:sz w:val="22"/>
          <w:szCs w:val="22"/>
        </w:rPr>
        <w:t xml:space="preserve"> and 4. Children details</w:t>
      </w:r>
    </w:p>
    <w:p w14:paraId="1D32A417" w14:textId="4768EE21"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This information must be provided regardless of whether your spouse and children will be accompanying you to Australia.</w:t>
      </w:r>
    </w:p>
    <w:p w14:paraId="3ACDC2F9" w14:textId="44A192DE" w:rsidR="003B0F5F" w:rsidRPr="001023D5" w:rsidRDefault="003B0F5F" w:rsidP="004F496F">
      <w:pPr>
        <w:pStyle w:val="BodyText"/>
        <w:spacing w:before="120" w:line="240" w:lineRule="atLeast"/>
        <w:ind w:right="181"/>
        <w:rPr>
          <w:color w:val="002B51"/>
          <w:w w:val="90"/>
          <w:sz w:val="22"/>
          <w:szCs w:val="22"/>
        </w:rPr>
      </w:pPr>
      <w:r w:rsidRPr="001023D5">
        <w:rPr>
          <w:color w:val="002B51"/>
          <w:w w:val="90"/>
          <w:sz w:val="22"/>
          <w:szCs w:val="22"/>
        </w:rPr>
        <w:t xml:space="preserve">Spouse is defined as your husband, wife, or </w:t>
      </w:r>
      <w:r w:rsidRPr="001023D5">
        <w:rPr>
          <w:i/>
          <w:iCs/>
          <w:color w:val="002B51"/>
          <w:w w:val="90"/>
          <w:sz w:val="22"/>
          <w:szCs w:val="22"/>
        </w:rPr>
        <w:t>de facto</w:t>
      </w:r>
      <w:r w:rsidRPr="001023D5">
        <w:rPr>
          <w:color w:val="002B51"/>
          <w:w w:val="90"/>
          <w:sz w:val="22"/>
          <w:szCs w:val="22"/>
        </w:rPr>
        <w:t xml:space="preserve"> partner. Children are those under 18</w:t>
      </w:r>
      <w:r w:rsidR="001962E8" w:rsidRPr="001023D5">
        <w:rPr>
          <w:color w:val="002B51"/>
          <w:w w:val="90"/>
          <w:sz w:val="22"/>
          <w:szCs w:val="22"/>
        </w:rPr>
        <w:t>-</w:t>
      </w:r>
      <w:r w:rsidRPr="001023D5">
        <w:rPr>
          <w:color w:val="002B51"/>
          <w:w w:val="90"/>
          <w:sz w:val="22"/>
          <w:szCs w:val="22"/>
        </w:rPr>
        <w:t xml:space="preserve">years of age; and not married or engaged to be married, or in a </w:t>
      </w:r>
      <w:r w:rsidRPr="001023D5">
        <w:rPr>
          <w:i/>
          <w:iCs/>
          <w:color w:val="002B51"/>
          <w:w w:val="90"/>
          <w:sz w:val="22"/>
          <w:szCs w:val="22"/>
        </w:rPr>
        <w:t>de facto</w:t>
      </w:r>
      <w:r w:rsidRPr="001023D5">
        <w:rPr>
          <w:color w:val="002B51"/>
          <w:w w:val="90"/>
          <w:sz w:val="22"/>
          <w:szCs w:val="22"/>
        </w:rPr>
        <w:t xml:space="preserve"> relationship. The Australia Awards Scholarships Policy Handbook and other information sources will refer to them as your </w:t>
      </w:r>
      <w:r w:rsidR="001962E8" w:rsidRPr="001023D5">
        <w:rPr>
          <w:color w:val="002B51"/>
          <w:w w:val="90"/>
          <w:sz w:val="22"/>
          <w:szCs w:val="22"/>
        </w:rPr>
        <w:t>de</w:t>
      </w:r>
      <w:r w:rsidR="00FD20B9" w:rsidRPr="001023D5">
        <w:rPr>
          <w:color w:val="002B51"/>
          <w:w w:val="90"/>
          <w:sz w:val="22"/>
          <w:szCs w:val="22"/>
        </w:rPr>
        <w:t>p</w:t>
      </w:r>
      <w:r w:rsidR="001962E8" w:rsidRPr="001023D5">
        <w:rPr>
          <w:color w:val="002B51"/>
          <w:w w:val="90"/>
          <w:sz w:val="22"/>
          <w:szCs w:val="22"/>
        </w:rPr>
        <w:t>endants</w:t>
      </w:r>
      <w:r w:rsidRPr="001023D5">
        <w:rPr>
          <w:color w:val="002B51"/>
          <w:w w:val="90"/>
          <w:sz w:val="22"/>
          <w:szCs w:val="22"/>
        </w:rPr>
        <w:t>.</w:t>
      </w:r>
    </w:p>
    <w:p w14:paraId="02BDA247" w14:textId="6C08B6F2" w:rsidR="003B0F5F" w:rsidRPr="001023D5" w:rsidRDefault="004B5C55" w:rsidP="004F496F">
      <w:pPr>
        <w:pStyle w:val="BodyText"/>
        <w:spacing w:before="120" w:line="240" w:lineRule="atLeast"/>
        <w:ind w:right="181"/>
        <w:rPr>
          <w:color w:val="002B51"/>
          <w:w w:val="90"/>
          <w:sz w:val="22"/>
          <w:szCs w:val="22"/>
        </w:rPr>
      </w:pPr>
      <w:r w:rsidRPr="001023D5">
        <w:rPr>
          <w:color w:val="002B51"/>
          <w:w w:val="90"/>
          <w:sz w:val="22"/>
          <w:szCs w:val="22"/>
        </w:rPr>
        <w:t>T</w:t>
      </w:r>
      <w:r w:rsidR="003B0F5F" w:rsidRPr="001023D5">
        <w:rPr>
          <w:color w:val="002B51"/>
          <w:w w:val="90"/>
          <w:sz w:val="22"/>
          <w:szCs w:val="22"/>
        </w:rPr>
        <w:t>here is no additional scholarship funding if you choose to bring your spouse and/or children with you</w:t>
      </w:r>
      <w:r w:rsidR="001962E8" w:rsidRPr="001023D5">
        <w:rPr>
          <w:color w:val="002B51"/>
          <w:w w:val="90"/>
          <w:sz w:val="22"/>
          <w:szCs w:val="22"/>
        </w:rPr>
        <w:t xml:space="preserve"> to Australia</w:t>
      </w:r>
      <w:r w:rsidR="003B0F5F" w:rsidRPr="001023D5">
        <w:rPr>
          <w:color w:val="002B51"/>
          <w:w w:val="90"/>
          <w:sz w:val="22"/>
          <w:szCs w:val="22"/>
        </w:rPr>
        <w:t>.</w:t>
      </w:r>
    </w:p>
    <w:p w14:paraId="40072CC6" w14:textId="77777777" w:rsidR="003B0F5F" w:rsidRPr="001023D5" w:rsidRDefault="003B0F5F" w:rsidP="00D00085">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5.</w:t>
      </w:r>
      <w:r w:rsidRPr="001023D5">
        <w:rPr>
          <w:b/>
          <w:bCs/>
          <w:color w:val="002B51"/>
          <w:w w:val="90"/>
          <w:sz w:val="22"/>
          <w:szCs w:val="22"/>
        </w:rPr>
        <w:tab/>
        <w:t>Emergency contact details</w:t>
      </w:r>
    </w:p>
    <w:p w14:paraId="2DD4729D" w14:textId="5E14845C" w:rsidR="003B0F5F" w:rsidRPr="001023D5" w:rsidRDefault="003B0F5F" w:rsidP="00D00085">
      <w:pPr>
        <w:pStyle w:val="BodyText"/>
        <w:spacing w:before="120" w:line="240" w:lineRule="atLeast"/>
        <w:ind w:right="181"/>
        <w:rPr>
          <w:color w:val="002B51"/>
          <w:w w:val="90"/>
          <w:sz w:val="22"/>
          <w:szCs w:val="22"/>
        </w:rPr>
      </w:pPr>
      <w:r w:rsidRPr="001023D5">
        <w:rPr>
          <w:color w:val="002B51"/>
          <w:w w:val="90"/>
          <w:sz w:val="22"/>
          <w:szCs w:val="22"/>
        </w:rPr>
        <w:t>This is a family member or friend that should be contacted in case of an emergency while you are on scholarship.</w:t>
      </w:r>
    </w:p>
    <w:p w14:paraId="4A3DC614" w14:textId="77777777" w:rsidR="003B0F5F" w:rsidRPr="001023D5" w:rsidRDefault="003B0F5F" w:rsidP="00D00085">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6.</w:t>
      </w:r>
      <w:r w:rsidRPr="001023D5">
        <w:rPr>
          <w:b/>
          <w:bCs/>
          <w:color w:val="002B51"/>
          <w:w w:val="90"/>
          <w:sz w:val="22"/>
          <w:szCs w:val="22"/>
        </w:rPr>
        <w:tab/>
        <w:t>Previous scholarships</w:t>
      </w:r>
    </w:p>
    <w:p w14:paraId="3EE4CD53" w14:textId="77777777" w:rsidR="003B0F5F" w:rsidRPr="001023D5" w:rsidRDefault="003B0F5F" w:rsidP="00D00085">
      <w:pPr>
        <w:pStyle w:val="BodyText"/>
        <w:spacing w:before="120" w:line="240" w:lineRule="atLeast"/>
        <w:ind w:right="181"/>
        <w:rPr>
          <w:color w:val="002B51"/>
          <w:w w:val="90"/>
          <w:sz w:val="22"/>
          <w:szCs w:val="22"/>
        </w:rPr>
      </w:pPr>
      <w:r w:rsidRPr="001023D5">
        <w:rPr>
          <w:color w:val="002B51"/>
          <w:w w:val="90"/>
          <w:sz w:val="22"/>
          <w:szCs w:val="22"/>
        </w:rPr>
        <w:t>Only enter details of scholarships or fellowships that supported tertiary-level studies. This is important information in the assessment of your application.</w:t>
      </w:r>
    </w:p>
    <w:p w14:paraId="6AA5BDBE" w14:textId="5A0A9CC5" w:rsidR="003B0F5F" w:rsidRPr="001023D5" w:rsidRDefault="003B0F5F" w:rsidP="00BF2EE6">
      <w:pPr>
        <w:pStyle w:val="BodyText"/>
        <w:keepLines/>
        <w:spacing w:before="80" w:line="240" w:lineRule="atLeast"/>
        <w:ind w:left="125" w:right="181"/>
        <w:rPr>
          <w:color w:val="002B51"/>
          <w:w w:val="90"/>
          <w:sz w:val="22"/>
          <w:szCs w:val="22"/>
        </w:rPr>
      </w:pPr>
      <w:r w:rsidRPr="001023D5">
        <w:rPr>
          <w:color w:val="002B51"/>
          <w:w w:val="90"/>
          <w:sz w:val="22"/>
          <w:szCs w:val="22"/>
        </w:rPr>
        <w:t>If you have previously held a</w:t>
      </w:r>
      <w:r w:rsidR="00660F43" w:rsidRPr="001023D5">
        <w:rPr>
          <w:color w:val="002B51"/>
          <w:w w:val="90"/>
          <w:sz w:val="22"/>
          <w:szCs w:val="22"/>
        </w:rPr>
        <w:t xml:space="preserve">n </w:t>
      </w:r>
      <w:r w:rsidRPr="001023D5">
        <w:rPr>
          <w:color w:val="002B51"/>
          <w:w w:val="90"/>
          <w:sz w:val="22"/>
          <w:szCs w:val="22"/>
        </w:rPr>
        <w:t>Australian Government</w:t>
      </w:r>
      <w:r w:rsidR="00BF2EE6">
        <w:rPr>
          <w:color w:val="002B51"/>
          <w:w w:val="90"/>
          <w:sz w:val="22"/>
          <w:szCs w:val="22"/>
        </w:rPr>
        <w:t xml:space="preserve"> funded s</w:t>
      </w:r>
      <w:r w:rsidRPr="001023D5">
        <w:rPr>
          <w:color w:val="002B51"/>
          <w:w w:val="90"/>
          <w:sz w:val="22"/>
          <w:szCs w:val="22"/>
        </w:rPr>
        <w:t>cholarship you will be required to have been outside Australia twice the duration of your scholarship (eg. if you studied in Australia for four</w:t>
      </w:r>
      <w:r w:rsidR="00B14013" w:rsidRPr="001023D5">
        <w:rPr>
          <w:color w:val="002B51"/>
          <w:w w:val="90"/>
          <w:sz w:val="22"/>
          <w:szCs w:val="22"/>
        </w:rPr>
        <w:t xml:space="preserve"> </w:t>
      </w:r>
      <w:r w:rsidRPr="001023D5">
        <w:rPr>
          <w:color w:val="002B51"/>
          <w:w w:val="90"/>
          <w:sz w:val="22"/>
          <w:szCs w:val="22"/>
        </w:rPr>
        <w:t>years, you must have been living outside Australia for eight</w:t>
      </w:r>
      <w:r w:rsidR="00B14013" w:rsidRPr="001023D5">
        <w:rPr>
          <w:color w:val="002B51"/>
          <w:w w:val="90"/>
          <w:sz w:val="22"/>
          <w:szCs w:val="22"/>
        </w:rPr>
        <w:t xml:space="preserve"> </w:t>
      </w:r>
      <w:r w:rsidRPr="001023D5">
        <w:rPr>
          <w:color w:val="002B51"/>
          <w:w w:val="90"/>
          <w:sz w:val="22"/>
          <w:szCs w:val="22"/>
        </w:rPr>
        <w:t>years).</w:t>
      </w:r>
    </w:p>
    <w:p w14:paraId="736D24FF" w14:textId="77777777" w:rsidR="003B0F5F" w:rsidRPr="001023D5" w:rsidRDefault="003B0F5F" w:rsidP="00AB09BD">
      <w:pPr>
        <w:pStyle w:val="BodyText"/>
        <w:tabs>
          <w:tab w:val="left" w:pos="426"/>
        </w:tabs>
        <w:spacing w:before="120" w:line="240" w:lineRule="atLeast"/>
        <w:ind w:left="426" w:right="180" w:hanging="300"/>
        <w:rPr>
          <w:b/>
          <w:bCs/>
          <w:color w:val="002B51"/>
          <w:w w:val="90"/>
          <w:sz w:val="22"/>
          <w:szCs w:val="22"/>
        </w:rPr>
      </w:pPr>
      <w:r w:rsidRPr="001023D5">
        <w:rPr>
          <w:b/>
          <w:bCs/>
          <w:color w:val="002B51"/>
          <w:w w:val="90"/>
          <w:sz w:val="22"/>
          <w:szCs w:val="22"/>
        </w:rPr>
        <w:t>7.</w:t>
      </w:r>
      <w:r w:rsidRPr="001023D5">
        <w:rPr>
          <w:b/>
          <w:bCs/>
          <w:color w:val="002B51"/>
          <w:w w:val="90"/>
          <w:sz w:val="22"/>
          <w:szCs w:val="22"/>
        </w:rPr>
        <w:tab/>
        <w:t>Other scholarship applications</w:t>
      </w:r>
    </w:p>
    <w:p w14:paraId="3D3137F5" w14:textId="77777777"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Provide details of other scholarships that you will be applying for this year. This information will not disadvantage your application for an Australia Awards Scholarship.</w:t>
      </w:r>
    </w:p>
    <w:p w14:paraId="243C8C72" w14:textId="6DC09C9C" w:rsidR="003B0F5F" w:rsidRPr="001023D5" w:rsidRDefault="00B14013" w:rsidP="00AB09BD">
      <w:pPr>
        <w:pStyle w:val="BodyText"/>
        <w:spacing w:before="80" w:line="240" w:lineRule="atLeast"/>
        <w:ind w:left="125" w:right="181"/>
        <w:rPr>
          <w:color w:val="002B51"/>
          <w:w w:val="90"/>
          <w:sz w:val="22"/>
          <w:szCs w:val="22"/>
        </w:rPr>
      </w:pPr>
      <w:r w:rsidRPr="001023D5">
        <w:rPr>
          <w:color w:val="002B51"/>
          <w:w w:val="90"/>
          <w:sz w:val="22"/>
          <w:szCs w:val="22"/>
        </w:rPr>
        <w:t xml:space="preserve">If </w:t>
      </w:r>
      <w:r w:rsidR="003B0F5F" w:rsidRPr="001023D5">
        <w:rPr>
          <w:color w:val="002B51"/>
          <w:w w:val="90"/>
          <w:sz w:val="22"/>
          <w:szCs w:val="22"/>
        </w:rPr>
        <w:t xml:space="preserve">you </w:t>
      </w:r>
      <w:r w:rsidRPr="001023D5">
        <w:rPr>
          <w:color w:val="002B51"/>
          <w:w w:val="90"/>
          <w:sz w:val="22"/>
          <w:szCs w:val="22"/>
        </w:rPr>
        <w:t xml:space="preserve">have </w:t>
      </w:r>
      <w:r w:rsidR="003B0F5F" w:rsidRPr="001023D5">
        <w:rPr>
          <w:color w:val="002B51"/>
          <w:w w:val="90"/>
          <w:sz w:val="22"/>
          <w:szCs w:val="22"/>
        </w:rPr>
        <w:t>previously applied for a</w:t>
      </w:r>
      <w:r w:rsidR="004B5C55" w:rsidRPr="001023D5">
        <w:rPr>
          <w:color w:val="002B51"/>
          <w:w w:val="90"/>
          <w:sz w:val="22"/>
          <w:szCs w:val="22"/>
        </w:rPr>
        <w:t>n</w:t>
      </w:r>
      <w:r w:rsidR="003B0F5F" w:rsidRPr="001023D5">
        <w:rPr>
          <w:color w:val="002B51"/>
          <w:w w:val="90"/>
          <w:sz w:val="22"/>
          <w:szCs w:val="22"/>
        </w:rPr>
        <w:t xml:space="preserve"> </w:t>
      </w:r>
      <w:r w:rsidR="00660F43" w:rsidRPr="001023D5">
        <w:rPr>
          <w:color w:val="002B51"/>
          <w:w w:val="90"/>
          <w:sz w:val="22"/>
          <w:szCs w:val="22"/>
        </w:rPr>
        <w:t>Australia Awards S</w:t>
      </w:r>
      <w:r w:rsidR="003B0F5F" w:rsidRPr="001023D5">
        <w:rPr>
          <w:color w:val="002B51"/>
          <w:w w:val="90"/>
          <w:sz w:val="22"/>
          <w:szCs w:val="22"/>
        </w:rPr>
        <w:t>cholarship but were unsuccessful</w:t>
      </w:r>
      <w:r w:rsidRPr="001023D5">
        <w:rPr>
          <w:color w:val="002B51"/>
          <w:w w:val="90"/>
          <w:sz w:val="22"/>
          <w:szCs w:val="22"/>
        </w:rPr>
        <w:t>, p</w:t>
      </w:r>
      <w:r w:rsidR="003B0F5F" w:rsidRPr="001023D5">
        <w:rPr>
          <w:color w:val="002B51"/>
          <w:w w:val="90"/>
          <w:sz w:val="22"/>
          <w:szCs w:val="22"/>
        </w:rPr>
        <w:t>lease state the year</w:t>
      </w:r>
      <w:r w:rsidR="00660F43" w:rsidRPr="001023D5">
        <w:rPr>
          <w:color w:val="002B51"/>
          <w:w w:val="90"/>
          <w:sz w:val="22"/>
          <w:szCs w:val="22"/>
        </w:rPr>
        <w:t>/</w:t>
      </w:r>
      <w:r w:rsidR="003B0F5F" w:rsidRPr="001023D5">
        <w:rPr>
          <w:color w:val="002B51"/>
          <w:w w:val="90"/>
          <w:sz w:val="22"/>
          <w:szCs w:val="22"/>
        </w:rPr>
        <w:t>s in which you appl</w:t>
      </w:r>
      <w:r w:rsidRPr="001023D5">
        <w:rPr>
          <w:color w:val="002B51"/>
          <w:w w:val="90"/>
          <w:sz w:val="22"/>
          <w:szCs w:val="22"/>
        </w:rPr>
        <w:t>ied</w:t>
      </w:r>
      <w:r w:rsidR="004B5C55" w:rsidRPr="001023D5">
        <w:rPr>
          <w:color w:val="002B51"/>
          <w:w w:val="90"/>
          <w:sz w:val="22"/>
          <w:szCs w:val="22"/>
        </w:rPr>
        <w:t>,</w:t>
      </w:r>
      <w:r w:rsidR="003B0F5F" w:rsidRPr="001023D5">
        <w:rPr>
          <w:color w:val="002B51"/>
          <w:w w:val="90"/>
          <w:sz w:val="22"/>
          <w:szCs w:val="22"/>
        </w:rPr>
        <w:t xml:space="preserve"> and whether you were interviewed.</w:t>
      </w:r>
    </w:p>
    <w:p w14:paraId="41E4AE1B" w14:textId="77777777" w:rsidR="003B0F5F" w:rsidRPr="001023D5" w:rsidRDefault="003B0F5F" w:rsidP="00AB09BD">
      <w:pPr>
        <w:pStyle w:val="BodyText"/>
        <w:tabs>
          <w:tab w:val="left" w:pos="426"/>
        </w:tabs>
        <w:spacing w:before="120" w:line="240" w:lineRule="atLeast"/>
        <w:ind w:left="426" w:right="180" w:hanging="300"/>
        <w:rPr>
          <w:b/>
          <w:bCs/>
          <w:color w:val="002B51"/>
          <w:w w:val="90"/>
          <w:sz w:val="22"/>
          <w:szCs w:val="22"/>
        </w:rPr>
      </w:pPr>
      <w:r w:rsidRPr="001023D5">
        <w:rPr>
          <w:b/>
          <w:bCs/>
          <w:color w:val="002B51"/>
          <w:w w:val="90"/>
          <w:sz w:val="22"/>
          <w:szCs w:val="22"/>
        </w:rPr>
        <w:t>8.</w:t>
      </w:r>
      <w:r w:rsidRPr="001023D5">
        <w:rPr>
          <w:b/>
          <w:bCs/>
          <w:color w:val="002B51"/>
          <w:w w:val="90"/>
          <w:sz w:val="22"/>
          <w:szCs w:val="22"/>
        </w:rPr>
        <w:tab/>
        <w:t>Proposed study</w:t>
      </w:r>
    </w:p>
    <w:p w14:paraId="7CF82097" w14:textId="1F49266F"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 xml:space="preserve">Scholarships are for undergraduate or postgraduate study at university level (not </w:t>
      </w:r>
      <w:r w:rsidR="00AB09BD" w:rsidRPr="001023D5">
        <w:rPr>
          <w:color w:val="002B51"/>
          <w:w w:val="90"/>
          <w:sz w:val="22"/>
          <w:szCs w:val="22"/>
        </w:rPr>
        <w:t>vocational education and training, diploma, or graduate diploma study</w:t>
      </w:r>
      <w:r w:rsidRPr="001023D5">
        <w:rPr>
          <w:color w:val="002B51"/>
          <w:w w:val="90"/>
          <w:sz w:val="22"/>
          <w:szCs w:val="22"/>
        </w:rPr>
        <w:t>).</w:t>
      </w:r>
    </w:p>
    <w:p w14:paraId="56073871" w14:textId="36E76468"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 xml:space="preserve">You are asked to provide two course preferences </w:t>
      </w:r>
      <w:r w:rsidR="00660F43" w:rsidRPr="001023D5">
        <w:rPr>
          <w:color w:val="002B51"/>
          <w:w w:val="90"/>
          <w:sz w:val="22"/>
          <w:szCs w:val="22"/>
        </w:rPr>
        <w:t>i</w:t>
      </w:r>
      <w:r w:rsidRPr="001023D5">
        <w:rPr>
          <w:color w:val="002B51"/>
          <w:w w:val="90"/>
          <w:sz w:val="22"/>
          <w:szCs w:val="22"/>
        </w:rPr>
        <w:t>n your application.</w:t>
      </w:r>
    </w:p>
    <w:p w14:paraId="6E0D1CFE" w14:textId="1BCEDFBE"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Choose a field of study from the list of priority fields above.</w:t>
      </w:r>
    </w:p>
    <w:p w14:paraId="6A6A3C16" w14:textId="3592C5AD" w:rsidR="00052A35" w:rsidRPr="002D7F32" w:rsidRDefault="00052A35" w:rsidP="00AB09BD">
      <w:pPr>
        <w:pStyle w:val="BodyText"/>
        <w:spacing w:before="80" w:line="240" w:lineRule="atLeast"/>
        <w:ind w:left="125" w:right="181"/>
        <w:rPr>
          <w:color w:val="002B51"/>
          <w:w w:val="90"/>
          <w:sz w:val="22"/>
          <w:szCs w:val="22"/>
        </w:rPr>
      </w:pPr>
      <w:r w:rsidRPr="001023D5">
        <w:rPr>
          <w:color w:val="002B51"/>
          <w:w w:val="90"/>
          <w:sz w:val="22"/>
          <w:szCs w:val="22"/>
        </w:rPr>
        <w:t>Find a mat</w:t>
      </w:r>
      <w:r w:rsidRPr="002D7F32">
        <w:rPr>
          <w:color w:val="002B51"/>
          <w:w w:val="90"/>
          <w:sz w:val="22"/>
          <w:szCs w:val="22"/>
        </w:rPr>
        <w:t xml:space="preserve">ching course via the </w:t>
      </w:r>
      <w:hyperlink r:id="rId20" w:history="1">
        <w:r w:rsidRPr="002D7F32">
          <w:rPr>
            <w:color w:val="002B51"/>
            <w:w w:val="90"/>
            <w:sz w:val="22"/>
            <w:szCs w:val="22"/>
          </w:rPr>
          <w:t>CRICOS website</w:t>
        </w:r>
      </w:hyperlink>
      <w:r w:rsidR="002D7F32" w:rsidRPr="002D7F32">
        <w:rPr>
          <w:color w:val="002B51"/>
          <w:w w:val="90"/>
          <w:sz w:val="22"/>
          <w:szCs w:val="22"/>
        </w:rPr>
        <w:t xml:space="preserve"> </w:t>
      </w:r>
      <w:r w:rsidR="002D7F32" w:rsidRPr="002D7F32">
        <w:rPr>
          <w:b/>
          <w:bCs/>
          <w:color w:val="00B0F0"/>
          <w:sz w:val="22"/>
          <w:szCs w:val="22"/>
        </w:rPr>
        <w:t>http://cricos.education.gov.au</w:t>
      </w:r>
      <w:r w:rsidR="002D7F32" w:rsidRPr="002D7F32">
        <w:rPr>
          <w:color w:val="002B51"/>
          <w:w w:val="90"/>
          <w:sz w:val="22"/>
          <w:szCs w:val="22"/>
        </w:rPr>
        <w:t>.</w:t>
      </w:r>
    </w:p>
    <w:p w14:paraId="5A8A9944" w14:textId="6D3E60B5" w:rsidR="00E37590" w:rsidRDefault="00052A35" w:rsidP="00AB09BD">
      <w:pPr>
        <w:pStyle w:val="BodyText"/>
        <w:spacing w:before="80" w:line="240" w:lineRule="atLeast"/>
        <w:ind w:left="125" w:right="181"/>
        <w:rPr>
          <w:color w:val="002B51"/>
          <w:w w:val="90"/>
          <w:sz w:val="22"/>
          <w:szCs w:val="22"/>
        </w:rPr>
      </w:pPr>
      <w:r w:rsidRPr="001023D5">
        <w:rPr>
          <w:color w:val="002B51"/>
          <w:w w:val="90"/>
          <w:sz w:val="22"/>
          <w:szCs w:val="22"/>
        </w:rPr>
        <w:t xml:space="preserve">Review the admission requirements of your two course preferences to </w:t>
      </w:r>
      <w:r w:rsidR="00E37590">
        <w:rPr>
          <w:color w:val="002B51"/>
          <w:w w:val="90"/>
          <w:sz w:val="22"/>
          <w:szCs w:val="22"/>
        </w:rPr>
        <w:t>check that you meet the admission requirements of the institution.</w:t>
      </w:r>
    </w:p>
    <w:p w14:paraId="52FC694F" w14:textId="2DC3DF07" w:rsidR="00052A35" w:rsidRPr="001023D5" w:rsidRDefault="00E37590" w:rsidP="00AB09BD">
      <w:pPr>
        <w:pStyle w:val="BodyText"/>
        <w:spacing w:before="80" w:line="240" w:lineRule="atLeast"/>
        <w:ind w:left="125" w:right="181"/>
        <w:rPr>
          <w:color w:val="002B51"/>
          <w:w w:val="90"/>
          <w:sz w:val="22"/>
          <w:szCs w:val="22"/>
        </w:rPr>
      </w:pPr>
      <w:r>
        <w:rPr>
          <w:color w:val="002B51"/>
          <w:w w:val="90"/>
          <w:sz w:val="22"/>
          <w:szCs w:val="22"/>
        </w:rPr>
        <w:t xml:space="preserve">Check </w:t>
      </w:r>
      <w:r w:rsidR="00793F8F">
        <w:rPr>
          <w:color w:val="002B51"/>
          <w:w w:val="90"/>
          <w:sz w:val="22"/>
          <w:szCs w:val="22"/>
        </w:rPr>
        <w:t xml:space="preserve">the </w:t>
      </w:r>
      <w:hyperlink r:id="rId21" w:history="1">
        <w:r w:rsidR="00793F8F" w:rsidRPr="00EC0B68">
          <w:rPr>
            <w:rStyle w:val="Hyperlink"/>
            <w:w w:val="90"/>
            <w:sz w:val="22"/>
            <w:szCs w:val="22"/>
          </w:rPr>
          <w:t>Australia Awards Scholarship Policy Handbook</w:t>
        </w:r>
      </w:hyperlink>
      <w:r w:rsidR="00793F8F">
        <w:rPr>
          <w:color w:val="002B51"/>
          <w:w w:val="90"/>
          <w:sz w:val="22"/>
          <w:szCs w:val="22"/>
        </w:rPr>
        <w:t xml:space="preserve"> clause </w:t>
      </w:r>
      <w:r w:rsidR="00EC0B68">
        <w:rPr>
          <w:color w:val="002B51"/>
          <w:w w:val="90"/>
          <w:sz w:val="22"/>
          <w:szCs w:val="22"/>
        </w:rPr>
        <w:t>2.7</w:t>
      </w:r>
      <w:r>
        <w:rPr>
          <w:color w:val="002B51"/>
          <w:w w:val="90"/>
          <w:sz w:val="22"/>
          <w:szCs w:val="22"/>
        </w:rPr>
        <w:t xml:space="preserve"> to ensure your course is not on the exclusion list</w:t>
      </w:r>
      <w:r w:rsidR="00052A35" w:rsidRPr="001023D5">
        <w:rPr>
          <w:color w:val="002B51"/>
          <w:w w:val="90"/>
          <w:sz w:val="22"/>
          <w:szCs w:val="22"/>
        </w:rPr>
        <w:t>.</w:t>
      </w:r>
    </w:p>
    <w:p w14:paraId="081E233B" w14:textId="5CDB3FDD"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 xml:space="preserve">You are </w:t>
      </w:r>
      <w:r w:rsidRPr="009678C3">
        <w:rPr>
          <w:b/>
          <w:bCs/>
          <w:color w:val="002B51"/>
          <w:w w:val="90"/>
          <w:sz w:val="22"/>
          <w:szCs w:val="22"/>
        </w:rPr>
        <w:t>not</w:t>
      </w:r>
      <w:r w:rsidRPr="001023D5">
        <w:rPr>
          <w:color w:val="002B51"/>
          <w:w w:val="90"/>
          <w:sz w:val="22"/>
          <w:szCs w:val="22"/>
        </w:rPr>
        <w:t xml:space="preserve"> required to have course placement (</w:t>
      </w:r>
      <w:r w:rsidR="00BF2EE6">
        <w:rPr>
          <w:color w:val="002B51"/>
          <w:w w:val="90"/>
          <w:sz w:val="22"/>
          <w:szCs w:val="22"/>
        </w:rPr>
        <w:t>admission/</w:t>
      </w:r>
      <w:r w:rsidRPr="001023D5">
        <w:rPr>
          <w:color w:val="002B51"/>
          <w:w w:val="90"/>
          <w:sz w:val="22"/>
          <w:szCs w:val="22"/>
        </w:rPr>
        <w:t>enrolment) confirmed by the institution at the time of application. However, you should have undertaken extensive research to determine what course and education institution best suits your study needs. This is an important component of the assessment of your application. You are encouraged to put forward different institutions for each preference.</w:t>
      </w:r>
    </w:p>
    <w:p w14:paraId="073A31BB" w14:textId="77777777" w:rsidR="003B0F5F" w:rsidRPr="001023D5" w:rsidRDefault="003B0F5F" w:rsidP="005A7554">
      <w:pPr>
        <w:pStyle w:val="BodyText"/>
        <w:spacing w:before="80" w:line="240" w:lineRule="atLeast"/>
        <w:ind w:left="125" w:right="181"/>
        <w:rPr>
          <w:b/>
          <w:bCs/>
          <w:color w:val="002B51"/>
          <w:w w:val="90"/>
          <w:sz w:val="22"/>
          <w:szCs w:val="22"/>
        </w:rPr>
      </w:pPr>
      <w:r w:rsidRPr="001023D5">
        <w:rPr>
          <w:b/>
          <w:bCs/>
          <w:color w:val="002B51"/>
          <w:w w:val="90"/>
          <w:sz w:val="22"/>
          <w:szCs w:val="22"/>
        </w:rPr>
        <w:t>How to find information about where to study</w:t>
      </w:r>
    </w:p>
    <w:p w14:paraId="5E927540" w14:textId="634DFCB4" w:rsidR="003B0F5F" w:rsidRPr="001023D5" w:rsidRDefault="003B0F5F" w:rsidP="005A7554">
      <w:pPr>
        <w:pStyle w:val="BodyText"/>
        <w:spacing w:before="80" w:line="240" w:lineRule="atLeast"/>
        <w:ind w:left="125" w:right="181"/>
        <w:rPr>
          <w:color w:val="002B51"/>
          <w:w w:val="90"/>
          <w:sz w:val="22"/>
          <w:szCs w:val="22"/>
        </w:rPr>
      </w:pPr>
      <w:r w:rsidRPr="001023D5">
        <w:rPr>
          <w:color w:val="002B51"/>
          <w:w w:val="90"/>
          <w:sz w:val="22"/>
          <w:szCs w:val="22"/>
        </w:rPr>
        <w:t xml:space="preserve">There are 43 universities in Australia, most of which participate in the Australia Awards Scholarship program. Selecting an education institution that is best for you takes careful consideration. Participating institutions can be found at </w:t>
      </w:r>
      <w:r w:rsidRPr="001023D5">
        <w:rPr>
          <w:b/>
          <w:bCs/>
          <w:color w:val="00B0F0"/>
          <w:w w:val="90"/>
          <w:sz w:val="22"/>
          <w:szCs w:val="22"/>
        </w:rPr>
        <w:t>https://www.dfat.gov.au/about-us/publications/Pages/australia-awards-participating-institutions</w:t>
      </w:r>
    </w:p>
    <w:p w14:paraId="33A8F96F" w14:textId="3D9B18BF" w:rsidR="003B0F5F" w:rsidRPr="001023D5" w:rsidRDefault="003B0F5F" w:rsidP="009678C3">
      <w:pPr>
        <w:pStyle w:val="BodyText"/>
        <w:keepNext/>
        <w:keepLines/>
        <w:spacing w:before="80" w:line="240" w:lineRule="atLeast"/>
        <w:ind w:left="125" w:right="181"/>
        <w:rPr>
          <w:color w:val="002B51"/>
          <w:w w:val="90"/>
          <w:sz w:val="22"/>
          <w:szCs w:val="22"/>
        </w:rPr>
      </w:pPr>
      <w:r w:rsidRPr="001023D5">
        <w:rPr>
          <w:color w:val="002B51"/>
          <w:w w:val="90"/>
          <w:sz w:val="22"/>
          <w:szCs w:val="22"/>
        </w:rPr>
        <w:t xml:space="preserve">Information about living and studying in Australia can be found at: </w:t>
      </w:r>
      <w:r w:rsidRPr="001023D5">
        <w:rPr>
          <w:b/>
          <w:bCs/>
          <w:color w:val="00B0F0"/>
          <w:w w:val="90"/>
          <w:sz w:val="22"/>
          <w:szCs w:val="22"/>
        </w:rPr>
        <w:t>www.studyaustralia.gov.au</w:t>
      </w:r>
      <w:r w:rsidRPr="001023D5">
        <w:rPr>
          <w:color w:val="002B51"/>
          <w:w w:val="90"/>
          <w:sz w:val="22"/>
          <w:szCs w:val="22"/>
        </w:rPr>
        <w:t>. This is an Australian Government website that provides links to each education institution and the courses it offers, and an email address for enquiries. It also provides useful information about accommodation</w:t>
      </w:r>
      <w:r w:rsidR="00253520" w:rsidRPr="001023D5">
        <w:rPr>
          <w:color w:val="002B51"/>
          <w:w w:val="90"/>
          <w:sz w:val="22"/>
          <w:szCs w:val="22"/>
        </w:rPr>
        <w:t>,</w:t>
      </w:r>
      <w:r w:rsidRPr="001023D5">
        <w:rPr>
          <w:color w:val="002B51"/>
          <w:w w:val="90"/>
          <w:sz w:val="22"/>
          <w:szCs w:val="22"/>
        </w:rPr>
        <w:t xml:space="preserve"> </w:t>
      </w:r>
      <w:r w:rsidR="00253520" w:rsidRPr="001023D5">
        <w:rPr>
          <w:color w:val="002B51"/>
          <w:w w:val="90"/>
          <w:sz w:val="22"/>
          <w:szCs w:val="22"/>
        </w:rPr>
        <w:t xml:space="preserve">cost of living, </w:t>
      </w:r>
      <w:r w:rsidRPr="001023D5">
        <w:rPr>
          <w:color w:val="002B51"/>
          <w:w w:val="90"/>
          <w:sz w:val="22"/>
          <w:szCs w:val="22"/>
        </w:rPr>
        <w:t>etc.</w:t>
      </w:r>
    </w:p>
    <w:p w14:paraId="7475E15A" w14:textId="77777777" w:rsidR="003B0F5F" w:rsidRPr="001023D5" w:rsidRDefault="003B0F5F" w:rsidP="00AB09BD">
      <w:pPr>
        <w:pStyle w:val="BodyText"/>
        <w:spacing w:before="80" w:line="240" w:lineRule="atLeast"/>
        <w:ind w:left="125" w:right="181"/>
        <w:rPr>
          <w:color w:val="002B51"/>
          <w:w w:val="90"/>
          <w:sz w:val="22"/>
          <w:szCs w:val="22"/>
        </w:rPr>
      </w:pPr>
      <w:r w:rsidRPr="001023D5">
        <w:rPr>
          <w:color w:val="002B51"/>
          <w:w w:val="90"/>
          <w:sz w:val="22"/>
          <w:szCs w:val="22"/>
        </w:rPr>
        <w:t>Should your application be successful, you will receive further assistance to finalise your study program in Australia.</w:t>
      </w:r>
    </w:p>
    <w:p w14:paraId="69532537" w14:textId="77777777" w:rsidR="003B0F5F" w:rsidRPr="001023D5" w:rsidRDefault="003B0F5F" w:rsidP="002D7F32">
      <w:pPr>
        <w:pStyle w:val="BodyText"/>
        <w:keepNext/>
        <w:spacing w:before="120" w:line="240" w:lineRule="atLeast"/>
        <w:ind w:right="181"/>
        <w:rPr>
          <w:b/>
          <w:bCs/>
          <w:color w:val="002B51"/>
          <w:w w:val="90"/>
          <w:sz w:val="22"/>
          <w:szCs w:val="22"/>
        </w:rPr>
      </w:pPr>
      <w:r w:rsidRPr="001023D5">
        <w:rPr>
          <w:b/>
          <w:bCs/>
          <w:color w:val="002B51"/>
          <w:w w:val="90"/>
          <w:sz w:val="22"/>
          <w:szCs w:val="22"/>
        </w:rPr>
        <w:lastRenderedPageBreak/>
        <w:t>Postgraduate research proposals</w:t>
      </w:r>
    </w:p>
    <w:p w14:paraId="35C7A1FF" w14:textId="3A6F259A" w:rsidR="003B0F5F" w:rsidRPr="00785AEA" w:rsidRDefault="003B0F5F" w:rsidP="00D00085">
      <w:pPr>
        <w:pStyle w:val="BodyText"/>
        <w:spacing w:before="80" w:line="240" w:lineRule="atLeast"/>
        <w:ind w:right="181"/>
        <w:rPr>
          <w:color w:val="002B51"/>
          <w:w w:val="90"/>
          <w:sz w:val="22"/>
          <w:szCs w:val="22"/>
        </w:rPr>
      </w:pPr>
      <w:r w:rsidRPr="001023D5">
        <w:rPr>
          <w:color w:val="002B51"/>
          <w:w w:val="90"/>
          <w:sz w:val="22"/>
          <w:szCs w:val="22"/>
        </w:rPr>
        <w:t xml:space="preserve">The </w:t>
      </w:r>
      <w:r w:rsidR="00253520" w:rsidRPr="001023D5">
        <w:rPr>
          <w:color w:val="002B51"/>
          <w:w w:val="90"/>
          <w:sz w:val="22"/>
          <w:szCs w:val="22"/>
        </w:rPr>
        <w:t xml:space="preserve">online </w:t>
      </w:r>
      <w:r w:rsidRPr="001023D5">
        <w:rPr>
          <w:color w:val="002B51"/>
          <w:w w:val="90"/>
          <w:sz w:val="22"/>
          <w:szCs w:val="22"/>
        </w:rPr>
        <w:t xml:space="preserve">application requires applicants wishing to undertake </w:t>
      </w:r>
      <w:r w:rsidR="00075D34">
        <w:rPr>
          <w:color w:val="002B51"/>
          <w:w w:val="90"/>
          <w:sz w:val="22"/>
          <w:szCs w:val="22"/>
        </w:rPr>
        <w:t>m</w:t>
      </w:r>
      <w:r w:rsidR="00075D34" w:rsidRPr="001023D5">
        <w:rPr>
          <w:color w:val="002B51"/>
          <w:w w:val="90"/>
          <w:sz w:val="22"/>
          <w:szCs w:val="22"/>
        </w:rPr>
        <w:t xml:space="preserve">asters </w:t>
      </w:r>
      <w:r w:rsidR="00B14013" w:rsidRPr="001023D5">
        <w:rPr>
          <w:color w:val="002B51"/>
          <w:w w:val="90"/>
          <w:sz w:val="22"/>
          <w:szCs w:val="22"/>
        </w:rPr>
        <w:t xml:space="preserve">by </w:t>
      </w:r>
      <w:r w:rsidR="00FD20B9" w:rsidRPr="001023D5">
        <w:rPr>
          <w:color w:val="002B51"/>
          <w:w w:val="90"/>
          <w:sz w:val="22"/>
          <w:szCs w:val="22"/>
        </w:rPr>
        <w:t>r</w:t>
      </w:r>
      <w:r w:rsidRPr="001023D5">
        <w:rPr>
          <w:color w:val="002B51"/>
          <w:w w:val="90"/>
          <w:sz w:val="22"/>
          <w:szCs w:val="22"/>
        </w:rPr>
        <w:t xml:space="preserve">esearch or PhD </w:t>
      </w:r>
      <w:r w:rsidR="00FD20B9" w:rsidRPr="001023D5">
        <w:rPr>
          <w:color w:val="002B51"/>
          <w:w w:val="90"/>
          <w:sz w:val="22"/>
          <w:szCs w:val="22"/>
        </w:rPr>
        <w:t xml:space="preserve">study </w:t>
      </w:r>
      <w:r w:rsidRPr="00785AEA">
        <w:rPr>
          <w:color w:val="002B51"/>
          <w:w w:val="90"/>
          <w:sz w:val="22"/>
          <w:szCs w:val="22"/>
        </w:rPr>
        <w:t>to provide well established project outlines. An under-developed and vague research project will disadvantage your application. (</w:t>
      </w:r>
      <w:r w:rsidR="00FD20B9" w:rsidRPr="00785AEA">
        <w:rPr>
          <w:color w:val="002B51"/>
          <w:w w:val="90"/>
          <w:sz w:val="22"/>
          <w:szCs w:val="22"/>
        </w:rPr>
        <w:t>T</w:t>
      </w:r>
      <w:r w:rsidRPr="00785AEA">
        <w:rPr>
          <w:color w:val="002B51"/>
          <w:w w:val="90"/>
          <w:sz w:val="22"/>
          <w:szCs w:val="22"/>
        </w:rPr>
        <w:t xml:space="preserve">he requirement for a research proposal does </w:t>
      </w:r>
      <w:r w:rsidRPr="00785AEA">
        <w:rPr>
          <w:b/>
          <w:bCs/>
          <w:color w:val="002B51"/>
          <w:w w:val="90"/>
          <w:sz w:val="22"/>
          <w:szCs w:val="22"/>
        </w:rPr>
        <w:t>not</w:t>
      </w:r>
      <w:r w:rsidRPr="00785AEA">
        <w:rPr>
          <w:color w:val="002B51"/>
          <w:w w:val="90"/>
          <w:sz w:val="22"/>
          <w:szCs w:val="22"/>
        </w:rPr>
        <w:t xml:space="preserve"> apply to applicants for undergraduate or postgraduate coursework degrees.)</w:t>
      </w:r>
    </w:p>
    <w:p w14:paraId="469E8682" w14:textId="2C87B9F4"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You must keep within the word</w:t>
      </w:r>
      <w:r w:rsidR="00FD20B9" w:rsidRPr="00785AEA">
        <w:rPr>
          <w:color w:val="002B51"/>
          <w:w w:val="90"/>
          <w:sz w:val="22"/>
          <w:szCs w:val="22"/>
        </w:rPr>
        <w:t>/character</w:t>
      </w:r>
      <w:r w:rsidRPr="00785AEA">
        <w:rPr>
          <w:color w:val="002B51"/>
          <w:w w:val="90"/>
          <w:sz w:val="22"/>
          <w:szCs w:val="22"/>
        </w:rPr>
        <w:t xml:space="preserve"> limit</w:t>
      </w:r>
      <w:r w:rsidR="00FD20B9" w:rsidRPr="00785AEA">
        <w:rPr>
          <w:color w:val="002B51"/>
          <w:w w:val="90"/>
          <w:sz w:val="22"/>
          <w:szCs w:val="22"/>
        </w:rPr>
        <w:t xml:space="preserve"> in OASIS</w:t>
      </w:r>
      <w:r w:rsidRPr="00785AEA">
        <w:rPr>
          <w:color w:val="002B51"/>
          <w:w w:val="90"/>
          <w:sz w:val="22"/>
          <w:szCs w:val="22"/>
        </w:rPr>
        <w:t>.</w:t>
      </w:r>
    </w:p>
    <w:p w14:paraId="4A9AFF05" w14:textId="77777777"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Be prepared to discuss your research project at interview.</w:t>
      </w:r>
    </w:p>
    <w:p w14:paraId="37363BD5" w14:textId="77777777" w:rsidR="003B0F5F" w:rsidRPr="00785AEA" w:rsidRDefault="003B0F5F" w:rsidP="00D00085">
      <w:pPr>
        <w:pStyle w:val="BodyText"/>
        <w:spacing w:before="120" w:line="240" w:lineRule="atLeast"/>
        <w:ind w:right="180"/>
        <w:rPr>
          <w:b/>
          <w:bCs/>
          <w:color w:val="002B51"/>
          <w:w w:val="90"/>
          <w:sz w:val="22"/>
          <w:szCs w:val="22"/>
        </w:rPr>
      </w:pPr>
      <w:r w:rsidRPr="00785AEA">
        <w:rPr>
          <w:b/>
          <w:bCs/>
          <w:color w:val="002B51"/>
          <w:w w:val="90"/>
          <w:sz w:val="22"/>
          <w:szCs w:val="22"/>
        </w:rPr>
        <w:t>Finding a PhD supervisor</w:t>
      </w:r>
    </w:p>
    <w:p w14:paraId="36A22C20" w14:textId="05D3D763"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A suitable supervisor is someone whose field of research and area of specialisation are similar to yours. Australian universities require you to identify a supervisor prior to applying for admission to the university.</w:t>
      </w:r>
    </w:p>
    <w:p w14:paraId="0683A7FD" w14:textId="77777777" w:rsidR="003B0F5F" w:rsidRPr="00785AEA" w:rsidRDefault="003B0F5F" w:rsidP="00D00085">
      <w:pPr>
        <w:pStyle w:val="BodyText"/>
        <w:spacing w:before="120" w:line="240" w:lineRule="atLeast"/>
        <w:ind w:right="180"/>
        <w:rPr>
          <w:b/>
          <w:bCs/>
          <w:color w:val="002B51"/>
          <w:w w:val="90"/>
          <w:sz w:val="22"/>
          <w:szCs w:val="22"/>
        </w:rPr>
      </w:pPr>
      <w:r w:rsidRPr="00785AEA">
        <w:rPr>
          <w:b/>
          <w:bCs/>
          <w:color w:val="002B51"/>
          <w:w w:val="90"/>
          <w:sz w:val="22"/>
          <w:szCs w:val="22"/>
        </w:rPr>
        <w:t>To find a supervisor in your area of research:</w:t>
      </w:r>
    </w:p>
    <w:p w14:paraId="03D038A8" w14:textId="30DDAF9F"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r>
      <w:r w:rsidR="00253520" w:rsidRPr="00785AEA">
        <w:rPr>
          <w:color w:val="002B51"/>
          <w:w w:val="90"/>
          <w:sz w:val="22"/>
          <w:szCs w:val="22"/>
        </w:rPr>
        <w:t>c</w:t>
      </w:r>
      <w:r w:rsidRPr="00785AEA">
        <w:rPr>
          <w:color w:val="002B51"/>
          <w:w w:val="90"/>
          <w:sz w:val="22"/>
          <w:szCs w:val="22"/>
        </w:rPr>
        <w:t>heck university websites for academic profiles or a search tool to identify researchers</w:t>
      </w:r>
    </w:p>
    <w:p w14:paraId="14E89C91" w14:textId="4DC04E34"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r>
      <w:r w:rsidR="00253520" w:rsidRPr="00785AEA">
        <w:rPr>
          <w:color w:val="002B51"/>
          <w:w w:val="90"/>
          <w:sz w:val="22"/>
          <w:szCs w:val="22"/>
        </w:rPr>
        <w:t>u</w:t>
      </w:r>
      <w:r w:rsidRPr="00785AEA">
        <w:rPr>
          <w:color w:val="002B51"/>
          <w:w w:val="90"/>
          <w:sz w:val="22"/>
          <w:szCs w:val="22"/>
        </w:rPr>
        <w:t xml:space="preserve">se search engines or databases for academics </w:t>
      </w:r>
      <w:r w:rsidR="00F34268">
        <w:rPr>
          <w:color w:val="002B51"/>
          <w:w w:val="90"/>
          <w:sz w:val="22"/>
          <w:szCs w:val="22"/>
        </w:rPr>
        <w:br/>
      </w:r>
      <w:r w:rsidRPr="00785AEA">
        <w:rPr>
          <w:color w:val="002B51"/>
          <w:w w:val="90"/>
          <w:sz w:val="22"/>
          <w:szCs w:val="22"/>
        </w:rPr>
        <w:t xml:space="preserve">eg. </w:t>
      </w:r>
      <w:r w:rsidRPr="00785AEA">
        <w:rPr>
          <w:b/>
          <w:bCs/>
          <w:color w:val="00B0F0"/>
          <w:w w:val="90"/>
          <w:sz w:val="22"/>
          <w:szCs w:val="22"/>
        </w:rPr>
        <w:t>https://researchdata.edu.au/</w:t>
      </w:r>
      <w:r w:rsidR="00253520" w:rsidRPr="00785AEA">
        <w:rPr>
          <w:color w:val="002B51"/>
          <w:w w:val="90"/>
          <w:sz w:val="22"/>
          <w:szCs w:val="22"/>
        </w:rPr>
        <w:t xml:space="preserve"> </w:t>
      </w:r>
      <w:r w:rsidRPr="00785AEA">
        <w:rPr>
          <w:color w:val="002B51"/>
          <w:w w:val="90"/>
          <w:sz w:val="22"/>
          <w:szCs w:val="22"/>
        </w:rPr>
        <w:t xml:space="preserve">or Microsoft Academic </w:t>
      </w:r>
      <w:r w:rsidRPr="00785AEA">
        <w:rPr>
          <w:b/>
          <w:bCs/>
          <w:color w:val="00B0F0"/>
          <w:w w:val="90"/>
          <w:sz w:val="22"/>
          <w:szCs w:val="22"/>
        </w:rPr>
        <w:t>https://academic.microsoft.com/home</w:t>
      </w:r>
    </w:p>
    <w:p w14:paraId="3ACB32F4" w14:textId="7480E829"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r>
      <w:r w:rsidR="00253520" w:rsidRPr="00785AEA">
        <w:rPr>
          <w:color w:val="002B51"/>
          <w:w w:val="90"/>
          <w:sz w:val="22"/>
          <w:szCs w:val="22"/>
        </w:rPr>
        <w:t>c</w:t>
      </w:r>
      <w:r w:rsidRPr="00785AEA">
        <w:rPr>
          <w:color w:val="002B51"/>
          <w:w w:val="90"/>
          <w:sz w:val="22"/>
          <w:szCs w:val="22"/>
        </w:rPr>
        <w:t>onduct a literature search in your area of research interest</w:t>
      </w:r>
      <w:r w:rsidR="00253520" w:rsidRPr="00785AEA">
        <w:rPr>
          <w:color w:val="002B51"/>
          <w:w w:val="90"/>
          <w:sz w:val="22"/>
          <w:szCs w:val="22"/>
        </w:rPr>
        <w:t>, and</w:t>
      </w:r>
    </w:p>
    <w:p w14:paraId="206E9109" w14:textId="1E36EE51"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r>
      <w:r w:rsidR="00253520" w:rsidRPr="00785AEA">
        <w:rPr>
          <w:color w:val="002B51"/>
          <w:w w:val="90"/>
          <w:sz w:val="22"/>
          <w:szCs w:val="22"/>
        </w:rPr>
        <w:t>a</w:t>
      </w:r>
      <w:r w:rsidRPr="00785AEA">
        <w:rPr>
          <w:color w:val="002B51"/>
          <w:w w:val="90"/>
          <w:sz w:val="22"/>
          <w:szCs w:val="22"/>
        </w:rPr>
        <w:t>sk friends, colleagues, and academics with whom you have previously studied</w:t>
      </w:r>
      <w:r w:rsidR="00253520" w:rsidRPr="00785AEA">
        <w:rPr>
          <w:color w:val="002B51"/>
          <w:w w:val="90"/>
          <w:sz w:val="22"/>
          <w:szCs w:val="22"/>
        </w:rPr>
        <w:t>.</w:t>
      </w:r>
    </w:p>
    <w:p w14:paraId="4CBECA4E" w14:textId="77777777"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Once you have identified a suitable supervisor, email them providing:</w:t>
      </w:r>
    </w:p>
    <w:p w14:paraId="4E63E97A" w14:textId="77777777"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t>a brief description of your research proposal</w:t>
      </w:r>
    </w:p>
    <w:p w14:paraId="6A00D0AC" w14:textId="77777777"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t>the reasons why you want to work with them and how their interests align with your own</w:t>
      </w:r>
    </w:p>
    <w:p w14:paraId="3C525124" w14:textId="77777777"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t>proof of your academic achievements</w:t>
      </w:r>
    </w:p>
    <w:p w14:paraId="3CFFB92E" w14:textId="488316B1"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t>your availability to start</w:t>
      </w:r>
      <w:r w:rsidR="00253520" w:rsidRPr="00785AEA">
        <w:rPr>
          <w:color w:val="002B51"/>
          <w:w w:val="90"/>
          <w:sz w:val="22"/>
          <w:szCs w:val="22"/>
        </w:rPr>
        <w:t>, and</w:t>
      </w:r>
    </w:p>
    <w:p w14:paraId="396FF127" w14:textId="10577019" w:rsidR="003B0F5F" w:rsidRPr="00785AEA" w:rsidRDefault="003B0F5F" w:rsidP="00D00085">
      <w:pPr>
        <w:pStyle w:val="BodyText"/>
        <w:spacing w:before="80" w:line="240" w:lineRule="atLeast"/>
        <w:ind w:left="300" w:right="181" w:hanging="300"/>
        <w:rPr>
          <w:color w:val="002B51"/>
          <w:w w:val="90"/>
          <w:sz w:val="22"/>
          <w:szCs w:val="22"/>
        </w:rPr>
      </w:pPr>
      <w:r w:rsidRPr="00785AEA">
        <w:rPr>
          <w:color w:val="002B51"/>
          <w:w w:val="90"/>
          <w:sz w:val="22"/>
          <w:szCs w:val="22"/>
        </w:rPr>
        <w:t>•</w:t>
      </w:r>
      <w:r w:rsidRPr="00785AEA">
        <w:rPr>
          <w:color w:val="002B51"/>
          <w:w w:val="90"/>
          <w:sz w:val="22"/>
          <w:szCs w:val="22"/>
        </w:rPr>
        <w:tab/>
        <w:t>details of the Australia Awards Scholarship</w:t>
      </w:r>
      <w:r w:rsidR="00253520" w:rsidRPr="00785AEA">
        <w:rPr>
          <w:color w:val="002B51"/>
          <w:w w:val="90"/>
          <w:sz w:val="22"/>
          <w:szCs w:val="22"/>
        </w:rPr>
        <w:t>.</w:t>
      </w:r>
    </w:p>
    <w:p w14:paraId="16833E09" w14:textId="4967507C"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 xml:space="preserve">Once you have reached agreement with a supervisor, you </w:t>
      </w:r>
      <w:r w:rsidR="001D1883">
        <w:rPr>
          <w:color w:val="002B51"/>
          <w:w w:val="90"/>
          <w:sz w:val="22"/>
          <w:szCs w:val="22"/>
        </w:rPr>
        <w:t>may</w:t>
      </w:r>
      <w:r w:rsidR="001D1883" w:rsidRPr="00785AEA">
        <w:rPr>
          <w:color w:val="002B51"/>
          <w:w w:val="90"/>
          <w:sz w:val="22"/>
          <w:szCs w:val="22"/>
        </w:rPr>
        <w:t xml:space="preserve"> </w:t>
      </w:r>
      <w:r w:rsidRPr="00785AEA">
        <w:rPr>
          <w:color w:val="002B51"/>
          <w:w w:val="90"/>
          <w:sz w:val="22"/>
          <w:szCs w:val="22"/>
        </w:rPr>
        <w:t>commence formal enrolment procedures with the university. You will need to have developed a full research description to apply for admission.</w:t>
      </w:r>
    </w:p>
    <w:p w14:paraId="43EFA314" w14:textId="77777777" w:rsidR="003B0F5F" w:rsidRPr="00785AEA" w:rsidRDefault="003B0F5F" w:rsidP="00D00085">
      <w:pPr>
        <w:pStyle w:val="BodyText"/>
        <w:tabs>
          <w:tab w:val="left" w:pos="426"/>
        </w:tabs>
        <w:spacing w:before="120" w:line="240" w:lineRule="atLeast"/>
        <w:ind w:left="300" w:right="180" w:hanging="300"/>
        <w:rPr>
          <w:b/>
          <w:bCs/>
          <w:color w:val="002B51"/>
          <w:w w:val="90"/>
          <w:sz w:val="22"/>
          <w:szCs w:val="22"/>
        </w:rPr>
      </w:pPr>
      <w:r w:rsidRPr="00785AEA">
        <w:rPr>
          <w:b/>
          <w:bCs/>
          <w:color w:val="002B51"/>
          <w:w w:val="90"/>
          <w:sz w:val="22"/>
          <w:szCs w:val="22"/>
        </w:rPr>
        <w:t>9.</w:t>
      </w:r>
      <w:r w:rsidRPr="00785AEA">
        <w:rPr>
          <w:b/>
          <w:bCs/>
          <w:color w:val="002B51"/>
          <w:w w:val="90"/>
          <w:sz w:val="22"/>
          <w:szCs w:val="22"/>
        </w:rPr>
        <w:tab/>
        <w:t>Qualifications</w:t>
      </w:r>
    </w:p>
    <w:p w14:paraId="5B501EDD" w14:textId="0A527085"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Start with the highest qualification you have obtained (even if it has not yet been completed), provide information about all qualifications you have undertaken, including incomplete studies. You must provide a Certified Copy of all official transcripts of all courses listed (including those not completed). See advice above on what is required to certify a document.</w:t>
      </w:r>
    </w:p>
    <w:p w14:paraId="2BBCF401" w14:textId="77777777"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Check that you have completed all required details of every qualification listed.</w:t>
      </w:r>
    </w:p>
    <w:p w14:paraId="0AE99D8A" w14:textId="77777777" w:rsidR="003B0F5F" w:rsidRPr="00785AEA" w:rsidRDefault="003B0F5F" w:rsidP="00D00085">
      <w:pPr>
        <w:pStyle w:val="BodyText"/>
        <w:tabs>
          <w:tab w:val="left" w:pos="426"/>
        </w:tabs>
        <w:spacing w:before="120" w:line="240" w:lineRule="atLeast"/>
        <w:ind w:left="300" w:right="180" w:hanging="300"/>
        <w:rPr>
          <w:b/>
          <w:bCs/>
          <w:color w:val="002B51"/>
          <w:w w:val="90"/>
          <w:sz w:val="22"/>
          <w:szCs w:val="22"/>
        </w:rPr>
      </w:pPr>
      <w:r w:rsidRPr="00785AEA">
        <w:rPr>
          <w:b/>
          <w:bCs/>
          <w:color w:val="002B51"/>
          <w:w w:val="90"/>
          <w:sz w:val="22"/>
          <w:szCs w:val="22"/>
        </w:rPr>
        <w:t>10.</w:t>
      </w:r>
      <w:r w:rsidRPr="00785AEA">
        <w:rPr>
          <w:b/>
          <w:bCs/>
          <w:color w:val="002B51"/>
          <w:w w:val="90"/>
          <w:sz w:val="22"/>
          <w:szCs w:val="22"/>
        </w:rPr>
        <w:tab/>
        <w:t>English language details</w:t>
      </w:r>
    </w:p>
    <w:p w14:paraId="3F4D5C13" w14:textId="17B348E1" w:rsidR="003B0F5F" w:rsidRPr="00785AEA" w:rsidRDefault="003B0F5F" w:rsidP="00D00085">
      <w:pPr>
        <w:pStyle w:val="BodyText"/>
        <w:spacing w:before="80" w:line="240" w:lineRule="atLeast"/>
        <w:ind w:right="181"/>
        <w:rPr>
          <w:color w:val="002B51"/>
          <w:w w:val="90"/>
          <w:sz w:val="22"/>
          <w:szCs w:val="22"/>
        </w:rPr>
      </w:pPr>
      <w:r w:rsidRPr="00785AEA">
        <w:rPr>
          <w:color w:val="002B51"/>
          <w:w w:val="90"/>
          <w:sz w:val="22"/>
          <w:szCs w:val="22"/>
        </w:rPr>
        <w:t xml:space="preserve">This section requires information about your level of English language proficiency. As outlined </w:t>
      </w:r>
      <w:r w:rsidR="00253520" w:rsidRPr="00785AEA">
        <w:rPr>
          <w:color w:val="002B51"/>
          <w:w w:val="90"/>
          <w:sz w:val="22"/>
          <w:szCs w:val="22"/>
        </w:rPr>
        <w:t xml:space="preserve">above </w:t>
      </w:r>
      <w:r w:rsidRPr="00785AEA">
        <w:rPr>
          <w:color w:val="002B51"/>
          <w:w w:val="90"/>
          <w:sz w:val="22"/>
          <w:szCs w:val="22"/>
        </w:rPr>
        <w:t xml:space="preserve">in English Language </w:t>
      </w:r>
      <w:r w:rsidR="00AB09BD" w:rsidRPr="00785AEA">
        <w:rPr>
          <w:color w:val="002B51"/>
          <w:w w:val="90"/>
          <w:sz w:val="22"/>
          <w:szCs w:val="22"/>
        </w:rPr>
        <w:t>r</w:t>
      </w:r>
      <w:r w:rsidRPr="00785AEA">
        <w:rPr>
          <w:color w:val="002B51"/>
          <w:w w:val="90"/>
          <w:sz w:val="22"/>
          <w:szCs w:val="22"/>
        </w:rPr>
        <w:t>equirements, shortlisted applicants will be required to undertake an English language test before being offered an Australia Awards Scholarship.</w:t>
      </w:r>
    </w:p>
    <w:p w14:paraId="15D20D70" w14:textId="13063387" w:rsidR="003B0F5F" w:rsidRPr="00785AEA" w:rsidRDefault="003B0F5F" w:rsidP="004B5C55">
      <w:pPr>
        <w:pStyle w:val="BodyText"/>
        <w:keepNext/>
        <w:tabs>
          <w:tab w:val="left" w:pos="426"/>
        </w:tabs>
        <w:spacing w:before="120" w:line="240" w:lineRule="atLeast"/>
        <w:ind w:left="426" w:right="181" w:hanging="301"/>
        <w:rPr>
          <w:b/>
          <w:bCs/>
          <w:color w:val="002B51"/>
          <w:w w:val="90"/>
          <w:sz w:val="22"/>
          <w:szCs w:val="22"/>
        </w:rPr>
      </w:pPr>
      <w:r w:rsidRPr="00785AEA">
        <w:rPr>
          <w:b/>
          <w:bCs/>
          <w:color w:val="002B51"/>
          <w:w w:val="90"/>
          <w:sz w:val="22"/>
          <w:szCs w:val="22"/>
        </w:rPr>
        <w:t>11.</w:t>
      </w:r>
      <w:r w:rsidRPr="00785AEA">
        <w:rPr>
          <w:b/>
          <w:bCs/>
          <w:color w:val="002B51"/>
          <w:w w:val="90"/>
          <w:sz w:val="22"/>
          <w:szCs w:val="22"/>
        </w:rPr>
        <w:tab/>
        <w:t>Computer literacy</w:t>
      </w:r>
      <w:r w:rsidR="00253520" w:rsidRPr="00785AEA">
        <w:rPr>
          <w:b/>
          <w:bCs/>
          <w:color w:val="002B51"/>
          <w:w w:val="90"/>
          <w:sz w:val="22"/>
          <w:szCs w:val="22"/>
        </w:rPr>
        <w:t>,</w:t>
      </w:r>
      <w:r w:rsidRPr="00785AEA">
        <w:rPr>
          <w:b/>
          <w:bCs/>
          <w:color w:val="002B51"/>
          <w:w w:val="90"/>
          <w:sz w:val="22"/>
          <w:szCs w:val="22"/>
        </w:rPr>
        <w:t xml:space="preserve"> and 12. Computer Training</w:t>
      </w:r>
    </w:p>
    <w:p w14:paraId="3CB96950" w14:textId="7D82D424" w:rsidR="003B0F5F" w:rsidRPr="00785AEA" w:rsidRDefault="003B0F5F" w:rsidP="00AB09BD">
      <w:pPr>
        <w:pStyle w:val="BodyText"/>
        <w:spacing w:before="80" w:line="240" w:lineRule="atLeast"/>
        <w:ind w:left="126" w:right="181"/>
        <w:rPr>
          <w:color w:val="002B51"/>
          <w:w w:val="90"/>
          <w:sz w:val="22"/>
          <w:szCs w:val="22"/>
        </w:rPr>
      </w:pPr>
      <w:r w:rsidRPr="00785AEA">
        <w:rPr>
          <w:color w:val="002B51"/>
          <w:w w:val="90"/>
          <w:sz w:val="22"/>
          <w:szCs w:val="22"/>
        </w:rPr>
        <w:t xml:space="preserve">These sections are to assist Australian institutions to determine how much additional computer training you </w:t>
      </w:r>
      <w:r w:rsidR="00253520" w:rsidRPr="00785AEA">
        <w:rPr>
          <w:color w:val="002B51"/>
          <w:w w:val="90"/>
          <w:sz w:val="22"/>
          <w:szCs w:val="22"/>
        </w:rPr>
        <w:t xml:space="preserve">may </w:t>
      </w:r>
      <w:r w:rsidRPr="00785AEA">
        <w:rPr>
          <w:color w:val="002B51"/>
          <w:w w:val="90"/>
          <w:sz w:val="22"/>
          <w:szCs w:val="22"/>
        </w:rPr>
        <w:t xml:space="preserve">require to successfully complete your study program. It is not part of the </w:t>
      </w:r>
      <w:r w:rsidR="00994F05" w:rsidRPr="00785AEA">
        <w:rPr>
          <w:color w:val="002B51"/>
          <w:w w:val="90"/>
          <w:sz w:val="22"/>
          <w:szCs w:val="22"/>
        </w:rPr>
        <w:t xml:space="preserve">Australia Awards application </w:t>
      </w:r>
      <w:r w:rsidRPr="00785AEA">
        <w:rPr>
          <w:color w:val="002B51"/>
          <w:w w:val="90"/>
          <w:sz w:val="22"/>
          <w:szCs w:val="22"/>
        </w:rPr>
        <w:t>assessment process.</w:t>
      </w:r>
    </w:p>
    <w:p w14:paraId="3009E679" w14:textId="77777777" w:rsidR="003B0F5F" w:rsidRPr="00785AEA" w:rsidRDefault="003B0F5F" w:rsidP="00AB09BD">
      <w:pPr>
        <w:pStyle w:val="BodyText"/>
        <w:tabs>
          <w:tab w:val="left" w:pos="426"/>
        </w:tabs>
        <w:spacing w:before="120" w:line="240" w:lineRule="atLeast"/>
        <w:ind w:left="426" w:right="180" w:hanging="300"/>
        <w:rPr>
          <w:b/>
          <w:bCs/>
          <w:color w:val="002B51"/>
          <w:w w:val="90"/>
          <w:sz w:val="22"/>
          <w:szCs w:val="22"/>
        </w:rPr>
      </w:pPr>
      <w:r w:rsidRPr="00785AEA">
        <w:rPr>
          <w:b/>
          <w:bCs/>
          <w:color w:val="002B51"/>
          <w:w w:val="90"/>
          <w:sz w:val="22"/>
          <w:szCs w:val="22"/>
        </w:rPr>
        <w:t>13.</w:t>
      </w:r>
      <w:r w:rsidRPr="00785AEA">
        <w:rPr>
          <w:b/>
          <w:bCs/>
          <w:color w:val="002B51"/>
          <w:w w:val="90"/>
          <w:sz w:val="22"/>
          <w:szCs w:val="22"/>
        </w:rPr>
        <w:tab/>
        <w:t>Current employment</w:t>
      </w:r>
    </w:p>
    <w:p w14:paraId="06DB8395" w14:textId="77777777" w:rsidR="003B0F5F" w:rsidRPr="001023D5" w:rsidRDefault="003B0F5F" w:rsidP="00AB09BD">
      <w:pPr>
        <w:pStyle w:val="BodyText"/>
        <w:spacing w:before="80" w:line="240" w:lineRule="atLeast"/>
        <w:ind w:left="126" w:right="181"/>
        <w:rPr>
          <w:color w:val="002B51"/>
          <w:w w:val="90"/>
          <w:sz w:val="22"/>
          <w:szCs w:val="22"/>
        </w:rPr>
      </w:pPr>
      <w:r w:rsidRPr="00785AEA">
        <w:rPr>
          <w:color w:val="002B51"/>
          <w:w w:val="90"/>
          <w:sz w:val="22"/>
          <w:szCs w:val="22"/>
        </w:rPr>
        <w:t>Current employment includes work experience and voluntary work, as well as paid employment.</w:t>
      </w:r>
    </w:p>
    <w:p w14:paraId="2E539384" w14:textId="77777777" w:rsidR="003B0F5F" w:rsidRPr="001023D5" w:rsidRDefault="003B0F5F" w:rsidP="00AB09BD">
      <w:pPr>
        <w:pStyle w:val="BodyText"/>
        <w:spacing w:before="80" w:line="240" w:lineRule="atLeast"/>
        <w:ind w:left="126" w:right="181"/>
        <w:rPr>
          <w:color w:val="002B51"/>
          <w:w w:val="90"/>
          <w:sz w:val="22"/>
          <w:szCs w:val="22"/>
        </w:rPr>
      </w:pPr>
      <w:r w:rsidRPr="001023D5">
        <w:rPr>
          <w:color w:val="002B51"/>
          <w:w w:val="90"/>
          <w:sz w:val="22"/>
          <w:szCs w:val="22"/>
        </w:rPr>
        <w:t>It is important to clearly outline how your proposed education qualification will assist your workplace when you return (if you are returning to the same workplace) or what your plans are when you complete your studies and return to Solomon Islands. Your responses to these questions form part of the assessment process.</w:t>
      </w:r>
    </w:p>
    <w:p w14:paraId="574F051F" w14:textId="77777777" w:rsidR="003B0F5F" w:rsidRPr="001023D5" w:rsidRDefault="003B0F5F" w:rsidP="00AB09BD">
      <w:pPr>
        <w:pStyle w:val="BodyText"/>
        <w:tabs>
          <w:tab w:val="left" w:pos="426"/>
        </w:tabs>
        <w:spacing w:before="120" w:line="240" w:lineRule="atLeast"/>
        <w:ind w:left="426" w:right="180" w:hanging="300"/>
        <w:rPr>
          <w:b/>
          <w:bCs/>
          <w:color w:val="002B51"/>
          <w:w w:val="90"/>
          <w:sz w:val="22"/>
          <w:szCs w:val="22"/>
        </w:rPr>
      </w:pPr>
      <w:r w:rsidRPr="001023D5">
        <w:rPr>
          <w:b/>
          <w:bCs/>
          <w:color w:val="002B51"/>
          <w:w w:val="90"/>
          <w:sz w:val="22"/>
          <w:szCs w:val="22"/>
        </w:rPr>
        <w:t>14.</w:t>
      </w:r>
      <w:r w:rsidRPr="001023D5">
        <w:rPr>
          <w:b/>
          <w:bCs/>
          <w:color w:val="002B51"/>
          <w:w w:val="90"/>
          <w:sz w:val="22"/>
          <w:szCs w:val="22"/>
        </w:rPr>
        <w:tab/>
        <w:t>Previous relevant employment</w:t>
      </w:r>
    </w:p>
    <w:p w14:paraId="3C03222B" w14:textId="6707E1D9" w:rsidR="00994F05" w:rsidRPr="001023D5" w:rsidRDefault="003B0F5F" w:rsidP="00AB09BD">
      <w:pPr>
        <w:pStyle w:val="BodyText"/>
        <w:spacing w:before="80" w:line="240" w:lineRule="atLeast"/>
        <w:ind w:left="126" w:right="181"/>
        <w:rPr>
          <w:color w:val="002B51"/>
          <w:w w:val="90"/>
          <w:sz w:val="22"/>
          <w:szCs w:val="22"/>
        </w:rPr>
      </w:pPr>
      <w:r w:rsidRPr="001023D5">
        <w:rPr>
          <w:color w:val="002B51"/>
          <w:w w:val="90"/>
          <w:sz w:val="22"/>
          <w:szCs w:val="22"/>
        </w:rPr>
        <w:t>Previous employment includes work experience and voluntary work, as well as paid employment.</w:t>
      </w:r>
    </w:p>
    <w:p w14:paraId="0D844BC2" w14:textId="34701CB9" w:rsidR="003B0F5F" w:rsidRDefault="003B0F5F" w:rsidP="00AB09BD">
      <w:pPr>
        <w:pStyle w:val="BodyText"/>
        <w:spacing w:before="80" w:line="240" w:lineRule="atLeast"/>
        <w:ind w:left="126" w:right="181"/>
        <w:rPr>
          <w:color w:val="002B51"/>
          <w:w w:val="90"/>
          <w:sz w:val="22"/>
          <w:szCs w:val="22"/>
        </w:rPr>
      </w:pPr>
      <w:r w:rsidRPr="001023D5">
        <w:rPr>
          <w:color w:val="002B51"/>
          <w:w w:val="90"/>
          <w:sz w:val="22"/>
          <w:szCs w:val="22"/>
        </w:rPr>
        <w:t>Only complete this section if the employment, work experience, or voluntary work relates to your study program</w:t>
      </w:r>
      <w:r w:rsidR="00994F05" w:rsidRPr="001023D5">
        <w:rPr>
          <w:color w:val="002B51"/>
          <w:w w:val="90"/>
          <w:sz w:val="22"/>
          <w:szCs w:val="22"/>
        </w:rPr>
        <w:t xml:space="preserve"> or is relevant to your application</w:t>
      </w:r>
      <w:r w:rsidRPr="001023D5">
        <w:rPr>
          <w:color w:val="002B51"/>
          <w:w w:val="90"/>
          <w:sz w:val="22"/>
          <w:szCs w:val="22"/>
        </w:rPr>
        <w:t xml:space="preserve">. </w:t>
      </w:r>
      <w:r w:rsidRPr="00785AEA">
        <w:rPr>
          <w:color w:val="002B51"/>
          <w:w w:val="90"/>
          <w:sz w:val="22"/>
          <w:szCs w:val="22"/>
        </w:rPr>
        <w:t xml:space="preserve">Give this careful consideration as it </w:t>
      </w:r>
      <w:r w:rsidR="00994F05" w:rsidRPr="00785AEA">
        <w:rPr>
          <w:color w:val="002B51"/>
          <w:w w:val="90"/>
          <w:sz w:val="22"/>
          <w:szCs w:val="22"/>
        </w:rPr>
        <w:t xml:space="preserve">may </w:t>
      </w:r>
      <w:r w:rsidRPr="00785AEA">
        <w:rPr>
          <w:color w:val="002B51"/>
          <w:w w:val="90"/>
          <w:sz w:val="22"/>
          <w:szCs w:val="22"/>
        </w:rPr>
        <w:t>demonstrate leadership qualities, community-mindedness</w:t>
      </w:r>
      <w:r w:rsidR="00E34781" w:rsidRPr="00785AEA">
        <w:rPr>
          <w:color w:val="002B51"/>
          <w:w w:val="90"/>
          <w:sz w:val="22"/>
          <w:szCs w:val="22"/>
        </w:rPr>
        <w:t>,</w:t>
      </w:r>
      <w:r w:rsidRPr="00785AEA">
        <w:rPr>
          <w:color w:val="002B51"/>
          <w:w w:val="90"/>
          <w:sz w:val="22"/>
          <w:szCs w:val="22"/>
        </w:rPr>
        <w:t xml:space="preserve"> or other qualities that would support your application.</w:t>
      </w:r>
    </w:p>
    <w:p w14:paraId="3C010B20" w14:textId="6A9A26B4" w:rsidR="00D7527E" w:rsidRPr="00D14CAF" w:rsidRDefault="00D7527E" w:rsidP="00D14CAF">
      <w:pPr>
        <w:pStyle w:val="BodyText"/>
        <w:tabs>
          <w:tab w:val="left" w:pos="426"/>
        </w:tabs>
        <w:spacing w:before="120" w:line="240" w:lineRule="atLeast"/>
        <w:ind w:left="426" w:right="180" w:hanging="300"/>
        <w:rPr>
          <w:b/>
          <w:bCs/>
          <w:color w:val="002B51"/>
          <w:w w:val="90"/>
          <w:sz w:val="22"/>
          <w:szCs w:val="22"/>
        </w:rPr>
      </w:pPr>
      <w:r w:rsidRPr="00D14CAF">
        <w:rPr>
          <w:b/>
          <w:bCs/>
          <w:color w:val="002B51"/>
          <w:w w:val="90"/>
          <w:sz w:val="22"/>
          <w:szCs w:val="22"/>
        </w:rPr>
        <w:t>15.</w:t>
      </w:r>
      <w:r>
        <w:rPr>
          <w:b/>
          <w:bCs/>
          <w:color w:val="002B51"/>
          <w:w w:val="90"/>
          <w:sz w:val="22"/>
          <w:szCs w:val="22"/>
        </w:rPr>
        <w:tab/>
      </w:r>
      <w:r w:rsidRPr="00D14CAF">
        <w:rPr>
          <w:b/>
          <w:bCs/>
          <w:color w:val="002B51"/>
          <w:w w:val="90"/>
          <w:sz w:val="22"/>
          <w:szCs w:val="22"/>
        </w:rPr>
        <w:t>No current or previous employment or work experience</w:t>
      </w:r>
    </w:p>
    <w:p w14:paraId="6AF768FF" w14:textId="03E642DE" w:rsidR="00D7527E" w:rsidRPr="00785AEA" w:rsidRDefault="00D7527E" w:rsidP="00AB09BD">
      <w:pPr>
        <w:pStyle w:val="BodyText"/>
        <w:spacing w:before="80" w:line="240" w:lineRule="atLeast"/>
        <w:ind w:left="126" w:right="181"/>
        <w:rPr>
          <w:color w:val="002B51"/>
          <w:w w:val="90"/>
          <w:sz w:val="22"/>
          <w:szCs w:val="22"/>
        </w:rPr>
      </w:pPr>
      <w:r>
        <w:rPr>
          <w:color w:val="002B51"/>
          <w:w w:val="90"/>
          <w:sz w:val="22"/>
          <w:szCs w:val="22"/>
        </w:rPr>
        <w:t xml:space="preserve">If you have no current or previous </w:t>
      </w:r>
      <w:r w:rsidRPr="00785AEA">
        <w:rPr>
          <w:color w:val="002B51"/>
          <w:w w:val="90"/>
          <w:sz w:val="22"/>
          <w:szCs w:val="22"/>
        </w:rPr>
        <w:t xml:space="preserve">work history </w:t>
      </w:r>
      <w:r>
        <w:rPr>
          <w:color w:val="002B51"/>
          <w:w w:val="90"/>
          <w:sz w:val="22"/>
          <w:szCs w:val="22"/>
        </w:rPr>
        <w:t xml:space="preserve">please include any </w:t>
      </w:r>
      <w:r w:rsidR="00897788">
        <w:rPr>
          <w:color w:val="002B51"/>
          <w:w w:val="90"/>
          <w:sz w:val="22"/>
          <w:szCs w:val="22"/>
        </w:rPr>
        <w:t xml:space="preserve">leadership experience, community service, </w:t>
      </w:r>
      <w:r w:rsidRPr="00785AEA">
        <w:rPr>
          <w:color w:val="002B51"/>
          <w:w w:val="90"/>
          <w:sz w:val="22"/>
          <w:szCs w:val="22"/>
        </w:rPr>
        <w:t>volunteer work</w:t>
      </w:r>
      <w:r w:rsidR="00897788">
        <w:rPr>
          <w:color w:val="002B51"/>
          <w:w w:val="90"/>
          <w:sz w:val="22"/>
          <w:szCs w:val="22"/>
        </w:rPr>
        <w:t>,</w:t>
      </w:r>
      <w:r>
        <w:rPr>
          <w:color w:val="002B51"/>
          <w:w w:val="90"/>
          <w:sz w:val="22"/>
          <w:szCs w:val="22"/>
        </w:rPr>
        <w:t xml:space="preserve"> or</w:t>
      </w:r>
      <w:r w:rsidRPr="00785AEA">
        <w:rPr>
          <w:color w:val="002B51"/>
          <w:w w:val="90"/>
          <w:sz w:val="22"/>
          <w:szCs w:val="22"/>
        </w:rPr>
        <w:t xml:space="preserve"> extra-curricular activities</w:t>
      </w:r>
      <w:r>
        <w:rPr>
          <w:color w:val="002B51"/>
          <w:w w:val="90"/>
          <w:sz w:val="22"/>
          <w:szCs w:val="22"/>
        </w:rPr>
        <w:t xml:space="preserve"> you may have undertaken </w:t>
      </w:r>
      <w:r w:rsidR="00897788">
        <w:rPr>
          <w:color w:val="002B51"/>
          <w:w w:val="90"/>
          <w:sz w:val="22"/>
          <w:szCs w:val="22"/>
        </w:rPr>
        <w:t xml:space="preserve">that </w:t>
      </w:r>
      <w:r w:rsidR="005C3EDE">
        <w:rPr>
          <w:color w:val="002B51"/>
          <w:w w:val="90"/>
          <w:sz w:val="22"/>
          <w:szCs w:val="22"/>
        </w:rPr>
        <w:t xml:space="preserve">demonstrate skills you consider support your choice of </w:t>
      </w:r>
      <w:r w:rsidR="008E2C6F">
        <w:rPr>
          <w:color w:val="002B51"/>
          <w:w w:val="90"/>
          <w:sz w:val="22"/>
          <w:szCs w:val="22"/>
        </w:rPr>
        <w:t>study program.</w:t>
      </w:r>
    </w:p>
    <w:p w14:paraId="275B0E9F" w14:textId="4123B359" w:rsidR="003B0F5F" w:rsidRPr="00785AEA" w:rsidRDefault="00D7527E" w:rsidP="00D55047">
      <w:pPr>
        <w:pStyle w:val="BodyText"/>
        <w:keepNext/>
        <w:keepLines/>
        <w:tabs>
          <w:tab w:val="left" w:pos="426"/>
        </w:tabs>
        <w:spacing w:before="120" w:line="240" w:lineRule="atLeast"/>
        <w:ind w:left="426" w:right="181" w:hanging="301"/>
        <w:rPr>
          <w:b/>
          <w:bCs/>
          <w:color w:val="002B51"/>
          <w:w w:val="90"/>
          <w:sz w:val="22"/>
          <w:szCs w:val="22"/>
        </w:rPr>
      </w:pPr>
      <w:r w:rsidRPr="00785AEA">
        <w:rPr>
          <w:b/>
          <w:bCs/>
          <w:color w:val="002B51"/>
          <w:w w:val="90"/>
          <w:sz w:val="22"/>
          <w:szCs w:val="22"/>
        </w:rPr>
        <w:t>1</w:t>
      </w:r>
      <w:r>
        <w:rPr>
          <w:b/>
          <w:bCs/>
          <w:color w:val="002B51"/>
          <w:w w:val="90"/>
          <w:sz w:val="22"/>
          <w:szCs w:val="22"/>
        </w:rPr>
        <w:t>6</w:t>
      </w:r>
      <w:r w:rsidR="003B0F5F" w:rsidRPr="00785AEA">
        <w:rPr>
          <w:b/>
          <w:bCs/>
          <w:color w:val="002B51"/>
          <w:w w:val="90"/>
          <w:sz w:val="22"/>
          <w:szCs w:val="22"/>
        </w:rPr>
        <w:t>.</w:t>
      </w:r>
      <w:r w:rsidR="003B0F5F" w:rsidRPr="00785AEA">
        <w:rPr>
          <w:b/>
          <w:bCs/>
          <w:color w:val="002B51"/>
          <w:w w:val="90"/>
          <w:sz w:val="22"/>
          <w:szCs w:val="22"/>
        </w:rPr>
        <w:tab/>
        <w:t>Supporting statement</w:t>
      </w:r>
    </w:p>
    <w:p w14:paraId="6B4CA5A1" w14:textId="5384756F" w:rsidR="003B0F5F" w:rsidRPr="001023D5" w:rsidRDefault="003B0F5F" w:rsidP="00D55047">
      <w:pPr>
        <w:pStyle w:val="BodyText"/>
        <w:keepLines/>
        <w:spacing w:before="80" w:line="240" w:lineRule="atLeast"/>
        <w:ind w:left="126" w:right="181"/>
        <w:rPr>
          <w:color w:val="002B51"/>
          <w:w w:val="90"/>
          <w:sz w:val="22"/>
          <w:szCs w:val="22"/>
        </w:rPr>
      </w:pPr>
      <w:r w:rsidRPr="00785AEA">
        <w:rPr>
          <w:color w:val="002B51"/>
          <w:w w:val="90"/>
          <w:sz w:val="22"/>
          <w:szCs w:val="22"/>
        </w:rPr>
        <w:t>This is an important component of the assessment process. Take time and care in completing this section and ensure you answer every question comprehensively (noting the 400-</w:t>
      </w:r>
      <w:r w:rsidR="0090433F">
        <w:rPr>
          <w:color w:val="002B51"/>
          <w:w w:val="90"/>
          <w:sz w:val="22"/>
          <w:szCs w:val="22"/>
        </w:rPr>
        <w:t>word</w:t>
      </w:r>
      <w:r w:rsidR="0090433F" w:rsidRPr="00785AEA">
        <w:rPr>
          <w:color w:val="002B51"/>
          <w:w w:val="90"/>
          <w:sz w:val="22"/>
          <w:szCs w:val="22"/>
        </w:rPr>
        <w:t xml:space="preserve"> </w:t>
      </w:r>
      <w:r w:rsidRPr="001023D5">
        <w:rPr>
          <w:color w:val="002B51"/>
          <w:w w:val="90"/>
          <w:sz w:val="22"/>
          <w:szCs w:val="22"/>
        </w:rPr>
        <w:t>limit per question).</w:t>
      </w:r>
    </w:p>
    <w:p w14:paraId="767AF058" w14:textId="77777777" w:rsidR="003B0F5F" w:rsidRPr="001023D5" w:rsidRDefault="003B0F5F" w:rsidP="00AB09BD">
      <w:pPr>
        <w:pStyle w:val="BodyText"/>
        <w:spacing w:before="80" w:line="240" w:lineRule="atLeast"/>
        <w:ind w:left="126" w:right="181"/>
        <w:rPr>
          <w:color w:val="002B51"/>
          <w:w w:val="90"/>
          <w:sz w:val="22"/>
          <w:szCs w:val="22"/>
        </w:rPr>
      </w:pPr>
      <w:r w:rsidRPr="001023D5">
        <w:rPr>
          <w:i/>
          <w:iCs/>
          <w:color w:val="002B51"/>
          <w:w w:val="90"/>
          <w:sz w:val="22"/>
          <w:szCs w:val="22"/>
        </w:rPr>
        <w:t>Questions 1 and 2</w:t>
      </w:r>
      <w:r w:rsidRPr="001023D5">
        <w:rPr>
          <w:color w:val="002B51"/>
          <w:w w:val="90"/>
          <w:sz w:val="22"/>
          <w:szCs w:val="22"/>
        </w:rPr>
        <w:t xml:space="preserve"> demonstrates whether you have considered carefully what you want to study and why it is important to you.</w:t>
      </w:r>
    </w:p>
    <w:p w14:paraId="65635EAC" w14:textId="0B37FAC0" w:rsidR="003B0F5F" w:rsidRPr="001023D5" w:rsidRDefault="003B0F5F" w:rsidP="00AB09BD">
      <w:pPr>
        <w:pStyle w:val="BodyText"/>
        <w:spacing w:before="80" w:line="240" w:lineRule="atLeast"/>
        <w:ind w:left="126" w:right="181"/>
        <w:rPr>
          <w:color w:val="002B51"/>
          <w:w w:val="90"/>
          <w:sz w:val="22"/>
          <w:szCs w:val="22"/>
        </w:rPr>
      </w:pPr>
      <w:r w:rsidRPr="001023D5">
        <w:rPr>
          <w:color w:val="002B51"/>
          <w:w w:val="90"/>
          <w:sz w:val="22"/>
          <w:szCs w:val="22"/>
        </w:rPr>
        <w:t xml:space="preserve">Australia Awards </w:t>
      </w:r>
      <w:r w:rsidR="00052A35" w:rsidRPr="001023D5">
        <w:rPr>
          <w:color w:val="002B51"/>
          <w:w w:val="90"/>
          <w:sz w:val="22"/>
          <w:szCs w:val="22"/>
        </w:rPr>
        <w:t xml:space="preserve">alumni </w:t>
      </w:r>
      <w:r w:rsidRPr="001023D5">
        <w:rPr>
          <w:color w:val="002B51"/>
          <w:w w:val="90"/>
          <w:sz w:val="22"/>
          <w:szCs w:val="22"/>
        </w:rPr>
        <w:t xml:space="preserve">are expected to become leaders in their field, organisation, or community </w:t>
      </w:r>
      <w:r w:rsidR="00CA3C90">
        <w:rPr>
          <w:color w:val="002B51"/>
          <w:w w:val="90"/>
          <w:sz w:val="22"/>
          <w:szCs w:val="22"/>
        </w:rPr>
        <w:t>on</w:t>
      </w:r>
      <w:r w:rsidRPr="001023D5">
        <w:rPr>
          <w:color w:val="002B51"/>
          <w:w w:val="90"/>
          <w:sz w:val="22"/>
          <w:szCs w:val="22"/>
        </w:rPr>
        <w:t xml:space="preserve"> return to Solomon Islands. </w:t>
      </w:r>
      <w:r w:rsidRPr="001023D5">
        <w:rPr>
          <w:i/>
          <w:iCs/>
          <w:color w:val="002B51"/>
          <w:w w:val="90"/>
          <w:sz w:val="22"/>
          <w:szCs w:val="22"/>
        </w:rPr>
        <w:t>Question 3</w:t>
      </w:r>
      <w:r w:rsidRPr="001023D5">
        <w:rPr>
          <w:color w:val="002B51"/>
          <w:w w:val="90"/>
          <w:sz w:val="22"/>
          <w:szCs w:val="22"/>
        </w:rPr>
        <w:t xml:space="preserve"> asks you about your knowledge and experience of leadership. It does not necessarily have to be in a formal workplace but </w:t>
      </w:r>
      <w:r w:rsidR="00994F05" w:rsidRPr="001023D5">
        <w:rPr>
          <w:color w:val="002B51"/>
          <w:w w:val="90"/>
          <w:sz w:val="22"/>
          <w:szCs w:val="22"/>
        </w:rPr>
        <w:t xml:space="preserve">can be </w:t>
      </w:r>
      <w:r w:rsidRPr="001023D5">
        <w:rPr>
          <w:color w:val="002B51"/>
          <w:w w:val="90"/>
          <w:sz w:val="22"/>
          <w:szCs w:val="22"/>
        </w:rPr>
        <w:t>a situation where your leadership made a difference.</w:t>
      </w:r>
    </w:p>
    <w:p w14:paraId="3033CC52" w14:textId="52E885B0" w:rsidR="003B0F5F" w:rsidRPr="001023D5" w:rsidRDefault="003B0F5F" w:rsidP="00AB09BD">
      <w:pPr>
        <w:pStyle w:val="BodyText"/>
        <w:spacing w:before="80" w:line="240" w:lineRule="atLeast"/>
        <w:ind w:left="126" w:right="181"/>
        <w:rPr>
          <w:color w:val="002B51"/>
          <w:w w:val="90"/>
          <w:sz w:val="22"/>
          <w:szCs w:val="22"/>
        </w:rPr>
      </w:pPr>
      <w:r w:rsidRPr="001023D5">
        <w:rPr>
          <w:i/>
          <w:iCs/>
          <w:color w:val="002B51"/>
          <w:w w:val="90"/>
          <w:sz w:val="22"/>
          <w:szCs w:val="22"/>
        </w:rPr>
        <w:t>Question 4</w:t>
      </w:r>
      <w:r w:rsidRPr="001023D5">
        <w:rPr>
          <w:color w:val="002B51"/>
          <w:w w:val="90"/>
          <w:sz w:val="22"/>
          <w:szCs w:val="22"/>
        </w:rPr>
        <w:t xml:space="preserve"> is to assess whether you have considered how the scholarship might benefit you, your organisation, or your community and how you might do that on your return to Solomon Islands. Frank discussion about possible constraints demonstrates that </w:t>
      </w:r>
      <w:r w:rsidR="00994F05" w:rsidRPr="001023D5">
        <w:rPr>
          <w:color w:val="002B51"/>
          <w:w w:val="90"/>
          <w:sz w:val="22"/>
          <w:szCs w:val="22"/>
        </w:rPr>
        <w:t>you have</w:t>
      </w:r>
      <w:r w:rsidRPr="001023D5">
        <w:rPr>
          <w:color w:val="002B51"/>
          <w:w w:val="90"/>
          <w:sz w:val="22"/>
          <w:szCs w:val="22"/>
        </w:rPr>
        <w:t xml:space="preserve"> closely considered </w:t>
      </w:r>
      <w:r w:rsidR="00994F05" w:rsidRPr="001023D5">
        <w:rPr>
          <w:color w:val="002B51"/>
          <w:w w:val="90"/>
          <w:sz w:val="22"/>
          <w:szCs w:val="22"/>
        </w:rPr>
        <w:t>this</w:t>
      </w:r>
      <w:r w:rsidRPr="001023D5">
        <w:rPr>
          <w:color w:val="002B51"/>
          <w:w w:val="90"/>
          <w:sz w:val="22"/>
          <w:szCs w:val="22"/>
        </w:rPr>
        <w:t>.</w:t>
      </w:r>
    </w:p>
    <w:p w14:paraId="4E32257A" w14:textId="20D9D237" w:rsidR="003B0F5F" w:rsidRPr="001023D5" w:rsidRDefault="003B0F5F" w:rsidP="00AB09BD">
      <w:pPr>
        <w:pStyle w:val="BodyText"/>
        <w:spacing w:before="80" w:line="240" w:lineRule="atLeast"/>
        <w:ind w:left="126" w:right="181"/>
        <w:rPr>
          <w:color w:val="002B51"/>
          <w:w w:val="90"/>
          <w:sz w:val="22"/>
          <w:szCs w:val="22"/>
        </w:rPr>
      </w:pPr>
      <w:r w:rsidRPr="001023D5">
        <w:rPr>
          <w:color w:val="002B51"/>
          <w:w w:val="90"/>
          <w:sz w:val="22"/>
          <w:szCs w:val="22"/>
        </w:rPr>
        <w:t xml:space="preserve">The Australian </w:t>
      </w:r>
      <w:r w:rsidR="005E47CB" w:rsidRPr="001023D5">
        <w:rPr>
          <w:color w:val="002B51"/>
          <w:w w:val="90"/>
          <w:sz w:val="22"/>
          <w:szCs w:val="22"/>
        </w:rPr>
        <w:t>Government</w:t>
      </w:r>
      <w:r w:rsidRPr="001023D5">
        <w:rPr>
          <w:color w:val="002B51"/>
          <w:w w:val="90"/>
          <w:sz w:val="22"/>
          <w:szCs w:val="22"/>
        </w:rPr>
        <w:t xml:space="preserve"> has </w:t>
      </w:r>
      <w:r w:rsidR="005E47CB" w:rsidRPr="001023D5">
        <w:rPr>
          <w:color w:val="002B51"/>
          <w:w w:val="90"/>
          <w:sz w:val="22"/>
          <w:szCs w:val="22"/>
        </w:rPr>
        <w:t xml:space="preserve">nominated priority fields of study in line with Solomon Islands’ </w:t>
      </w:r>
      <w:r w:rsidRPr="001023D5">
        <w:rPr>
          <w:color w:val="002B51"/>
          <w:w w:val="90"/>
          <w:sz w:val="22"/>
          <w:szCs w:val="22"/>
        </w:rPr>
        <w:t xml:space="preserve">development priorities. </w:t>
      </w:r>
      <w:r w:rsidRPr="001023D5">
        <w:rPr>
          <w:i/>
          <w:iCs/>
          <w:color w:val="002B51"/>
          <w:w w:val="90"/>
          <w:sz w:val="22"/>
          <w:szCs w:val="22"/>
        </w:rPr>
        <w:t>Question 5</w:t>
      </w:r>
      <w:r w:rsidRPr="001023D5">
        <w:rPr>
          <w:color w:val="002B51"/>
          <w:w w:val="90"/>
          <w:sz w:val="22"/>
          <w:szCs w:val="22"/>
        </w:rPr>
        <w:t xml:space="preserve"> asks what development </w:t>
      </w:r>
      <w:r w:rsidR="00994F05" w:rsidRPr="001023D5">
        <w:rPr>
          <w:color w:val="002B51"/>
          <w:w w:val="90"/>
          <w:sz w:val="22"/>
          <w:szCs w:val="22"/>
        </w:rPr>
        <w:t>priority</w:t>
      </w:r>
      <w:r w:rsidRPr="001023D5">
        <w:rPr>
          <w:color w:val="002B51"/>
          <w:w w:val="90"/>
          <w:sz w:val="22"/>
          <w:szCs w:val="22"/>
        </w:rPr>
        <w:t xml:space="preserve"> your proposed study program would best </w:t>
      </w:r>
      <w:r w:rsidR="00994F05" w:rsidRPr="001023D5">
        <w:rPr>
          <w:color w:val="002B51"/>
          <w:w w:val="90"/>
          <w:sz w:val="22"/>
          <w:szCs w:val="22"/>
        </w:rPr>
        <w:t>support</w:t>
      </w:r>
      <w:r w:rsidRPr="001023D5">
        <w:rPr>
          <w:color w:val="002B51"/>
          <w:w w:val="90"/>
          <w:sz w:val="22"/>
          <w:szCs w:val="22"/>
        </w:rPr>
        <w:t>.</w:t>
      </w:r>
    </w:p>
    <w:p w14:paraId="74D4A24B" w14:textId="33CE9B50" w:rsidR="003B0F5F" w:rsidRPr="001023D5" w:rsidRDefault="003B0F5F" w:rsidP="00790C0F">
      <w:pPr>
        <w:pStyle w:val="BodyText"/>
        <w:spacing w:before="80" w:line="240" w:lineRule="atLeast"/>
        <w:ind w:right="181"/>
        <w:rPr>
          <w:color w:val="002B51"/>
          <w:w w:val="90"/>
          <w:sz w:val="22"/>
          <w:szCs w:val="22"/>
        </w:rPr>
      </w:pPr>
      <w:r w:rsidRPr="001023D5">
        <w:rPr>
          <w:i/>
          <w:iCs/>
          <w:color w:val="002B51"/>
          <w:w w:val="90"/>
          <w:sz w:val="22"/>
          <w:szCs w:val="22"/>
        </w:rPr>
        <w:lastRenderedPageBreak/>
        <w:t>Question 6</w:t>
      </w:r>
      <w:r w:rsidRPr="001023D5">
        <w:rPr>
          <w:color w:val="002B51"/>
          <w:w w:val="90"/>
          <w:sz w:val="22"/>
          <w:szCs w:val="22"/>
        </w:rPr>
        <w:t xml:space="preserve"> asks you to identify any connection or relationship you may have to </w:t>
      </w:r>
      <w:r w:rsidR="00A01690">
        <w:rPr>
          <w:color w:val="002B51"/>
          <w:w w:val="90"/>
          <w:sz w:val="22"/>
          <w:szCs w:val="22"/>
        </w:rPr>
        <w:t>Australian Government Department of Foreign Affairs and Trade (</w:t>
      </w:r>
      <w:r w:rsidRPr="001023D5">
        <w:rPr>
          <w:color w:val="002B51"/>
          <w:w w:val="90"/>
          <w:sz w:val="22"/>
          <w:szCs w:val="22"/>
        </w:rPr>
        <w:t>DFAT</w:t>
      </w:r>
      <w:r w:rsidR="00A01690">
        <w:rPr>
          <w:color w:val="002B51"/>
          <w:w w:val="90"/>
          <w:sz w:val="22"/>
          <w:szCs w:val="22"/>
        </w:rPr>
        <w:t>)</w:t>
      </w:r>
      <w:r w:rsidRPr="001023D5">
        <w:rPr>
          <w:color w:val="002B51"/>
          <w:w w:val="90"/>
          <w:sz w:val="22"/>
          <w:szCs w:val="22"/>
        </w:rPr>
        <w:t xml:space="preserve"> staff or the Australia Awards </w:t>
      </w:r>
      <w:r w:rsidR="00E34781" w:rsidRPr="001023D5">
        <w:rPr>
          <w:color w:val="002B51"/>
          <w:w w:val="90"/>
          <w:sz w:val="22"/>
          <w:szCs w:val="22"/>
        </w:rPr>
        <w:t xml:space="preserve">Solomon Islands </w:t>
      </w:r>
      <w:r w:rsidRPr="001023D5">
        <w:rPr>
          <w:color w:val="002B51"/>
          <w:w w:val="90"/>
          <w:sz w:val="22"/>
          <w:szCs w:val="22"/>
        </w:rPr>
        <w:t xml:space="preserve">staff at Cardno. This does not exclude your application </w:t>
      </w:r>
      <w:r w:rsidR="005E47CB" w:rsidRPr="001023D5">
        <w:rPr>
          <w:color w:val="002B51"/>
          <w:w w:val="90"/>
          <w:sz w:val="22"/>
          <w:szCs w:val="22"/>
        </w:rPr>
        <w:t xml:space="preserve">but </w:t>
      </w:r>
      <w:r w:rsidRPr="001023D5">
        <w:rPr>
          <w:color w:val="002B51"/>
          <w:w w:val="90"/>
          <w:sz w:val="22"/>
          <w:szCs w:val="22"/>
        </w:rPr>
        <w:t>enables DFAT to take the necessary steps to ensure a fair and transparent selection process.</w:t>
      </w:r>
    </w:p>
    <w:p w14:paraId="1C630372" w14:textId="3271734A" w:rsidR="003B0F5F" w:rsidRPr="001023D5" w:rsidRDefault="003B0F5F" w:rsidP="00790C0F">
      <w:pPr>
        <w:pStyle w:val="BodyText"/>
        <w:spacing w:before="80" w:line="240" w:lineRule="atLeast"/>
        <w:ind w:right="181"/>
        <w:rPr>
          <w:color w:val="002B51"/>
          <w:w w:val="90"/>
          <w:sz w:val="22"/>
          <w:szCs w:val="22"/>
        </w:rPr>
      </w:pPr>
      <w:r w:rsidRPr="001023D5">
        <w:rPr>
          <w:i/>
          <w:iCs/>
          <w:color w:val="002B51"/>
          <w:w w:val="90"/>
          <w:sz w:val="22"/>
          <w:szCs w:val="22"/>
        </w:rPr>
        <w:t>Question 7</w:t>
      </w:r>
      <w:r w:rsidRPr="001023D5">
        <w:rPr>
          <w:color w:val="002B51"/>
          <w:w w:val="90"/>
          <w:sz w:val="22"/>
          <w:szCs w:val="22"/>
        </w:rPr>
        <w:t xml:space="preserve"> expects you to answer honestly whether you are subject to any criminal or civil proceedings currently awaiting legal action</w:t>
      </w:r>
      <w:r w:rsidR="003C255A">
        <w:rPr>
          <w:color w:val="002B51"/>
          <w:w w:val="90"/>
          <w:sz w:val="22"/>
          <w:szCs w:val="22"/>
        </w:rPr>
        <w:t xml:space="preserve">, </w:t>
      </w:r>
      <w:r w:rsidR="003C255A" w:rsidRPr="00785AEA">
        <w:rPr>
          <w:color w:val="002B51"/>
          <w:w w:val="90"/>
          <w:sz w:val="22"/>
          <w:szCs w:val="22"/>
        </w:rPr>
        <w:t>including those relating to Child Protection, and/or Preventing Sexual Exploitation, Abuse, and Harassment</w:t>
      </w:r>
      <w:r w:rsidRPr="001023D5">
        <w:rPr>
          <w:color w:val="002B51"/>
          <w:w w:val="90"/>
          <w:sz w:val="22"/>
          <w:szCs w:val="22"/>
        </w:rPr>
        <w:t>.</w:t>
      </w:r>
    </w:p>
    <w:p w14:paraId="1D87EAFB" w14:textId="1E05775C" w:rsidR="003B0F5F" w:rsidRPr="001023D5" w:rsidRDefault="003B0F5F" w:rsidP="00790C0F">
      <w:pPr>
        <w:pStyle w:val="BodyText"/>
        <w:spacing w:before="80" w:line="240" w:lineRule="atLeast"/>
        <w:ind w:right="181"/>
        <w:rPr>
          <w:color w:val="002B51"/>
          <w:w w:val="90"/>
          <w:sz w:val="22"/>
          <w:szCs w:val="22"/>
        </w:rPr>
      </w:pPr>
      <w:r w:rsidRPr="001023D5">
        <w:rPr>
          <w:i/>
          <w:iCs/>
          <w:color w:val="002B51"/>
          <w:w w:val="90"/>
          <w:sz w:val="22"/>
          <w:szCs w:val="22"/>
        </w:rPr>
        <w:t>Question 8</w:t>
      </w:r>
      <w:r w:rsidRPr="001023D5">
        <w:rPr>
          <w:color w:val="002B51"/>
          <w:w w:val="90"/>
          <w:sz w:val="22"/>
          <w:szCs w:val="22"/>
        </w:rPr>
        <w:t xml:space="preserve"> asks whether you have been convicted of any offence in any country.</w:t>
      </w:r>
    </w:p>
    <w:p w14:paraId="024E6C5D" w14:textId="171EC992" w:rsidR="003B0F5F" w:rsidRPr="001023D5" w:rsidRDefault="003B0F5F" w:rsidP="00790C0F">
      <w:pPr>
        <w:pStyle w:val="BodyText"/>
        <w:spacing w:before="80" w:line="240" w:lineRule="atLeast"/>
        <w:ind w:right="181"/>
        <w:rPr>
          <w:color w:val="002B51"/>
          <w:w w:val="90"/>
          <w:sz w:val="22"/>
          <w:szCs w:val="22"/>
        </w:rPr>
      </w:pPr>
      <w:r w:rsidRPr="001023D5">
        <w:rPr>
          <w:i/>
          <w:iCs/>
          <w:color w:val="002B51"/>
          <w:w w:val="90"/>
          <w:sz w:val="22"/>
          <w:szCs w:val="22"/>
        </w:rPr>
        <w:t>Question 9</w:t>
      </w:r>
      <w:r w:rsidRPr="001023D5">
        <w:rPr>
          <w:color w:val="002B51"/>
          <w:w w:val="90"/>
          <w:sz w:val="22"/>
          <w:szCs w:val="22"/>
        </w:rPr>
        <w:t xml:space="preserve"> asks whether you have a disability </w:t>
      </w:r>
      <w:r w:rsidR="00972705">
        <w:rPr>
          <w:color w:val="002B51"/>
          <w:w w:val="90"/>
          <w:sz w:val="22"/>
          <w:szCs w:val="22"/>
        </w:rPr>
        <w:t>(</w:t>
      </w:r>
      <w:r w:rsidR="00972705" w:rsidRPr="00972705">
        <w:rPr>
          <w:color w:val="002B51"/>
          <w:w w:val="90"/>
          <w:sz w:val="22"/>
          <w:szCs w:val="22"/>
        </w:rPr>
        <w:t>*</w:t>
      </w:r>
      <w:r w:rsidR="00972705">
        <w:rPr>
          <w:color w:val="002B51"/>
          <w:w w:val="90"/>
          <w:sz w:val="22"/>
          <w:szCs w:val="22"/>
        </w:rPr>
        <w:t>u</w:t>
      </w:r>
      <w:r w:rsidR="00972705" w:rsidRPr="00972705">
        <w:rPr>
          <w:color w:val="002B51"/>
          <w:w w:val="90"/>
          <w:sz w:val="22"/>
          <w:szCs w:val="22"/>
        </w:rPr>
        <w:t>nder Australian law, disability includes physical, intellectual, psychiatric, sensory, neurological, learning disabilities, physical disfigurement, and the presence in the body of disease-causing organisms</w:t>
      </w:r>
      <w:r w:rsidRPr="001023D5">
        <w:rPr>
          <w:color w:val="002B51"/>
          <w:w w:val="90"/>
          <w:sz w:val="22"/>
          <w:szCs w:val="22"/>
        </w:rPr>
        <w:t xml:space="preserve">). This question is to ensure that </w:t>
      </w:r>
      <w:r w:rsidR="00E34781" w:rsidRPr="001023D5">
        <w:rPr>
          <w:color w:val="002B51"/>
          <w:w w:val="90"/>
          <w:sz w:val="22"/>
          <w:szCs w:val="22"/>
        </w:rPr>
        <w:t>appropriate</w:t>
      </w:r>
      <w:r w:rsidRPr="001023D5">
        <w:rPr>
          <w:color w:val="002B51"/>
          <w:w w:val="90"/>
          <w:sz w:val="22"/>
          <w:szCs w:val="22"/>
        </w:rPr>
        <w:t xml:space="preserve"> support is provided to you through</w:t>
      </w:r>
      <w:r w:rsidR="00E34781" w:rsidRPr="001023D5">
        <w:rPr>
          <w:color w:val="002B51"/>
          <w:w w:val="90"/>
          <w:sz w:val="22"/>
          <w:szCs w:val="22"/>
        </w:rPr>
        <w:t>out</w:t>
      </w:r>
      <w:r w:rsidRPr="001023D5">
        <w:rPr>
          <w:color w:val="002B51"/>
          <w:w w:val="90"/>
          <w:sz w:val="22"/>
          <w:szCs w:val="22"/>
        </w:rPr>
        <w:t xml:space="preserve"> the application</w:t>
      </w:r>
      <w:r w:rsidR="00E34781" w:rsidRPr="001023D5">
        <w:rPr>
          <w:color w:val="002B51"/>
          <w:w w:val="90"/>
          <w:sz w:val="22"/>
          <w:szCs w:val="22"/>
        </w:rPr>
        <w:t xml:space="preserve"> and selection</w:t>
      </w:r>
      <w:r w:rsidRPr="001023D5">
        <w:rPr>
          <w:color w:val="002B51"/>
          <w:w w:val="90"/>
          <w:sz w:val="22"/>
          <w:szCs w:val="22"/>
        </w:rPr>
        <w:t xml:space="preserve"> process</w:t>
      </w:r>
      <w:r w:rsidR="00E34781" w:rsidRPr="001023D5">
        <w:rPr>
          <w:color w:val="002B51"/>
          <w:w w:val="90"/>
          <w:sz w:val="22"/>
          <w:szCs w:val="22"/>
        </w:rPr>
        <w:t>,</w:t>
      </w:r>
      <w:r w:rsidRPr="001023D5">
        <w:rPr>
          <w:color w:val="002B51"/>
          <w:w w:val="90"/>
          <w:sz w:val="22"/>
          <w:szCs w:val="22"/>
        </w:rPr>
        <w:t xml:space="preserve"> and while on scholarship. DFAT encourages applications from people with a disability who </w:t>
      </w:r>
      <w:r w:rsidR="00AC0C08" w:rsidRPr="001023D5">
        <w:rPr>
          <w:color w:val="002B51"/>
          <w:w w:val="90"/>
          <w:sz w:val="22"/>
          <w:szCs w:val="22"/>
        </w:rPr>
        <w:t xml:space="preserve">meet the </w:t>
      </w:r>
      <w:r w:rsidRPr="001023D5">
        <w:rPr>
          <w:color w:val="002B51"/>
          <w:w w:val="90"/>
          <w:sz w:val="22"/>
          <w:szCs w:val="22"/>
        </w:rPr>
        <w:t>eligib</w:t>
      </w:r>
      <w:r w:rsidR="00AC0C08" w:rsidRPr="001023D5">
        <w:rPr>
          <w:color w:val="002B51"/>
          <w:w w:val="90"/>
          <w:sz w:val="22"/>
          <w:szCs w:val="22"/>
        </w:rPr>
        <w:t>ility criteria</w:t>
      </w:r>
      <w:r w:rsidRPr="001023D5">
        <w:rPr>
          <w:color w:val="002B51"/>
          <w:w w:val="90"/>
          <w:sz w:val="22"/>
          <w:szCs w:val="22"/>
        </w:rPr>
        <w:t>.</w:t>
      </w:r>
    </w:p>
    <w:p w14:paraId="159FE2B6" w14:textId="00AD5CEA" w:rsidR="003B0F5F" w:rsidRPr="001023D5" w:rsidRDefault="00D7527E" w:rsidP="00790C0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1</w:t>
      </w:r>
      <w:r>
        <w:rPr>
          <w:b/>
          <w:bCs/>
          <w:color w:val="002B51"/>
          <w:w w:val="90"/>
          <w:sz w:val="22"/>
          <w:szCs w:val="22"/>
        </w:rPr>
        <w:t>7</w:t>
      </w:r>
      <w:r w:rsidR="003B0F5F" w:rsidRPr="001023D5">
        <w:rPr>
          <w:b/>
          <w:bCs/>
          <w:color w:val="002B51"/>
          <w:w w:val="90"/>
          <w:sz w:val="22"/>
          <w:szCs w:val="22"/>
        </w:rPr>
        <w:t>.</w:t>
      </w:r>
      <w:r w:rsidR="003B0F5F" w:rsidRPr="001023D5">
        <w:rPr>
          <w:b/>
          <w:bCs/>
          <w:color w:val="002B51"/>
          <w:w w:val="90"/>
          <w:sz w:val="22"/>
          <w:szCs w:val="22"/>
        </w:rPr>
        <w:tab/>
        <w:t>Professional membership</w:t>
      </w:r>
    </w:p>
    <w:p w14:paraId="31C91911" w14:textId="73ED7BE0" w:rsidR="003B0F5F" w:rsidRPr="001023D5" w:rsidRDefault="003B0F5F" w:rsidP="00790C0F">
      <w:pPr>
        <w:pStyle w:val="BodyText"/>
        <w:spacing w:before="80" w:line="240" w:lineRule="atLeast"/>
        <w:ind w:right="181"/>
        <w:rPr>
          <w:color w:val="002B51"/>
          <w:w w:val="90"/>
          <w:sz w:val="22"/>
          <w:szCs w:val="22"/>
        </w:rPr>
      </w:pPr>
      <w:r w:rsidRPr="001023D5">
        <w:rPr>
          <w:color w:val="002B51"/>
          <w:w w:val="90"/>
          <w:sz w:val="22"/>
          <w:szCs w:val="22"/>
        </w:rPr>
        <w:t>You are asked to list those associations or organisations with which you have membership. Membership of relevant organisations may strengthen your application</w:t>
      </w:r>
      <w:r w:rsidR="00E34781" w:rsidRPr="001023D5">
        <w:rPr>
          <w:color w:val="002B51"/>
          <w:w w:val="90"/>
          <w:sz w:val="22"/>
          <w:szCs w:val="22"/>
        </w:rPr>
        <w:t>.</w:t>
      </w:r>
    </w:p>
    <w:p w14:paraId="0AD36D75" w14:textId="41BBC3A6" w:rsidR="003B0F5F" w:rsidRPr="001023D5" w:rsidRDefault="00D7527E" w:rsidP="00790C0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1</w:t>
      </w:r>
      <w:r>
        <w:rPr>
          <w:b/>
          <w:bCs/>
          <w:color w:val="002B51"/>
          <w:w w:val="90"/>
          <w:sz w:val="22"/>
          <w:szCs w:val="22"/>
        </w:rPr>
        <w:t>8</w:t>
      </w:r>
      <w:r w:rsidR="003B0F5F" w:rsidRPr="001023D5">
        <w:rPr>
          <w:b/>
          <w:bCs/>
          <w:color w:val="002B51"/>
          <w:w w:val="90"/>
          <w:sz w:val="22"/>
          <w:szCs w:val="22"/>
        </w:rPr>
        <w:t>.</w:t>
      </w:r>
      <w:r w:rsidR="003B0F5F" w:rsidRPr="001023D5">
        <w:rPr>
          <w:b/>
          <w:bCs/>
          <w:color w:val="002B51"/>
          <w:w w:val="90"/>
          <w:sz w:val="22"/>
          <w:szCs w:val="22"/>
        </w:rPr>
        <w:tab/>
        <w:t>Communication</w:t>
      </w:r>
    </w:p>
    <w:p w14:paraId="6C1AD188" w14:textId="32F02F6A" w:rsidR="003B0F5F" w:rsidRPr="001023D5" w:rsidRDefault="003B0F5F" w:rsidP="00790C0F">
      <w:pPr>
        <w:pStyle w:val="BodyText"/>
        <w:spacing w:before="80" w:line="240" w:lineRule="atLeast"/>
        <w:ind w:right="181"/>
        <w:rPr>
          <w:color w:val="002B51"/>
          <w:w w:val="90"/>
          <w:sz w:val="22"/>
          <w:szCs w:val="22"/>
        </w:rPr>
      </w:pPr>
      <w:r w:rsidRPr="001023D5">
        <w:rPr>
          <w:color w:val="002B51"/>
          <w:w w:val="90"/>
          <w:sz w:val="22"/>
          <w:szCs w:val="22"/>
        </w:rPr>
        <w:t xml:space="preserve">This section is to help DFAT identify </w:t>
      </w:r>
      <w:r w:rsidR="00AC0C08" w:rsidRPr="001023D5">
        <w:rPr>
          <w:color w:val="002B51"/>
          <w:w w:val="90"/>
          <w:sz w:val="22"/>
          <w:szCs w:val="22"/>
        </w:rPr>
        <w:t>effective ways</w:t>
      </w:r>
      <w:r w:rsidRPr="001023D5">
        <w:rPr>
          <w:color w:val="002B51"/>
          <w:w w:val="90"/>
          <w:sz w:val="22"/>
          <w:szCs w:val="22"/>
        </w:rPr>
        <w:t xml:space="preserve"> to promote Australia Awards Scholarships in Solomon Islands </w:t>
      </w:r>
      <w:r w:rsidR="00AC0C08" w:rsidRPr="001023D5">
        <w:rPr>
          <w:color w:val="002B51"/>
          <w:w w:val="90"/>
          <w:sz w:val="22"/>
          <w:szCs w:val="22"/>
        </w:rPr>
        <w:t>to reach potential applicants for future rounds</w:t>
      </w:r>
      <w:r w:rsidRPr="001023D5">
        <w:rPr>
          <w:color w:val="002B51"/>
          <w:w w:val="90"/>
          <w:sz w:val="22"/>
          <w:szCs w:val="22"/>
        </w:rPr>
        <w:t>.</w:t>
      </w:r>
    </w:p>
    <w:p w14:paraId="5BE538CE" w14:textId="6EEBFEF8" w:rsidR="003B0F5F" w:rsidRPr="001023D5" w:rsidRDefault="00D7527E" w:rsidP="00790C0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1</w:t>
      </w:r>
      <w:r>
        <w:rPr>
          <w:b/>
          <w:bCs/>
          <w:color w:val="002B51"/>
          <w:w w:val="90"/>
          <w:sz w:val="22"/>
          <w:szCs w:val="22"/>
        </w:rPr>
        <w:t>9</w:t>
      </w:r>
      <w:r w:rsidR="003B0F5F" w:rsidRPr="001023D5">
        <w:rPr>
          <w:b/>
          <w:bCs/>
          <w:color w:val="002B51"/>
          <w:w w:val="90"/>
          <w:sz w:val="22"/>
          <w:szCs w:val="22"/>
        </w:rPr>
        <w:t>.</w:t>
      </w:r>
      <w:r w:rsidR="003B0F5F" w:rsidRPr="001023D5">
        <w:rPr>
          <w:b/>
          <w:bCs/>
          <w:color w:val="002B51"/>
          <w:w w:val="90"/>
          <w:sz w:val="22"/>
          <w:szCs w:val="22"/>
        </w:rPr>
        <w:tab/>
        <w:t>Checklist of documentary evidence</w:t>
      </w:r>
    </w:p>
    <w:p w14:paraId="03C10DFB" w14:textId="7E09B2BE" w:rsidR="003B0F5F" w:rsidRPr="001023D5" w:rsidRDefault="003B0F5F" w:rsidP="00790C0F">
      <w:pPr>
        <w:pStyle w:val="BodyText"/>
        <w:spacing w:before="80" w:line="240" w:lineRule="atLeast"/>
        <w:ind w:right="181"/>
        <w:rPr>
          <w:color w:val="002B51"/>
          <w:w w:val="90"/>
          <w:sz w:val="22"/>
          <w:szCs w:val="22"/>
        </w:rPr>
      </w:pPr>
      <w:r w:rsidRPr="001023D5">
        <w:rPr>
          <w:color w:val="002B51"/>
          <w:w w:val="90"/>
          <w:sz w:val="22"/>
          <w:szCs w:val="22"/>
        </w:rPr>
        <w:t xml:space="preserve">Please use the checklist provided. An incomplete application form or </w:t>
      </w:r>
      <w:r w:rsidR="00E34781" w:rsidRPr="001023D5">
        <w:rPr>
          <w:color w:val="002B51"/>
          <w:w w:val="90"/>
          <w:sz w:val="22"/>
          <w:szCs w:val="22"/>
        </w:rPr>
        <w:t xml:space="preserve">one with </w:t>
      </w:r>
      <w:r w:rsidRPr="001023D5">
        <w:rPr>
          <w:color w:val="002B51"/>
          <w:w w:val="90"/>
          <w:sz w:val="22"/>
          <w:szCs w:val="22"/>
        </w:rPr>
        <w:t>missing supporting documents will not be considered.</w:t>
      </w:r>
    </w:p>
    <w:p w14:paraId="215A95DA" w14:textId="7749908C" w:rsidR="003B0F5F" w:rsidRPr="004770B5" w:rsidRDefault="003B0F5F" w:rsidP="00790C0F">
      <w:pPr>
        <w:pStyle w:val="Heading1"/>
        <w:spacing w:before="120" w:line="240" w:lineRule="atLeast"/>
        <w:ind w:left="0"/>
        <w:jc w:val="both"/>
        <w:rPr>
          <w:color w:val="00BDDD"/>
          <w:w w:val="90"/>
        </w:rPr>
      </w:pPr>
      <w:r w:rsidRPr="004770B5">
        <w:rPr>
          <w:color w:val="00BDDD"/>
          <w:w w:val="90"/>
        </w:rPr>
        <w:t>Frequently asked questions</w:t>
      </w:r>
    </w:p>
    <w:p w14:paraId="638802D7" w14:textId="77777777" w:rsidR="003B0F5F" w:rsidRPr="00785AEA" w:rsidRDefault="003B0F5F" w:rsidP="00790C0F">
      <w:pPr>
        <w:pStyle w:val="BodyText"/>
        <w:tabs>
          <w:tab w:val="left" w:pos="426"/>
        </w:tabs>
        <w:spacing w:before="120" w:line="240" w:lineRule="atLeast"/>
        <w:ind w:left="300" w:right="180" w:hanging="300"/>
        <w:rPr>
          <w:b/>
          <w:bCs/>
          <w:color w:val="002B51"/>
          <w:w w:val="90"/>
          <w:sz w:val="22"/>
          <w:szCs w:val="22"/>
        </w:rPr>
      </w:pPr>
      <w:r w:rsidRPr="00785AEA">
        <w:rPr>
          <w:b/>
          <w:bCs/>
          <w:color w:val="002B51"/>
          <w:w w:val="90"/>
          <w:sz w:val="22"/>
          <w:szCs w:val="22"/>
        </w:rPr>
        <w:t>Q.</w:t>
      </w:r>
      <w:r w:rsidRPr="00785AEA">
        <w:rPr>
          <w:b/>
          <w:bCs/>
          <w:color w:val="002B51"/>
          <w:w w:val="90"/>
          <w:sz w:val="22"/>
          <w:szCs w:val="22"/>
        </w:rPr>
        <w:tab/>
        <w:t>What is the application opening date?</w:t>
      </w:r>
    </w:p>
    <w:p w14:paraId="73E1D60F" w14:textId="58A42604" w:rsidR="003B0F5F" w:rsidRPr="00785AEA" w:rsidRDefault="003B0F5F" w:rsidP="00790C0F">
      <w:pPr>
        <w:pStyle w:val="BodyText"/>
        <w:spacing w:before="80" w:line="240" w:lineRule="atLeast"/>
        <w:ind w:right="181"/>
        <w:rPr>
          <w:color w:val="002B51"/>
          <w:w w:val="90"/>
          <w:sz w:val="22"/>
          <w:szCs w:val="22"/>
        </w:rPr>
      </w:pPr>
      <w:r w:rsidRPr="00785AEA">
        <w:rPr>
          <w:color w:val="002B51"/>
          <w:w w:val="90"/>
          <w:sz w:val="22"/>
          <w:szCs w:val="22"/>
        </w:rPr>
        <w:t>1 February 202</w:t>
      </w:r>
      <w:r w:rsidR="007555FB" w:rsidRPr="00785AEA">
        <w:rPr>
          <w:color w:val="002B51"/>
          <w:w w:val="90"/>
          <w:sz w:val="22"/>
          <w:szCs w:val="22"/>
        </w:rPr>
        <w:t>2</w:t>
      </w:r>
      <w:r w:rsidR="00AC0C08" w:rsidRPr="00785AEA">
        <w:rPr>
          <w:color w:val="002B51"/>
          <w:w w:val="90"/>
          <w:sz w:val="22"/>
          <w:szCs w:val="22"/>
        </w:rPr>
        <w:t>.</w:t>
      </w:r>
    </w:p>
    <w:p w14:paraId="39DDE321" w14:textId="77777777" w:rsidR="003B0F5F" w:rsidRPr="00785AEA" w:rsidRDefault="003B0F5F" w:rsidP="00790C0F">
      <w:pPr>
        <w:pStyle w:val="BodyText"/>
        <w:tabs>
          <w:tab w:val="left" w:pos="426"/>
        </w:tabs>
        <w:spacing w:before="120" w:line="240" w:lineRule="atLeast"/>
        <w:ind w:left="300" w:right="180" w:hanging="300"/>
        <w:rPr>
          <w:b/>
          <w:bCs/>
          <w:color w:val="002B51"/>
          <w:w w:val="90"/>
          <w:sz w:val="22"/>
          <w:szCs w:val="22"/>
        </w:rPr>
      </w:pPr>
      <w:r w:rsidRPr="00785AEA">
        <w:rPr>
          <w:b/>
          <w:bCs/>
          <w:color w:val="002B51"/>
          <w:w w:val="90"/>
          <w:sz w:val="22"/>
          <w:szCs w:val="22"/>
        </w:rPr>
        <w:t>Q.</w:t>
      </w:r>
      <w:r w:rsidRPr="00785AEA">
        <w:rPr>
          <w:b/>
          <w:bCs/>
          <w:color w:val="002B51"/>
          <w:w w:val="90"/>
          <w:sz w:val="22"/>
          <w:szCs w:val="22"/>
        </w:rPr>
        <w:tab/>
        <w:t>What is the application closing date?</w:t>
      </w:r>
    </w:p>
    <w:p w14:paraId="105F2F33" w14:textId="763A98CC" w:rsidR="003B0F5F" w:rsidRPr="00785AEA" w:rsidRDefault="00637796" w:rsidP="00790C0F">
      <w:pPr>
        <w:pStyle w:val="BodyText"/>
        <w:spacing w:before="80" w:line="240" w:lineRule="atLeast"/>
        <w:ind w:right="181"/>
        <w:rPr>
          <w:color w:val="002B51"/>
          <w:w w:val="90"/>
          <w:sz w:val="22"/>
          <w:szCs w:val="22"/>
        </w:rPr>
      </w:pPr>
      <w:r>
        <w:rPr>
          <w:color w:val="002B51"/>
          <w:w w:val="90"/>
          <w:sz w:val="22"/>
          <w:szCs w:val="22"/>
        </w:rPr>
        <w:t>29</w:t>
      </w:r>
      <w:r w:rsidR="007555FB" w:rsidRPr="00785AEA">
        <w:rPr>
          <w:color w:val="002B51"/>
          <w:w w:val="90"/>
          <w:sz w:val="22"/>
          <w:szCs w:val="22"/>
        </w:rPr>
        <w:t xml:space="preserve"> April</w:t>
      </w:r>
      <w:r w:rsidR="003B0F5F" w:rsidRPr="00785AEA">
        <w:rPr>
          <w:color w:val="002B51"/>
          <w:w w:val="90"/>
          <w:sz w:val="22"/>
          <w:szCs w:val="22"/>
        </w:rPr>
        <w:t xml:space="preserve"> 202</w:t>
      </w:r>
      <w:r w:rsidR="007555FB" w:rsidRPr="00785AEA">
        <w:rPr>
          <w:color w:val="002B51"/>
          <w:w w:val="90"/>
          <w:sz w:val="22"/>
          <w:szCs w:val="22"/>
        </w:rPr>
        <w:t>2</w:t>
      </w:r>
      <w:r w:rsidR="003B0F5F" w:rsidRPr="00785AEA">
        <w:rPr>
          <w:color w:val="002B51"/>
          <w:w w:val="90"/>
          <w:sz w:val="22"/>
          <w:szCs w:val="22"/>
        </w:rPr>
        <w:t>. Late applications are not accepted</w:t>
      </w:r>
      <w:r w:rsidR="00790C0F">
        <w:rPr>
          <w:color w:val="002B51"/>
          <w:w w:val="90"/>
          <w:sz w:val="22"/>
          <w:szCs w:val="22"/>
        </w:rPr>
        <w:t>.</w:t>
      </w:r>
    </w:p>
    <w:p w14:paraId="2EA27292" w14:textId="77777777" w:rsidR="003B0F5F" w:rsidRPr="00785AEA" w:rsidRDefault="003B0F5F" w:rsidP="00790C0F">
      <w:pPr>
        <w:pStyle w:val="BodyText"/>
        <w:tabs>
          <w:tab w:val="left" w:pos="426"/>
        </w:tabs>
        <w:spacing w:before="120" w:line="240" w:lineRule="atLeast"/>
        <w:ind w:left="300" w:right="180" w:hanging="300"/>
        <w:rPr>
          <w:b/>
          <w:bCs/>
          <w:color w:val="002B51"/>
          <w:w w:val="90"/>
          <w:sz w:val="22"/>
          <w:szCs w:val="22"/>
        </w:rPr>
      </w:pPr>
      <w:r w:rsidRPr="00785AEA">
        <w:rPr>
          <w:b/>
          <w:bCs/>
          <w:color w:val="002B51"/>
          <w:w w:val="90"/>
          <w:sz w:val="22"/>
          <w:szCs w:val="22"/>
        </w:rPr>
        <w:t>Q.</w:t>
      </w:r>
      <w:r w:rsidRPr="00785AEA">
        <w:rPr>
          <w:b/>
          <w:bCs/>
          <w:color w:val="002B51"/>
          <w:w w:val="90"/>
          <w:sz w:val="22"/>
          <w:szCs w:val="22"/>
        </w:rPr>
        <w:tab/>
        <w:t>How do I apply?</w:t>
      </w:r>
    </w:p>
    <w:p w14:paraId="291229FA" w14:textId="5E0A032A" w:rsidR="003B0F5F" w:rsidRPr="00785AEA" w:rsidRDefault="003B0F5F" w:rsidP="00790C0F">
      <w:pPr>
        <w:pStyle w:val="BodyText"/>
        <w:spacing w:before="80" w:line="240" w:lineRule="atLeast"/>
        <w:ind w:right="181"/>
        <w:rPr>
          <w:color w:val="002B51"/>
          <w:w w:val="90"/>
          <w:sz w:val="22"/>
          <w:szCs w:val="22"/>
        </w:rPr>
      </w:pPr>
      <w:r w:rsidRPr="00785AEA">
        <w:rPr>
          <w:color w:val="002B51"/>
          <w:w w:val="90"/>
          <w:sz w:val="22"/>
          <w:szCs w:val="22"/>
        </w:rPr>
        <w:t xml:space="preserve">Applicants are required to apply online. </w:t>
      </w:r>
      <w:r w:rsidR="004B5C55" w:rsidRPr="00785AEA">
        <w:rPr>
          <w:color w:val="002B51"/>
          <w:w w:val="90"/>
          <w:sz w:val="22"/>
          <w:szCs w:val="22"/>
        </w:rPr>
        <w:t>A</w:t>
      </w:r>
      <w:r w:rsidRPr="00785AEA">
        <w:rPr>
          <w:color w:val="002B51"/>
          <w:w w:val="90"/>
          <w:sz w:val="22"/>
          <w:szCs w:val="22"/>
        </w:rPr>
        <w:t xml:space="preserve">pplications </w:t>
      </w:r>
      <w:r w:rsidR="004B5C55" w:rsidRPr="00785AEA">
        <w:rPr>
          <w:color w:val="002B51"/>
          <w:w w:val="90"/>
          <w:sz w:val="22"/>
          <w:szCs w:val="22"/>
        </w:rPr>
        <w:t>are</w:t>
      </w:r>
      <w:r w:rsidRPr="00785AEA">
        <w:rPr>
          <w:color w:val="002B51"/>
          <w:w w:val="90"/>
          <w:sz w:val="22"/>
          <w:szCs w:val="22"/>
        </w:rPr>
        <w:t xml:space="preserve"> accessed and lodged at: </w:t>
      </w:r>
      <w:r w:rsidRPr="00785AEA">
        <w:rPr>
          <w:b/>
          <w:bCs/>
          <w:color w:val="00B0F0"/>
          <w:w w:val="90"/>
          <w:sz w:val="22"/>
          <w:szCs w:val="22"/>
        </w:rPr>
        <w:t>https://oasis.dfat.gov.au</w:t>
      </w:r>
    </w:p>
    <w:p w14:paraId="38E1149E" w14:textId="3F2D8668" w:rsidR="003B0F5F" w:rsidRPr="001023D5" w:rsidRDefault="003B0F5F" w:rsidP="00790C0F">
      <w:pPr>
        <w:pStyle w:val="BodyText"/>
        <w:spacing w:before="80" w:line="240" w:lineRule="atLeast"/>
        <w:ind w:right="181"/>
        <w:rPr>
          <w:color w:val="002B51"/>
          <w:w w:val="90"/>
          <w:sz w:val="22"/>
          <w:szCs w:val="22"/>
        </w:rPr>
      </w:pPr>
      <w:r w:rsidRPr="00785AEA">
        <w:rPr>
          <w:color w:val="002B51"/>
          <w:w w:val="90"/>
          <w:sz w:val="22"/>
          <w:szCs w:val="22"/>
        </w:rPr>
        <w:t xml:space="preserve">Hard copy applications will only be accepted under exceptional circumstances and must have prior </w:t>
      </w:r>
      <w:r w:rsidR="00660F43" w:rsidRPr="00785AEA">
        <w:rPr>
          <w:color w:val="002B51"/>
          <w:w w:val="90"/>
          <w:sz w:val="22"/>
          <w:szCs w:val="22"/>
        </w:rPr>
        <w:t xml:space="preserve">written </w:t>
      </w:r>
      <w:r w:rsidRPr="00785AEA">
        <w:rPr>
          <w:color w:val="002B51"/>
          <w:w w:val="90"/>
          <w:sz w:val="22"/>
          <w:szCs w:val="22"/>
        </w:rPr>
        <w:t xml:space="preserve">approval. To request a hard copy application form, applicants should </w:t>
      </w:r>
      <w:r w:rsidR="00660F43" w:rsidRPr="00785AEA">
        <w:rPr>
          <w:color w:val="002B51"/>
          <w:w w:val="90"/>
          <w:sz w:val="22"/>
          <w:szCs w:val="22"/>
        </w:rPr>
        <w:t>contact Australia Awards Solomon Islands</w:t>
      </w:r>
      <w:r w:rsidR="00AC0C08" w:rsidRPr="00785AEA">
        <w:rPr>
          <w:color w:val="002B51"/>
          <w:w w:val="90"/>
          <w:sz w:val="22"/>
          <w:szCs w:val="22"/>
        </w:rPr>
        <w:t>.</w:t>
      </w:r>
    </w:p>
    <w:p w14:paraId="2DE0BF1A" w14:textId="77777777" w:rsidR="003B0F5F" w:rsidRPr="001023D5" w:rsidRDefault="003B0F5F" w:rsidP="00790C0F">
      <w:pPr>
        <w:pStyle w:val="BodyText"/>
        <w:tabs>
          <w:tab w:val="left" w:pos="426"/>
        </w:tabs>
        <w:spacing w:before="120" w:line="240" w:lineRule="atLeast"/>
        <w:ind w:left="300" w:right="180" w:hanging="300"/>
        <w:rPr>
          <w:b/>
          <w:bCs/>
          <w:color w:val="002B51"/>
          <w:w w:val="90"/>
          <w:sz w:val="22"/>
          <w:szCs w:val="22"/>
        </w:rPr>
      </w:pPr>
      <w:r w:rsidRPr="001023D5">
        <w:rPr>
          <w:b/>
          <w:bCs/>
          <w:color w:val="002B51"/>
          <w:w w:val="90"/>
          <w:sz w:val="22"/>
          <w:szCs w:val="22"/>
        </w:rPr>
        <w:t>Q.</w:t>
      </w:r>
      <w:r w:rsidRPr="001023D5">
        <w:rPr>
          <w:b/>
          <w:bCs/>
          <w:color w:val="002B51"/>
          <w:w w:val="90"/>
          <w:sz w:val="22"/>
          <w:szCs w:val="22"/>
        </w:rPr>
        <w:tab/>
        <w:t>Am I eligible for a scholarship?</w:t>
      </w:r>
    </w:p>
    <w:p w14:paraId="5C54267B" w14:textId="3868914F" w:rsidR="003B0F5F" w:rsidRPr="001023D5" w:rsidRDefault="003B0F5F" w:rsidP="00790C0F">
      <w:pPr>
        <w:pStyle w:val="BodyText"/>
        <w:spacing w:before="80" w:line="240" w:lineRule="atLeast"/>
        <w:ind w:right="181"/>
        <w:rPr>
          <w:color w:val="002B51"/>
          <w:w w:val="90"/>
          <w:sz w:val="22"/>
          <w:szCs w:val="22"/>
        </w:rPr>
      </w:pPr>
      <w:r w:rsidRPr="001023D5">
        <w:rPr>
          <w:color w:val="002B51"/>
          <w:w w:val="90"/>
          <w:sz w:val="22"/>
          <w:szCs w:val="22"/>
        </w:rPr>
        <w:t xml:space="preserve">The </w:t>
      </w:r>
      <w:r w:rsidR="007555FB" w:rsidRPr="001023D5">
        <w:rPr>
          <w:color w:val="002B51"/>
          <w:w w:val="90"/>
          <w:sz w:val="22"/>
          <w:szCs w:val="22"/>
        </w:rPr>
        <w:t>e</w:t>
      </w:r>
      <w:r w:rsidRPr="001023D5">
        <w:rPr>
          <w:color w:val="002B51"/>
          <w:w w:val="90"/>
          <w:sz w:val="22"/>
          <w:szCs w:val="22"/>
        </w:rPr>
        <w:t xml:space="preserve">ligibility </w:t>
      </w:r>
      <w:r w:rsidR="007555FB" w:rsidRPr="001023D5">
        <w:rPr>
          <w:color w:val="002B51"/>
          <w:w w:val="90"/>
          <w:sz w:val="22"/>
          <w:szCs w:val="22"/>
        </w:rPr>
        <w:t>c</w:t>
      </w:r>
      <w:r w:rsidRPr="001023D5">
        <w:rPr>
          <w:color w:val="002B51"/>
          <w:w w:val="90"/>
          <w:sz w:val="22"/>
          <w:szCs w:val="22"/>
        </w:rPr>
        <w:t>riteria can be found at</w:t>
      </w:r>
      <w:r w:rsidR="007555FB" w:rsidRPr="001023D5">
        <w:rPr>
          <w:color w:val="002B51"/>
          <w:w w:val="90"/>
          <w:sz w:val="22"/>
          <w:szCs w:val="22"/>
        </w:rPr>
        <w:t xml:space="preserve"> </w:t>
      </w:r>
      <w:r w:rsidRPr="001023D5">
        <w:rPr>
          <w:color w:val="002B51"/>
          <w:w w:val="90"/>
          <w:sz w:val="22"/>
          <w:szCs w:val="22"/>
        </w:rPr>
        <w:t xml:space="preserve">Section 2.2 of the Australia Awards Scholarships Policy Handbook </w:t>
      </w:r>
      <w:r w:rsidRPr="001023D5">
        <w:rPr>
          <w:b/>
          <w:bCs/>
          <w:color w:val="00B0F0"/>
          <w:w w:val="90"/>
          <w:sz w:val="22"/>
          <w:szCs w:val="22"/>
        </w:rPr>
        <w:t>www.dfat.gov.au/about-us/publications/australia-awards-scholarships-policy-handbook</w:t>
      </w:r>
    </w:p>
    <w:p w14:paraId="23551AF2" w14:textId="4CF7CCE3" w:rsidR="003B0F5F" w:rsidRPr="001023D5"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In addition to the above criteria, Eligibility Criteria for Solomon Island</w:t>
      </w:r>
      <w:r w:rsidR="00693F73" w:rsidRPr="001023D5">
        <w:rPr>
          <w:color w:val="002B51"/>
          <w:w w:val="90"/>
          <w:sz w:val="22"/>
          <w:szCs w:val="22"/>
        </w:rPr>
        <w:t>s</w:t>
      </w:r>
      <w:r w:rsidRPr="001023D5">
        <w:rPr>
          <w:color w:val="002B51"/>
          <w:w w:val="90"/>
          <w:sz w:val="22"/>
          <w:szCs w:val="22"/>
        </w:rPr>
        <w:t xml:space="preserve"> applicants can be found in the Solomon Islands Country Profile</w:t>
      </w:r>
      <w:r w:rsidR="007555FB" w:rsidRPr="001023D5">
        <w:rPr>
          <w:color w:val="002B51"/>
          <w:w w:val="90"/>
          <w:sz w:val="22"/>
          <w:szCs w:val="22"/>
        </w:rPr>
        <w:t xml:space="preserve">: </w:t>
      </w:r>
      <w:r w:rsidR="007555FB" w:rsidRPr="001023D5">
        <w:rPr>
          <w:b/>
          <w:bCs/>
          <w:color w:val="00B0F0"/>
          <w:w w:val="90"/>
          <w:sz w:val="22"/>
          <w:szCs w:val="22"/>
        </w:rPr>
        <w:t>dfat.gov.au/people-to-people/australia-awards/pages/australia-awards-scholarships</w:t>
      </w:r>
    </w:p>
    <w:p w14:paraId="12F77CB9" w14:textId="77777777" w:rsidR="003B0F5F" w:rsidRPr="001023D5" w:rsidRDefault="003B0F5F" w:rsidP="004B5C55">
      <w:pPr>
        <w:pStyle w:val="BodyText"/>
        <w:keepNext/>
        <w:spacing w:before="120" w:line="240" w:lineRule="atLeast"/>
        <w:ind w:left="426" w:right="181" w:hanging="301"/>
        <w:rPr>
          <w:b/>
          <w:bCs/>
          <w:color w:val="002B51"/>
          <w:w w:val="90"/>
          <w:sz w:val="22"/>
          <w:szCs w:val="22"/>
        </w:rPr>
      </w:pPr>
      <w:r w:rsidRPr="001023D5">
        <w:rPr>
          <w:b/>
          <w:bCs/>
          <w:color w:val="002B51"/>
          <w:w w:val="90"/>
          <w:sz w:val="22"/>
          <w:szCs w:val="22"/>
        </w:rPr>
        <w:t>Q.</w:t>
      </w:r>
      <w:r w:rsidRPr="001023D5">
        <w:rPr>
          <w:b/>
          <w:bCs/>
          <w:color w:val="002B51"/>
          <w:w w:val="90"/>
          <w:sz w:val="22"/>
          <w:szCs w:val="22"/>
        </w:rPr>
        <w:tab/>
        <w:t>Is there an age limit?</w:t>
      </w:r>
    </w:p>
    <w:p w14:paraId="7DF26EC9" w14:textId="25C339E2" w:rsidR="00AC0C08" w:rsidRPr="001023D5" w:rsidRDefault="00AC0C08" w:rsidP="00052A35">
      <w:pPr>
        <w:pStyle w:val="BodyText"/>
        <w:tabs>
          <w:tab w:val="left" w:pos="142"/>
        </w:tabs>
        <w:spacing w:before="80" w:line="240" w:lineRule="atLeast"/>
        <w:ind w:left="142" w:right="181"/>
        <w:rPr>
          <w:color w:val="002B51"/>
          <w:w w:val="90"/>
          <w:sz w:val="22"/>
          <w:szCs w:val="22"/>
        </w:rPr>
      </w:pPr>
      <w:r w:rsidRPr="001023D5">
        <w:rPr>
          <w:color w:val="002B51"/>
          <w:w w:val="90"/>
          <w:sz w:val="22"/>
          <w:szCs w:val="22"/>
        </w:rPr>
        <w:t>T</w:t>
      </w:r>
      <w:r w:rsidR="00660F43" w:rsidRPr="001023D5">
        <w:rPr>
          <w:color w:val="002B51"/>
          <w:w w:val="90"/>
          <w:sz w:val="22"/>
          <w:szCs w:val="22"/>
        </w:rPr>
        <w:t>here is no upper age limit.</w:t>
      </w:r>
    </w:p>
    <w:p w14:paraId="2EF253FE" w14:textId="5D830570" w:rsidR="00B27D84" w:rsidRPr="001023D5" w:rsidRDefault="00660F43">
      <w:pPr>
        <w:pStyle w:val="BodyText"/>
        <w:tabs>
          <w:tab w:val="left" w:pos="142"/>
        </w:tabs>
        <w:spacing w:before="80" w:line="240" w:lineRule="atLeast"/>
        <w:ind w:left="142" w:right="181"/>
        <w:rPr>
          <w:color w:val="002B51"/>
          <w:w w:val="90"/>
          <w:sz w:val="22"/>
          <w:szCs w:val="22"/>
        </w:rPr>
      </w:pPr>
      <w:r w:rsidRPr="001023D5">
        <w:rPr>
          <w:color w:val="002B51"/>
          <w:w w:val="90"/>
          <w:sz w:val="22"/>
          <w:szCs w:val="22"/>
        </w:rPr>
        <w:t>All applicants must be a minimum of 18-years of age on 1 February of the year of commencing the scholarship</w:t>
      </w:r>
      <w:r w:rsidR="00693F73" w:rsidRPr="001023D5">
        <w:rPr>
          <w:color w:val="002B51"/>
          <w:w w:val="90"/>
          <w:sz w:val="22"/>
          <w:szCs w:val="22"/>
        </w:rPr>
        <w:t xml:space="preserve"> (eg.18-years on 1 February 2023 for study commencing in 2023)</w:t>
      </w:r>
      <w:r w:rsidR="00052A35" w:rsidRPr="001023D5">
        <w:rPr>
          <w:color w:val="002B51"/>
          <w:w w:val="90"/>
          <w:sz w:val="22"/>
          <w:szCs w:val="22"/>
        </w:rPr>
        <w:t>.</w:t>
      </w:r>
    </w:p>
    <w:p w14:paraId="5FAD3EDE" w14:textId="77777777" w:rsidR="003B0F5F" w:rsidRPr="001023D5" w:rsidRDefault="003B0F5F" w:rsidP="00AB09BD">
      <w:pPr>
        <w:pStyle w:val="BodyText"/>
        <w:spacing w:before="120" w:line="240" w:lineRule="atLeast"/>
        <w:ind w:left="426" w:right="180" w:hanging="300"/>
        <w:rPr>
          <w:b/>
          <w:bCs/>
          <w:color w:val="002B51"/>
          <w:w w:val="90"/>
          <w:sz w:val="22"/>
          <w:szCs w:val="22"/>
        </w:rPr>
      </w:pPr>
      <w:r w:rsidRPr="001023D5">
        <w:rPr>
          <w:b/>
          <w:bCs/>
          <w:color w:val="002B51"/>
          <w:w w:val="90"/>
          <w:sz w:val="22"/>
          <w:szCs w:val="22"/>
        </w:rPr>
        <w:t>Q.</w:t>
      </w:r>
      <w:r w:rsidRPr="001023D5">
        <w:rPr>
          <w:b/>
          <w:bCs/>
          <w:color w:val="002B51"/>
          <w:w w:val="90"/>
          <w:sz w:val="22"/>
          <w:szCs w:val="22"/>
        </w:rPr>
        <w:tab/>
        <w:t>What can I study?</w:t>
      </w:r>
    </w:p>
    <w:p w14:paraId="1451A28B" w14:textId="3BEE47A5" w:rsidR="003B0F5F" w:rsidRPr="001023D5"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Australia Awards Scholarships are available for undergraduate and postgraduate study in Australia. (</w:t>
      </w:r>
      <w:r w:rsidR="007555FB" w:rsidRPr="001023D5">
        <w:rPr>
          <w:color w:val="002B51"/>
          <w:w w:val="90"/>
          <w:sz w:val="22"/>
          <w:szCs w:val="22"/>
        </w:rPr>
        <w:t>Awards are not available for vocational education and training, diploma, or graduate diploma studies.</w:t>
      </w:r>
      <w:r w:rsidRPr="001023D5">
        <w:rPr>
          <w:color w:val="002B51"/>
          <w:w w:val="90"/>
          <w:sz w:val="22"/>
          <w:szCs w:val="22"/>
        </w:rPr>
        <w:t>)</w:t>
      </w:r>
    </w:p>
    <w:p w14:paraId="1AD56472" w14:textId="28C64FE5" w:rsidR="003B0F5F" w:rsidRPr="001023D5"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Applicants from the Solomon Islands must select a course from one of the priority fields of study listed in the Solomon Islands Country Profile</w:t>
      </w:r>
      <w:r w:rsidR="007555FB" w:rsidRPr="001023D5">
        <w:rPr>
          <w:color w:val="002B51"/>
          <w:w w:val="90"/>
          <w:sz w:val="22"/>
          <w:szCs w:val="22"/>
        </w:rPr>
        <w:t xml:space="preserve">: </w:t>
      </w:r>
      <w:r w:rsidR="007555FB" w:rsidRPr="001023D5">
        <w:rPr>
          <w:b/>
          <w:bCs/>
          <w:color w:val="00B0F0"/>
          <w:w w:val="90"/>
          <w:sz w:val="22"/>
          <w:szCs w:val="22"/>
        </w:rPr>
        <w:t>dfat.gov.au/people-to-people/australia-awards/pages/australia-awards-scholarships</w:t>
      </w:r>
    </w:p>
    <w:p w14:paraId="077B3ADD" w14:textId="77777777" w:rsidR="003B0F5F" w:rsidRPr="001023D5" w:rsidRDefault="003B0F5F" w:rsidP="00AB09BD">
      <w:pPr>
        <w:pStyle w:val="BodyText"/>
        <w:spacing w:before="120" w:line="240" w:lineRule="atLeast"/>
        <w:ind w:left="426" w:right="180" w:hanging="300"/>
        <w:rPr>
          <w:b/>
          <w:bCs/>
          <w:color w:val="002B51"/>
          <w:w w:val="90"/>
          <w:sz w:val="22"/>
          <w:szCs w:val="22"/>
        </w:rPr>
      </w:pPr>
      <w:r w:rsidRPr="001023D5">
        <w:rPr>
          <w:b/>
          <w:bCs/>
          <w:color w:val="002B51"/>
          <w:w w:val="90"/>
          <w:sz w:val="22"/>
          <w:szCs w:val="22"/>
        </w:rPr>
        <w:t>Q.</w:t>
      </w:r>
      <w:r w:rsidRPr="001023D5">
        <w:rPr>
          <w:b/>
          <w:bCs/>
          <w:color w:val="002B51"/>
          <w:w w:val="90"/>
          <w:sz w:val="22"/>
          <w:szCs w:val="22"/>
        </w:rPr>
        <w:tab/>
        <w:t>What are the scholarship benefits?</w:t>
      </w:r>
    </w:p>
    <w:p w14:paraId="1D8DF4C6" w14:textId="301E0636" w:rsidR="003B0F5F" w:rsidRPr="001023D5"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 xml:space="preserve">Scholarship benefits are provided on the Australia Awards website at: </w:t>
      </w:r>
      <w:r w:rsidRPr="001023D5">
        <w:rPr>
          <w:b/>
          <w:bCs/>
          <w:color w:val="00B0F0"/>
          <w:w w:val="90"/>
          <w:sz w:val="22"/>
          <w:szCs w:val="22"/>
        </w:rPr>
        <w:t>https://www.dfat.gov.au/people-to-people/australia-awards/Pages/australia-awards-scholarships</w:t>
      </w:r>
    </w:p>
    <w:p w14:paraId="69F40427" w14:textId="77777777" w:rsidR="003B0F5F" w:rsidRPr="001023D5" w:rsidRDefault="003B0F5F" w:rsidP="00D55047">
      <w:pPr>
        <w:pStyle w:val="BodyText"/>
        <w:keepNext/>
        <w:keepLines/>
        <w:spacing w:before="120" w:line="240" w:lineRule="atLeast"/>
        <w:ind w:left="426" w:right="181" w:hanging="301"/>
        <w:rPr>
          <w:b/>
          <w:bCs/>
          <w:color w:val="002B51"/>
          <w:w w:val="90"/>
          <w:sz w:val="22"/>
          <w:szCs w:val="22"/>
        </w:rPr>
      </w:pPr>
      <w:r w:rsidRPr="001023D5">
        <w:rPr>
          <w:b/>
          <w:bCs/>
          <w:color w:val="002B51"/>
          <w:w w:val="90"/>
          <w:sz w:val="22"/>
          <w:szCs w:val="22"/>
        </w:rPr>
        <w:t>Q.</w:t>
      </w:r>
      <w:r w:rsidRPr="001023D5">
        <w:rPr>
          <w:b/>
          <w:bCs/>
          <w:color w:val="002B51"/>
          <w:w w:val="90"/>
          <w:sz w:val="22"/>
          <w:szCs w:val="22"/>
        </w:rPr>
        <w:tab/>
        <w:t>Can I apply for an Australia Awards Scholarship if I have another scholarship?</w:t>
      </w:r>
    </w:p>
    <w:p w14:paraId="51503D29" w14:textId="77777777" w:rsidR="003B0F5F" w:rsidRPr="001023D5"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You may apply for other scholarships, but you cannot hold an Australia Awards Scholarship at the same time as another scholarship (from Australia, Solomon Islands Government, or any other country).</w:t>
      </w:r>
    </w:p>
    <w:p w14:paraId="5A4DAEA8" w14:textId="77777777" w:rsidR="003B0F5F" w:rsidRPr="001023D5" w:rsidRDefault="003B0F5F" w:rsidP="00AB09BD">
      <w:pPr>
        <w:pStyle w:val="BodyText"/>
        <w:spacing w:before="120" w:line="240" w:lineRule="atLeast"/>
        <w:ind w:left="426" w:right="180" w:hanging="300"/>
        <w:rPr>
          <w:b/>
          <w:bCs/>
          <w:color w:val="002B51"/>
          <w:w w:val="90"/>
          <w:sz w:val="22"/>
          <w:szCs w:val="22"/>
        </w:rPr>
      </w:pPr>
      <w:r w:rsidRPr="001023D5">
        <w:rPr>
          <w:b/>
          <w:bCs/>
          <w:color w:val="002B51"/>
          <w:w w:val="90"/>
          <w:sz w:val="22"/>
          <w:szCs w:val="22"/>
        </w:rPr>
        <w:t>Q.</w:t>
      </w:r>
      <w:r w:rsidRPr="001023D5">
        <w:rPr>
          <w:b/>
          <w:bCs/>
          <w:color w:val="002B51"/>
          <w:w w:val="90"/>
          <w:sz w:val="22"/>
          <w:szCs w:val="22"/>
        </w:rPr>
        <w:tab/>
        <w:t>Can I apply for an Australia Awards Scholarship if I am not currently living in Solomon Islands?</w:t>
      </w:r>
    </w:p>
    <w:p w14:paraId="7132584B" w14:textId="46D13972" w:rsidR="003B0F5F" w:rsidRPr="00F24698" w:rsidRDefault="003B0F5F" w:rsidP="00AB09BD">
      <w:pPr>
        <w:pStyle w:val="BodyText"/>
        <w:spacing w:before="120" w:line="240" w:lineRule="atLeast"/>
        <w:ind w:left="126" w:right="180"/>
        <w:rPr>
          <w:color w:val="002B51"/>
          <w:w w:val="90"/>
          <w:sz w:val="22"/>
          <w:szCs w:val="22"/>
        </w:rPr>
      </w:pPr>
      <w:r w:rsidRPr="001023D5">
        <w:rPr>
          <w:color w:val="002B51"/>
          <w:w w:val="90"/>
          <w:sz w:val="22"/>
          <w:szCs w:val="22"/>
        </w:rPr>
        <w:t xml:space="preserve">To be eligible, </w:t>
      </w:r>
      <w:r w:rsidR="00C9406E">
        <w:rPr>
          <w:color w:val="002B51"/>
          <w:w w:val="90"/>
          <w:sz w:val="22"/>
          <w:szCs w:val="22"/>
        </w:rPr>
        <w:t xml:space="preserve">applicants must </w:t>
      </w:r>
      <w:r w:rsidR="00C9406E" w:rsidRPr="00C9406E">
        <w:rPr>
          <w:color w:val="002B51"/>
          <w:w w:val="90"/>
          <w:sz w:val="22"/>
          <w:szCs w:val="22"/>
        </w:rPr>
        <w:t>be a citizen of a participating country (as listed on the Australia Awards website) and be residing in and applying for the scholarship from their country of citizenship</w:t>
      </w:r>
      <w:r w:rsidR="00540BCE">
        <w:rPr>
          <w:color w:val="002B51"/>
          <w:w w:val="90"/>
          <w:sz w:val="22"/>
          <w:szCs w:val="22"/>
        </w:rPr>
        <w:t>.</w:t>
      </w:r>
      <w:r w:rsidR="00C9406E" w:rsidRPr="00C9406E">
        <w:rPr>
          <w:color w:val="002B51"/>
          <w:w w:val="90"/>
          <w:sz w:val="22"/>
          <w:szCs w:val="22"/>
        </w:rPr>
        <w:t xml:space="preserve"> </w:t>
      </w:r>
      <w:r w:rsidR="00540BCE">
        <w:rPr>
          <w:color w:val="002B51"/>
          <w:w w:val="90"/>
          <w:sz w:val="22"/>
          <w:szCs w:val="22"/>
        </w:rPr>
        <w:t>F</w:t>
      </w:r>
      <w:r w:rsidR="00C9406E" w:rsidRPr="00C9406E">
        <w:rPr>
          <w:color w:val="002B51"/>
          <w:w w:val="90"/>
          <w:sz w:val="22"/>
          <w:szCs w:val="22"/>
        </w:rPr>
        <w:t>or citizens of Solomon Islands</w:t>
      </w:r>
      <w:r w:rsidR="0091101C">
        <w:rPr>
          <w:color w:val="002B51"/>
          <w:w w:val="90"/>
          <w:sz w:val="22"/>
          <w:szCs w:val="22"/>
        </w:rPr>
        <w:t>,</w:t>
      </w:r>
      <w:r w:rsidR="00C9406E" w:rsidRPr="00C9406E">
        <w:rPr>
          <w:color w:val="002B51"/>
          <w:w w:val="90"/>
          <w:sz w:val="22"/>
          <w:szCs w:val="22"/>
        </w:rPr>
        <w:t xml:space="preserve"> you must be residing in Solomon Islands</w:t>
      </w:r>
      <w:r w:rsidR="00540BCE">
        <w:rPr>
          <w:color w:val="002B51"/>
          <w:w w:val="90"/>
          <w:sz w:val="22"/>
          <w:szCs w:val="22"/>
        </w:rPr>
        <w:t>. H</w:t>
      </w:r>
      <w:r w:rsidR="00C9406E" w:rsidRPr="00C9406E">
        <w:rPr>
          <w:color w:val="002B51"/>
          <w:w w:val="90"/>
          <w:sz w:val="22"/>
          <w:szCs w:val="22"/>
        </w:rPr>
        <w:t>owever, given COVID-19 international travel restrictions, exemptions may be granted on a case-by-case basis for applicants temporarily residing outside Solomon Islands, if a request is approved via email before lodging your application in OASIS</w:t>
      </w:r>
      <w:r w:rsidR="004B5C55" w:rsidRPr="001023D5">
        <w:rPr>
          <w:color w:val="002B51"/>
          <w:w w:val="90"/>
          <w:sz w:val="22"/>
          <w:szCs w:val="22"/>
        </w:rPr>
        <w:t>.</w:t>
      </w:r>
    </w:p>
    <w:p w14:paraId="3372195A" w14:textId="77777777" w:rsidR="003B0F5F" w:rsidRPr="00F24698" w:rsidRDefault="003B0F5F" w:rsidP="00AB09BD">
      <w:pPr>
        <w:pStyle w:val="BodyText"/>
        <w:spacing w:before="120" w:line="240" w:lineRule="atLeast"/>
        <w:ind w:left="426" w:right="180" w:hanging="300"/>
        <w:rPr>
          <w:b/>
          <w:bCs/>
          <w:color w:val="002B51"/>
          <w:w w:val="90"/>
          <w:sz w:val="22"/>
          <w:szCs w:val="22"/>
        </w:rPr>
      </w:pPr>
      <w:r w:rsidRPr="00F24698">
        <w:rPr>
          <w:b/>
          <w:bCs/>
          <w:color w:val="002B51"/>
          <w:w w:val="90"/>
          <w:sz w:val="22"/>
          <w:szCs w:val="22"/>
        </w:rPr>
        <w:t>Q.</w:t>
      </w:r>
      <w:r w:rsidRPr="00F24698">
        <w:rPr>
          <w:b/>
          <w:bCs/>
          <w:color w:val="002B51"/>
          <w:w w:val="90"/>
          <w:sz w:val="22"/>
          <w:szCs w:val="22"/>
        </w:rPr>
        <w:tab/>
        <w:t>Can I apply for an Australia Awards Scholarship if I have previously had an Australian Government scholarship?</w:t>
      </w:r>
    </w:p>
    <w:p w14:paraId="3B435EF2" w14:textId="3ECB8E08" w:rsidR="003B0F5F" w:rsidRPr="00F24698" w:rsidRDefault="003B0F5F" w:rsidP="00AB09BD">
      <w:pPr>
        <w:pStyle w:val="BodyText"/>
        <w:spacing w:before="120" w:line="240" w:lineRule="atLeast"/>
        <w:ind w:left="126" w:right="180"/>
        <w:rPr>
          <w:color w:val="002B51"/>
          <w:w w:val="90"/>
          <w:sz w:val="22"/>
          <w:szCs w:val="22"/>
        </w:rPr>
      </w:pPr>
      <w:r w:rsidRPr="00F24698">
        <w:rPr>
          <w:color w:val="002B51"/>
          <w:w w:val="90"/>
          <w:sz w:val="22"/>
          <w:szCs w:val="22"/>
        </w:rPr>
        <w:t>Yes. However, if you have previously held a long-term Australian Government scholarship you will be required to have been outside Australia twice the duration of your scholarship (eg. if you studied in Australia for four</w:t>
      </w:r>
      <w:r w:rsidR="007A0D61" w:rsidRPr="00F24698">
        <w:rPr>
          <w:color w:val="002B51"/>
          <w:w w:val="90"/>
          <w:sz w:val="22"/>
          <w:szCs w:val="22"/>
        </w:rPr>
        <w:t xml:space="preserve"> </w:t>
      </w:r>
      <w:r w:rsidRPr="00F24698">
        <w:rPr>
          <w:color w:val="002B51"/>
          <w:w w:val="90"/>
          <w:sz w:val="22"/>
          <w:szCs w:val="22"/>
        </w:rPr>
        <w:t>years, you must have been living outside Australia for eight</w:t>
      </w:r>
      <w:r w:rsidR="007A0D61" w:rsidRPr="00F24698">
        <w:rPr>
          <w:color w:val="002B51"/>
          <w:w w:val="90"/>
          <w:sz w:val="22"/>
          <w:szCs w:val="22"/>
        </w:rPr>
        <w:t xml:space="preserve"> </w:t>
      </w:r>
      <w:r w:rsidRPr="00F24698">
        <w:rPr>
          <w:color w:val="002B51"/>
          <w:w w:val="90"/>
          <w:sz w:val="22"/>
          <w:szCs w:val="22"/>
        </w:rPr>
        <w:t>years).</w:t>
      </w:r>
    </w:p>
    <w:p w14:paraId="229E4E2C" w14:textId="77777777" w:rsidR="003B0F5F" w:rsidRPr="00785AEA" w:rsidRDefault="003B0F5F" w:rsidP="001865B1">
      <w:pPr>
        <w:pStyle w:val="BodyText"/>
        <w:keepNext/>
        <w:spacing w:before="120" w:line="240" w:lineRule="atLeast"/>
        <w:ind w:left="301" w:right="181" w:hanging="301"/>
        <w:rPr>
          <w:b/>
          <w:bCs/>
          <w:color w:val="002B51"/>
          <w:w w:val="90"/>
          <w:sz w:val="22"/>
          <w:szCs w:val="22"/>
        </w:rPr>
      </w:pPr>
      <w:r w:rsidRPr="00F24698">
        <w:rPr>
          <w:b/>
          <w:bCs/>
          <w:color w:val="002B51"/>
          <w:w w:val="90"/>
          <w:sz w:val="22"/>
          <w:szCs w:val="22"/>
        </w:rPr>
        <w:lastRenderedPageBreak/>
        <w:t>Q.</w:t>
      </w:r>
      <w:r w:rsidRPr="00F24698">
        <w:rPr>
          <w:b/>
          <w:bCs/>
          <w:color w:val="002B51"/>
          <w:w w:val="90"/>
          <w:sz w:val="22"/>
          <w:szCs w:val="22"/>
        </w:rPr>
        <w:tab/>
        <w:t>Where can I study?</w:t>
      </w:r>
    </w:p>
    <w:p w14:paraId="2E29A2CF" w14:textId="16AE7DF2" w:rsidR="003B0F5F" w:rsidRPr="00785AEA" w:rsidRDefault="003B0F5F" w:rsidP="001865B1">
      <w:pPr>
        <w:pStyle w:val="BodyText"/>
        <w:spacing w:before="120" w:line="240" w:lineRule="atLeast"/>
        <w:ind w:right="180"/>
        <w:rPr>
          <w:color w:val="002B51"/>
          <w:w w:val="90"/>
          <w:sz w:val="22"/>
          <w:szCs w:val="22"/>
        </w:rPr>
      </w:pPr>
      <w:r w:rsidRPr="00785AEA">
        <w:rPr>
          <w:color w:val="002B51"/>
          <w:w w:val="90"/>
          <w:sz w:val="22"/>
          <w:szCs w:val="22"/>
        </w:rPr>
        <w:t xml:space="preserve">A list of participating Australian education institutions can be found at: </w:t>
      </w:r>
      <w:r w:rsidRPr="00785AEA">
        <w:rPr>
          <w:b/>
          <w:bCs/>
          <w:color w:val="00B0F0"/>
          <w:w w:val="90"/>
          <w:sz w:val="22"/>
          <w:szCs w:val="22"/>
        </w:rPr>
        <w:t>https://www.dfat.gov.au/about-us/publications/Pages/australia-awards-participating-institutions</w:t>
      </w:r>
    </w:p>
    <w:p w14:paraId="48EBB1FA" w14:textId="77777777" w:rsidR="005B750D" w:rsidRPr="005B750D" w:rsidRDefault="005B750D" w:rsidP="001865B1">
      <w:pPr>
        <w:pStyle w:val="BodyText"/>
        <w:keepNext/>
        <w:spacing w:before="120" w:line="240" w:lineRule="atLeast"/>
        <w:ind w:left="301" w:right="181" w:hanging="301"/>
        <w:rPr>
          <w:b/>
          <w:bCs/>
          <w:color w:val="002B51"/>
          <w:w w:val="90"/>
          <w:sz w:val="22"/>
          <w:szCs w:val="22"/>
        </w:rPr>
      </w:pPr>
      <w:r w:rsidRPr="005B750D">
        <w:rPr>
          <w:b/>
          <w:bCs/>
          <w:color w:val="002B51"/>
          <w:w w:val="90"/>
          <w:sz w:val="22"/>
          <w:szCs w:val="22"/>
        </w:rPr>
        <w:t>Q. Can I study in the Pacific?</w:t>
      </w:r>
    </w:p>
    <w:p w14:paraId="30F848A5" w14:textId="6EFA9AE8" w:rsidR="005B750D" w:rsidRDefault="005B750D" w:rsidP="001865B1">
      <w:pPr>
        <w:pStyle w:val="BodyText"/>
        <w:spacing w:before="120" w:line="240" w:lineRule="atLeast"/>
        <w:ind w:right="180"/>
        <w:rPr>
          <w:color w:val="002B51"/>
          <w:w w:val="90"/>
          <w:sz w:val="22"/>
          <w:szCs w:val="22"/>
        </w:rPr>
      </w:pPr>
      <w:r w:rsidRPr="005B750D">
        <w:rPr>
          <w:color w:val="002B51"/>
          <w:w w:val="90"/>
          <w:sz w:val="22"/>
          <w:szCs w:val="22"/>
        </w:rPr>
        <w:t>The 202</w:t>
      </w:r>
      <w:r>
        <w:rPr>
          <w:color w:val="002B51"/>
          <w:w w:val="90"/>
          <w:sz w:val="22"/>
          <w:szCs w:val="22"/>
        </w:rPr>
        <w:t>3</w:t>
      </w:r>
      <w:r w:rsidRPr="005B750D">
        <w:rPr>
          <w:color w:val="002B51"/>
          <w:w w:val="90"/>
          <w:sz w:val="22"/>
          <w:szCs w:val="22"/>
        </w:rPr>
        <w:t xml:space="preserve"> intake will only offer scholarships for study in Australia. No Australia Awards Scholarships will be offered for study in the Pacific region.</w:t>
      </w:r>
    </w:p>
    <w:p w14:paraId="1AC1368F" w14:textId="5B002E2D" w:rsidR="003B0F5F" w:rsidRPr="00785AEA" w:rsidRDefault="003B0F5F" w:rsidP="001865B1">
      <w:pPr>
        <w:pStyle w:val="BodyText"/>
        <w:keepNext/>
        <w:spacing w:before="120" w:line="240" w:lineRule="atLeast"/>
        <w:ind w:left="301" w:right="181" w:hanging="301"/>
        <w:rPr>
          <w:b/>
          <w:bCs/>
          <w:color w:val="002B51"/>
          <w:w w:val="90"/>
          <w:sz w:val="22"/>
          <w:szCs w:val="22"/>
        </w:rPr>
      </w:pPr>
      <w:r w:rsidRPr="00785AEA">
        <w:rPr>
          <w:b/>
          <w:bCs/>
          <w:color w:val="002B51"/>
          <w:w w:val="90"/>
          <w:sz w:val="22"/>
          <w:szCs w:val="22"/>
        </w:rPr>
        <w:t>Q.</w:t>
      </w:r>
      <w:r w:rsidRPr="00785AEA">
        <w:rPr>
          <w:b/>
          <w:bCs/>
          <w:color w:val="002B51"/>
          <w:w w:val="90"/>
          <w:sz w:val="22"/>
          <w:szCs w:val="22"/>
        </w:rPr>
        <w:tab/>
        <w:t>Do I have to be accepted by an Australian education institution before I apply for a scholarship?</w:t>
      </w:r>
    </w:p>
    <w:p w14:paraId="0156BEAE" w14:textId="686D3313" w:rsidR="003B0F5F" w:rsidRPr="00785AEA" w:rsidRDefault="003B0F5F" w:rsidP="001865B1">
      <w:pPr>
        <w:pStyle w:val="BodyText"/>
        <w:spacing w:before="120" w:line="240" w:lineRule="atLeast"/>
        <w:ind w:right="180"/>
        <w:rPr>
          <w:color w:val="002B51"/>
          <w:w w:val="90"/>
          <w:sz w:val="22"/>
          <w:szCs w:val="22"/>
        </w:rPr>
      </w:pPr>
      <w:r w:rsidRPr="00785AEA">
        <w:rPr>
          <w:color w:val="002B51"/>
          <w:w w:val="90"/>
          <w:sz w:val="22"/>
          <w:szCs w:val="22"/>
        </w:rPr>
        <w:t>No, you do not have to have your placement at the education institution confirmed at the time of application. You do have to nominate the course(s) and education institution(s) in which you would like to enrol on your application form</w:t>
      </w:r>
      <w:r w:rsidR="007A0D61" w:rsidRPr="00785AEA">
        <w:rPr>
          <w:color w:val="002B51"/>
          <w:w w:val="90"/>
          <w:sz w:val="22"/>
          <w:szCs w:val="22"/>
        </w:rPr>
        <w:t xml:space="preserve"> – first and second preference</w:t>
      </w:r>
      <w:r w:rsidRPr="00785AEA">
        <w:rPr>
          <w:color w:val="002B51"/>
          <w:w w:val="90"/>
          <w:sz w:val="22"/>
          <w:szCs w:val="22"/>
        </w:rPr>
        <w:t>.</w:t>
      </w:r>
    </w:p>
    <w:p w14:paraId="12D72F8E" w14:textId="77777777" w:rsidR="003B0F5F" w:rsidRPr="00785AEA" w:rsidRDefault="003B0F5F" w:rsidP="001865B1">
      <w:pPr>
        <w:pStyle w:val="BodyText"/>
        <w:keepNext/>
        <w:spacing w:before="120" w:line="240" w:lineRule="atLeast"/>
        <w:ind w:left="301" w:right="181" w:hanging="301"/>
        <w:rPr>
          <w:b/>
          <w:bCs/>
          <w:color w:val="002B51"/>
          <w:w w:val="90"/>
          <w:sz w:val="22"/>
          <w:szCs w:val="22"/>
        </w:rPr>
      </w:pPr>
      <w:r w:rsidRPr="00785AEA">
        <w:rPr>
          <w:b/>
          <w:bCs/>
          <w:color w:val="002B51"/>
          <w:w w:val="90"/>
          <w:sz w:val="22"/>
          <w:szCs w:val="22"/>
        </w:rPr>
        <w:t>Q.</w:t>
      </w:r>
      <w:r w:rsidRPr="00785AEA">
        <w:rPr>
          <w:b/>
          <w:bCs/>
          <w:color w:val="002B51"/>
          <w:w w:val="90"/>
          <w:sz w:val="22"/>
          <w:szCs w:val="22"/>
        </w:rPr>
        <w:tab/>
        <w:t>What is the selection process?</w:t>
      </w:r>
    </w:p>
    <w:p w14:paraId="64480A50" w14:textId="401CA711" w:rsidR="003B0F5F" w:rsidRPr="00785AEA" w:rsidRDefault="003B0F5F" w:rsidP="001865B1">
      <w:pPr>
        <w:pStyle w:val="BodyText"/>
        <w:spacing w:before="120" w:line="240" w:lineRule="atLeast"/>
        <w:ind w:left="300" w:right="180" w:hanging="300"/>
        <w:rPr>
          <w:color w:val="002B51"/>
          <w:w w:val="90"/>
          <w:sz w:val="22"/>
          <w:szCs w:val="22"/>
        </w:rPr>
      </w:pPr>
      <w:r w:rsidRPr="00785AEA">
        <w:rPr>
          <w:color w:val="002B51"/>
          <w:w w:val="90"/>
          <w:sz w:val="22"/>
          <w:szCs w:val="22"/>
        </w:rPr>
        <w:t>•</w:t>
      </w:r>
      <w:r w:rsidRPr="00785AEA">
        <w:rPr>
          <w:color w:val="002B51"/>
          <w:w w:val="90"/>
          <w:sz w:val="22"/>
          <w:szCs w:val="22"/>
        </w:rPr>
        <w:tab/>
      </w:r>
      <w:r w:rsidR="00F7762F" w:rsidRPr="00785AEA">
        <w:rPr>
          <w:color w:val="002B51"/>
          <w:w w:val="90"/>
          <w:sz w:val="22"/>
          <w:szCs w:val="22"/>
        </w:rPr>
        <w:t>a</w:t>
      </w:r>
      <w:r w:rsidRPr="00785AEA">
        <w:rPr>
          <w:color w:val="002B51"/>
          <w:w w:val="90"/>
          <w:sz w:val="22"/>
          <w:szCs w:val="22"/>
        </w:rPr>
        <w:t xml:space="preserve">pplications </w:t>
      </w:r>
      <w:r w:rsidR="007A0D61" w:rsidRPr="00785AEA">
        <w:rPr>
          <w:color w:val="002B51"/>
          <w:w w:val="90"/>
          <w:sz w:val="22"/>
          <w:szCs w:val="22"/>
        </w:rPr>
        <w:t>are</w:t>
      </w:r>
      <w:r w:rsidRPr="00785AEA">
        <w:rPr>
          <w:color w:val="002B51"/>
          <w:w w:val="90"/>
          <w:sz w:val="22"/>
          <w:szCs w:val="22"/>
        </w:rPr>
        <w:t xml:space="preserve"> checked </w:t>
      </w:r>
      <w:r w:rsidR="007A0D61" w:rsidRPr="00785AEA">
        <w:rPr>
          <w:color w:val="002B51"/>
          <w:w w:val="90"/>
          <w:sz w:val="22"/>
          <w:szCs w:val="22"/>
        </w:rPr>
        <w:t>against</w:t>
      </w:r>
      <w:r w:rsidRPr="00785AEA">
        <w:rPr>
          <w:color w:val="002B51"/>
          <w:w w:val="90"/>
          <w:sz w:val="22"/>
          <w:szCs w:val="22"/>
        </w:rPr>
        <w:t xml:space="preserve"> the Eligibility Criteria</w:t>
      </w:r>
    </w:p>
    <w:p w14:paraId="48DA57C6" w14:textId="1FDC8526" w:rsidR="003B0F5F" w:rsidRPr="00785AEA" w:rsidRDefault="003B0F5F" w:rsidP="001865B1">
      <w:pPr>
        <w:pStyle w:val="BodyText"/>
        <w:spacing w:before="120" w:line="240" w:lineRule="atLeast"/>
        <w:ind w:left="300" w:right="180" w:hanging="300"/>
        <w:rPr>
          <w:color w:val="002B51"/>
          <w:w w:val="90"/>
          <w:sz w:val="22"/>
          <w:szCs w:val="22"/>
        </w:rPr>
      </w:pPr>
      <w:r w:rsidRPr="00785AEA">
        <w:rPr>
          <w:color w:val="002B51"/>
          <w:w w:val="90"/>
          <w:sz w:val="22"/>
          <w:szCs w:val="22"/>
        </w:rPr>
        <w:t>•</w:t>
      </w:r>
      <w:r w:rsidRPr="00785AEA">
        <w:rPr>
          <w:color w:val="002B51"/>
          <w:w w:val="90"/>
          <w:sz w:val="22"/>
          <w:szCs w:val="22"/>
        </w:rPr>
        <w:tab/>
      </w:r>
      <w:r w:rsidR="007A0D61" w:rsidRPr="00785AEA">
        <w:rPr>
          <w:color w:val="002B51"/>
          <w:w w:val="90"/>
          <w:sz w:val="22"/>
          <w:szCs w:val="22"/>
        </w:rPr>
        <w:t xml:space="preserve">eligible applications are assessed </w:t>
      </w:r>
      <w:r w:rsidR="009D5576" w:rsidRPr="00785AEA">
        <w:rPr>
          <w:color w:val="002B51"/>
          <w:w w:val="90"/>
          <w:sz w:val="22"/>
          <w:szCs w:val="22"/>
        </w:rPr>
        <w:t xml:space="preserve">and scored </w:t>
      </w:r>
      <w:r w:rsidR="007A0D61" w:rsidRPr="00785AEA">
        <w:rPr>
          <w:color w:val="002B51"/>
          <w:w w:val="90"/>
          <w:sz w:val="22"/>
          <w:szCs w:val="22"/>
        </w:rPr>
        <w:t>by a panel of independent assessors</w:t>
      </w:r>
      <w:r w:rsidR="00CC5DDB">
        <w:rPr>
          <w:color w:val="002B51"/>
          <w:w w:val="90"/>
          <w:sz w:val="22"/>
          <w:szCs w:val="22"/>
        </w:rPr>
        <w:t xml:space="preserve">, including international academics or </w:t>
      </w:r>
      <w:r w:rsidR="00544C16">
        <w:rPr>
          <w:color w:val="002B51"/>
          <w:w w:val="90"/>
          <w:sz w:val="22"/>
          <w:szCs w:val="22"/>
        </w:rPr>
        <w:t xml:space="preserve">international </w:t>
      </w:r>
      <w:r w:rsidR="00CC5DDB">
        <w:rPr>
          <w:color w:val="002B51"/>
          <w:w w:val="90"/>
          <w:sz w:val="22"/>
          <w:szCs w:val="22"/>
        </w:rPr>
        <w:t>tertiary education experts</w:t>
      </w:r>
      <w:r w:rsidR="00E37590">
        <w:rPr>
          <w:color w:val="002B51"/>
          <w:w w:val="90"/>
          <w:sz w:val="22"/>
          <w:szCs w:val="22"/>
        </w:rPr>
        <w:t xml:space="preserve">, </w:t>
      </w:r>
      <w:r w:rsidRPr="00785AEA">
        <w:rPr>
          <w:color w:val="002B51"/>
          <w:w w:val="90"/>
          <w:sz w:val="22"/>
          <w:szCs w:val="22"/>
        </w:rPr>
        <w:t>against the following Selection Criteria:</w:t>
      </w:r>
    </w:p>
    <w:p w14:paraId="7B66294F" w14:textId="6412527F" w:rsidR="003B0F5F" w:rsidRPr="00785AEA" w:rsidRDefault="003B0F5F" w:rsidP="001865B1">
      <w:pPr>
        <w:pStyle w:val="BodyText"/>
        <w:numPr>
          <w:ilvl w:val="0"/>
          <w:numId w:val="16"/>
        </w:numPr>
        <w:spacing w:before="120" w:line="240" w:lineRule="atLeast"/>
        <w:ind w:left="567" w:right="180" w:hanging="283"/>
        <w:rPr>
          <w:color w:val="002B51"/>
          <w:w w:val="90"/>
          <w:sz w:val="22"/>
          <w:szCs w:val="22"/>
        </w:rPr>
      </w:pPr>
      <w:r w:rsidRPr="00785AEA">
        <w:rPr>
          <w:color w:val="002B51"/>
          <w:w w:val="90"/>
          <w:sz w:val="22"/>
          <w:szCs w:val="22"/>
        </w:rPr>
        <w:t>academic competence</w:t>
      </w:r>
    </w:p>
    <w:p w14:paraId="194BA87F" w14:textId="7A8C0B4C" w:rsidR="003B0F5F" w:rsidRPr="00785AEA" w:rsidRDefault="003B0F5F" w:rsidP="001865B1">
      <w:pPr>
        <w:pStyle w:val="BodyText"/>
        <w:numPr>
          <w:ilvl w:val="0"/>
          <w:numId w:val="16"/>
        </w:numPr>
        <w:spacing w:before="120" w:line="240" w:lineRule="atLeast"/>
        <w:ind w:left="567" w:right="180" w:hanging="283"/>
        <w:rPr>
          <w:color w:val="002B51"/>
          <w:w w:val="90"/>
          <w:sz w:val="22"/>
          <w:szCs w:val="22"/>
        </w:rPr>
      </w:pPr>
      <w:r w:rsidRPr="00785AEA">
        <w:rPr>
          <w:color w:val="002B51"/>
          <w:w w:val="90"/>
          <w:sz w:val="22"/>
          <w:szCs w:val="22"/>
        </w:rPr>
        <w:t>potential outcome, specifically the contribution to development outcomes in Solomon Islands</w:t>
      </w:r>
      <w:r w:rsidR="00F7762F" w:rsidRPr="00785AEA">
        <w:rPr>
          <w:color w:val="002B51"/>
          <w:w w:val="90"/>
          <w:sz w:val="22"/>
          <w:szCs w:val="22"/>
        </w:rPr>
        <w:t>,</w:t>
      </w:r>
      <w:r w:rsidRPr="00785AEA">
        <w:rPr>
          <w:color w:val="002B51"/>
          <w:w w:val="90"/>
          <w:sz w:val="22"/>
          <w:szCs w:val="22"/>
        </w:rPr>
        <w:t xml:space="preserve"> and</w:t>
      </w:r>
    </w:p>
    <w:p w14:paraId="0E8AD74B" w14:textId="77777777" w:rsidR="00EC49DC" w:rsidRDefault="003B0F5F" w:rsidP="001865B1">
      <w:pPr>
        <w:pStyle w:val="BodyText"/>
        <w:numPr>
          <w:ilvl w:val="0"/>
          <w:numId w:val="16"/>
        </w:numPr>
        <w:spacing w:before="120" w:line="240" w:lineRule="atLeast"/>
        <w:ind w:left="567" w:right="180" w:hanging="283"/>
        <w:rPr>
          <w:color w:val="002B51"/>
          <w:w w:val="90"/>
          <w:sz w:val="22"/>
          <w:szCs w:val="22"/>
        </w:rPr>
      </w:pPr>
      <w:r w:rsidRPr="00785AEA">
        <w:rPr>
          <w:color w:val="002B51"/>
          <w:w w:val="90"/>
          <w:sz w:val="22"/>
          <w:szCs w:val="22"/>
        </w:rPr>
        <w:t>professional and personal leadership attributes including relevant work experience</w:t>
      </w:r>
    </w:p>
    <w:p w14:paraId="2938B2B5" w14:textId="30DF662C" w:rsidR="009C7AB9" w:rsidRDefault="009C7AB9" w:rsidP="001865B1">
      <w:pPr>
        <w:pStyle w:val="BodyText"/>
        <w:spacing w:before="120" w:line="240" w:lineRule="atLeast"/>
        <w:ind w:left="300" w:right="180" w:hanging="300"/>
        <w:rPr>
          <w:color w:val="002B51"/>
          <w:w w:val="90"/>
          <w:sz w:val="22"/>
          <w:szCs w:val="22"/>
        </w:rPr>
      </w:pPr>
      <w:r w:rsidRPr="00785AEA">
        <w:rPr>
          <w:color w:val="002B51"/>
          <w:w w:val="90"/>
          <w:sz w:val="22"/>
          <w:szCs w:val="22"/>
        </w:rPr>
        <w:t>•</w:t>
      </w:r>
      <w:r w:rsidRPr="00785AEA">
        <w:rPr>
          <w:color w:val="002B51"/>
          <w:w w:val="90"/>
          <w:sz w:val="22"/>
          <w:szCs w:val="22"/>
        </w:rPr>
        <w:tab/>
      </w:r>
      <w:r w:rsidRPr="009C7AB9">
        <w:rPr>
          <w:color w:val="002B51"/>
          <w:w w:val="90"/>
          <w:sz w:val="22"/>
          <w:szCs w:val="22"/>
        </w:rPr>
        <w:t>shortlisted candidates are invited to interview</w:t>
      </w:r>
    </w:p>
    <w:p w14:paraId="068BE017" w14:textId="4C863E20" w:rsidR="003B0F5F" w:rsidRPr="004C5E19" w:rsidRDefault="009C7AB9" w:rsidP="001865B1">
      <w:pPr>
        <w:pStyle w:val="BodyText"/>
        <w:spacing w:before="120" w:line="240" w:lineRule="atLeast"/>
        <w:ind w:left="300" w:right="180" w:hanging="300"/>
      </w:pPr>
      <w:r w:rsidRPr="00785AEA">
        <w:rPr>
          <w:color w:val="002B51"/>
          <w:w w:val="90"/>
          <w:sz w:val="22"/>
          <w:szCs w:val="22"/>
        </w:rPr>
        <w:t>•</w:t>
      </w:r>
      <w:r w:rsidRPr="00785AEA">
        <w:rPr>
          <w:color w:val="002B51"/>
          <w:w w:val="90"/>
          <w:sz w:val="22"/>
          <w:szCs w:val="22"/>
        </w:rPr>
        <w:tab/>
      </w:r>
      <w:r w:rsidR="00E37590">
        <w:rPr>
          <w:color w:val="002B51"/>
          <w:w w:val="90"/>
          <w:sz w:val="22"/>
          <w:szCs w:val="22"/>
        </w:rPr>
        <w:t xml:space="preserve">before a scholarship is awarded, </w:t>
      </w:r>
      <w:r w:rsidR="00540BCE">
        <w:rPr>
          <w:color w:val="002B51"/>
          <w:w w:val="90"/>
          <w:sz w:val="22"/>
          <w:szCs w:val="22"/>
        </w:rPr>
        <w:t xml:space="preserve">successful applicants will be required </w:t>
      </w:r>
      <w:r w:rsidR="00EC49DC" w:rsidRPr="00EC49DC">
        <w:rPr>
          <w:color w:val="002B51"/>
          <w:w w:val="90"/>
          <w:sz w:val="22"/>
          <w:szCs w:val="22"/>
        </w:rPr>
        <w:t>to meet a minimum level of English</w:t>
      </w:r>
      <w:r w:rsidR="00540BCE">
        <w:rPr>
          <w:color w:val="002B51"/>
          <w:w w:val="90"/>
          <w:sz w:val="22"/>
          <w:szCs w:val="22"/>
        </w:rPr>
        <w:t xml:space="preserve">, </w:t>
      </w:r>
      <w:r w:rsidR="004C5E19" w:rsidRPr="004C5E19">
        <w:rPr>
          <w:color w:val="002B51"/>
          <w:w w:val="90"/>
          <w:sz w:val="22"/>
          <w:szCs w:val="22"/>
        </w:rPr>
        <w:t>satisfy the admission requirements of the institution at which the award is to be undertaken</w:t>
      </w:r>
      <w:r w:rsidR="00540BCE">
        <w:rPr>
          <w:color w:val="002B51"/>
          <w:w w:val="90"/>
          <w:sz w:val="22"/>
          <w:szCs w:val="22"/>
        </w:rPr>
        <w:t xml:space="preserve">, and </w:t>
      </w:r>
      <w:r w:rsidR="007D62DA" w:rsidRPr="004C5E19">
        <w:rPr>
          <w:color w:val="002B51"/>
          <w:w w:val="90"/>
          <w:sz w:val="22"/>
          <w:szCs w:val="22"/>
        </w:rPr>
        <w:t>satisfy all requirements of the Department of Home Affairs to hold a Student Visa (subclass 500)</w:t>
      </w:r>
      <w:r w:rsidR="003B0F5F" w:rsidRPr="004C5E19">
        <w:t>.</w:t>
      </w:r>
    </w:p>
    <w:p w14:paraId="3F207E90" w14:textId="77777777" w:rsidR="003B0F5F" w:rsidRPr="00326A81" w:rsidRDefault="003B0F5F" w:rsidP="001865B1">
      <w:pPr>
        <w:pStyle w:val="BodyText"/>
        <w:keepNext/>
        <w:spacing w:before="120" w:line="240" w:lineRule="atLeast"/>
        <w:ind w:left="301" w:right="181" w:hanging="301"/>
        <w:rPr>
          <w:b/>
          <w:bCs/>
          <w:color w:val="002B51"/>
          <w:w w:val="90"/>
          <w:sz w:val="22"/>
          <w:szCs w:val="22"/>
        </w:rPr>
      </w:pPr>
      <w:r w:rsidRPr="00326A81">
        <w:rPr>
          <w:b/>
          <w:bCs/>
          <w:color w:val="002B51"/>
          <w:w w:val="90"/>
          <w:sz w:val="22"/>
          <w:szCs w:val="22"/>
        </w:rPr>
        <w:t>Q.</w:t>
      </w:r>
      <w:r w:rsidRPr="00326A81">
        <w:rPr>
          <w:b/>
          <w:bCs/>
          <w:color w:val="002B51"/>
          <w:w w:val="90"/>
          <w:sz w:val="22"/>
          <w:szCs w:val="22"/>
        </w:rPr>
        <w:tab/>
        <w:t>When will I be notified of the outcome of my application?</w:t>
      </w:r>
    </w:p>
    <w:p w14:paraId="495B1899" w14:textId="5C9BEB3F" w:rsidR="0023681F" w:rsidRDefault="0023681F" w:rsidP="001865B1">
      <w:pPr>
        <w:pStyle w:val="BodyText"/>
        <w:spacing w:before="120" w:line="240" w:lineRule="atLeast"/>
        <w:ind w:right="180"/>
        <w:rPr>
          <w:color w:val="002B51"/>
          <w:w w:val="90"/>
          <w:sz w:val="22"/>
          <w:szCs w:val="22"/>
        </w:rPr>
      </w:pPr>
      <w:r>
        <w:rPr>
          <w:color w:val="002B51"/>
          <w:w w:val="90"/>
          <w:sz w:val="22"/>
          <w:szCs w:val="22"/>
        </w:rPr>
        <w:t xml:space="preserve">Applicants (both successful and unsuccessful) will be notified via email of the outcome once the shortlisting is complete. Please ensure you keep your email details </w:t>
      </w:r>
      <w:r w:rsidR="0091101C">
        <w:rPr>
          <w:color w:val="002B51"/>
          <w:w w:val="90"/>
          <w:sz w:val="22"/>
          <w:szCs w:val="22"/>
        </w:rPr>
        <w:t>up to date</w:t>
      </w:r>
      <w:r w:rsidR="00E37590">
        <w:rPr>
          <w:color w:val="002B51"/>
          <w:w w:val="90"/>
          <w:sz w:val="22"/>
          <w:szCs w:val="22"/>
        </w:rPr>
        <w:t xml:space="preserve"> in OASIS</w:t>
      </w:r>
      <w:r>
        <w:rPr>
          <w:color w:val="002B51"/>
          <w:w w:val="90"/>
          <w:sz w:val="22"/>
          <w:szCs w:val="22"/>
        </w:rPr>
        <w:t>. The Australian High Commission website will also be updated when the shortlisting process has been completed.</w:t>
      </w:r>
    </w:p>
    <w:p w14:paraId="2368C2B8" w14:textId="6A8466D8" w:rsidR="003B0F5F" w:rsidRPr="00326A81" w:rsidRDefault="003B0F5F" w:rsidP="001865B1">
      <w:pPr>
        <w:pStyle w:val="BodyText"/>
        <w:keepNext/>
        <w:spacing w:before="120" w:line="240" w:lineRule="atLeast"/>
        <w:ind w:left="301" w:right="181" w:hanging="301"/>
        <w:rPr>
          <w:b/>
          <w:bCs/>
          <w:color w:val="002B51"/>
          <w:w w:val="90"/>
          <w:sz w:val="22"/>
          <w:szCs w:val="22"/>
        </w:rPr>
      </w:pPr>
      <w:r w:rsidRPr="00326A81">
        <w:rPr>
          <w:b/>
          <w:bCs/>
          <w:color w:val="002B51"/>
          <w:w w:val="90"/>
          <w:sz w:val="22"/>
          <w:szCs w:val="22"/>
        </w:rPr>
        <w:t>Q</w:t>
      </w:r>
      <w:r w:rsidR="004B46E1" w:rsidRPr="00326A81">
        <w:rPr>
          <w:b/>
          <w:bCs/>
          <w:color w:val="002B51"/>
          <w:w w:val="90"/>
          <w:sz w:val="22"/>
          <w:szCs w:val="22"/>
        </w:rPr>
        <w:t>.</w:t>
      </w:r>
      <w:r w:rsidRPr="00326A81">
        <w:rPr>
          <w:b/>
          <w:bCs/>
          <w:color w:val="002B51"/>
          <w:w w:val="90"/>
          <w:sz w:val="22"/>
          <w:szCs w:val="22"/>
        </w:rPr>
        <w:tab/>
        <w:t>Do I have to take an English language test?</w:t>
      </w:r>
    </w:p>
    <w:p w14:paraId="1E8F7F5D" w14:textId="77777777" w:rsidR="0047215A" w:rsidRDefault="003B0F5F" w:rsidP="001865B1">
      <w:pPr>
        <w:pStyle w:val="BodyText"/>
        <w:spacing w:before="120" w:line="240" w:lineRule="atLeast"/>
        <w:ind w:right="180"/>
        <w:rPr>
          <w:color w:val="002B51"/>
          <w:w w:val="90"/>
          <w:sz w:val="22"/>
          <w:szCs w:val="22"/>
        </w:rPr>
      </w:pPr>
      <w:r w:rsidRPr="00326A81">
        <w:rPr>
          <w:color w:val="002B51"/>
          <w:w w:val="90"/>
          <w:sz w:val="22"/>
          <w:szCs w:val="22"/>
        </w:rPr>
        <w:t>Yes, you must have a valid English language test (IELTS or TOEFL</w:t>
      </w:r>
      <w:r w:rsidR="000E3591" w:rsidRPr="00326A81">
        <w:rPr>
          <w:color w:val="002B51"/>
          <w:w w:val="90"/>
          <w:sz w:val="22"/>
          <w:szCs w:val="22"/>
        </w:rPr>
        <w:t xml:space="preserve"> or PTE</w:t>
      </w:r>
      <w:r w:rsidRPr="00326A81">
        <w:rPr>
          <w:color w:val="002B51"/>
          <w:w w:val="90"/>
          <w:sz w:val="22"/>
          <w:szCs w:val="22"/>
        </w:rPr>
        <w:t>) prior to commencing studies in Australia.</w:t>
      </w:r>
    </w:p>
    <w:p w14:paraId="5494EFCD" w14:textId="7653F72A" w:rsidR="0047215A" w:rsidRPr="004F4F45" w:rsidRDefault="0047215A" w:rsidP="001865B1">
      <w:pPr>
        <w:pStyle w:val="BodyText"/>
        <w:spacing w:before="120" w:line="240" w:lineRule="atLeast"/>
        <w:ind w:right="180"/>
        <w:rPr>
          <w:color w:val="002B51"/>
          <w:w w:val="90"/>
          <w:sz w:val="22"/>
          <w:szCs w:val="22"/>
        </w:rPr>
      </w:pPr>
      <w:r w:rsidRPr="004F4F45">
        <w:rPr>
          <w:color w:val="002B51"/>
          <w:w w:val="90"/>
          <w:sz w:val="22"/>
          <w:szCs w:val="22"/>
        </w:rPr>
        <w:t xml:space="preserve">Australian institutions will require you to meet a minimum level of English before you will be offered a place at the institution. Shortlisted applicants may be required to undertake an English language test, arranged by Australia Awards Solomon Islands in Honiara in </w:t>
      </w:r>
      <w:r w:rsidR="001865B1">
        <w:rPr>
          <w:color w:val="002B51"/>
          <w:w w:val="90"/>
          <w:sz w:val="22"/>
          <w:szCs w:val="22"/>
        </w:rPr>
        <w:t>mid-</w:t>
      </w:r>
      <w:r w:rsidRPr="004F4F45">
        <w:rPr>
          <w:color w:val="002B51"/>
          <w:w w:val="90"/>
          <w:sz w:val="22"/>
          <w:szCs w:val="22"/>
        </w:rPr>
        <w:t>2022.</w:t>
      </w:r>
    </w:p>
    <w:p w14:paraId="70C078B7" w14:textId="2DA9EBEB" w:rsidR="0047215A" w:rsidRPr="00C72D87" w:rsidRDefault="0047215A" w:rsidP="0047215A">
      <w:pPr>
        <w:pStyle w:val="BodyText"/>
        <w:spacing w:before="120" w:line="240" w:lineRule="atLeast"/>
        <w:ind w:left="126" w:right="180"/>
        <w:rPr>
          <w:color w:val="002B51"/>
          <w:w w:val="90"/>
          <w:sz w:val="22"/>
          <w:szCs w:val="22"/>
        </w:rPr>
      </w:pPr>
      <w:r>
        <w:rPr>
          <w:color w:val="002B51"/>
          <w:w w:val="90"/>
          <w:sz w:val="22"/>
          <w:szCs w:val="22"/>
        </w:rPr>
        <w:t>If you do not hold an accepted English language test result (see below), i</w:t>
      </w:r>
      <w:r w:rsidRPr="004F4F45">
        <w:rPr>
          <w:color w:val="002B51"/>
          <w:w w:val="90"/>
          <w:sz w:val="22"/>
          <w:szCs w:val="22"/>
        </w:rPr>
        <w:t xml:space="preserve">n your OASIS application please enter </w:t>
      </w:r>
      <w:r w:rsidR="0023681F">
        <w:rPr>
          <w:color w:val="002B51"/>
          <w:w w:val="90"/>
          <w:sz w:val="22"/>
          <w:szCs w:val="22"/>
        </w:rPr>
        <w:t>“</w:t>
      </w:r>
      <w:r w:rsidRPr="004F4F45">
        <w:rPr>
          <w:color w:val="002B51"/>
          <w:w w:val="90"/>
          <w:sz w:val="22"/>
          <w:szCs w:val="22"/>
        </w:rPr>
        <w:t>August 2022</w:t>
      </w:r>
      <w:r w:rsidR="0023681F">
        <w:rPr>
          <w:color w:val="002B51"/>
          <w:w w:val="90"/>
          <w:sz w:val="22"/>
          <w:szCs w:val="22"/>
        </w:rPr>
        <w:t>”</w:t>
      </w:r>
      <w:r w:rsidRPr="004F4F45">
        <w:rPr>
          <w:color w:val="002B51"/>
          <w:w w:val="90"/>
          <w:sz w:val="22"/>
          <w:szCs w:val="22"/>
        </w:rPr>
        <w:t xml:space="preserve"> as the date </w:t>
      </w:r>
      <w:r w:rsidRPr="00C72D87">
        <w:rPr>
          <w:color w:val="002B51"/>
          <w:w w:val="90"/>
          <w:sz w:val="22"/>
          <w:szCs w:val="22"/>
        </w:rPr>
        <w:t>of your English language test.</w:t>
      </w:r>
    </w:p>
    <w:p w14:paraId="22E3FE3E" w14:textId="77777777" w:rsidR="0047215A" w:rsidRPr="00C72D87" w:rsidRDefault="0047215A" w:rsidP="0047215A">
      <w:pPr>
        <w:pStyle w:val="BodyText"/>
        <w:spacing w:before="120" w:line="240" w:lineRule="atLeast"/>
        <w:ind w:left="126" w:right="180"/>
        <w:rPr>
          <w:color w:val="002B51"/>
          <w:w w:val="90"/>
          <w:sz w:val="22"/>
          <w:szCs w:val="22"/>
        </w:rPr>
      </w:pPr>
      <w:r w:rsidRPr="00C72D87">
        <w:rPr>
          <w:color w:val="002B51"/>
          <w:w w:val="90"/>
          <w:sz w:val="22"/>
          <w:szCs w:val="22"/>
        </w:rPr>
        <w:t>Accepted English language tests and minimum results are:</w:t>
      </w:r>
    </w:p>
    <w:p w14:paraId="1F9D4A72" w14:textId="40E723F6" w:rsidR="0047215A" w:rsidRPr="00C72D87" w:rsidRDefault="0047215A" w:rsidP="0047215A">
      <w:pPr>
        <w:pStyle w:val="BodyText"/>
        <w:spacing w:before="80" w:line="240" w:lineRule="atLeast"/>
        <w:ind w:left="426" w:right="181" w:hanging="301"/>
        <w:rPr>
          <w:color w:val="002B51"/>
          <w:w w:val="90"/>
          <w:sz w:val="22"/>
          <w:szCs w:val="22"/>
        </w:rPr>
      </w:pPr>
      <w:r w:rsidRPr="00C72D87">
        <w:rPr>
          <w:color w:val="002B51"/>
          <w:w w:val="90"/>
          <w:sz w:val="22"/>
          <w:szCs w:val="22"/>
        </w:rPr>
        <w:t>•</w:t>
      </w:r>
      <w:r w:rsidRPr="00C72D87">
        <w:rPr>
          <w:color w:val="002B51"/>
          <w:w w:val="90"/>
          <w:sz w:val="22"/>
          <w:szCs w:val="22"/>
        </w:rPr>
        <w:tab/>
        <w:t>International English Language Testing System</w:t>
      </w:r>
      <w:r w:rsidR="001865B1">
        <w:rPr>
          <w:color w:val="002B51"/>
          <w:w w:val="90"/>
          <w:sz w:val="22"/>
          <w:szCs w:val="22"/>
        </w:rPr>
        <w:t> </w:t>
      </w:r>
      <w:r w:rsidRPr="00C72D87">
        <w:rPr>
          <w:color w:val="002B51"/>
          <w:w w:val="90"/>
          <w:sz w:val="22"/>
          <w:szCs w:val="22"/>
        </w:rPr>
        <w:t>(IELTS) Academic overall score of at least</w:t>
      </w:r>
      <w:r w:rsidR="001865B1">
        <w:rPr>
          <w:color w:val="002B51"/>
          <w:w w:val="90"/>
          <w:sz w:val="22"/>
          <w:szCs w:val="22"/>
        </w:rPr>
        <w:t> </w:t>
      </w:r>
      <w:r w:rsidRPr="00C72D87">
        <w:rPr>
          <w:color w:val="002B51"/>
          <w:w w:val="90"/>
          <w:sz w:val="22"/>
          <w:szCs w:val="22"/>
        </w:rPr>
        <w:t>6.5 (with no band less than 6.0), or</w:t>
      </w:r>
    </w:p>
    <w:p w14:paraId="703DBA8C" w14:textId="58ACCDAE" w:rsidR="0047215A" w:rsidRPr="00C72D87" w:rsidRDefault="0047215A" w:rsidP="0047215A">
      <w:pPr>
        <w:pStyle w:val="BodyText"/>
        <w:spacing w:before="80" w:line="240" w:lineRule="atLeast"/>
        <w:ind w:left="426" w:right="181" w:hanging="301"/>
        <w:rPr>
          <w:color w:val="002B51"/>
          <w:w w:val="90"/>
          <w:sz w:val="22"/>
          <w:szCs w:val="22"/>
        </w:rPr>
      </w:pPr>
      <w:r w:rsidRPr="00C72D87">
        <w:rPr>
          <w:color w:val="002B51"/>
          <w:w w:val="90"/>
          <w:sz w:val="22"/>
          <w:szCs w:val="22"/>
        </w:rPr>
        <w:t>•</w:t>
      </w:r>
      <w:r w:rsidRPr="00C72D87">
        <w:rPr>
          <w:color w:val="002B51"/>
          <w:w w:val="90"/>
          <w:sz w:val="22"/>
          <w:szCs w:val="22"/>
        </w:rPr>
        <w:tab/>
        <w:t xml:space="preserve">Test of English as a Foreign Language internet-based test (TOEFL-iBT) score of at least </w:t>
      </w:r>
      <w:r w:rsidR="00BF112C">
        <w:rPr>
          <w:color w:val="002B51"/>
          <w:w w:val="90"/>
          <w:sz w:val="22"/>
          <w:szCs w:val="22"/>
        </w:rPr>
        <w:t>84</w:t>
      </w:r>
      <w:r w:rsidRPr="00C72D87">
        <w:rPr>
          <w:color w:val="002B51"/>
          <w:w w:val="90"/>
          <w:sz w:val="22"/>
          <w:szCs w:val="22"/>
        </w:rPr>
        <w:t xml:space="preserve"> (with a minimum of 21 in all subtests), or</w:t>
      </w:r>
    </w:p>
    <w:p w14:paraId="0B2A8379" w14:textId="77777777" w:rsidR="0047215A" w:rsidRPr="00C72D87" w:rsidRDefault="0047215A" w:rsidP="0047215A">
      <w:pPr>
        <w:pStyle w:val="BodyText"/>
        <w:spacing w:before="80" w:line="240" w:lineRule="atLeast"/>
        <w:ind w:left="426" w:right="181" w:hanging="301"/>
        <w:rPr>
          <w:color w:val="002B51"/>
          <w:w w:val="90"/>
          <w:sz w:val="22"/>
          <w:szCs w:val="22"/>
        </w:rPr>
      </w:pPr>
      <w:r w:rsidRPr="00C72D87">
        <w:rPr>
          <w:color w:val="002B51"/>
          <w:w w:val="90"/>
          <w:sz w:val="22"/>
          <w:szCs w:val="22"/>
        </w:rPr>
        <w:t>•</w:t>
      </w:r>
      <w:r w:rsidRPr="00C72D87">
        <w:rPr>
          <w:color w:val="002B51"/>
          <w:w w:val="90"/>
          <w:sz w:val="22"/>
          <w:szCs w:val="22"/>
        </w:rPr>
        <w:tab/>
        <w:t>Pearson Test of English (PTE) Academic overall score of 58 (with no communicative skill score less than 50).</w:t>
      </w:r>
    </w:p>
    <w:p w14:paraId="0502DD19" w14:textId="11F67794" w:rsidR="003B0F5F" w:rsidRPr="00EC49DC" w:rsidRDefault="0047215A" w:rsidP="00AB09BD">
      <w:pPr>
        <w:pStyle w:val="BodyText"/>
        <w:spacing w:before="120" w:line="240" w:lineRule="atLeast"/>
        <w:ind w:left="126" w:right="180"/>
        <w:rPr>
          <w:color w:val="002B51"/>
          <w:w w:val="90"/>
          <w:sz w:val="22"/>
          <w:szCs w:val="22"/>
        </w:rPr>
      </w:pPr>
      <w:r w:rsidRPr="00C72D87">
        <w:rPr>
          <w:color w:val="002B51"/>
          <w:w w:val="90"/>
          <w:sz w:val="22"/>
          <w:szCs w:val="22"/>
        </w:rPr>
        <w:t>English language tests</w:t>
      </w:r>
      <w:r w:rsidRPr="00326A81">
        <w:rPr>
          <w:color w:val="002B51"/>
          <w:w w:val="90"/>
          <w:sz w:val="22"/>
          <w:szCs w:val="22"/>
        </w:rPr>
        <w:t xml:space="preserve"> </w:t>
      </w:r>
      <w:r>
        <w:rPr>
          <w:color w:val="002B51"/>
          <w:w w:val="90"/>
          <w:sz w:val="22"/>
          <w:szCs w:val="22"/>
        </w:rPr>
        <w:t>s</w:t>
      </w:r>
      <w:r w:rsidRPr="00326A81">
        <w:rPr>
          <w:color w:val="002B51"/>
          <w:w w:val="90"/>
          <w:sz w:val="22"/>
          <w:szCs w:val="22"/>
        </w:rPr>
        <w:t>cores must be valid on 1</w:t>
      </w:r>
      <w:r w:rsidR="001865B1">
        <w:rPr>
          <w:color w:val="002B51"/>
          <w:w w:val="90"/>
          <w:sz w:val="22"/>
          <w:szCs w:val="22"/>
        </w:rPr>
        <w:t> </w:t>
      </w:r>
      <w:r w:rsidRPr="00326A81">
        <w:rPr>
          <w:color w:val="002B51"/>
          <w:w w:val="90"/>
          <w:sz w:val="22"/>
          <w:szCs w:val="22"/>
        </w:rPr>
        <w:t>January 2023</w:t>
      </w:r>
      <w:r w:rsidR="003B0F5F" w:rsidRPr="00326A81">
        <w:rPr>
          <w:color w:val="002B51"/>
          <w:w w:val="90"/>
          <w:sz w:val="22"/>
          <w:szCs w:val="22"/>
        </w:rPr>
        <w:t>.</w:t>
      </w:r>
    </w:p>
    <w:p w14:paraId="63895B10" w14:textId="77777777" w:rsidR="003B0F5F" w:rsidRPr="00EC49DC" w:rsidRDefault="003B0F5F" w:rsidP="00BA7EB0">
      <w:pPr>
        <w:pStyle w:val="BodyText"/>
        <w:keepNext/>
        <w:spacing w:before="120" w:line="240" w:lineRule="atLeast"/>
        <w:ind w:left="426" w:right="181" w:hanging="301"/>
        <w:rPr>
          <w:b/>
          <w:bCs/>
          <w:color w:val="002B51"/>
          <w:w w:val="90"/>
          <w:sz w:val="22"/>
          <w:szCs w:val="22"/>
        </w:rPr>
      </w:pPr>
      <w:r w:rsidRPr="00EC49DC">
        <w:rPr>
          <w:b/>
          <w:bCs/>
          <w:color w:val="002B51"/>
          <w:w w:val="90"/>
          <w:sz w:val="22"/>
          <w:szCs w:val="22"/>
        </w:rPr>
        <w:t>Q.</w:t>
      </w:r>
      <w:r w:rsidRPr="00EC49DC">
        <w:rPr>
          <w:b/>
          <w:bCs/>
          <w:color w:val="002B51"/>
          <w:w w:val="90"/>
          <w:sz w:val="22"/>
          <w:szCs w:val="22"/>
        </w:rPr>
        <w:tab/>
        <w:t>Can I work while I am in Australia?</w:t>
      </w:r>
    </w:p>
    <w:p w14:paraId="1BC6FC4C" w14:textId="43F36691" w:rsidR="000E3591" w:rsidRPr="00E83396" w:rsidRDefault="003B0F5F" w:rsidP="00AB09BD">
      <w:pPr>
        <w:pStyle w:val="BodyText"/>
        <w:spacing w:before="120" w:line="240" w:lineRule="atLeast"/>
        <w:ind w:left="126" w:right="180"/>
        <w:rPr>
          <w:color w:val="002B51"/>
          <w:w w:val="90"/>
          <w:sz w:val="22"/>
          <w:szCs w:val="22"/>
        </w:rPr>
      </w:pPr>
      <w:r w:rsidRPr="00EC49DC">
        <w:rPr>
          <w:color w:val="002B51"/>
          <w:w w:val="90"/>
          <w:sz w:val="22"/>
          <w:szCs w:val="22"/>
        </w:rPr>
        <w:t>Yes, you can work up to 20</w:t>
      </w:r>
      <w:r w:rsidR="000E3591" w:rsidRPr="00EC49DC">
        <w:rPr>
          <w:color w:val="002B51"/>
          <w:w w:val="90"/>
          <w:sz w:val="22"/>
          <w:szCs w:val="22"/>
        </w:rPr>
        <w:t>-</w:t>
      </w:r>
      <w:r w:rsidRPr="00EC49DC">
        <w:rPr>
          <w:color w:val="002B51"/>
          <w:w w:val="90"/>
          <w:sz w:val="22"/>
          <w:szCs w:val="22"/>
        </w:rPr>
        <w:t>hours per week under the Student Visa (subclass 500) on which you will be residing in Australia.</w:t>
      </w:r>
    </w:p>
    <w:p w14:paraId="6A48AF34" w14:textId="77777777" w:rsidR="001865B1" w:rsidRDefault="001865B1" w:rsidP="0091101C">
      <w:pPr>
        <w:pStyle w:val="BodyText"/>
        <w:spacing w:before="120" w:line="240" w:lineRule="atLeast"/>
        <w:ind w:left="126" w:right="180"/>
        <w:rPr>
          <w:color w:val="002B51"/>
          <w:w w:val="90"/>
          <w:sz w:val="22"/>
          <w:szCs w:val="22"/>
        </w:rPr>
        <w:sectPr w:rsidR="001865B1" w:rsidSect="004F496F">
          <w:headerReference w:type="default" r:id="rId22"/>
          <w:headerReference w:type="first" r:id="rId23"/>
          <w:footerReference w:type="first" r:id="rId24"/>
          <w:pgSz w:w="11907" w:h="16840" w:code="9"/>
          <w:pgMar w:top="851" w:right="284" w:bottom="454" w:left="907" w:header="454" w:footer="284" w:gutter="0"/>
          <w:cols w:num="2" w:space="57"/>
          <w:titlePg/>
          <w:docGrid w:linePitch="299"/>
        </w:sectPr>
      </w:pPr>
    </w:p>
    <w:p w14:paraId="7C032894" w14:textId="692C8AF1" w:rsidR="00AB09BD" w:rsidRPr="00AB09BD" w:rsidRDefault="00AB09BD" w:rsidP="001865B1">
      <w:pPr>
        <w:pStyle w:val="Heading1"/>
        <w:spacing w:before="120" w:line="240" w:lineRule="atLeast"/>
        <w:ind w:left="0"/>
        <w:jc w:val="both"/>
        <w:rPr>
          <w:color w:val="00BDDD"/>
          <w:w w:val="90"/>
        </w:rPr>
      </w:pPr>
      <w:r w:rsidRPr="00AB09BD">
        <w:rPr>
          <w:color w:val="00BDDD"/>
          <w:w w:val="90"/>
        </w:rPr>
        <w:lastRenderedPageBreak/>
        <w:t>Checklist of documentary evidence</w:t>
      </w:r>
    </w:p>
    <w:p w14:paraId="2038A436" w14:textId="6D5AF10A" w:rsidR="00AB09BD" w:rsidRPr="00E83396" w:rsidRDefault="00660F43" w:rsidP="00801366">
      <w:pPr>
        <w:pStyle w:val="BodyText"/>
        <w:spacing w:before="120" w:line="240" w:lineRule="atLeast"/>
        <w:ind w:right="180"/>
        <w:rPr>
          <w:color w:val="002B51"/>
          <w:w w:val="90"/>
          <w:sz w:val="22"/>
          <w:szCs w:val="22"/>
        </w:rPr>
      </w:pPr>
      <w:r w:rsidRPr="00E83396">
        <w:rPr>
          <w:color w:val="002B51"/>
          <w:w w:val="90"/>
          <w:sz w:val="22"/>
          <w:szCs w:val="22"/>
        </w:rPr>
        <w:t>Y</w:t>
      </w:r>
      <w:r w:rsidR="00AB09BD" w:rsidRPr="00E83396">
        <w:rPr>
          <w:color w:val="002B51"/>
          <w:w w:val="90"/>
          <w:sz w:val="22"/>
          <w:szCs w:val="22"/>
        </w:rPr>
        <w:t xml:space="preserve">ou are responsible for providing all supporting documents. If you do not provide all required documents your application </w:t>
      </w:r>
      <w:r w:rsidR="00FC33D0" w:rsidRPr="00E83396">
        <w:rPr>
          <w:color w:val="002B51"/>
          <w:w w:val="90"/>
          <w:sz w:val="22"/>
          <w:szCs w:val="22"/>
        </w:rPr>
        <w:t>will be deemed ineligible</w:t>
      </w:r>
      <w:r w:rsidR="00AB09BD" w:rsidRPr="00E83396">
        <w:rPr>
          <w:color w:val="002B51"/>
          <w:w w:val="90"/>
          <w:sz w:val="22"/>
          <w:szCs w:val="22"/>
        </w:rPr>
        <w:t>.</w:t>
      </w:r>
    </w:p>
    <w:p w14:paraId="38007B91" w14:textId="7867753B" w:rsidR="00AB09BD" w:rsidRPr="00E83396" w:rsidRDefault="00FC33D0" w:rsidP="00C83B5A">
      <w:pPr>
        <w:pStyle w:val="BodyText"/>
        <w:numPr>
          <w:ilvl w:val="0"/>
          <w:numId w:val="19"/>
        </w:numPr>
        <w:spacing w:before="80" w:line="240" w:lineRule="atLeast"/>
        <w:ind w:left="284" w:right="181" w:hanging="284"/>
        <w:rPr>
          <w:color w:val="002B51"/>
          <w:w w:val="90"/>
          <w:sz w:val="22"/>
          <w:szCs w:val="22"/>
        </w:rPr>
      </w:pPr>
      <w:r w:rsidRPr="00E83396">
        <w:rPr>
          <w:color w:val="002B51"/>
          <w:w w:val="90"/>
          <w:sz w:val="22"/>
          <w:szCs w:val="22"/>
        </w:rPr>
        <w:t>t</w:t>
      </w:r>
      <w:r w:rsidR="00AB09BD" w:rsidRPr="00E83396">
        <w:rPr>
          <w:color w:val="002B51"/>
          <w:w w:val="90"/>
          <w:sz w:val="22"/>
          <w:szCs w:val="22"/>
        </w:rPr>
        <w:t xml:space="preserve">he application should have </w:t>
      </w:r>
      <w:r w:rsidR="00AB09BD" w:rsidRPr="00E83396">
        <w:rPr>
          <w:b/>
          <w:bCs/>
          <w:color w:val="002B51"/>
          <w:w w:val="90"/>
          <w:sz w:val="22"/>
          <w:szCs w:val="22"/>
        </w:rPr>
        <w:t>certified</w:t>
      </w:r>
      <w:r w:rsidR="00AB09BD" w:rsidRPr="00E83396">
        <w:rPr>
          <w:color w:val="002B51"/>
          <w:w w:val="90"/>
          <w:sz w:val="22"/>
          <w:szCs w:val="22"/>
        </w:rPr>
        <w:t>* copies attached of the relevant documents listed below</w:t>
      </w:r>
    </w:p>
    <w:p w14:paraId="05913C40" w14:textId="652CFBE0" w:rsidR="00AB09BD" w:rsidRPr="00E83396" w:rsidRDefault="00FC33D0" w:rsidP="00C83B5A">
      <w:pPr>
        <w:pStyle w:val="BodyText"/>
        <w:numPr>
          <w:ilvl w:val="0"/>
          <w:numId w:val="19"/>
        </w:numPr>
        <w:spacing w:before="80" w:line="240" w:lineRule="atLeast"/>
        <w:ind w:left="284" w:right="181" w:hanging="284"/>
        <w:rPr>
          <w:color w:val="002B51"/>
          <w:w w:val="90"/>
          <w:sz w:val="22"/>
          <w:szCs w:val="22"/>
        </w:rPr>
      </w:pPr>
      <w:r w:rsidRPr="00E83396">
        <w:rPr>
          <w:color w:val="002B51"/>
          <w:w w:val="90"/>
          <w:sz w:val="22"/>
          <w:szCs w:val="22"/>
        </w:rPr>
        <w:t>w</w:t>
      </w:r>
      <w:r w:rsidR="00AB09BD" w:rsidRPr="00E83396">
        <w:rPr>
          <w:color w:val="002B51"/>
          <w:w w:val="90"/>
          <w:sz w:val="22"/>
          <w:szCs w:val="22"/>
        </w:rPr>
        <w:t xml:space="preserve">here original documents are not in English, you must provide </w:t>
      </w:r>
      <w:r w:rsidR="00AB09BD" w:rsidRPr="00E83396">
        <w:rPr>
          <w:b/>
          <w:bCs/>
          <w:color w:val="002B51"/>
          <w:w w:val="90"/>
          <w:sz w:val="22"/>
          <w:szCs w:val="22"/>
        </w:rPr>
        <w:t>certified</w:t>
      </w:r>
      <w:r w:rsidR="00AB09BD" w:rsidRPr="00E83396">
        <w:rPr>
          <w:color w:val="002B51"/>
          <w:w w:val="90"/>
          <w:sz w:val="22"/>
          <w:szCs w:val="22"/>
        </w:rPr>
        <w:t>* copies of official English translations</w:t>
      </w:r>
    </w:p>
    <w:p w14:paraId="00CD290F" w14:textId="014FCF40" w:rsidR="00AB09BD" w:rsidRPr="00E83396" w:rsidRDefault="00AB09BD" w:rsidP="00801366">
      <w:pPr>
        <w:pStyle w:val="BodyText"/>
        <w:spacing w:before="120" w:line="240" w:lineRule="atLeast"/>
        <w:ind w:right="180"/>
        <w:rPr>
          <w:color w:val="002B51"/>
          <w:w w:val="90"/>
          <w:sz w:val="22"/>
          <w:szCs w:val="22"/>
        </w:rPr>
      </w:pPr>
      <w:r w:rsidRPr="00E83396">
        <w:rPr>
          <w:color w:val="002B51"/>
          <w:w w:val="90"/>
          <w:sz w:val="22"/>
          <w:szCs w:val="22"/>
        </w:rPr>
        <w:t>Required documentation:</w:t>
      </w:r>
    </w:p>
    <w:p w14:paraId="59548C0B" w14:textId="77777777" w:rsidR="00FC33D0" w:rsidRPr="00E83396" w:rsidRDefault="00FC33D0" w:rsidP="008A5B29">
      <w:pPr>
        <w:pStyle w:val="BodyText"/>
        <w:spacing w:before="120" w:line="240" w:lineRule="atLeast"/>
        <w:ind w:right="180"/>
        <w:rPr>
          <w:b/>
          <w:bCs/>
          <w:color w:val="002B51"/>
          <w:w w:val="90"/>
          <w:sz w:val="22"/>
          <w:szCs w:val="22"/>
        </w:rPr>
      </w:pPr>
      <w:r w:rsidRPr="00E83396">
        <w:rPr>
          <w:b/>
          <w:bCs/>
          <w:color w:val="002B51"/>
          <w:w w:val="90"/>
          <w:sz w:val="22"/>
          <w:szCs w:val="22"/>
        </w:rPr>
        <w:t>All applicants:</w:t>
      </w:r>
    </w:p>
    <w:p w14:paraId="1B8D789C" w14:textId="03238317" w:rsidR="00FC33D0" w:rsidRPr="00E83396" w:rsidRDefault="00FC33D0" w:rsidP="00C83B5A">
      <w:pPr>
        <w:pStyle w:val="BodyText"/>
        <w:numPr>
          <w:ilvl w:val="0"/>
          <w:numId w:val="19"/>
        </w:numPr>
        <w:spacing w:before="80" w:line="240" w:lineRule="atLeast"/>
        <w:ind w:left="284" w:right="181" w:hanging="284"/>
        <w:rPr>
          <w:color w:val="002B51"/>
          <w:w w:val="90"/>
          <w:sz w:val="22"/>
          <w:szCs w:val="22"/>
        </w:rPr>
      </w:pPr>
      <w:r w:rsidRPr="00E83396">
        <w:rPr>
          <w:color w:val="002B51"/>
          <w:w w:val="90"/>
          <w:sz w:val="22"/>
          <w:szCs w:val="22"/>
        </w:rPr>
        <w:t>proof of citizenship ie. birth certificate/passport if available</w:t>
      </w:r>
      <w:r w:rsidR="00621FE5" w:rsidRPr="00E83396">
        <w:rPr>
          <w:color w:val="002B51"/>
          <w:w w:val="90"/>
          <w:sz w:val="22"/>
          <w:szCs w:val="22"/>
        </w:rPr>
        <w:t>, or</w:t>
      </w:r>
      <w:r w:rsidRPr="00E83396">
        <w:rPr>
          <w:color w:val="002B51"/>
          <w:w w:val="90"/>
          <w:sz w:val="22"/>
          <w:szCs w:val="22"/>
        </w:rPr>
        <w:t xml:space="preserve"> photographic identification ie. student card, driver’s license</w:t>
      </w:r>
      <w:r w:rsidR="00C83B5A">
        <w:rPr>
          <w:color w:val="002B51"/>
          <w:w w:val="90"/>
          <w:sz w:val="22"/>
          <w:szCs w:val="22"/>
        </w:rPr>
        <w:t>, etc.</w:t>
      </w:r>
      <w:r w:rsidRPr="00E83396">
        <w:rPr>
          <w:color w:val="002B51"/>
          <w:w w:val="90"/>
          <w:sz w:val="22"/>
          <w:szCs w:val="22"/>
        </w:rPr>
        <w:t xml:space="preserve"> if </w:t>
      </w:r>
      <w:r w:rsidR="00C83B5A">
        <w:rPr>
          <w:color w:val="002B51"/>
          <w:w w:val="90"/>
          <w:sz w:val="22"/>
          <w:szCs w:val="22"/>
        </w:rPr>
        <w:t xml:space="preserve">a </w:t>
      </w:r>
      <w:r w:rsidRPr="00E83396">
        <w:rPr>
          <w:color w:val="002B51"/>
          <w:w w:val="90"/>
          <w:sz w:val="22"/>
          <w:szCs w:val="22"/>
        </w:rPr>
        <w:t>passport is not available</w:t>
      </w:r>
    </w:p>
    <w:p w14:paraId="58A0090A" w14:textId="77777777" w:rsidR="00621FE5" w:rsidRPr="00B83092"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Curriculum Vitae</w:t>
      </w:r>
    </w:p>
    <w:p w14:paraId="55DE4DEB" w14:textId="3119FD42" w:rsidR="00621FE5" w:rsidRPr="00B83092" w:rsidRDefault="00693F73"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 xml:space="preserve">two </w:t>
      </w:r>
      <w:r w:rsidR="00621FE5" w:rsidRPr="00B83092">
        <w:rPr>
          <w:color w:val="002B51"/>
          <w:w w:val="90"/>
          <w:sz w:val="22"/>
          <w:szCs w:val="22"/>
        </w:rPr>
        <w:t>referee reports</w:t>
      </w:r>
    </w:p>
    <w:p w14:paraId="6B47DF11" w14:textId="4D756ADE" w:rsidR="00FC33D0" w:rsidRPr="00B83092" w:rsidRDefault="00FC33D0" w:rsidP="008A5B29">
      <w:pPr>
        <w:pStyle w:val="BodyText"/>
        <w:spacing w:before="120" w:line="240" w:lineRule="atLeast"/>
        <w:ind w:right="180"/>
        <w:rPr>
          <w:b/>
          <w:bCs/>
          <w:color w:val="002B51"/>
          <w:w w:val="90"/>
          <w:sz w:val="22"/>
          <w:szCs w:val="22"/>
        </w:rPr>
      </w:pPr>
      <w:r w:rsidRPr="00B83092">
        <w:rPr>
          <w:b/>
          <w:bCs/>
          <w:color w:val="002B51"/>
          <w:w w:val="90"/>
          <w:sz w:val="22"/>
          <w:szCs w:val="22"/>
        </w:rPr>
        <w:t>Undergraduate study applicants:</w:t>
      </w:r>
    </w:p>
    <w:p w14:paraId="3F4583EA" w14:textId="3F5ADD7D" w:rsidR="00FC33D0" w:rsidRPr="00B83092"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 xml:space="preserve">official </w:t>
      </w:r>
      <w:r w:rsidR="00621FE5" w:rsidRPr="00B83092">
        <w:rPr>
          <w:color w:val="002B51"/>
          <w:w w:val="90"/>
          <w:sz w:val="22"/>
          <w:szCs w:val="22"/>
        </w:rPr>
        <w:t xml:space="preserve">senior </w:t>
      </w:r>
      <w:r w:rsidRPr="00B83092">
        <w:rPr>
          <w:color w:val="002B51"/>
          <w:w w:val="90"/>
          <w:sz w:val="22"/>
          <w:szCs w:val="22"/>
        </w:rPr>
        <w:t>secondary school results (Year</w:t>
      </w:r>
      <w:r w:rsidR="001865B1" w:rsidRPr="00B83092">
        <w:rPr>
          <w:color w:val="002B51"/>
          <w:w w:val="90"/>
          <w:sz w:val="22"/>
          <w:szCs w:val="22"/>
        </w:rPr>
        <w:t xml:space="preserve"> </w:t>
      </w:r>
      <w:r w:rsidRPr="00B83092">
        <w:rPr>
          <w:color w:val="002B51"/>
          <w:w w:val="90"/>
          <w:sz w:val="22"/>
          <w:szCs w:val="22"/>
        </w:rPr>
        <w:t>12/Form</w:t>
      </w:r>
      <w:r w:rsidR="001865B1">
        <w:rPr>
          <w:color w:val="002B51"/>
          <w:w w:val="90"/>
          <w:sz w:val="22"/>
          <w:szCs w:val="22"/>
        </w:rPr>
        <w:t xml:space="preserve"> </w:t>
      </w:r>
      <w:r w:rsidRPr="00B83092">
        <w:rPr>
          <w:color w:val="002B51"/>
          <w:w w:val="90"/>
          <w:sz w:val="22"/>
          <w:szCs w:val="22"/>
        </w:rPr>
        <w:t>6 or Year</w:t>
      </w:r>
      <w:r w:rsidR="00C83B5A">
        <w:rPr>
          <w:color w:val="002B51"/>
          <w:w w:val="90"/>
          <w:sz w:val="22"/>
          <w:szCs w:val="22"/>
        </w:rPr>
        <w:t> </w:t>
      </w:r>
      <w:r w:rsidRPr="00B83092">
        <w:rPr>
          <w:color w:val="002B51"/>
          <w:w w:val="90"/>
          <w:sz w:val="22"/>
          <w:szCs w:val="22"/>
        </w:rPr>
        <w:t>13/Form</w:t>
      </w:r>
      <w:r w:rsidR="001865B1">
        <w:rPr>
          <w:color w:val="002B51"/>
          <w:w w:val="90"/>
          <w:sz w:val="22"/>
          <w:szCs w:val="22"/>
        </w:rPr>
        <w:t xml:space="preserve"> </w:t>
      </w:r>
      <w:r w:rsidRPr="00B83092">
        <w:rPr>
          <w:color w:val="002B51"/>
          <w:w w:val="90"/>
          <w:sz w:val="22"/>
          <w:szCs w:val="22"/>
        </w:rPr>
        <w:t>7)</w:t>
      </w:r>
    </w:p>
    <w:p w14:paraId="554292C8" w14:textId="77777777" w:rsidR="00FC33D0" w:rsidRPr="00B83092" w:rsidRDefault="00FC33D0" w:rsidP="008A5B29">
      <w:pPr>
        <w:pStyle w:val="BodyText"/>
        <w:spacing w:before="120" w:line="240" w:lineRule="atLeast"/>
        <w:ind w:right="180"/>
        <w:rPr>
          <w:b/>
          <w:bCs/>
          <w:color w:val="002B51"/>
          <w:w w:val="90"/>
          <w:sz w:val="22"/>
          <w:szCs w:val="22"/>
        </w:rPr>
      </w:pPr>
      <w:r w:rsidRPr="00B83092">
        <w:rPr>
          <w:b/>
          <w:bCs/>
          <w:color w:val="002B51"/>
          <w:w w:val="90"/>
          <w:sz w:val="22"/>
          <w:szCs w:val="22"/>
        </w:rPr>
        <w:t>Postgraduate study applicants:</w:t>
      </w:r>
    </w:p>
    <w:p w14:paraId="5D893C09" w14:textId="5368D57B" w:rsidR="00FC33D0" w:rsidRPr="00B83092"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official post-secondary and tertiary certificates/degrees</w:t>
      </w:r>
    </w:p>
    <w:p w14:paraId="1286D373" w14:textId="2634FA17" w:rsidR="00FC33D0" w:rsidRPr="00B83092"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official post-secondary and tertiary transcripts of results</w:t>
      </w:r>
    </w:p>
    <w:p w14:paraId="56477B04" w14:textId="77777777" w:rsidR="00FC33D0" w:rsidRPr="00B83092" w:rsidRDefault="00FC33D0" w:rsidP="008A5B29">
      <w:pPr>
        <w:pStyle w:val="BodyText"/>
        <w:spacing w:before="120" w:line="240" w:lineRule="atLeast"/>
        <w:ind w:right="180"/>
        <w:rPr>
          <w:b/>
          <w:bCs/>
          <w:color w:val="002B51"/>
          <w:w w:val="90"/>
          <w:sz w:val="22"/>
          <w:szCs w:val="22"/>
        </w:rPr>
      </w:pPr>
      <w:r w:rsidRPr="00B83092">
        <w:rPr>
          <w:b/>
          <w:bCs/>
          <w:color w:val="002B51"/>
          <w:w w:val="90"/>
          <w:sz w:val="22"/>
          <w:szCs w:val="22"/>
        </w:rPr>
        <w:t>Research applicants only:</w:t>
      </w:r>
    </w:p>
    <w:p w14:paraId="0D590B89" w14:textId="398C81F7" w:rsidR="009E77DC" w:rsidRDefault="009E77DC" w:rsidP="00C83B5A">
      <w:pPr>
        <w:pStyle w:val="BodyText"/>
        <w:numPr>
          <w:ilvl w:val="0"/>
          <w:numId w:val="19"/>
        </w:numPr>
        <w:spacing w:before="80" w:line="240" w:lineRule="atLeast"/>
        <w:ind w:left="284" w:right="181" w:hanging="284"/>
        <w:rPr>
          <w:color w:val="002B51"/>
          <w:w w:val="90"/>
          <w:sz w:val="22"/>
          <w:szCs w:val="22"/>
        </w:rPr>
      </w:pPr>
      <w:r w:rsidRPr="009E77DC">
        <w:rPr>
          <w:color w:val="002B51"/>
          <w:w w:val="90"/>
          <w:sz w:val="22"/>
          <w:szCs w:val="22"/>
        </w:rPr>
        <w:t>a developed research proposa</w:t>
      </w:r>
      <w:r w:rsidR="000222BC">
        <w:rPr>
          <w:color w:val="002B51"/>
          <w:w w:val="90"/>
          <w:sz w:val="22"/>
          <w:szCs w:val="22"/>
        </w:rPr>
        <w:t>l</w:t>
      </w:r>
    </w:p>
    <w:p w14:paraId="0F4737E0" w14:textId="61C994A9" w:rsidR="00FC33D0" w:rsidRPr="00B83092"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reports from two academic referees</w:t>
      </w:r>
    </w:p>
    <w:p w14:paraId="752BF945" w14:textId="0E87C648" w:rsidR="00FC33D0" w:rsidRPr="00326A81" w:rsidRDefault="00FC33D0" w:rsidP="00C83B5A">
      <w:pPr>
        <w:pStyle w:val="BodyText"/>
        <w:numPr>
          <w:ilvl w:val="0"/>
          <w:numId w:val="19"/>
        </w:numPr>
        <w:spacing w:before="80" w:line="240" w:lineRule="atLeast"/>
        <w:ind w:left="284" w:right="181" w:hanging="284"/>
        <w:rPr>
          <w:color w:val="002B51"/>
          <w:w w:val="90"/>
          <w:sz w:val="22"/>
          <w:szCs w:val="22"/>
        </w:rPr>
      </w:pPr>
      <w:r w:rsidRPr="00B83092">
        <w:rPr>
          <w:color w:val="002B51"/>
          <w:w w:val="90"/>
          <w:sz w:val="22"/>
          <w:szCs w:val="22"/>
        </w:rPr>
        <w:t xml:space="preserve">if you are applying to undertake a PhD, you </w:t>
      </w:r>
      <w:r w:rsidRPr="00801366">
        <w:rPr>
          <w:color w:val="002B51"/>
          <w:w w:val="90"/>
          <w:sz w:val="22"/>
          <w:szCs w:val="22"/>
        </w:rPr>
        <w:t>must</w:t>
      </w:r>
      <w:r w:rsidRPr="00B83092">
        <w:rPr>
          <w:color w:val="002B51"/>
          <w:w w:val="90"/>
          <w:sz w:val="22"/>
          <w:szCs w:val="22"/>
        </w:rPr>
        <w:t xml:space="preserve"> provide a letter from a supervisor in Australia stating their support for </w:t>
      </w:r>
      <w:r w:rsidR="008A5B29">
        <w:rPr>
          <w:color w:val="002B51"/>
          <w:w w:val="90"/>
          <w:sz w:val="22"/>
          <w:szCs w:val="22"/>
        </w:rPr>
        <w:t>your</w:t>
      </w:r>
      <w:r w:rsidRPr="00B83092">
        <w:rPr>
          <w:color w:val="002B51"/>
          <w:w w:val="90"/>
          <w:sz w:val="22"/>
          <w:szCs w:val="22"/>
        </w:rPr>
        <w:t xml:space="preserve"> research proposal</w:t>
      </w:r>
    </w:p>
    <w:p w14:paraId="2405C533" w14:textId="688341FF" w:rsidR="00FC33D0" w:rsidRPr="00326A81" w:rsidRDefault="00FC33D0" w:rsidP="00C83B5A">
      <w:pPr>
        <w:pStyle w:val="BodyText"/>
        <w:numPr>
          <w:ilvl w:val="0"/>
          <w:numId w:val="19"/>
        </w:numPr>
        <w:spacing w:before="80" w:line="240" w:lineRule="atLeast"/>
        <w:ind w:left="284" w:right="181" w:hanging="284"/>
        <w:rPr>
          <w:color w:val="002B51"/>
          <w:w w:val="90"/>
          <w:sz w:val="22"/>
          <w:szCs w:val="22"/>
        </w:rPr>
      </w:pPr>
      <w:r w:rsidRPr="00326A81">
        <w:rPr>
          <w:color w:val="002B51"/>
          <w:w w:val="90"/>
          <w:sz w:val="22"/>
          <w:szCs w:val="22"/>
        </w:rPr>
        <w:t xml:space="preserve">list of </w:t>
      </w:r>
      <w:r w:rsidR="008A5B29">
        <w:rPr>
          <w:color w:val="002B51"/>
          <w:w w:val="90"/>
          <w:sz w:val="22"/>
          <w:szCs w:val="22"/>
        </w:rPr>
        <w:t xml:space="preserve">your </w:t>
      </w:r>
      <w:r w:rsidRPr="00326A81">
        <w:rPr>
          <w:color w:val="002B51"/>
          <w:w w:val="90"/>
          <w:sz w:val="22"/>
          <w:szCs w:val="22"/>
        </w:rPr>
        <w:t>relevant publications</w:t>
      </w:r>
    </w:p>
    <w:p w14:paraId="01F17E0F" w14:textId="77777777" w:rsidR="00FC33D0" w:rsidRPr="00326A81" w:rsidRDefault="00FC33D0" w:rsidP="008A5B29">
      <w:pPr>
        <w:pStyle w:val="BodyText"/>
        <w:spacing w:before="120" w:line="240" w:lineRule="atLeast"/>
        <w:ind w:right="180"/>
        <w:rPr>
          <w:b/>
          <w:bCs/>
          <w:color w:val="002B51"/>
          <w:w w:val="90"/>
          <w:sz w:val="22"/>
          <w:szCs w:val="22"/>
        </w:rPr>
      </w:pPr>
      <w:r w:rsidRPr="00326A81">
        <w:rPr>
          <w:b/>
          <w:bCs/>
          <w:color w:val="002B51"/>
          <w:w w:val="90"/>
          <w:sz w:val="22"/>
          <w:szCs w:val="22"/>
        </w:rPr>
        <w:t>Other:</w:t>
      </w:r>
    </w:p>
    <w:p w14:paraId="5FA21614" w14:textId="4593B258" w:rsidR="00FC33D0" w:rsidRDefault="00FC33D0" w:rsidP="00C83B5A">
      <w:pPr>
        <w:pStyle w:val="BodyText"/>
        <w:numPr>
          <w:ilvl w:val="0"/>
          <w:numId w:val="19"/>
        </w:numPr>
        <w:spacing w:before="80" w:line="240" w:lineRule="atLeast"/>
        <w:ind w:left="284" w:right="181" w:hanging="284"/>
        <w:rPr>
          <w:color w:val="002B51"/>
          <w:w w:val="90"/>
          <w:sz w:val="22"/>
          <w:szCs w:val="22"/>
        </w:rPr>
      </w:pPr>
      <w:r w:rsidRPr="00326A81">
        <w:rPr>
          <w:color w:val="002B51"/>
          <w:w w:val="90"/>
          <w:sz w:val="22"/>
          <w:szCs w:val="22"/>
        </w:rPr>
        <w:t>any other relevant documents in support of your application.</w:t>
      </w:r>
    </w:p>
    <w:p w14:paraId="4E2DAC17" w14:textId="77777777" w:rsidR="001865B1" w:rsidRPr="00326A81" w:rsidRDefault="001865B1" w:rsidP="001865B1">
      <w:pPr>
        <w:pStyle w:val="BodyText"/>
        <w:spacing w:before="60" w:line="240" w:lineRule="atLeast"/>
        <w:ind w:right="181"/>
        <w:rPr>
          <w:color w:val="002B51"/>
          <w:w w:val="90"/>
          <w:sz w:val="22"/>
          <w:szCs w:val="22"/>
        </w:rPr>
      </w:pPr>
    </w:p>
    <w:p w14:paraId="6A111483" w14:textId="021B7C71" w:rsidR="00FC33D0" w:rsidRDefault="00621FE5" w:rsidP="00660F43">
      <w:pPr>
        <w:pStyle w:val="BodyText"/>
        <w:spacing w:before="80" w:line="240" w:lineRule="atLeast"/>
        <w:ind w:left="126" w:right="180"/>
        <w:rPr>
          <w:color w:val="002B51"/>
          <w:w w:val="90"/>
          <w:sz w:val="22"/>
          <w:szCs w:val="22"/>
        </w:rPr>
      </w:pPr>
      <w:r w:rsidRPr="00326A81">
        <w:rPr>
          <w:color w:val="002B51"/>
          <w:w w:val="90"/>
          <w:sz w:val="22"/>
          <w:szCs w:val="22"/>
        </w:rPr>
        <w:t>*</w:t>
      </w:r>
      <w:r w:rsidRPr="00326A81">
        <w:rPr>
          <w:b/>
          <w:bCs/>
          <w:color w:val="002B51"/>
          <w:w w:val="90"/>
          <w:sz w:val="22"/>
          <w:szCs w:val="22"/>
        </w:rPr>
        <w:t>certified</w:t>
      </w:r>
      <w:r w:rsidRPr="00326A81">
        <w:rPr>
          <w:color w:val="002B51"/>
          <w:w w:val="90"/>
          <w:sz w:val="22"/>
          <w:szCs w:val="22"/>
        </w:rPr>
        <w:t xml:space="preserve">: a statement by an authorised person that the document has been sighted and the copy has been sworn to be a true copy of the original. For further details, please refer to the Australia Awards Scholarships Policy Handbook or </w:t>
      </w:r>
      <w:r w:rsidR="008A5B29" w:rsidRPr="008A5B29">
        <w:rPr>
          <w:b/>
          <w:bCs/>
          <w:color w:val="00B0F0"/>
          <w:w w:val="90"/>
          <w:sz w:val="22"/>
          <w:szCs w:val="22"/>
        </w:rPr>
        <w:t>https://solomons.gov.sb/ministry-of-justice-and-legal-affairs/public-solicitors-office/certify-my-documents/</w:t>
      </w:r>
      <w:r w:rsidRPr="00326A81">
        <w:rPr>
          <w:color w:val="002B51"/>
          <w:w w:val="90"/>
          <w:sz w:val="22"/>
          <w:szCs w:val="22"/>
        </w:rPr>
        <w:t>.</w:t>
      </w:r>
    </w:p>
    <w:p w14:paraId="3D90C9A7" w14:textId="77777777" w:rsidR="0091101C" w:rsidRPr="00326A81" w:rsidRDefault="0091101C" w:rsidP="00801366">
      <w:pPr>
        <w:pStyle w:val="BodyText"/>
        <w:spacing w:before="80" w:line="240" w:lineRule="atLeast"/>
        <w:ind w:right="180"/>
        <w:rPr>
          <w:color w:val="002B51"/>
          <w:w w:val="90"/>
          <w:sz w:val="22"/>
          <w:szCs w:val="22"/>
        </w:rPr>
      </w:pPr>
    </w:p>
    <w:p w14:paraId="7F06A49A" w14:textId="1F5B4BAA" w:rsidR="00AB09BD" w:rsidRDefault="00AB09BD" w:rsidP="00AD2035">
      <w:pPr>
        <w:spacing w:before="287" w:line="220" w:lineRule="auto"/>
        <w:ind w:right="678"/>
        <w:rPr>
          <w:rFonts w:ascii="Gill Sans MT"/>
          <w:b/>
          <w:color w:val="002B51"/>
          <w:w w:val="90"/>
          <w:sz w:val="28"/>
        </w:rPr>
        <w:sectPr w:rsidR="00AB09BD" w:rsidSect="008A5B29">
          <w:pgSz w:w="11907" w:h="16840" w:code="9"/>
          <w:pgMar w:top="851" w:right="284" w:bottom="454" w:left="907" w:header="454" w:footer="284" w:gutter="0"/>
          <w:cols w:num="2" w:space="113" w:equalWidth="0">
            <w:col w:w="6804" w:space="113"/>
            <w:col w:w="3799"/>
          </w:cols>
          <w:titlePg/>
          <w:docGrid w:linePitch="299"/>
        </w:sectPr>
      </w:pPr>
    </w:p>
    <w:p w14:paraId="3C4B720D" w14:textId="4E7B7C7D" w:rsidR="00C157C4" w:rsidRPr="00C83B5A" w:rsidRDefault="00313DDE" w:rsidP="00801366">
      <w:pPr>
        <w:pStyle w:val="BodyText"/>
        <w:spacing w:line="240" w:lineRule="atLeast"/>
        <w:rPr>
          <w:color w:val="FFFFFF" w:themeColor="background1"/>
          <w:sz w:val="24"/>
          <w:szCs w:val="24"/>
        </w:rPr>
      </w:pPr>
      <w:r>
        <w:rPr>
          <w:noProof/>
        </w:rPr>
        <w:lastRenderedPageBreak/>
        <w:drawing>
          <wp:anchor distT="0" distB="0" distL="0" distR="0" simplePos="0" relativeHeight="251661312" behindDoc="1" locked="0" layoutInCell="1" allowOverlap="1" wp14:anchorId="3C4B722C" wp14:editId="57BF5231">
            <wp:simplePos x="0" y="0"/>
            <wp:positionH relativeFrom="page">
              <wp:posOffset>0</wp:posOffset>
            </wp:positionH>
            <wp:positionV relativeFrom="page">
              <wp:posOffset>0</wp:posOffset>
            </wp:positionV>
            <wp:extent cx="7559993" cy="10692002"/>
            <wp:effectExtent l="0" t="0" r="0" b="0"/>
            <wp:wrapNone/>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25" cstate="print"/>
                    <a:stretch>
                      <a:fillRect/>
                    </a:stretch>
                  </pic:blipFill>
                  <pic:spPr>
                    <a:xfrm>
                      <a:off x="0" y="0"/>
                      <a:ext cx="7559993" cy="10692002"/>
                    </a:xfrm>
                    <a:prstGeom prst="rect">
                      <a:avLst/>
                    </a:prstGeom>
                  </pic:spPr>
                </pic:pic>
              </a:graphicData>
            </a:graphic>
          </wp:anchor>
        </w:drawing>
      </w:r>
      <w:r w:rsidR="00AD2035" w:rsidRPr="00AD2035">
        <w:rPr>
          <w:color w:val="FFFFFF" w:themeColor="background1"/>
          <w:sz w:val="24"/>
          <w:szCs w:val="24"/>
        </w:rPr>
        <w:t>On reading this information, and after consulting the Australia Awards Policy Handbook and the Solomon Islands Country Profile, if you have further questions or require additional assistance, please email:</w:t>
      </w:r>
      <w:r w:rsidR="00AD2035" w:rsidRPr="00C83B5A">
        <w:rPr>
          <w:color w:val="FFFFFF" w:themeColor="background1"/>
          <w:sz w:val="24"/>
          <w:szCs w:val="24"/>
        </w:rPr>
        <w:t xml:space="preserve"> australiaawards-solomonislands@sirf.com.sb</w:t>
      </w:r>
      <w:r w:rsidR="00C83B5A">
        <w:rPr>
          <w:color w:val="FFFFFF" w:themeColor="background1"/>
          <w:sz w:val="24"/>
          <w:szCs w:val="24"/>
        </w:rPr>
        <w:t xml:space="preserve">. </w:t>
      </w:r>
      <w:r w:rsidR="00AD2035" w:rsidRPr="00C83B5A">
        <w:rPr>
          <w:color w:val="FFFFFF" w:themeColor="background1"/>
          <w:sz w:val="24"/>
          <w:szCs w:val="24"/>
        </w:rPr>
        <w:t>We aim to respond within three working days.</w:t>
      </w:r>
    </w:p>
    <w:p w14:paraId="3C4B720F" w14:textId="32311624" w:rsidR="00C157C4" w:rsidRDefault="00C157C4">
      <w:pPr>
        <w:pStyle w:val="BodyText"/>
      </w:pPr>
    </w:p>
    <w:p w14:paraId="202B2E02" w14:textId="77777777" w:rsidR="00801366" w:rsidRDefault="00801366">
      <w:pPr>
        <w:pStyle w:val="BodyText"/>
      </w:pPr>
    </w:p>
    <w:p w14:paraId="3C4B7213" w14:textId="77777777" w:rsidR="00C157C4" w:rsidRDefault="00C157C4">
      <w:pPr>
        <w:pStyle w:val="BodyText"/>
      </w:pPr>
    </w:p>
    <w:p w14:paraId="6BDBFFC8" w14:textId="0020C8F7" w:rsidR="00AB09BD" w:rsidRPr="00AB09BD" w:rsidRDefault="00AB09BD" w:rsidP="00801366">
      <w:pPr>
        <w:pStyle w:val="BodyText"/>
        <w:spacing w:line="240" w:lineRule="atLeast"/>
        <w:rPr>
          <w:color w:val="FFFFFF" w:themeColor="background1"/>
          <w:sz w:val="24"/>
          <w:szCs w:val="24"/>
        </w:rPr>
      </w:pPr>
      <w:r w:rsidRPr="00AB09BD">
        <w:rPr>
          <w:color w:val="FFFFFF" w:themeColor="background1"/>
          <w:sz w:val="24"/>
          <w:szCs w:val="24"/>
        </w:rPr>
        <w:t>Links to useful information</w:t>
      </w:r>
      <w:r>
        <w:rPr>
          <w:color w:val="FFFFFF" w:themeColor="background1"/>
          <w:sz w:val="24"/>
          <w:szCs w:val="24"/>
        </w:rPr>
        <w:t>:</w:t>
      </w:r>
    </w:p>
    <w:p w14:paraId="4ACB2AC9" w14:textId="77777777" w:rsidR="00AB09BD" w:rsidRDefault="00AB09BD" w:rsidP="00AB09BD">
      <w:pPr>
        <w:pStyle w:val="BodyText"/>
        <w:spacing w:before="80" w:line="240" w:lineRule="atLeast"/>
        <w:ind w:right="181"/>
        <w:rPr>
          <w:color w:val="FFFFFF" w:themeColor="background1"/>
          <w:sz w:val="24"/>
          <w:szCs w:val="24"/>
        </w:rPr>
      </w:pPr>
      <w:r w:rsidRPr="00AB09BD">
        <w:rPr>
          <w:color w:val="FFFFFF" w:themeColor="background1"/>
          <w:sz w:val="24"/>
          <w:szCs w:val="24"/>
        </w:rPr>
        <w:t>Australia Awards Scholarship for study commencing in 2023 Solomon Islands Country Profile</w:t>
      </w:r>
    </w:p>
    <w:p w14:paraId="353715A6" w14:textId="6F3542F3"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dfat.gov.au/people-to-people/australia-awards/pages/australia-awards-scholarships</w:t>
      </w:r>
    </w:p>
    <w:p w14:paraId="51C267E3" w14:textId="77777777" w:rsidR="00400883" w:rsidRDefault="00400883" w:rsidP="00400883">
      <w:pPr>
        <w:pStyle w:val="BodyText"/>
        <w:spacing w:before="80" w:line="240" w:lineRule="atLeast"/>
        <w:ind w:right="181"/>
        <w:rPr>
          <w:color w:val="FFFFFF" w:themeColor="background1"/>
          <w:sz w:val="24"/>
          <w:szCs w:val="24"/>
        </w:rPr>
      </w:pPr>
      <w:r w:rsidRPr="00AB09BD">
        <w:rPr>
          <w:color w:val="FFFFFF" w:themeColor="background1"/>
          <w:sz w:val="24"/>
          <w:szCs w:val="24"/>
        </w:rPr>
        <w:t>Australia Awards Solomon Islands</w:t>
      </w:r>
    </w:p>
    <w:p w14:paraId="11769BCF" w14:textId="59CF942B" w:rsidR="00400883" w:rsidRDefault="00400883" w:rsidP="008A5B29">
      <w:pPr>
        <w:pStyle w:val="BodyText"/>
        <w:spacing w:before="80" w:line="240" w:lineRule="atLeast"/>
        <w:ind w:left="426" w:right="181"/>
        <w:rPr>
          <w:color w:val="FFFFFF" w:themeColor="background1"/>
          <w:sz w:val="24"/>
          <w:szCs w:val="24"/>
        </w:rPr>
      </w:pPr>
      <w:r w:rsidRPr="00400883">
        <w:rPr>
          <w:color w:val="FFFFFF" w:themeColor="background1"/>
          <w:sz w:val="24"/>
          <w:szCs w:val="24"/>
        </w:rPr>
        <w:t>https://solomonislands.embassy.gov.au/honi/study.html</w:t>
      </w:r>
    </w:p>
    <w:p w14:paraId="2EECDBF3" w14:textId="77777777" w:rsidR="00AB09BD" w:rsidRDefault="00AB09BD" w:rsidP="00AB09BD">
      <w:pPr>
        <w:pStyle w:val="BodyText"/>
        <w:spacing w:before="80" w:line="240" w:lineRule="atLeast"/>
        <w:ind w:right="181"/>
        <w:rPr>
          <w:color w:val="FFFFFF" w:themeColor="background1"/>
          <w:sz w:val="24"/>
          <w:szCs w:val="24"/>
        </w:rPr>
      </w:pPr>
      <w:r w:rsidRPr="00AB09BD">
        <w:rPr>
          <w:color w:val="FFFFFF" w:themeColor="background1"/>
          <w:sz w:val="24"/>
          <w:szCs w:val="24"/>
        </w:rPr>
        <w:t>Australia Awards Scholarship Policy Handbook</w:t>
      </w:r>
    </w:p>
    <w:p w14:paraId="2D4361B6" w14:textId="4FBED789"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www.dfat.gov.au/about-us/publications/australia-awards-scholarships-policy-handbook</w:t>
      </w:r>
    </w:p>
    <w:p w14:paraId="5F3BBC51" w14:textId="77777777" w:rsidR="00400883" w:rsidRDefault="00400883" w:rsidP="00400883">
      <w:pPr>
        <w:pStyle w:val="BodyText"/>
        <w:spacing w:before="80" w:line="240" w:lineRule="atLeast"/>
        <w:ind w:right="181"/>
        <w:rPr>
          <w:color w:val="FFFFFF" w:themeColor="background1"/>
          <w:sz w:val="24"/>
          <w:szCs w:val="24"/>
        </w:rPr>
      </w:pPr>
      <w:r>
        <w:rPr>
          <w:color w:val="FFFFFF" w:themeColor="background1"/>
          <w:sz w:val="24"/>
          <w:szCs w:val="24"/>
        </w:rPr>
        <w:t>g</w:t>
      </w:r>
      <w:r w:rsidRPr="00AB09BD">
        <w:rPr>
          <w:color w:val="FFFFFF" w:themeColor="background1"/>
          <w:sz w:val="24"/>
          <w:szCs w:val="24"/>
        </w:rPr>
        <w:t>eneral information about Australia Awards</w:t>
      </w:r>
    </w:p>
    <w:p w14:paraId="11B4587A" w14:textId="77777777" w:rsidR="00400883" w:rsidRPr="00AB09BD" w:rsidRDefault="00400883"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www.dfat.gov.au/people-to-people/australia-awards/Pages/australia-awards-scholarships</w:t>
      </w:r>
    </w:p>
    <w:p w14:paraId="5821DCFA" w14:textId="62F028EF" w:rsidR="00AB09BD" w:rsidRDefault="00AB09BD" w:rsidP="00AB09BD">
      <w:pPr>
        <w:pStyle w:val="BodyText"/>
        <w:spacing w:before="80" w:line="240" w:lineRule="atLeast"/>
        <w:ind w:right="181"/>
        <w:rPr>
          <w:color w:val="FFFFFF" w:themeColor="background1"/>
          <w:sz w:val="24"/>
          <w:szCs w:val="24"/>
        </w:rPr>
      </w:pPr>
      <w:r w:rsidRPr="00AB09BD">
        <w:rPr>
          <w:color w:val="FFFFFF" w:themeColor="background1"/>
          <w:sz w:val="24"/>
          <w:szCs w:val="24"/>
        </w:rPr>
        <w:t>A</w:t>
      </w:r>
      <w:r>
        <w:rPr>
          <w:color w:val="FFFFFF" w:themeColor="background1"/>
          <w:sz w:val="24"/>
          <w:szCs w:val="24"/>
        </w:rPr>
        <w:t xml:space="preserve">ustralia </w:t>
      </w:r>
      <w:r w:rsidRPr="00AB09BD">
        <w:rPr>
          <w:color w:val="FFFFFF" w:themeColor="background1"/>
          <w:sz w:val="24"/>
          <w:szCs w:val="24"/>
        </w:rPr>
        <w:t>A</w:t>
      </w:r>
      <w:r>
        <w:rPr>
          <w:color w:val="FFFFFF" w:themeColor="background1"/>
          <w:sz w:val="24"/>
          <w:szCs w:val="24"/>
        </w:rPr>
        <w:t xml:space="preserve">wards </w:t>
      </w:r>
      <w:r w:rsidRPr="00AB09BD">
        <w:rPr>
          <w:color w:val="FFFFFF" w:themeColor="background1"/>
          <w:sz w:val="24"/>
          <w:szCs w:val="24"/>
        </w:rPr>
        <w:t>S</w:t>
      </w:r>
      <w:r>
        <w:rPr>
          <w:color w:val="FFFFFF" w:themeColor="background1"/>
          <w:sz w:val="24"/>
          <w:szCs w:val="24"/>
        </w:rPr>
        <w:t>cholarship</w:t>
      </w:r>
      <w:r w:rsidRPr="00AB09BD">
        <w:rPr>
          <w:color w:val="FFFFFF" w:themeColor="background1"/>
          <w:sz w:val="24"/>
          <w:szCs w:val="24"/>
        </w:rPr>
        <w:t xml:space="preserve"> online application</w:t>
      </w:r>
    </w:p>
    <w:p w14:paraId="0D085A30" w14:textId="26274727"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oasis.dfat.gov.au</w:t>
      </w:r>
    </w:p>
    <w:p w14:paraId="2004DB43" w14:textId="08F3B7C3" w:rsidR="00AB09BD" w:rsidRDefault="00AB09BD" w:rsidP="00AB09BD">
      <w:pPr>
        <w:pStyle w:val="BodyText"/>
        <w:spacing w:before="80" w:line="240" w:lineRule="atLeast"/>
        <w:ind w:right="181"/>
        <w:rPr>
          <w:color w:val="FFFFFF" w:themeColor="background1"/>
          <w:sz w:val="24"/>
          <w:szCs w:val="24"/>
        </w:rPr>
      </w:pPr>
      <w:r>
        <w:rPr>
          <w:color w:val="FFFFFF" w:themeColor="background1"/>
          <w:sz w:val="24"/>
          <w:szCs w:val="24"/>
        </w:rPr>
        <w:t>i</w:t>
      </w:r>
      <w:r w:rsidRPr="00AB09BD">
        <w:rPr>
          <w:color w:val="FFFFFF" w:themeColor="background1"/>
          <w:sz w:val="24"/>
          <w:szCs w:val="24"/>
        </w:rPr>
        <w:t>nformation about studying in Australia</w:t>
      </w:r>
    </w:p>
    <w:p w14:paraId="14789977" w14:textId="755C4F49"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studyaustralia.gov.au</w:t>
      </w:r>
    </w:p>
    <w:p w14:paraId="3C05D070" w14:textId="293491EB" w:rsidR="00AB09BD" w:rsidRDefault="00107EFB" w:rsidP="00AB09BD">
      <w:pPr>
        <w:pStyle w:val="BodyText"/>
        <w:spacing w:before="80" w:line="240" w:lineRule="atLeast"/>
        <w:ind w:right="181"/>
        <w:rPr>
          <w:color w:val="FFFFFF" w:themeColor="background1"/>
          <w:sz w:val="24"/>
          <w:szCs w:val="24"/>
        </w:rPr>
      </w:pPr>
      <w:r>
        <w:rPr>
          <w:color w:val="FFFFFF" w:themeColor="background1"/>
          <w:sz w:val="24"/>
          <w:szCs w:val="24"/>
        </w:rPr>
        <w:t>p</w:t>
      </w:r>
      <w:r w:rsidR="00AB09BD" w:rsidRPr="00AB09BD">
        <w:rPr>
          <w:color w:val="FFFFFF" w:themeColor="background1"/>
          <w:sz w:val="24"/>
          <w:szCs w:val="24"/>
        </w:rPr>
        <w:t>articipating Australian education institutions</w:t>
      </w:r>
    </w:p>
    <w:p w14:paraId="71A41C48" w14:textId="461A3A52"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www.dfat.gov.au/about-us/publications/Pages/australia-awards-participating-institutions</w:t>
      </w:r>
    </w:p>
    <w:p w14:paraId="5A07E87F" w14:textId="774B7824" w:rsidR="00AB09BD" w:rsidRDefault="00AB09BD" w:rsidP="00AB09BD">
      <w:pPr>
        <w:pStyle w:val="BodyText"/>
        <w:spacing w:before="80" w:line="240" w:lineRule="atLeast"/>
        <w:ind w:right="181"/>
        <w:rPr>
          <w:color w:val="FFFFFF" w:themeColor="background1"/>
          <w:sz w:val="24"/>
          <w:szCs w:val="24"/>
        </w:rPr>
      </w:pPr>
      <w:r w:rsidRPr="00AB09BD">
        <w:rPr>
          <w:color w:val="FFFFFF" w:themeColor="background1"/>
          <w:sz w:val="24"/>
          <w:szCs w:val="24"/>
        </w:rPr>
        <w:t>Australian visa information and application porta</w:t>
      </w:r>
      <w:r>
        <w:rPr>
          <w:color w:val="FFFFFF" w:themeColor="background1"/>
          <w:sz w:val="24"/>
          <w:szCs w:val="24"/>
        </w:rPr>
        <w:t>l</w:t>
      </w:r>
    </w:p>
    <w:p w14:paraId="3FDDDCE2" w14:textId="53C63E28"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s://immi.homeaffairs.gov.au/</w:t>
      </w:r>
    </w:p>
    <w:p w14:paraId="172D1301" w14:textId="77777777" w:rsidR="00AB09BD" w:rsidRDefault="00AB09BD" w:rsidP="00AB09BD">
      <w:pPr>
        <w:pStyle w:val="BodyText"/>
        <w:spacing w:before="80" w:line="240" w:lineRule="atLeast"/>
        <w:ind w:right="181"/>
        <w:rPr>
          <w:color w:val="FFFFFF" w:themeColor="background1"/>
          <w:sz w:val="24"/>
          <w:szCs w:val="24"/>
        </w:rPr>
      </w:pPr>
      <w:r w:rsidRPr="00AB09BD">
        <w:rPr>
          <w:color w:val="FFFFFF" w:themeColor="background1"/>
          <w:sz w:val="24"/>
          <w:szCs w:val="24"/>
        </w:rPr>
        <w:t>Commonwealth Register of Institutions and Courses for Overseas Students</w:t>
      </w:r>
    </w:p>
    <w:p w14:paraId="3D6FA524" w14:textId="373ED0F3"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http://cricos.education.gov.au</w:t>
      </w:r>
    </w:p>
    <w:p w14:paraId="3B049F2D" w14:textId="0594CE34" w:rsidR="00AB09BD" w:rsidRDefault="0047215A" w:rsidP="00AB09BD">
      <w:pPr>
        <w:pStyle w:val="BodyText"/>
        <w:spacing w:before="80" w:line="240" w:lineRule="atLeast"/>
        <w:ind w:right="181"/>
        <w:rPr>
          <w:color w:val="FFFFFF" w:themeColor="background1"/>
          <w:sz w:val="24"/>
          <w:szCs w:val="24"/>
        </w:rPr>
      </w:pPr>
      <w:r>
        <w:rPr>
          <w:color w:val="FFFFFF" w:themeColor="background1"/>
          <w:sz w:val="24"/>
          <w:szCs w:val="24"/>
        </w:rPr>
        <w:t xml:space="preserve">information that will help you prepare for an </w:t>
      </w:r>
      <w:r w:rsidR="00AB09BD" w:rsidRPr="00AB09BD">
        <w:rPr>
          <w:color w:val="FFFFFF" w:themeColor="background1"/>
          <w:sz w:val="24"/>
          <w:szCs w:val="24"/>
        </w:rPr>
        <w:t>English language test</w:t>
      </w:r>
    </w:p>
    <w:p w14:paraId="0F1690F0" w14:textId="5060E705" w:rsid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IELTS http://ielts.org/</w:t>
      </w:r>
    </w:p>
    <w:p w14:paraId="24429283" w14:textId="0B517E24" w:rsid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TOEFL http://www.ets.org/toefl</w:t>
      </w:r>
    </w:p>
    <w:p w14:paraId="7F1F2426" w14:textId="54B8D9BB" w:rsidR="00AB09BD" w:rsidRPr="00AB09BD" w:rsidRDefault="00AB09BD" w:rsidP="008A5B29">
      <w:pPr>
        <w:pStyle w:val="BodyText"/>
        <w:spacing w:before="80" w:line="240" w:lineRule="atLeast"/>
        <w:ind w:left="426" w:right="181"/>
        <w:rPr>
          <w:color w:val="FFFFFF" w:themeColor="background1"/>
          <w:sz w:val="24"/>
          <w:szCs w:val="24"/>
        </w:rPr>
      </w:pPr>
      <w:r w:rsidRPr="00AB09BD">
        <w:rPr>
          <w:color w:val="FFFFFF" w:themeColor="background1"/>
          <w:sz w:val="24"/>
          <w:szCs w:val="24"/>
        </w:rPr>
        <w:t xml:space="preserve">Pearson PTE </w:t>
      </w:r>
      <w:r>
        <w:rPr>
          <w:color w:val="FFFFFF" w:themeColor="background1"/>
          <w:sz w:val="24"/>
          <w:szCs w:val="24"/>
        </w:rPr>
        <w:t>http://</w:t>
      </w:r>
      <w:hyperlink r:id="rId26" w:history="1">
        <w:r w:rsidRPr="00AB09BD">
          <w:rPr>
            <w:color w:val="FFFFFF" w:themeColor="background1"/>
            <w:sz w:val="24"/>
            <w:szCs w:val="24"/>
          </w:rPr>
          <w:t>www.pearsonpte.com</w:t>
        </w:r>
      </w:hyperlink>
    </w:p>
    <w:p w14:paraId="0F92B979" w14:textId="77777777" w:rsidR="009678C3" w:rsidRDefault="009678C3">
      <w:pPr>
        <w:pStyle w:val="BodyText"/>
      </w:pPr>
    </w:p>
    <w:p w14:paraId="3C4B7215" w14:textId="41F270F3" w:rsidR="00C157C4" w:rsidRDefault="00C157C4">
      <w:pPr>
        <w:pStyle w:val="BodyText"/>
      </w:pPr>
    </w:p>
    <w:p w14:paraId="0CE3F95D" w14:textId="77777777" w:rsidR="00801366" w:rsidRDefault="00801366">
      <w:pPr>
        <w:pStyle w:val="BodyText"/>
      </w:pPr>
    </w:p>
    <w:p w14:paraId="1B422717" w14:textId="77777777" w:rsidR="00493905" w:rsidRPr="00493905" w:rsidRDefault="00493905" w:rsidP="00493905">
      <w:pPr>
        <w:pStyle w:val="BodyText"/>
        <w:spacing w:line="360" w:lineRule="auto"/>
        <w:ind w:right="509"/>
        <w:rPr>
          <w:color w:val="FFFFFF" w:themeColor="background1"/>
          <w:sz w:val="24"/>
          <w:szCs w:val="24"/>
        </w:rPr>
      </w:pPr>
      <w:r w:rsidRPr="00493905">
        <w:rPr>
          <w:color w:val="FFFFFF" w:themeColor="background1"/>
          <w:sz w:val="24"/>
          <w:szCs w:val="24"/>
        </w:rPr>
        <w:t>Australia Awards Solomon Islands</w:t>
      </w:r>
    </w:p>
    <w:p w14:paraId="2B5DD766" w14:textId="77777777" w:rsidR="00493905" w:rsidRPr="00493905" w:rsidRDefault="00493905" w:rsidP="00493905">
      <w:pPr>
        <w:pStyle w:val="BodyText"/>
        <w:spacing w:line="360" w:lineRule="auto"/>
        <w:ind w:right="509"/>
        <w:rPr>
          <w:color w:val="FFFFFF" w:themeColor="background1"/>
          <w:sz w:val="24"/>
          <w:szCs w:val="24"/>
        </w:rPr>
      </w:pPr>
      <w:r w:rsidRPr="00493905">
        <w:rPr>
          <w:color w:val="FFFFFF" w:themeColor="background1"/>
          <w:sz w:val="24"/>
          <w:szCs w:val="24"/>
        </w:rPr>
        <w:t>+677 24274 or +677 738 7322</w:t>
      </w:r>
    </w:p>
    <w:p w14:paraId="4A1D2DDC" w14:textId="77777777" w:rsidR="00493905" w:rsidRPr="00493905" w:rsidRDefault="00493905" w:rsidP="00493905">
      <w:pPr>
        <w:pStyle w:val="BodyText"/>
        <w:spacing w:line="360" w:lineRule="auto"/>
        <w:ind w:right="509"/>
        <w:rPr>
          <w:color w:val="FFFFFF" w:themeColor="background1"/>
          <w:sz w:val="24"/>
          <w:szCs w:val="24"/>
        </w:rPr>
      </w:pPr>
      <w:r w:rsidRPr="00493905">
        <w:rPr>
          <w:color w:val="FFFFFF" w:themeColor="background1"/>
          <w:sz w:val="24"/>
          <w:szCs w:val="24"/>
        </w:rPr>
        <w:t>australiaawards-solomonislands@sirf.com.sb</w:t>
      </w:r>
    </w:p>
    <w:p w14:paraId="3C4B721F" w14:textId="4AEF63E1" w:rsidR="00C157C4" w:rsidRPr="00493905" w:rsidRDefault="00493905" w:rsidP="00493905">
      <w:pPr>
        <w:pStyle w:val="BodyText"/>
        <w:spacing w:line="360" w:lineRule="auto"/>
        <w:ind w:right="509"/>
        <w:rPr>
          <w:color w:val="FFFFFF" w:themeColor="background1"/>
          <w:sz w:val="24"/>
          <w:szCs w:val="24"/>
        </w:rPr>
      </w:pPr>
      <w:r w:rsidRPr="00493905">
        <w:rPr>
          <w:color w:val="FFFFFF" w:themeColor="background1"/>
          <w:sz w:val="24"/>
          <w:szCs w:val="24"/>
        </w:rPr>
        <w:t>Level 3, Hyundai Mall | PO Box C153, Honiara, Solomon Islands</w:t>
      </w:r>
    </w:p>
    <w:p w14:paraId="1FAC52C7" w14:textId="121340D2" w:rsidR="00801366" w:rsidRDefault="00801366">
      <w:pPr>
        <w:pStyle w:val="BodyText"/>
      </w:pPr>
    </w:p>
    <w:p w14:paraId="07AA7AAE" w14:textId="77777777" w:rsidR="00801366" w:rsidRDefault="00801366">
      <w:pPr>
        <w:pStyle w:val="BodyText"/>
      </w:pPr>
    </w:p>
    <w:p w14:paraId="3C4B7220" w14:textId="77777777" w:rsidR="00C157C4" w:rsidRDefault="00C157C4">
      <w:pPr>
        <w:pStyle w:val="BodyText"/>
        <w:spacing w:before="4"/>
        <w:rPr>
          <w:sz w:val="21"/>
        </w:rPr>
      </w:pPr>
    </w:p>
    <w:p w14:paraId="3C4B7221" w14:textId="77777777" w:rsidR="00C157C4" w:rsidRPr="00801366" w:rsidRDefault="00313DDE" w:rsidP="00801366">
      <w:pPr>
        <w:spacing w:before="85" w:line="407" w:lineRule="exact"/>
        <w:rPr>
          <w:rFonts w:ascii="Times New Roman"/>
          <w:b/>
          <w:bCs/>
          <w:sz w:val="36"/>
        </w:rPr>
      </w:pPr>
      <w:bookmarkStart w:id="0" w:name="_Hlk86489076"/>
      <w:r w:rsidRPr="00801366">
        <w:rPr>
          <w:rFonts w:ascii="Times New Roman"/>
          <w:b/>
          <w:bCs/>
          <w:color w:val="00BDDD"/>
          <w:spacing w:val="-3"/>
          <w:sz w:val="36"/>
        </w:rPr>
        <w:t>Apply</w:t>
      </w:r>
      <w:r w:rsidRPr="00801366">
        <w:rPr>
          <w:rFonts w:ascii="Times New Roman"/>
          <w:b/>
          <w:bCs/>
          <w:color w:val="00BDDD"/>
          <w:spacing w:val="-18"/>
          <w:sz w:val="36"/>
        </w:rPr>
        <w:t xml:space="preserve"> </w:t>
      </w:r>
      <w:r w:rsidRPr="00801366">
        <w:rPr>
          <w:rFonts w:ascii="Times New Roman"/>
          <w:b/>
          <w:bCs/>
          <w:color w:val="00BDDD"/>
          <w:spacing w:val="-3"/>
          <w:sz w:val="36"/>
        </w:rPr>
        <w:t>today</w:t>
      </w:r>
    </w:p>
    <w:bookmarkEnd w:id="0"/>
    <w:p w14:paraId="3C4B7222" w14:textId="2E1523C7" w:rsidR="00C157C4" w:rsidRPr="00B35500" w:rsidRDefault="00B35500" w:rsidP="00801366">
      <w:pPr>
        <w:spacing w:line="407" w:lineRule="exact"/>
        <w:rPr>
          <w:rFonts w:ascii="Times New Roman" w:hAnsi="Times New Roman"/>
          <w:color w:val="FFFFFF"/>
          <w:sz w:val="36"/>
        </w:rPr>
      </w:pPr>
      <w:r w:rsidRPr="00B35500">
        <w:rPr>
          <w:rFonts w:ascii="Times New Roman" w:hAnsi="Times New Roman"/>
          <w:color w:val="FFFFFF"/>
          <w:sz w:val="36"/>
        </w:rPr>
        <w:t>https://www.dfat.gov.au/about-us/publications/solomon-islands-information-for-intake</w:t>
      </w:r>
    </w:p>
    <w:sectPr w:rsidR="00C157C4" w:rsidRPr="00B35500" w:rsidSect="00801366">
      <w:pgSz w:w="11907" w:h="16840" w:code="9"/>
      <w:pgMar w:top="454" w:right="454" w:bottom="284" w:left="90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6E1EF" w14:textId="77777777" w:rsidR="00072062" w:rsidRDefault="00072062" w:rsidP="00710744">
      <w:r>
        <w:separator/>
      </w:r>
    </w:p>
  </w:endnote>
  <w:endnote w:type="continuationSeparator" w:id="0">
    <w:p w14:paraId="00E7638D" w14:textId="77777777" w:rsidR="00072062" w:rsidRDefault="00072062" w:rsidP="00710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NewRomanPS">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100956"/>
      <w:docPartObj>
        <w:docPartGallery w:val="Page Numbers (Bottom of Page)"/>
        <w:docPartUnique/>
      </w:docPartObj>
    </w:sdtPr>
    <w:sdtEndPr>
      <w:rPr>
        <w:noProof/>
        <w:sz w:val="16"/>
        <w:szCs w:val="16"/>
      </w:rPr>
    </w:sdtEndPr>
    <w:sdtContent>
      <w:p w14:paraId="0C42781C" w14:textId="77777777" w:rsidR="003E3001" w:rsidRPr="004B5C55" w:rsidRDefault="003E3001" w:rsidP="004B5C55">
        <w:pPr>
          <w:pStyle w:val="Footer"/>
          <w:jc w:val="right"/>
          <w:rPr>
            <w:sz w:val="16"/>
            <w:szCs w:val="16"/>
          </w:rPr>
        </w:pPr>
        <w:r w:rsidRPr="004B5C55">
          <w:rPr>
            <w:sz w:val="16"/>
            <w:szCs w:val="16"/>
          </w:rPr>
          <w:fldChar w:fldCharType="begin"/>
        </w:r>
        <w:r w:rsidRPr="004B5C55">
          <w:rPr>
            <w:sz w:val="16"/>
            <w:szCs w:val="16"/>
          </w:rPr>
          <w:instrText xml:space="preserve"> PAGE   \* MERGEFORMAT </w:instrText>
        </w:r>
        <w:r w:rsidRPr="004B5C55">
          <w:rPr>
            <w:sz w:val="16"/>
            <w:szCs w:val="16"/>
          </w:rPr>
          <w:fldChar w:fldCharType="separate"/>
        </w:r>
        <w:r w:rsidRPr="004B5C55">
          <w:rPr>
            <w:noProof/>
            <w:sz w:val="16"/>
            <w:szCs w:val="16"/>
          </w:rPr>
          <w:t>2</w:t>
        </w:r>
        <w:r w:rsidRPr="004B5C55">
          <w:rPr>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165887"/>
      <w:docPartObj>
        <w:docPartGallery w:val="Page Numbers (Bottom of Page)"/>
        <w:docPartUnique/>
      </w:docPartObj>
    </w:sdtPr>
    <w:sdtEndPr>
      <w:rPr>
        <w:noProof/>
        <w:sz w:val="16"/>
        <w:szCs w:val="16"/>
      </w:rPr>
    </w:sdtEndPr>
    <w:sdtContent>
      <w:p w14:paraId="1F68422B" w14:textId="3B36196F" w:rsidR="00231BB8" w:rsidRPr="00231BB8" w:rsidRDefault="00231BB8" w:rsidP="00231BB8">
        <w:pPr>
          <w:pStyle w:val="Footer"/>
          <w:jc w:val="right"/>
          <w:rPr>
            <w:sz w:val="16"/>
            <w:szCs w:val="16"/>
          </w:rPr>
        </w:pPr>
        <w:r w:rsidRPr="004B5C55">
          <w:rPr>
            <w:sz w:val="16"/>
            <w:szCs w:val="16"/>
          </w:rPr>
          <w:fldChar w:fldCharType="begin"/>
        </w:r>
        <w:r w:rsidRPr="004B5C55">
          <w:rPr>
            <w:sz w:val="16"/>
            <w:szCs w:val="16"/>
          </w:rPr>
          <w:instrText xml:space="preserve"> PAGE   \* MERGEFORMAT </w:instrText>
        </w:r>
        <w:r w:rsidRPr="004B5C55">
          <w:rPr>
            <w:sz w:val="16"/>
            <w:szCs w:val="16"/>
          </w:rPr>
          <w:fldChar w:fldCharType="separate"/>
        </w:r>
        <w:r>
          <w:rPr>
            <w:sz w:val="16"/>
            <w:szCs w:val="16"/>
          </w:rPr>
          <w:t>3</w:t>
        </w:r>
        <w:r w:rsidRPr="004B5C55">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794740"/>
      <w:docPartObj>
        <w:docPartGallery w:val="Page Numbers (Bottom of Page)"/>
        <w:docPartUnique/>
      </w:docPartObj>
    </w:sdtPr>
    <w:sdtEndPr>
      <w:rPr>
        <w:noProof/>
        <w:sz w:val="16"/>
        <w:szCs w:val="16"/>
      </w:rPr>
    </w:sdtEndPr>
    <w:sdtContent>
      <w:p w14:paraId="0F861CF3" w14:textId="77777777" w:rsidR="00231BB8" w:rsidRPr="00231BB8" w:rsidRDefault="00231BB8" w:rsidP="00231BB8">
        <w:pPr>
          <w:pStyle w:val="Footer"/>
          <w:jc w:val="right"/>
          <w:rPr>
            <w:sz w:val="16"/>
            <w:szCs w:val="16"/>
          </w:rPr>
        </w:pPr>
        <w:r w:rsidRPr="004B5C55">
          <w:rPr>
            <w:sz w:val="16"/>
            <w:szCs w:val="16"/>
          </w:rPr>
          <w:fldChar w:fldCharType="begin"/>
        </w:r>
        <w:r w:rsidRPr="004B5C55">
          <w:rPr>
            <w:sz w:val="16"/>
            <w:szCs w:val="16"/>
          </w:rPr>
          <w:instrText xml:space="preserve"> PAGE   \* MERGEFORMAT </w:instrText>
        </w:r>
        <w:r w:rsidRPr="004B5C55">
          <w:rPr>
            <w:sz w:val="16"/>
            <w:szCs w:val="16"/>
          </w:rPr>
          <w:fldChar w:fldCharType="separate"/>
        </w:r>
        <w:r>
          <w:rPr>
            <w:sz w:val="16"/>
            <w:szCs w:val="16"/>
          </w:rPr>
          <w:t>3</w:t>
        </w:r>
        <w:r w:rsidRPr="004B5C55">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F4DD0" w14:textId="77777777" w:rsidR="00072062" w:rsidRDefault="00072062" w:rsidP="00710744">
      <w:r>
        <w:separator/>
      </w:r>
    </w:p>
  </w:footnote>
  <w:footnote w:type="continuationSeparator" w:id="0">
    <w:p w14:paraId="0C13CEA7" w14:textId="77777777" w:rsidR="00072062" w:rsidRDefault="00072062" w:rsidP="007107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87BB" w14:textId="57A4921D" w:rsidR="00231BB8" w:rsidRPr="00231BB8" w:rsidRDefault="00231BB8" w:rsidP="00231BB8">
    <w:pPr>
      <w:pStyle w:val="BodyText"/>
      <w:spacing w:before="74"/>
      <w:ind w:left="116"/>
      <w:rPr>
        <w:rFonts w:ascii="Times New Roman"/>
      </w:rPr>
    </w:pPr>
    <w:r>
      <w:rPr>
        <w:noProof/>
      </w:rPr>
      <w:drawing>
        <wp:inline distT="0" distB="0" distL="0" distR="0" wp14:anchorId="419D8838" wp14:editId="537FA608">
          <wp:extent cx="108000" cy="102603"/>
          <wp:effectExtent l="0" t="0" r="0" b="0"/>
          <wp:docPr id="1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108000" cy="102603"/>
                  </a:xfrm>
                  <a:prstGeom prst="rect">
                    <a:avLst/>
                  </a:prstGeom>
                </pic:spPr>
              </pic:pic>
            </a:graphicData>
          </a:graphic>
        </wp:inline>
      </w:drawing>
    </w:r>
    <w:r>
      <w:rPr>
        <w:rFonts w:ascii="Times New Roman"/>
        <w:position w:val="1"/>
      </w:rPr>
      <w:t xml:space="preserve"> </w:t>
    </w:r>
    <w:r>
      <w:rPr>
        <w:rFonts w:ascii="Times New Roman"/>
        <w:spacing w:val="-6"/>
        <w:position w:val="1"/>
      </w:rPr>
      <w:t xml:space="preserve"> </w:t>
    </w:r>
    <w:r>
      <w:rPr>
        <w:rFonts w:ascii="Times New Roman"/>
        <w:color w:val="002B51"/>
        <w:position w:val="1"/>
      </w:rPr>
      <w:t>Make</w:t>
    </w:r>
    <w:r>
      <w:rPr>
        <w:rFonts w:ascii="Times New Roman"/>
        <w:color w:val="002B51"/>
        <w:spacing w:val="-3"/>
        <w:position w:val="1"/>
      </w:rPr>
      <w:t xml:space="preserve"> </w:t>
    </w:r>
    <w:r>
      <w:rPr>
        <w:rFonts w:ascii="Times New Roman"/>
        <w:color w:val="002B51"/>
        <w:position w:val="1"/>
      </w:rPr>
      <w:t>a</w:t>
    </w:r>
    <w:r>
      <w:rPr>
        <w:rFonts w:ascii="Times New Roman"/>
        <w:color w:val="002B51"/>
        <w:spacing w:val="-2"/>
        <w:position w:val="1"/>
      </w:rPr>
      <w:t xml:space="preserve"> </w:t>
    </w:r>
    <w:r>
      <w:rPr>
        <w:rFonts w:ascii="Times New Roman"/>
        <w:color w:val="002B51"/>
        <w:position w:val="1"/>
      </w:rPr>
      <w:t>dif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F943E" w14:textId="77777777" w:rsidR="00231BB8" w:rsidRPr="00710744" w:rsidRDefault="00231BB8" w:rsidP="00790C0F">
    <w:pPr>
      <w:pStyle w:val="BodyText"/>
      <w:spacing w:before="74"/>
      <w:rPr>
        <w:rFonts w:ascii="Times New Roman"/>
      </w:rPr>
    </w:pPr>
    <w:r>
      <w:rPr>
        <w:noProof/>
      </w:rPr>
      <w:drawing>
        <wp:inline distT="0" distB="0" distL="0" distR="0" wp14:anchorId="6AF6E1FE" wp14:editId="1C48B474">
          <wp:extent cx="108000" cy="102603"/>
          <wp:effectExtent l="0" t="0" r="0" b="0"/>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108000" cy="102603"/>
                  </a:xfrm>
                  <a:prstGeom prst="rect">
                    <a:avLst/>
                  </a:prstGeom>
                </pic:spPr>
              </pic:pic>
            </a:graphicData>
          </a:graphic>
        </wp:inline>
      </w:drawing>
    </w:r>
    <w:r>
      <w:rPr>
        <w:rFonts w:ascii="Times New Roman"/>
        <w:position w:val="1"/>
      </w:rPr>
      <w:t xml:space="preserve"> </w:t>
    </w:r>
    <w:r>
      <w:rPr>
        <w:rFonts w:ascii="Times New Roman"/>
        <w:spacing w:val="-6"/>
        <w:position w:val="1"/>
      </w:rPr>
      <w:t xml:space="preserve"> </w:t>
    </w:r>
    <w:r>
      <w:rPr>
        <w:rFonts w:ascii="Times New Roman"/>
        <w:color w:val="002B51"/>
        <w:position w:val="1"/>
      </w:rPr>
      <w:t>Make</w:t>
    </w:r>
    <w:r>
      <w:rPr>
        <w:rFonts w:ascii="Times New Roman"/>
        <w:color w:val="002B51"/>
        <w:spacing w:val="-3"/>
        <w:position w:val="1"/>
      </w:rPr>
      <w:t xml:space="preserve"> </w:t>
    </w:r>
    <w:r>
      <w:rPr>
        <w:rFonts w:ascii="Times New Roman"/>
        <w:color w:val="002B51"/>
        <w:position w:val="1"/>
      </w:rPr>
      <w:t>a</w:t>
    </w:r>
    <w:r>
      <w:rPr>
        <w:rFonts w:ascii="Times New Roman"/>
        <w:color w:val="002B51"/>
        <w:spacing w:val="-2"/>
        <w:position w:val="1"/>
      </w:rPr>
      <w:t xml:space="preserve"> </w:t>
    </w:r>
    <w:r>
      <w:rPr>
        <w:rFonts w:ascii="Times New Roman"/>
        <w:color w:val="002B51"/>
        <w:position w:val="1"/>
      </w:rPr>
      <w:t>differ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2463" w14:textId="77777777" w:rsidR="00231BB8" w:rsidRPr="00231BB8" w:rsidRDefault="00231BB8" w:rsidP="00790C0F">
    <w:pPr>
      <w:pStyle w:val="BodyText"/>
      <w:spacing w:before="74"/>
      <w:rPr>
        <w:rFonts w:ascii="Times New Roman"/>
      </w:rPr>
    </w:pPr>
    <w:r>
      <w:rPr>
        <w:noProof/>
      </w:rPr>
      <w:drawing>
        <wp:inline distT="0" distB="0" distL="0" distR="0" wp14:anchorId="34ABC8AD" wp14:editId="3D3E5F1A">
          <wp:extent cx="108000" cy="102603"/>
          <wp:effectExtent l="0" t="0" r="0" b="0"/>
          <wp:docPr id="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108000" cy="102603"/>
                  </a:xfrm>
                  <a:prstGeom prst="rect">
                    <a:avLst/>
                  </a:prstGeom>
                </pic:spPr>
              </pic:pic>
            </a:graphicData>
          </a:graphic>
        </wp:inline>
      </w:drawing>
    </w:r>
    <w:r>
      <w:rPr>
        <w:rFonts w:ascii="Times New Roman"/>
        <w:position w:val="1"/>
      </w:rPr>
      <w:t xml:space="preserve"> </w:t>
    </w:r>
    <w:r>
      <w:rPr>
        <w:rFonts w:ascii="Times New Roman"/>
        <w:spacing w:val="-6"/>
        <w:position w:val="1"/>
      </w:rPr>
      <w:t xml:space="preserve"> </w:t>
    </w:r>
    <w:r>
      <w:rPr>
        <w:rFonts w:ascii="Times New Roman"/>
        <w:color w:val="002B51"/>
        <w:position w:val="1"/>
      </w:rPr>
      <w:t>Make</w:t>
    </w:r>
    <w:r>
      <w:rPr>
        <w:rFonts w:ascii="Times New Roman"/>
        <w:color w:val="002B51"/>
        <w:spacing w:val="-3"/>
        <w:position w:val="1"/>
      </w:rPr>
      <w:t xml:space="preserve"> </w:t>
    </w:r>
    <w:r>
      <w:rPr>
        <w:rFonts w:ascii="Times New Roman"/>
        <w:color w:val="002B51"/>
        <w:position w:val="1"/>
      </w:rPr>
      <w:t>a</w:t>
    </w:r>
    <w:r>
      <w:rPr>
        <w:rFonts w:ascii="Times New Roman"/>
        <w:color w:val="002B51"/>
        <w:spacing w:val="-2"/>
        <w:position w:val="1"/>
      </w:rPr>
      <w:t xml:space="preserve"> </w:t>
    </w:r>
    <w:r>
      <w:rPr>
        <w:rFonts w:ascii="Times New Roman"/>
        <w:color w:val="002B51"/>
        <w:position w:val="1"/>
      </w:rPr>
      <w:t>dif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31559"/>
    <w:multiLevelType w:val="hybridMultilevel"/>
    <w:tmpl w:val="6D724BD4"/>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 w15:restartNumberingAfterBreak="0">
    <w:nsid w:val="0C4F7067"/>
    <w:multiLevelType w:val="multilevel"/>
    <w:tmpl w:val="E062B070"/>
    <w:lvl w:ilvl="0">
      <w:start w:val="1"/>
      <w:numFmt w:val="decimal"/>
      <w:lvlText w:val="%1."/>
      <w:lvlJc w:val="left"/>
      <w:pPr>
        <w:ind w:left="567" w:hanging="567"/>
      </w:pPr>
      <w:rPr>
        <w:rFonts w:cs="Times New Roman" w:hint="default"/>
      </w:rPr>
    </w:lvl>
    <w:lvl w:ilvl="1">
      <w:start w:val="1"/>
      <w:numFmt w:val="decimal"/>
      <w:lvlText w:val="%1.%2."/>
      <w:lvlJc w:val="left"/>
      <w:pPr>
        <w:ind w:left="1418" w:hanging="567"/>
      </w:pPr>
      <w:rPr>
        <w:rFonts w:cs="Times New Roman" w:hint="default"/>
      </w:rPr>
    </w:lvl>
    <w:lvl w:ilvl="2">
      <w:start w:val="1"/>
      <w:numFmt w:val="decimal"/>
      <w:lvlText w:val="%1.%2.%3."/>
      <w:lvlJc w:val="left"/>
      <w:pPr>
        <w:ind w:left="1559" w:hanging="850"/>
      </w:pPr>
      <w:rPr>
        <w:rFonts w:asciiTheme="minorHAnsi" w:hAnsiTheme="minorHAnsi" w:cs="Times New Roman" w:hint="default"/>
        <w:b w:val="0"/>
        <w:bCs/>
        <w:i w:val="0"/>
        <w:strike w:val="0"/>
        <w:color w:val="auto"/>
        <w:sz w:val="22"/>
        <w:szCs w:val="22"/>
      </w:rPr>
    </w:lvl>
    <w:lvl w:ilvl="3">
      <w:start w:val="1"/>
      <w:numFmt w:val="lowerRoman"/>
      <w:lvlText w:val="%4."/>
      <w:lvlJc w:val="left"/>
      <w:pPr>
        <w:ind w:left="1985" w:hanging="426"/>
      </w:pPr>
      <w:rPr>
        <w:rFonts w:hint="default"/>
        <w:color w:val="auto"/>
      </w:rPr>
    </w:lvl>
    <w:lvl w:ilvl="4">
      <w:start w:val="1"/>
      <w:numFmt w:val="bullet"/>
      <w:lvlText w:val="o"/>
      <w:lvlJc w:val="left"/>
      <w:pPr>
        <w:ind w:left="2552" w:hanging="567"/>
      </w:pPr>
      <w:rPr>
        <w:rFonts w:ascii="Courier New" w:hAnsi="Courier New"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9091E2C"/>
    <w:multiLevelType w:val="hybridMultilevel"/>
    <w:tmpl w:val="3EAA8DC6"/>
    <w:lvl w:ilvl="0" w:tplc="080AE77C">
      <w:numFmt w:val="bullet"/>
      <w:lvlText w:val=""/>
      <w:lvlJc w:val="left"/>
      <w:pPr>
        <w:ind w:left="486" w:hanging="360"/>
      </w:pPr>
      <w:rPr>
        <w:rFonts w:ascii="Symbol" w:eastAsia="Arial" w:hAnsi="Symbol" w:cs="Arial" w:hint="default"/>
      </w:rPr>
    </w:lvl>
    <w:lvl w:ilvl="1" w:tplc="0C090003" w:tentative="1">
      <w:start w:val="1"/>
      <w:numFmt w:val="bullet"/>
      <w:lvlText w:val="o"/>
      <w:lvlJc w:val="left"/>
      <w:pPr>
        <w:ind w:left="1206" w:hanging="360"/>
      </w:pPr>
      <w:rPr>
        <w:rFonts w:ascii="Courier New" w:hAnsi="Courier New" w:cs="Courier New" w:hint="default"/>
      </w:rPr>
    </w:lvl>
    <w:lvl w:ilvl="2" w:tplc="0C090005" w:tentative="1">
      <w:start w:val="1"/>
      <w:numFmt w:val="bullet"/>
      <w:lvlText w:val=""/>
      <w:lvlJc w:val="left"/>
      <w:pPr>
        <w:ind w:left="1926" w:hanging="360"/>
      </w:pPr>
      <w:rPr>
        <w:rFonts w:ascii="Wingdings" w:hAnsi="Wingdings" w:hint="default"/>
      </w:rPr>
    </w:lvl>
    <w:lvl w:ilvl="3" w:tplc="0C090001" w:tentative="1">
      <w:start w:val="1"/>
      <w:numFmt w:val="bullet"/>
      <w:lvlText w:val=""/>
      <w:lvlJc w:val="left"/>
      <w:pPr>
        <w:ind w:left="2646" w:hanging="360"/>
      </w:pPr>
      <w:rPr>
        <w:rFonts w:ascii="Symbol" w:hAnsi="Symbol" w:hint="default"/>
      </w:rPr>
    </w:lvl>
    <w:lvl w:ilvl="4" w:tplc="0C090003" w:tentative="1">
      <w:start w:val="1"/>
      <w:numFmt w:val="bullet"/>
      <w:lvlText w:val="o"/>
      <w:lvlJc w:val="left"/>
      <w:pPr>
        <w:ind w:left="3366" w:hanging="360"/>
      </w:pPr>
      <w:rPr>
        <w:rFonts w:ascii="Courier New" w:hAnsi="Courier New" w:cs="Courier New" w:hint="default"/>
      </w:rPr>
    </w:lvl>
    <w:lvl w:ilvl="5" w:tplc="0C090005" w:tentative="1">
      <w:start w:val="1"/>
      <w:numFmt w:val="bullet"/>
      <w:lvlText w:val=""/>
      <w:lvlJc w:val="left"/>
      <w:pPr>
        <w:ind w:left="4086" w:hanging="360"/>
      </w:pPr>
      <w:rPr>
        <w:rFonts w:ascii="Wingdings" w:hAnsi="Wingdings" w:hint="default"/>
      </w:rPr>
    </w:lvl>
    <w:lvl w:ilvl="6" w:tplc="0C090001" w:tentative="1">
      <w:start w:val="1"/>
      <w:numFmt w:val="bullet"/>
      <w:lvlText w:val=""/>
      <w:lvlJc w:val="left"/>
      <w:pPr>
        <w:ind w:left="4806" w:hanging="360"/>
      </w:pPr>
      <w:rPr>
        <w:rFonts w:ascii="Symbol" w:hAnsi="Symbol" w:hint="default"/>
      </w:rPr>
    </w:lvl>
    <w:lvl w:ilvl="7" w:tplc="0C090003" w:tentative="1">
      <w:start w:val="1"/>
      <w:numFmt w:val="bullet"/>
      <w:lvlText w:val="o"/>
      <w:lvlJc w:val="left"/>
      <w:pPr>
        <w:ind w:left="5526" w:hanging="360"/>
      </w:pPr>
      <w:rPr>
        <w:rFonts w:ascii="Courier New" w:hAnsi="Courier New" w:cs="Courier New" w:hint="default"/>
      </w:rPr>
    </w:lvl>
    <w:lvl w:ilvl="8" w:tplc="0C090005" w:tentative="1">
      <w:start w:val="1"/>
      <w:numFmt w:val="bullet"/>
      <w:lvlText w:val=""/>
      <w:lvlJc w:val="left"/>
      <w:pPr>
        <w:ind w:left="6246" w:hanging="360"/>
      </w:pPr>
      <w:rPr>
        <w:rFonts w:ascii="Wingdings" w:hAnsi="Wingdings" w:hint="default"/>
      </w:rPr>
    </w:lvl>
  </w:abstractNum>
  <w:abstractNum w:abstractNumId="3" w15:restartNumberingAfterBreak="0">
    <w:nsid w:val="1A9C0577"/>
    <w:multiLevelType w:val="hybridMultilevel"/>
    <w:tmpl w:val="8D767F40"/>
    <w:lvl w:ilvl="0" w:tplc="04090005">
      <w:start w:val="1"/>
      <w:numFmt w:val="bullet"/>
      <w:lvlText w:val=""/>
      <w:lvlJc w:val="left"/>
      <w:pPr>
        <w:ind w:left="846" w:hanging="360"/>
      </w:pPr>
      <w:rPr>
        <w:rFonts w:ascii="Wingdings" w:hAnsi="Wingdings" w:hint="default"/>
      </w:rPr>
    </w:lvl>
    <w:lvl w:ilvl="1" w:tplc="0C090003" w:tentative="1">
      <w:start w:val="1"/>
      <w:numFmt w:val="bullet"/>
      <w:lvlText w:val="o"/>
      <w:lvlJc w:val="left"/>
      <w:pPr>
        <w:ind w:left="1566" w:hanging="360"/>
      </w:pPr>
      <w:rPr>
        <w:rFonts w:ascii="Courier New" w:hAnsi="Courier New" w:cs="Courier New" w:hint="default"/>
      </w:rPr>
    </w:lvl>
    <w:lvl w:ilvl="2" w:tplc="0C090005" w:tentative="1">
      <w:start w:val="1"/>
      <w:numFmt w:val="bullet"/>
      <w:lvlText w:val=""/>
      <w:lvlJc w:val="left"/>
      <w:pPr>
        <w:ind w:left="2286" w:hanging="360"/>
      </w:pPr>
      <w:rPr>
        <w:rFonts w:ascii="Wingdings" w:hAnsi="Wingdings" w:hint="default"/>
      </w:rPr>
    </w:lvl>
    <w:lvl w:ilvl="3" w:tplc="0C090001" w:tentative="1">
      <w:start w:val="1"/>
      <w:numFmt w:val="bullet"/>
      <w:lvlText w:val=""/>
      <w:lvlJc w:val="left"/>
      <w:pPr>
        <w:ind w:left="3006" w:hanging="360"/>
      </w:pPr>
      <w:rPr>
        <w:rFonts w:ascii="Symbol" w:hAnsi="Symbol" w:hint="default"/>
      </w:rPr>
    </w:lvl>
    <w:lvl w:ilvl="4" w:tplc="0C090003" w:tentative="1">
      <w:start w:val="1"/>
      <w:numFmt w:val="bullet"/>
      <w:lvlText w:val="o"/>
      <w:lvlJc w:val="left"/>
      <w:pPr>
        <w:ind w:left="3726" w:hanging="360"/>
      </w:pPr>
      <w:rPr>
        <w:rFonts w:ascii="Courier New" w:hAnsi="Courier New" w:cs="Courier New" w:hint="default"/>
      </w:rPr>
    </w:lvl>
    <w:lvl w:ilvl="5" w:tplc="0C090005" w:tentative="1">
      <w:start w:val="1"/>
      <w:numFmt w:val="bullet"/>
      <w:lvlText w:val=""/>
      <w:lvlJc w:val="left"/>
      <w:pPr>
        <w:ind w:left="4446" w:hanging="360"/>
      </w:pPr>
      <w:rPr>
        <w:rFonts w:ascii="Wingdings" w:hAnsi="Wingdings" w:hint="default"/>
      </w:rPr>
    </w:lvl>
    <w:lvl w:ilvl="6" w:tplc="0C090001" w:tentative="1">
      <w:start w:val="1"/>
      <w:numFmt w:val="bullet"/>
      <w:lvlText w:val=""/>
      <w:lvlJc w:val="left"/>
      <w:pPr>
        <w:ind w:left="5166" w:hanging="360"/>
      </w:pPr>
      <w:rPr>
        <w:rFonts w:ascii="Symbol" w:hAnsi="Symbol" w:hint="default"/>
      </w:rPr>
    </w:lvl>
    <w:lvl w:ilvl="7" w:tplc="0C090003" w:tentative="1">
      <w:start w:val="1"/>
      <w:numFmt w:val="bullet"/>
      <w:lvlText w:val="o"/>
      <w:lvlJc w:val="left"/>
      <w:pPr>
        <w:ind w:left="5886" w:hanging="360"/>
      </w:pPr>
      <w:rPr>
        <w:rFonts w:ascii="Courier New" w:hAnsi="Courier New" w:cs="Courier New" w:hint="default"/>
      </w:rPr>
    </w:lvl>
    <w:lvl w:ilvl="8" w:tplc="0C090005" w:tentative="1">
      <w:start w:val="1"/>
      <w:numFmt w:val="bullet"/>
      <w:lvlText w:val=""/>
      <w:lvlJc w:val="left"/>
      <w:pPr>
        <w:ind w:left="6606" w:hanging="360"/>
      </w:pPr>
      <w:rPr>
        <w:rFonts w:ascii="Wingdings" w:hAnsi="Wingdings" w:hint="default"/>
      </w:rPr>
    </w:lvl>
  </w:abstractNum>
  <w:abstractNum w:abstractNumId="4" w15:restartNumberingAfterBreak="0">
    <w:nsid w:val="1EA136F7"/>
    <w:multiLevelType w:val="hybridMultilevel"/>
    <w:tmpl w:val="AD2E2C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44364F7"/>
    <w:multiLevelType w:val="hybridMultilevel"/>
    <w:tmpl w:val="2416CD0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C633C3"/>
    <w:multiLevelType w:val="hybridMultilevel"/>
    <w:tmpl w:val="A61E479A"/>
    <w:lvl w:ilvl="0" w:tplc="0C090001">
      <w:start w:val="1"/>
      <w:numFmt w:val="bullet"/>
      <w:lvlText w:val=""/>
      <w:lvlJc w:val="left"/>
      <w:pPr>
        <w:ind w:left="720" w:hanging="360"/>
      </w:pPr>
      <w:rPr>
        <w:rFonts w:ascii="Symbol" w:hAnsi="Symbol" w:hint="default"/>
      </w:rPr>
    </w:lvl>
    <w:lvl w:ilvl="1" w:tplc="4D18024A">
      <w:numFmt w:val="bullet"/>
      <w:lvlText w:val="•"/>
      <w:lvlJc w:val="left"/>
      <w:pPr>
        <w:ind w:left="1635" w:hanging="555"/>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C51CC1"/>
    <w:multiLevelType w:val="hybridMultilevel"/>
    <w:tmpl w:val="F2B81DE6"/>
    <w:lvl w:ilvl="0" w:tplc="0C090015">
      <w:start w:val="17"/>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54B2C60"/>
    <w:multiLevelType w:val="hybridMultilevel"/>
    <w:tmpl w:val="596872C0"/>
    <w:lvl w:ilvl="0" w:tplc="9A400A78">
      <w:numFmt w:val="bullet"/>
      <w:lvlText w:val="•"/>
      <w:lvlJc w:val="left"/>
      <w:pPr>
        <w:ind w:left="394" w:hanging="284"/>
      </w:pPr>
      <w:rPr>
        <w:rFonts w:ascii="Arial" w:eastAsia="Arial" w:hAnsi="Arial" w:cs="Arial" w:hint="default"/>
        <w:w w:val="190"/>
        <w:lang w:val="en-US" w:eastAsia="en-US" w:bidi="ar-SA"/>
      </w:rPr>
    </w:lvl>
    <w:lvl w:ilvl="1" w:tplc="FDB0DCE0">
      <w:numFmt w:val="bullet"/>
      <w:lvlText w:val="•"/>
      <w:lvlJc w:val="left"/>
      <w:pPr>
        <w:ind w:left="6763" w:hanging="284"/>
      </w:pPr>
      <w:rPr>
        <w:rFonts w:ascii="Arial" w:eastAsia="Arial" w:hAnsi="Arial" w:cs="Arial" w:hint="default"/>
        <w:b w:val="0"/>
        <w:bCs w:val="0"/>
        <w:i w:val="0"/>
        <w:iCs w:val="0"/>
        <w:color w:val="002B51"/>
        <w:w w:val="190"/>
        <w:sz w:val="20"/>
        <w:szCs w:val="20"/>
        <w:lang w:val="en-US" w:eastAsia="en-US" w:bidi="ar-SA"/>
      </w:rPr>
    </w:lvl>
    <w:lvl w:ilvl="2" w:tplc="F8ACA48E">
      <w:numFmt w:val="bullet"/>
      <w:lvlText w:val="•"/>
      <w:lvlJc w:val="left"/>
      <w:pPr>
        <w:ind w:left="5974" w:hanging="284"/>
      </w:pPr>
      <w:rPr>
        <w:rFonts w:hint="default"/>
        <w:lang w:val="en-US" w:eastAsia="en-US" w:bidi="ar-SA"/>
      </w:rPr>
    </w:lvl>
    <w:lvl w:ilvl="3" w:tplc="83863AD2">
      <w:numFmt w:val="bullet"/>
      <w:lvlText w:val="•"/>
      <w:lvlJc w:val="left"/>
      <w:pPr>
        <w:ind w:left="5189" w:hanging="284"/>
      </w:pPr>
      <w:rPr>
        <w:rFonts w:hint="default"/>
        <w:lang w:val="en-US" w:eastAsia="en-US" w:bidi="ar-SA"/>
      </w:rPr>
    </w:lvl>
    <w:lvl w:ilvl="4" w:tplc="DDB2AB1A">
      <w:numFmt w:val="bullet"/>
      <w:lvlText w:val="•"/>
      <w:lvlJc w:val="left"/>
      <w:pPr>
        <w:ind w:left="4404" w:hanging="284"/>
      </w:pPr>
      <w:rPr>
        <w:rFonts w:hint="default"/>
        <w:lang w:val="en-US" w:eastAsia="en-US" w:bidi="ar-SA"/>
      </w:rPr>
    </w:lvl>
    <w:lvl w:ilvl="5" w:tplc="B0AC660E">
      <w:numFmt w:val="bullet"/>
      <w:lvlText w:val="•"/>
      <w:lvlJc w:val="left"/>
      <w:pPr>
        <w:ind w:left="3618" w:hanging="284"/>
      </w:pPr>
      <w:rPr>
        <w:rFonts w:hint="default"/>
        <w:lang w:val="en-US" w:eastAsia="en-US" w:bidi="ar-SA"/>
      </w:rPr>
    </w:lvl>
    <w:lvl w:ilvl="6" w:tplc="C34CF07C">
      <w:numFmt w:val="bullet"/>
      <w:lvlText w:val="•"/>
      <w:lvlJc w:val="left"/>
      <w:pPr>
        <w:ind w:left="2833" w:hanging="284"/>
      </w:pPr>
      <w:rPr>
        <w:rFonts w:hint="default"/>
        <w:lang w:val="en-US" w:eastAsia="en-US" w:bidi="ar-SA"/>
      </w:rPr>
    </w:lvl>
    <w:lvl w:ilvl="7" w:tplc="597C56CA">
      <w:numFmt w:val="bullet"/>
      <w:lvlText w:val="•"/>
      <w:lvlJc w:val="left"/>
      <w:pPr>
        <w:ind w:left="2048" w:hanging="284"/>
      </w:pPr>
      <w:rPr>
        <w:rFonts w:hint="default"/>
        <w:lang w:val="en-US" w:eastAsia="en-US" w:bidi="ar-SA"/>
      </w:rPr>
    </w:lvl>
    <w:lvl w:ilvl="8" w:tplc="05783F7A">
      <w:numFmt w:val="bullet"/>
      <w:lvlText w:val="•"/>
      <w:lvlJc w:val="left"/>
      <w:pPr>
        <w:ind w:left="1263" w:hanging="284"/>
      </w:pPr>
      <w:rPr>
        <w:rFonts w:hint="default"/>
        <w:lang w:val="en-US" w:eastAsia="en-US" w:bidi="ar-SA"/>
      </w:rPr>
    </w:lvl>
  </w:abstractNum>
  <w:abstractNum w:abstractNumId="9" w15:restartNumberingAfterBreak="0">
    <w:nsid w:val="3BBE188C"/>
    <w:multiLevelType w:val="hybridMultilevel"/>
    <w:tmpl w:val="27507996"/>
    <w:lvl w:ilvl="0" w:tplc="5510C24A">
      <w:start w:val="6"/>
      <w:numFmt w:val="bullet"/>
      <w:lvlText w:val=""/>
      <w:lvlJc w:val="left"/>
      <w:pPr>
        <w:ind w:left="714" w:hanging="588"/>
      </w:pPr>
      <w:rPr>
        <w:rFonts w:ascii="Wingdings" w:eastAsia="Arial" w:hAnsi="Wingdings" w:cs="Arial" w:hint="default"/>
      </w:rPr>
    </w:lvl>
    <w:lvl w:ilvl="1" w:tplc="0C090003" w:tentative="1">
      <w:start w:val="1"/>
      <w:numFmt w:val="bullet"/>
      <w:lvlText w:val="o"/>
      <w:lvlJc w:val="left"/>
      <w:pPr>
        <w:ind w:left="1206" w:hanging="360"/>
      </w:pPr>
      <w:rPr>
        <w:rFonts w:ascii="Courier New" w:hAnsi="Courier New" w:cs="Courier New" w:hint="default"/>
      </w:rPr>
    </w:lvl>
    <w:lvl w:ilvl="2" w:tplc="0C090005" w:tentative="1">
      <w:start w:val="1"/>
      <w:numFmt w:val="bullet"/>
      <w:lvlText w:val=""/>
      <w:lvlJc w:val="left"/>
      <w:pPr>
        <w:ind w:left="1926" w:hanging="360"/>
      </w:pPr>
      <w:rPr>
        <w:rFonts w:ascii="Wingdings" w:hAnsi="Wingdings" w:hint="default"/>
      </w:rPr>
    </w:lvl>
    <w:lvl w:ilvl="3" w:tplc="0C090001" w:tentative="1">
      <w:start w:val="1"/>
      <w:numFmt w:val="bullet"/>
      <w:lvlText w:val=""/>
      <w:lvlJc w:val="left"/>
      <w:pPr>
        <w:ind w:left="2646" w:hanging="360"/>
      </w:pPr>
      <w:rPr>
        <w:rFonts w:ascii="Symbol" w:hAnsi="Symbol" w:hint="default"/>
      </w:rPr>
    </w:lvl>
    <w:lvl w:ilvl="4" w:tplc="0C090003" w:tentative="1">
      <w:start w:val="1"/>
      <w:numFmt w:val="bullet"/>
      <w:lvlText w:val="o"/>
      <w:lvlJc w:val="left"/>
      <w:pPr>
        <w:ind w:left="3366" w:hanging="360"/>
      </w:pPr>
      <w:rPr>
        <w:rFonts w:ascii="Courier New" w:hAnsi="Courier New" w:cs="Courier New" w:hint="default"/>
      </w:rPr>
    </w:lvl>
    <w:lvl w:ilvl="5" w:tplc="0C090005" w:tentative="1">
      <w:start w:val="1"/>
      <w:numFmt w:val="bullet"/>
      <w:lvlText w:val=""/>
      <w:lvlJc w:val="left"/>
      <w:pPr>
        <w:ind w:left="4086" w:hanging="360"/>
      </w:pPr>
      <w:rPr>
        <w:rFonts w:ascii="Wingdings" w:hAnsi="Wingdings" w:hint="default"/>
      </w:rPr>
    </w:lvl>
    <w:lvl w:ilvl="6" w:tplc="0C090001" w:tentative="1">
      <w:start w:val="1"/>
      <w:numFmt w:val="bullet"/>
      <w:lvlText w:val=""/>
      <w:lvlJc w:val="left"/>
      <w:pPr>
        <w:ind w:left="4806" w:hanging="360"/>
      </w:pPr>
      <w:rPr>
        <w:rFonts w:ascii="Symbol" w:hAnsi="Symbol" w:hint="default"/>
      </w:rPr>
    </w:lvl>
    <w:lvl w:ilvl="7" w:tplc="0C090003" w:tentative="1">
      <w:start w:val="1"/>
      <w:numFmt w:val="bullet"/>
      <w:lvlText w:val="o"/>
      <w:lvlJc w:val="left"/>
      <w:pPr>
        <w:ind w:left="5526" w:hanging="360"/>
      </w:pPr>
      <w:rPr>
        <w:rFonts w:ascii="Courier New" w:hAnsi="Courier New" w:cs="Courier New" w:hint="default"/>
      </w:rPr>
    </w:lvl>
    <w:lvl w:ilvl="8" w:tplc="0C090005" w:tentative="1">
      <w:start w:val="1"/>
      <w:numFmt w:val="bullet"/>
      <w:lvlText w:val=""/>
      <w:lvlJc w:val="left"/>
      <w:pPr>
        <w:ind w:left="6246" w:hanging="360"/>
      </w:pPr>
      <w:rPr>
        <w:rFonts w:ascii="Wingdings" w:hAnsi="Wingdings" w:hint="default"/>
      </w:rPr>
    </w:lvl>
  </w:abstractNum>
  <w:abstractNum w:abstractNumId="10" w15:restartNumberingAfterBreak="0">
    <w:nsid w:val="481B06CB"/>
    <w:multiLevelType w:val="hybridMultilevel"/>
    <w:tmpl w:val="817252A8"/>
    <w:lvl w:ilvl="0" w:tplc="921EF5A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9825BA"/>
    <w:multiLevelType w:val="hybridMultilevel"/>
    <w:tmpl w:val="9E4665BE"/>
    <w:lvl w:ilvl="0" w:tplc="C2E8E1C4">
      <w:start w:val="1"/>
      <w:numFmt w:val="lowerRoman"/>
      <w:lvlText w:val="%1."/>
      <w:lvlJc w:val="left"/>
      <w:pPr>
        <w:ind w:left="2279" w:hanging="720"/>
      </w:pPr>
      <w:rPr>
        <w:rFonts w:hint="default"/>
      </w:rPr>
    </w:lvl>
    <w:lvl w:ilvl="1" w:tplc="0C090019" w:tentative="1">
      <w:start w:val="1"/>
      <w:numFmt w:val="lowerLetter"/>
      <w:lvlText w:val="%2."/>
      <w:lvlJc w:val="left"/>
      <w:pPr>
        <w:ind w:left="2639" w:hanging="360"/>
      </w:pPr>
    </w:lvl>
    <w:lvl w:ilvl="2" w:tplc="0C09001B" w:tentative="1">
      <w:start w:val="1"/>
      <w:numFmt w:val="lowerRoman"/>
      <w:lvlText w:val="%3."/>
      <w:lvlJc w:val="right"/>
      <w:pPr>
        <w:ind w:left="3359" w:hanging="180"/>
      </w:pPr>
    </w:lvl>
    <w:lvl w:ilvl="3" w:tplc="0C09000F" w:tentative="1">
      <w:start w:val="1"/>
      <w:numFmt w:val="decimal"/>
      <w:lvlText w:val="%4."/>
      <w:lvlJc w:val="left"/>
      <w:pPr>
        <w:ind w:left="4079" w:hanging="360"/>
      </w:pPr>
    </w:lvl>
    <w:lvl w:ilvl="4" w:tplc="0C090019" w:tentative="1">
      <w:start w:val="1"/>
      <w:numFmt w:val="lowerLetter"/>
      <w:lvlText w:val="%5."/>
      <w:lvlJc w:val="left"/>
      <w:pPr>
        <w:ind w:left="4799" w:hanging="360"/>
      </w:pPr>
    </w:lvl>
    <w:lvl w:ilvl="5" w:tplc="0C09001B" w:tentative="1">
      <w:start w:val="1"/>
      <w:numFmt w:val="lowerRoman"/>
      <w:lvlText w:val="%6."/>
      <w:lvlJc w:val="right"/>
      <w:pPr>
        <w:ind w:left="5519" w:hanging="180"/>
      </w:pPr>
    </w:lvl>
    <w:lvl w:ilvl="6" w:tplc="0C09000F" w:tentative="1">
      <w:start w:val="1"/>
      <w:numFmt w:val="decimal"/>
      <w:lvlText w:val="%7."/>
      <w:lvlJc w:val="left"/>
      <w:pPr>
        <w:ind w:left="6239" w:hanging="360"/>
      </w:pPr>
    </w:lvl>
    <w:lvl w:ilvl="7" w:tplc="0C090019" w:tentative="1">
      <w:start w:val="1"/>
      <w:numFmt w:val="lowerLetter"/>
      <w:lvlText w:val="%8."/>
      <w:lvlJc w:val="left"/>
      <w:pPr>
        <w:ind w:left="6959" w:hanging="360"/>
      </w:pPr>
    </w:lvl>
    <w:lvl w:ilvl="8" w:tplc="0C09001B" w:tentative="1">
      <w:start w:val="1"/>
      <w:numFmt w:val="lowerRoman"/>
      <w:lvlText w:val="%9."/>
      <w:lvlJc w:val="right"/>
      <w:pPr>
        <w:ind w:left="7679" w:hanging="180"/>
      </w:pPr>
    </w:lvl>
  </w:abstractNum>
  <w:abstractNum w:abstractNumId="12" w15:restartNumberingAfterBreak="0">
    <w:nsid w:val="4E112106"/>
    <w:multiLevelType w:val="hybridMultilevel"/>
    <w:tmpl w:val="424CD86C"/>
    <w:lvl w:ilvl="0" w:tplc="6EA2BF3E">
      <w:start w:val="1"/>
      <w:numFmt w:val="bullet"/>
      <w:lvlText w:val="•"/>
      <w:lvlJc w:val="left"/>
      <w:pPr>
        <w:ind w:left="846" w:hanging="360"/>
      </w:pPr>
      <w:rPr>
        <w:rFonts w:ascii="Arial" w:hAnsi="Arial" w:hint="default"/>
      </w:rPr>
    </w:lvl>
    <w:lvl w:ilvl="1" w:tplc="0C090003" w:tentative="1">
      <w:start w:val="1"/>
      <w:numFmt w:val="bullet"/>
      <w:lvlText w:val="o"/>
      <w:lvlJc w:val="left"/>
      <w:pPr>
        <w:ind w:left="1566" w:hanging="360"/>
      </w:pPr>
      <w:rPr>
        <w:rFonts w:ascii="Courier New" w:hAnsi="Courier New" w:cs="Courier New" w:hint="default"/>
      </w:rPr>
    </w:lvl>
    <w:lvl w:ilvl="2" w:tplc="0C090005" w:tentative="1">
      <w:start w:val="1"/>
      <w:numFmt w:val="bullet"/>
      <w:lvlText w:val=""/>
      <w:lvlJc w:val="left"/>
      <w:pPr>
        <w:ind w:left="2286" w:hanging="360"/>
      </w:pPr>
      <w:rPr>
        <w:rFonts w:ascii="Wingdings" w:hAnsi="Wingdings" w:hint="default"/>
      </w:rPr>
    </w:lvl>
    <w:lvl w:ilvl="3" w:tplc="0C090001" w:tentative="1">
      <w:start w:val="1"/>
      <w:numFmt w:val="bullet"/>
      <w:lvlText w:val=""/>
      <w:lvlJc w:val="left"/>
      <w:pPr>
        <w:ind w:left="3006" w:hanging="360"/>
      </w:pPr>
      <w:rPr>
        <w:rFonts w:ascii="Symbol" w:hAnsi="Symbol" w:hint="default"/>
      </w:rPr>
    </w:lvl>
    <w:lvl w:ilvl="4" w:tplc="0C090003" w:tentative="1">
      <w:start w:val="1"/>
      <w:numFmt w:val="bullet"/>
      <w:lvlText w:val="o"/>
      <w:lvlJc w:val="left"/>
      <w:pPr>
        <w:ind w:left="3726" w:hanging="360"/>
      </w:pPr>
      <w:rPr>
        <w:rFonts w:ascii="Courier New" w:hAnsi="Courier New" w:cs="Courier New" w:hint="default"/>
      </w:rPr>
    </w:lvl>
    <w:lvl w:ilvl="5" w:tplc="0C090005" w:tentative="1">
      <w:start w:val="1"/>
      <w:numFmt w:val="bullet"/>
      <w:lvlText w:val=""/>
      <w:lvlJc w:val="left"/>
      <w:pPr>
        <w:ind w:left="4446" w:hanging="360"/>
      </w:pPr>
      <w:rPr>
        <w:rFonts w:ascii="Wingdings" w:hAnsi="Wingdings" w:hint="default"/>
      </w:rPr>
    </w:lvl>
    <w:lvl w:ilvl="6" w:tplc="0C090001" w:tentative="1">
      <w:start w:val="1"/>
      <w:numFmt w:val="bullet"/>
      <w:lvlText w:val=""/>
      <w:lvlJc w:val="left"/>
      <w:pPr>
        <w:ind w:left="5166" w:hanging="360"/>
      </w:pPr>
      <w:rPr>
        <w:rFonts w:ascii="Symbol" w:hAnsi="Symbol" w:hint="default"/>
      </w:rPr>
    </w:lvl>
    <w:lvl w:ilvl="7" w:tplc="0C090003" w:tentative="1">
      <w:start w:val="1"/>
      <w:numFmt w:val="bullet"/>
      <w:lvlText w:val="o"/>
      <w:lvlJc w:val="left"/>
      <w:pPr>
        <w:ind w:left="5886" w:hanging="360"/>
      </w:pPr>
      <w:rPr>
        <w:rFonts w:ascii="Courier New" w:hAnsi="Courier New" w:cs="Courier New" w:hint="default"/>
      </w:rPr>
    </w:lvl>
    <w:lvl w:ilvl="8" w:tplc="0C090005" w:tentative="1">
      <w:start w:val="1"/>
      <w:numFmt w:val="bullet"/>
      <w:lvlText w:val=""/>
      <w:lvlJc w:val="left"/>
      <w:pPr>
        <w:ind w:left="6606" w:hanging="360"/>
      </w:pPr>
      <w:rPr>
        <w:rFonts w:ascii="Wingdings" w:hAnsi="Wingdings" w:hint="default"/>
      </w:rPr>
    </w:lvl>
  </w:abstractNum>
  <w:abstractNum w:abstractNumId="13" w15:restartNumberingAfterBreak="0">
    <w:nsid w:val="4FA537B3"/>
    <w:multiLevelType w:val="hybridMultilevel"/>
    <w:tmpl w:val="141499E6"/>
    <w:lvl w:ilvl="0" w:tplc="921EF5AE">
      <w:start w:val="1"/>
      <w:numFmt w:val="lowerRoman"/>
      <w:lvlText w:val="%1."/>
      <w:lvlJc w:val="left"/>
      <w:pPr>
        <w:ind w:left="2279" w:hanging="360"/>
      </w:pPr>
      <w:rPr>
        <w:rFonts w:hint="default"/>
      </w:rPr>
    </w:lvl>
    <w:lvl w:ilvl="1" w:tplc="0C090019" w:tentative="1">
      <w:start w:val="1"/>
      <w:numFmt w:val="lowerLetter"/>
      <w:lvlText w:val="%2."/>
      <w:lvlJc w:val="left"/>
      <w:pPr>
        <w:ind w:left="2999" w:hanging="360"/>
      </w:pPr>
    </w:lvl>
    <w:lvl w:ilvl="2" w:tplc="0C09001B" w:tentative="1">
      <w:start w:val="1"/>
      <w:numFmt w:val="lowerRoman"/>
      <w:lvlText w:val="%3."/>
      <w:lvlJc w:val="right"/>
      <w:pPr>
        <w:ind w:left="3719" w:hanging="180"/>
      </w:pPr>
    </w:lvl>
    <w:lvl w:ilvl="3" w:tplc="921EF5AE">
      <w:start w:val="1"/>
      <w:numFmt w:val="lowerRoman"/>
      <w:lvlText w:val="%4."/>
      <w:lvlJc w:val="left"/>
      <w:pPr>
        <w:ind w:left="4439" w:hanging="360"/>
      </w:pPr>
      <w:rPr>
        <w:rFonts w:hint="default"/>
      </w:rPr>
    </w:lvl>
    <w:lvl w:ilvl="4" w:tplc="0C090019" w:tentative="1">
      <w:start w:val="1"/>
      <w:numFmt w:val="lowerLetter"/>
      <w:lvlText w:val="%5."/>
      <w:lvlJc w:val="left"/>
      <w:pPr>
        <w:ind w:left="5159" w:hanging="360"/>
      </w:pPr>
    </w:lvl>
    <w:lvl w:ilvl="5" w:tplc="0C09001B" w:tentative="1">
      <w:start w:val="1"/>
      <w:numFmt w:val="lowerRoman"/>
      <w:lvlText w:val="%6."/>
      <w:lvlJc w:val="right"/>
      <w:pPr>
        <w:ind w:left="5879" w:hanging="180"/>
      </w:pPr>
    </w:lvl>
    <w:lvl w:ilvl="6" w:tplc="0C09000F" w:tentative="1">
      <w:start w:val="1"/>
      <w:numFmt w:val="decimal"/>
      <w:lvlText w:val="%7."/>
      <w:lvlJc w:val="left"/>
      <w:pPr>
        <w:ind w:left="6599" w:hanging="360"/>
      </w:pPr>
    </w:lvl>
    <w:lvl w:ilvl="7" w:tplc="0C090019" w:tentative="1">
      <w:start w:val="1"/>
      <w:numFmt w:val="lowerLetter"/>
      <w:lvlText w:val="%8."/>
      <w:lvlJc w:val="left"/>
      <w:pPr>
        <w:ind w:left="7319" w:hanging="360"/>
      </w:pPr>
    </w:lvl>
    <w:lvl w:ilvl="8" w:tplc="0C09001B" w:tentative="1">
      <w:start w:val="1"/>
      <w:numFmt w:val="lowerRoman"/>
      <w:lvlText w:val="%9."/>
      <w:lvlJc w:val="right"/>
      <w:pPr>
        <w:ind w:left="8039" w:hanging="180"/>
      </w:pPr>
    </w:lvl>
  </w:abstractNum>
  <w:abstractNum w:abstractNumId="14" w15:restartNumberingAfterBreak="0">
    <w:nsid w:val="54E64432"/>
    <w:multiLevelType w:val="hybridMultilevel"/>
    <w:tmpl w:val="69487674"/>
    <w:lvl w:ilvl="0" w:tplc="A498C528">
      <w:numFmt w:val="bullet"/>
      <w:lvlText w:val="&gt;"/>
      <w:lvlJc w:val="left"/>
      <w:pPr>
        <w:ind w:left="846" w:hanging="360"/>
      </w:pPr>
      <w:rPr>
        <w:rFonts w:ascii="Times New Roman" w:eastAsia="Times New Roman" w:hAnsi="Times New Roman" w:cs="Times New Roman" w:hint="default"/>
        <w:b w:val="0"/>
        <w:bCs w:val="0"/>
        <w:i w:val="0"/>
        <w:iCs w:val="0"/>
        <w:color w:val="0070C0"/>
        <w:w w:val="106"/>
        <w:sz w:val="19"/>
        <w:szCs w:val="19"/>
      </w:rPr>
    </w:lvl>
    <w:lvl w:ilvl="1" w:tplc="0C090003" w:tentative="1">
      <w:start w:val="1"/>
      <w:numFmt w:val="bullet"/>
      <w:lvlText w:val="o"/>
      <w:lvlJc w:val="left"/>
      <w:pPr>
        <w:ind w:left="1566" w:hanging="360"/>
      </w:pPr>
      <w:rPr>
        <w:rFonts w:ascii="Courier New" w:hAnsi="Courier New" w:cs="Courier New" w:hint="default"/>
      </w:rPr>
    </w:lvl>
    <w:lvl w:ilvl="2" w:tplc="0C090005" w:tentative="1">
      <w:start w:val="1"/>
      <w:numFmt w:val="bullet"/>
      <w:lvlText w:val=""/>
      <w:lvlJc w:val="left"/>
      <w:pPr>
        <w:ind w:left="2286" w:hanging="360"/>
      </w:pPr>
      <w:rPr>
        <w:rFonts w:ascii="Wingdings" w:hAnsi="Wingdings" w:hint="default"/>
      </w:rPr>
    </w:lvl>
    <w:lvl w:ilvl="3" w:tplc="0C090001" w:tentative="1">
      <w:start w:val="1"/>
      <w:numFmt w:val="bullet"/>
      <w:lvlText w:val=""/>
      <w:lvlJc w:val="left"/>
      <w:pPr>
        <w:ind w:left="3006" w:hanging="360"/>
      </w:pPr>
      <w:rPr>
        <w:rFonts w:ascii="Symbol" w:hAnsi="Symbol" w:hint="default"/>
      </w:rPr>
    </w:lvl>
    <w:lvl w:ilvl="4" w:tplc="0C090003" w:tentative="1">
      <w:start w:val="1"/>
      <w:numFmt w:val="bullet"/>
      <w:lvlText w:val="o"/>
      <w:lvlJc w:val="left"/>
      <w:pPr>
        <w:ind w:left="3726" w:hanging="360"/>
      </w:pPr>
      <w:rPr>
        <w:rFonts w:ascii="Courier New" w:hAnsi="Courier New" w:cs="Courier New" w:hint="default"/>
      </w:rPr>
    </w:lvl>
    <w:lvl w:ilvl="5" w:tplc="0C090005" w:tentative="1">
      <w:start w:val="1"/>
      <w:numFmt w:val="bullet"/>
      <w:lvlText w:val=""/>
      <w:lvlJc w:val="left"/>
      <w:pPr>
        <w:ind w:left="4446" w:hanging="360"/>
      </w:pPr>
      <w:rPr>
        <w:rFonts w:ascii="Wingdings" w:hAnsi="Wingdings" w:hint="default"/>
      </w:rPr>
    </w:lvl>
    <w:lvl w:ilvl="6" w:tplc="0C090001" w:tentative="1">
      <w:start w:val="1"/>
      <w:numFmt w:val="bullet"/>
      <w:lvlText w:val=""/>
      <w:lvlJc w:val="left"/>
      <w:pPr>
        <w:ind w:left="5166" w:hanging="360"/>
      </w:pPr>
      <w:rPr>
        <w:rFonts w:ascii="Symbol" w:hAnsi="Symbol" w:hint="default"/>
      </w:rPr>
    </w:lvl>
    <w:lvl w:ilvl="7" w:tplc="0C090003" w:tentative="1">
      <w:start w:val="1"/>
      <w:numFmt w:val="bullet"/>
      <w:lvlText w:val="o"/>
      <w:lvlJc w:val="left"/>
      <w:pPr>
        <w:ind w:left="5886" w:hanging="360"/>
      </w:pPr>
      <w:rPr>
        <w:rFonts w:ascii="Courier New" w:hAnsi="Courier New" w:cs="Courier New" w:hint="default"/>
      </w:rPr>
    </w:lvl>
    <w:lvl w:ilvl="8" w:tplc="0C090005" w:tentative="1">
      <w:start w:val="1"/>
      <w:numFmt w:val="bullet"/>
      <w:lvlText w:val=""/>
      <w:lvlJc w:val="left"/>
      <w:pPr>
        <w:ind w:left="6606" w:hanging="360"/>
      </w:pPr>
      <w:rPr>
        <w:rFonts w:ascii="Wingdings" w:hAnsi="Wingdings" w:hint="default"/>
      </w:rPr>
    </w:lvl>
  </w:abstractNum>
  <w:abstractNum w:abstractNumId="15" w15:restartNumberingAfterBreak="0">
    <w:nsid w:val="5A6775C9"/>
    <w:multiLevelType w:val="hybridMultilevel"/>
    <w:tmpl w:val="F8D257A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5BDE17DE"/>
    <w:multiLevelType w:val="hybridMultilevel"/>
    <w:tmpl w:val="B8D8AC50"/>
    <w:lvl w:ilvl="0" w:tplc="0C090003">
      <w:start w:val="1"/>
      <w:numFmt w:val="bullet"/>
      <w:lvlText w:val="o"/>
      <w:lvlJc w:val="left"/>
      <w:pPr>
        <w:ind w:left="2138" w:hanging="360"/>
      </w:pPr>
      <w:rPr>
        <w:rFonts w:ascii="Courier New" w:hAnsi="Courier New" w:cs="Courier New"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7" w15:restartNumberingAfterBreak="0">
    <w:nsid w:val="61413955"/>
    <w:multiLevelType w:val="hybridMultilevel"/>
    <w:tmpl w:val="6E10D6E6"/>
    <w:lvl w:ilvl="0" w:tplc="EF24EFC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2482B3E"/>
    <w:multiLevelType w:val="multilevel"/>
    <w:tmpl w:val="FE128C46"/>
    <w:lvl w:ilvl="0">
      <w:start w:val="1"/>
      <w:numFmt w:val="decimal"/>
      <w:lvlText w:val="%1."/>
      <w:lvlJc w:val="left"/>
      <w:pPr>
        <w:ind w:left="567" w:hanging="567"/>
      </w:pPr>
      <w:rPr>
        <w:rFonts w:cs="Times New Roman" w:hint="default"/>
      </w:rPr>
    </w:lvl>
    <w:lvl w:ilvl="1">
      <w:start w:val="1"/>
      <w:numFmt w:val="decimal"/>
      <w:lvlText w:val="%1.%2."/>
      <w:lvlJc w:val="left"/>
      <w:pPr>
        <w:ind w:left="1418" w:hanging="567"/>
      </w:pPr>
      <w:rPr>
        <w:rFonts w:cs="Times New Roman" w:hint="default"/>
      </w:rPr>
    </w:lvl>
    <w:lvl w:ilvl="2">
      <w:start w:val="1"/>
      <w:numFmt w:val="decimal"/>
      <w:lvlText w:val="%1.%2.%3."/>
      <w:lvlJc w:val="left"/>
      <w:pPr>
        <w:ind w:left="1559" w:hanging="850"/>
      </w:pPr>
      <w:rPr>
        <w:rFonts w:asciiTheme="minorHAnsi" w:hAnsiTheme="minorHAnsi" w:cs="Times New Roman" w:hint="default"/>
        <w:b w:val="0"/>
        <w:bCs/>
        <w:i w:val="0"/>
        <w:strike w:val="0"/>
        <w:color w:val="auto"/>
        <w:sz w:val="22"/>
        <w:szCs w:val="22"/>
      </w:rPr>
    </w:lvl>
    <w:lvl w:ilvl="3">
      <w:start w:val="1"/>
      <w:numFmt w:val="lowerRoman"/>
      <w:lvlText w:val="%4."/>
      <w:lvlJc w:val="left"/>
      <w:pPr>
        <w:ind w:left="1985" w:hanging="426"/>
      </w:pPr>
      <w:rPr>
        <w:rFonts w:cs="Times New Roman" w:hint="default"/>
        <w:color w:val="auto"/>
      </w:rPr>
    </w:lvl>
    <w:lvl w:ilvl="4">
      <w:start w:val="1"/>
      <w:numFmt w:val="bullet"/>
      <w:lvlText w:val="o"/>
      <w:lvlJc w:val="left"/>
      <w:pPr>
        <w:ind w:left="2552" w:hanging="567"/>
      </w:pPr>
      <w:rPr>
        <w:rFonts w:ascii="Courier New" w:hAnsi="Courier New"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9" w15:restartNumberingAfterBreak="0">
    <w:nsid w:val="786F0C42"/>
    <w:multiLevelType w:val="hybridMultilevel"/>
    <w:tmpl w:val="A16C3AA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8"/>
  </w:num>
  <w:num w:numId="2">
    <w:abstractNumId w:val="18"/>
  </w:num>
  <w:num w:numId="3">
    <w:abstractNumId w:val="10"/>
  </w:num>
  <w:num w:numId="4">
    <w:abstractNumId w:val="6"/>
  </w:num>
  <w:num w:numId="5">
    <w:abstractNumId w:val="11"/>
  </w:num>
  <w:num w:numId="6">
    <w:abstractNumId w:val="17"/>
  </w:num>
  <w:num w:numId="7">
    <w:abstractNumId w:val="19"/>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num>
  <w:num w:numId="12">
    <w:abstractNumId w:val="4"/>
  </w:num>
  <w:num w:numId="13">
    <w:abstractNumId w:val="5"/>
  </w:num>
  <w:num w:numId="14">
    <w:abstractNumId w:val="0"/>
  </w:num>
  <w:num w:numId="15">
    <w:abstractNumId w:val="16"/>
  </w:num>
  <w:num w:numId="16">
    <w:abstractNumId w:val="3"/>
  </w:num>
  <w:num w:numId="17">
    <w:abstractNumId w:val="2"/>
  </w:num>
  <w:num w:numId="18">
    <w:abstractNumId w:val="12"/>
  </w:num>
  <w:num w:numId="19">
    <w:abstractNumId w:val="14"/>
  </w:num>
  <w:num w:numId="20">
    <w:abstractNumId w:val="9"/>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7E0sjQxMjU1szBT0lEKTi0uzszPAykwqQUAGKEt1SwAAAA="/>
  </w:docVars>
  <w:rsids>
    <w:rsidRoot w:val="00C157C4"/>
    <w:rsid w:val="000012BC"/>
    <w:rsid w:val="000044CE"/>
    <w:rsid w:val="00011673"/>
    <w:rsid w:val="00014206"/>
    <w:rsid w:val="000222BC"/>
    <w:rsid w:val="00036218"/>
    <w:rsid w:val="000425B0"/>
    <w:rsid w:val="00050AA4"/>
    <w:rsid w:val="00052A35"/>
    <w:rsid w:val="00072062"/>
    <w:rsid w:val="00075D34"/>
    <w:rsid w:val="000A0D7A"/>
    <w:rsid w:val="000B1BE7"/>
    <w:rsid w:val="000B393C"/>
    <w:rsid w:val="000B45EC"/>
    <w:rsid w:val="000B7F71"/>
    <w:rsid w:val="000C6EDD"/>
    <w:rsid w:val="000D3117"/>
    <w:rsid w:val="000E3591"/>
    <w:rsid w:val="000F30D5"/>
    <w:rsid w:val="001023D5"/>
    <w:rsid w:val="00107EFB"/>
    <w:rsid w:val="00117615"/>
    <w:rsid w:val="0013166D"/>
    <w:rsid w:val="0018016D"/>
    <w:rsid w:val="001865B1"/>
    <w:rsid w:val="001927F5"/>
    <w:rsid w:val="001962E8"/>
    <w:rsid w:val="0019709C"/>
    <w:rsid w:val="001A0EA8"/>
    <w:rsid w:val="001D1883"/>
    <w:rsid w:val="001D69E8"/>
    <w:rsid w:val="00211E10"/>
    <w:rsid w:val="00215790"/>
    <w:rsid w:val="002221AD"/>
    <w:rsid w:val="00231BB8"/>
    <w:rsid w:val="0023681F"/>
    <w:rsid w:val="00252446"/>
    <w:rsid w:val="00253520"/>
    <w:rsid w:val="002624E4"/>
    <w:rsid w:val="00272FE6"/>
    <w:rsid w:val="002A1287"/>
    <w:rsid w:val="002B5741"/>
    <w:rsid w:val="002C0227"/>
    <w:rsid w:val="002D7DA6"/>
    <w:rsid w:val="002D7F32"/>
    <w:rsid w:val="002E798C"/>
    <w:rsid w:val="002F0A94"/>
    <w:rsid w:val="003009C5"/>
    <w:rsid w:val="0031126D"/>
    <w:rsid w:val="00313DDE"/>
    <w:rsid w:val="003166A7"/>
    <w:rsid w:val="003172D5"/>
    <w:rsid w:val="00323CA9"/>
    <w:rsid w:val="00326A81"/>
    <w:rsid w:val="003A63E8"/>
    <w:rsid w:val="003B0F5F"/>
    <w:rsid w:val="003B605E"/>
    <w:rsid w:val="003C255A"/>
    <w:rsid w:val="003D2C86"/>
    <w:rsid w:val="003D45ED"/>
    <w:rsid w:val="003E3001"/>
    <w:rsid w:val="003E52E1"/>
    <w:rsid w:val="00400883"/>
    <w:rsid w:val="004233F6"/>
    <w:rsid w:val="0043008C"/>
    <w:rsid w:val="00434D0B"/>
    <w:rsid w:val="004374A5"/>
    <w:rsid w:val="0047215A"/>
    <w:rsid w:val="00472F40"/>
    <w:rsid w:val="004770B5"/>
    <w:rsid w:val="0048241E"/>
    <w:rsid w:val="00493905"/>
    <w:rsid w:val="004B46E1"/>
    <w:rsid w:val="004B5C55"/>
    <w:rsid w:val="004C1132"/>
    <w:rsid w:val="004C5E19"/>
    <w:rsid w:val="004E2D32"/>
    <w:rsid w:val="004F496F"/>
    <w:rsid w:val="004F4F45"/>
    <w:rsid w:val="0052421A"/>
    <w:rsid w:val="00525636"/>
    <w:rsid w:val="00533D60"/>
    <w:rsid w:val="00536F93"/>
    <w:rsid w:val="00540BCE"/>
    <w:rsid w:val="00544C16"/>
    <w:rsid w:val="005A7554"/>
    <w:rsid w:val="005B750D"/>
    <w:rsid w:val="005C3EDE"/>
    <w:rsid w:val="005E47CB"/>
    <w:rsid w:val="005E54F7"/>
    <w:rsid w:val="005F3607"/>
    <w:rsid w:val="00621FE5"/>
    <w:rsid w:val="00637796"/>
    <w:rsid w:val="00657001"/>
    <w:rsid w:val="00660F43"/>
    <w:rsid w:val="006740C9"/>
    <w:rsid w:val="00681482"/>
    <w:rsid w:val="00687B01"/>
    <w:rsid w:val="00693F73"/>
    <w:rsid w:val="00694571"/>
    <w:rsid w:val="006B6E95"/>
    <w:rsid w:val="006C2C80"/>
    <w:rsid w:val="006F13E2"/>
    <w:rsid w:val="00710744"/>
    <w:rsid w:val="00711C63"/>
    <w:rsid w:val="00711E3E"/>
    <w:rsid w:val="0071501C"/>
    <w:rsid w:val="00716862"/>
    <w:rsid w:val="00731A6F"/>
    <w:rsid w:val="00741F38"/>
    <w:rsid w:val="007555FB"/>
    <w:rsid w:val="0077296D"/>
    <w:rsid w:val="00776D1F"/>
    <w:rsid w:val="00785AEA"/>
    <w:rsid w:val="00790C0F"/>
    <w:rsid w:val="00793F8F"/>
    <w:rsid w:val="007A0D61"/>
    <w:rsid w:val="007B08DE"/>
    <w:rsid w:val="007B419C"/>
    <w:rsid w:val="007D62DA"/>
    <w:rsid w:val="00801366"/>
    <w:rsid w:val="00805281"/>
    <w:rsid w:val="008138A7"/>
    <w:rsid w:val="0082794B"/>
    <w:rsid w:val="00833D2F"/>
    <w:rsid w:val="00845AEF"/>
    <w:rsid w:val="008504F2"/>
    <w:rsid w:val="008705DD"/>
    <w:rsid w:val="0087174A"/>
    <w:rsid w:val="008756C9"/>
    <w:rsid w:val="0087595C"/>
    <w:rsid w:val="0088179F"/>
    <w:rsid w:val="00897788"/>
    <w:rsid w:val="008A5B29"/>
    <w:rsid w:val="008D1E8C"/>
    <w:rsid w:val="008E0185"/>
    <w:rsid w:val="008E2C6F"/>
    <w:rsid w:val="00901803"/>
    <w:rsid w:val="0090433F"/>
    <w:rsid w:val="0091101C"/>
    <w:rsid w:val="009231A2"/>
    <w:rsid w:val="00926EA2"/>
    <w:rsid w:val="009470EA"/>
    <w:rsid w:val="009509C4"/>
    <w:rsid w:val="009556D7"/>
    <w:rsid w:val="00964B54"/>
    <w:rsid w:val="009678C3"/>
    <w:rsid w:val="00972705"/>
    <w:rsid w:val="00990146"/>
    <w:rsid w:val="00994F05"/>
    <w:rsid w:val="009A4AA6"/>
    <w:rsid w:val="009B3DC2"/>
    <w:rsid w:val="009C235D"/>
    <w:rsid w:val="009C2DC8"/>
    <w:rsid w:val="009C7AB9"/>
    <w:rsid w:val="009D5576"/>
    <w:rsid w:val="009E4BED"/>
    <w:rsid w:val="009E77DC"/>
    <w:rsid w:val="00A01690"/>
    <w:rsid w:val="00A056D2"/>
    <w:rsid w:val="00A06D3E"/>
    <w:rsid w:val="00A462B5"/>
    <w:rsid w:val="00A5482A"/>
    <w:rsid w:val="00A75CE7"/>
    <w:rsid w:val="00AB09BD"/>
    <w:rsid w:val="00AB4461"/>
    <w:rsid w:val="00AC0C08"/>
    <w:rsid w:val="00AD2035"/>
    <w:rsid w:val="00AE0211"/>
    <w:rsid w:val="00AE7AE4"/>
    <w:rsid w:val="00B07E4B"/>
    <w:rsid w:val="00B14013"/>
    <w:rsid w:val="00B17170"/>
    <w:rsid w:val="00B247A2"/>
    <w:rsid w:val="00B27D84"/>
    <w:rsid w:val="00B35500"/>
    <w:rsid w:val="00B53AB9"/>
    <w:rsid w:val="00B73076"/>
    <w:rsid w:val="00B83092"/>
    <w:rsid w:val="00BA7EB0"/>
    <w:rsid w:val="00BF112C"/>
    <w:rsid w:val="00BF2EE6"/>
    <w:rsid w:val="00C011E2"/>
    <w:rsid w:val="00C110F0"/>
    <w:rsid w:val="00C156FE"/>
    <w:rsid w:val="00C157C4"/>
    <w:rsid w:val="00C218DA"/>
    <w:rsid w:val="00C27B49"/>
    <w:rsid w:val="00C37464"/>
    <w:rsid w:val="00C72D87"/>
    <w:rsid w:val="00C81418"/>
    <w:rsid w:val="00C83B5A"/>
    <w:rsid w:val="00C93DFF"/>
    <w:rsid w:val="00C9406E"/>
    <w:rsid w:val="00CA09E3"/>
    <w:rsid w:val="00CA3C90"/>
    <w:rsid w:val="00CB2BE9"/>
    <w:rsid w:val="00CC5DDB"/>
    <w:rsid w:val="00CC7D72"/>
    <w:rsid w:val="00D00085"/>
    <w:rsid w:val="00D14CAF"/>
    <w:rsid w:val="00D22AFB"/>
    <w:rsid w:val="00D3193A"/>
    <w:rsid w:val="00D55047"/>
    <w:rsid w:val="00D555FD"/>
    <w:rsid w:val="00D6502B"/>
    <w:rsid w:val="00D7527E"/>
    <w:rsid w:val="00D87CC7"/>
    <w:rsid w:val="00DA26CD"/>
    <w:rsid w:val="00DB6F02"/>
    <w:rsid w:val="00DC2E36"/>
    <w:rsid w:val="00DF5B54"/>
    <w:rsid w:val="00E14DA3"/>
    <w:rsid w:val="00E1553B"/>
    <w:rsid w:val="00E22F27"/>
    <w:rsid w:val="00E34781"/>
    <w:rsid w:val="00E37590"/>
    <w:rsid w:val="00E67DE8"/>
    <w:rsid w:val="00E70C5E"/>
    <w:rsid w:val="00E724C8"/>
    <w:rsid w:val="00E7589F"/>
    <w:rsid w:val="00E83396"/>
    <w:rsid w:val="00EA7F16"/>
    <w:rsid w:val="00EB65BD"/>
    <w:rsid w:val="00EB78A0"/>
    <w:rsid w:val="00EC0B68"/>
    <w:rsid w:val="00EC49DC"/>
    <w:rsid w:val="00EE4932"/>
    <w:rsid w:val="00EF1132"/>
    <w:rsid w:val="00F0014F"/>
    <w:rsid w:val="00F1559A"/>
    <w:rsid w:val="00F24698"/>
    <w:rsid w:val="00F25DAF"/>
    <w:rsid w:val="00F34268"/>
    <w:rsid w:val="00F35B9E"/>
    <w:rsid w:val="00F546F4"/>
    <w:rsid w:val="00F61C2D"/>
    <w:rsid w:val="00F674E8"/>
    <w:rsid w:val="00F7176A"/>
    <w:rsid w:val="00F7460B"/>
    <w:rsid w:val="00F7762F"/>
    <w:rsid w:val="00F949C0"/>
    <w:rsid w:val="00FA07C7"/>
    <w:rsid w:val="00FC33D0"/>
    <w:rsid w:val="00FD20B9"/>
    <w:rsid w:val="00FD4D32"/>
    <w:rsid w:val="00FE38A0"/>
    <w:rsid w:val="00FF5B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4B716F"/>
  <w15:docId w15:val="{07846061-CA7C-4A39-8D23-0A79010F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0"/>
      <w:outlineLvl w:val="0"/>
    </w:pPr>
    <w:rPr>
      <w:rFonts w:ascii="Gill Sans MT" w:eastAsia="Gill Sans MT" w:hAnsi="Gill Sans MT" w:cs="Gill Sans MT"/>
      <w:b/>
      <w:bCs/>
      <w:sz w:val="24"/>
      <w:szCs w:val="24"/>
    </w:rPr>
  </w:style>
  <w:style w:type="paragraph" w:styleId="Heading2">
    <w:name w:val="heading 2"/>
    <w:basedOn w:val="Normal"/>
    <w:uiPriority w:val="9"/>
    <w:unhideWhenUsed/>
    <w:qFormat/>
    <w:pPr>
      <w:spacing w:before="61"/>
      <w:ind w:left="113"/>
      <w:outlineLvl w:val="1"/>
    </w:pPr>
    <w:rPr>
      <w:rFonts w:ascii="Gill Sans MT" w:eastAsia="Gill Sans MT" w:hAnsi="Gill Sans MT" w:cs="Gill Sans MT"/>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06" w:right="2739"/>
    </w:pPr>
    <w:rPr>
      <w:rFonts w:ascii="Times New Roman" w:eastAsia="Times New Roman" w:hAnsi="Times New Roman" w:cs="Times New Roman"/>
      <w:sz w:val="72"/>
      <w:szCs w:val="72"/>
    </w:rPr>
  </w:style>
  <w:style w:type="paragraph" w:styleId="ListParagraph">
    <w:name w:val="List Paragraph"/>
    <w:aliases w:val="List Paragraph1,List Paragraph11,L,CV text,Table text,F5 List Paragraph,Dot pt,List Paragraph111,Medium Grid 1 - Accent 21,Numbered Paragraph,List Paragraph2,Recommendation"/>
    <w:basedOn w:val="Normal"/>
    <w:link w:val="ListParagraphChar"/>
    <w:uiPriority w:val="34"/>
    <w:qFormat/>
    <w:pPr>
      <w:spacing w:before="67"/>
      <w:ind w:left="410" w:hanging="285"/>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E0185"/>
    <w:rPr>
      <w:color w:val="0000FF" w:themeColor="hyperlink"/>
      <w:u w:val="single"/>
    </w:rPr>
  </w:style>
  <w:style w:type="paragraph" w:customStyle="1" w:styleId="Handbookchapterheading">
    <w:name w:val="Handbook chapter heading"/>
    <w:basedOn w:val="Heading1"/>
    <w:next w:val="Heading2"/>
    <w:qFormat/>
    <w:rsid w:val="008E0185"/>
    <w:pPr>
      <w:keepNext/>
      <w:keepLines/>
      <w:pageBreakBefore/>
      <w:widowControl/>
      <w:autoSpaceDE/>
      <w:autoSpaceDN/>
      <w:spacing w:before="480" w:after="240"/>
      <w:ind w:left="567" w:hanging="567"/>
    </w:pPr>
    <w:rPr>
      <w:rFonts w:ascii="TimesNewRomanPS" w:eastAsia="MS Gothic" w:hAnsi="TimesNewRomanPS" w:cs="Times New Roman"/>
      <w:b w:val="0"/>
      <w:bCs w:val="0"/>
      <w:color w:val="941528"/>
      <w:sz w:val="34"/>
      <w:szCs w:val="40"/>
      <w:lang w:val="en-AU"/>
    </w:rPr>
  </w:style>
  <w:style w:type="paragraph" w:customStyle="1" w:styleId="Handbooksectionheading">
    <w:name w:val="Handbook section heading"/>
    <w:basedOn w:val="Heading2"/>
    <w:next w:val="Normal"/>
    <w:uiPriority w:val="99"/>
    <w:qFormat/>
    <w:rsid w:val="008E0185"/>
    <w:pPr>
      <w:keepNext/>
      <w:keepLines/>
      <w:autoSpaceDE/>
      <w:autoSpaceDN/>
      <w:spacing w:before="200" w:after="240"/>
      <w:ind w:left="1418" w:hanging="567"/>
    </w:pPr>
    <w:rPr>
      <w:rFonts w:ascii="TimesNewRomanPS" w:eastAsia="MS Gothic" w:hAnsi="TimesNewRomanPS" w:cs="Times New Roman"/>
      <w:b w:val="0"/>
      <w:color w:val="008192"/>
      <w:sz w:val="28"/>
      <w:szCs w:val="26"/>
      <w:lang w:val="en-AU"/>
    </w:rPr>
  </w:style>
  <w:style w:type="character" w:customStyle="1" w:styleId="ListParagraphChar">
    <w:name w:val="List Paragraph Char"/>
    <w:aliases w:val="List Paragraph1 Char,List Paragraph11 Char,L Char,CV text Char,Table text Char,F5 List Paragraph Char,Dot pt Char,List Paragraph111 Char,Medium Grid 1 - Accent 21 Char,Numbered Paragraph Char,List Paragraph2 Char,Recommendation Char"/>
    <w:basedOn w:val="DefaultParagraphFont"/>
    <w:link w:val="ListParagraph"/>
    <w:uiPriority w:val="34"/>
    <w:locked/>
    <w:rsid w:val="008E0185"/>
    <w:rPr>
      <w:rFonts w:ascii="Arial" w:eastAsia="Arial" w:hAnsi="Arial" w:cs="Arial"/>
    </w:rPr>
  </w:style>
  <w:style w:type="table" w:styleId="TableGrid">
    <w:name w:val="Table Grid"/>
    <w:basedOn w:val="TableNormal"/>
    <w:uiPriority w:val="39"/>
    <w:rsid w:val="008E0185"/>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B605E"/>
    <w:rPr>
      <w:color w:val="605E5C"/>
      <w:shd w:val="clear" w:color="auto" w:fill="E1DFDD"/>
    </w:rPr>
  </w:style>
  <w:style w:type="paragraph" w:styleId="Header">
    <w:name w:val="header"/>
    <w:basedOn w:val="Normal"/>
    <w:link w:val="HeaderChar"/>
    <w:uiPriority w:val="99"/>
    <w:unhideWhenUsed/>
    <w:rsid w:val="00710744"/>
    <w:pPr>
      <w:tabs>
        <w:tab w:val="center" w:pos="4513"/>
        <w:tab w:val="right" w:pos="9026"/>
      </w:tabs>
    </w:pPr>
  </w:style>
  <w:style w:type="character" w:customStyle="1" w:styleId="HeaderChar">
    <w:name w:val="Header Char"/>
    <w:basedOn w:val="DefaultParagraphFont"/>
    <w:link w:val="Header"/>
    <w:uiPriority w:val="99"/>
    <w:rsid w:val="00710744"/>
    <w:rPr>
      <w:rFonts w:ascii="Arial" w:eastAsia="Arial" w:hAnsi="Arial" w:cs="Arial"/>
    </w:rPr>
  </w:style>
  <w:style w:type="paragraph" w:styleId="Footer">
    <w:name w:val="footer"/>
    <w:basedOn w:val="Normal"/>
    <w:link w:val="FooterChar"/>
    <w:uiPriority w:val="99"/>
    <w:unhideWhenUsed/>
    <w:rsid w:val="00710744"/>
    <w:pPr>
      <w:tabs>
        <w:tab w:val="center" w:pos="4513"/>
        <w:tab w:val="right" w:pos="9026"/>
      </w:tabs>
    </w:pPr>
  </w:style>
  <w:style w:type="character" w:customStyle="1" w:styleId="FooterChar">
    <w:name w:val="Footer Char"/>
    <w:basedOn w:val="DefaultParagraphFont"/>
    <w:link w:val="Footer"/>
    <w:uiPriority w:val="99"/>
    <w:rsid w:val="00710744"/>
    <w:rPr>
      <w:rFonts w:ascii="Arial" w:eastAsia="Arial" w:hAnsi="Arial" w:cs="Arial"/>
    </w:rPr>
  </w:style>
  <w:style w:type="character" w:customStyle="1" w:styleId="BodyTextChar">
    <w:name w:val="Body Text Char"/>
    <w:basedOn w:val="DefaultParagraphFont"/>
    <w:link w:val="BodyText"/>
    <w:uiPriority w:val="1"/>
    <w:rsid w:val="00AB09BD"/>
    <w:rPr>
      <w:rFonts w:ascii="Arial" w:eastAsia="Arial" w:hAnsi="Arial" w:cs="Arial"/>
      <w:sz w:val="20"/>
      <w:szCs w:val="20"/>
    </w:rPr>
  </w:style>
  <w:style w:type="character" w:styleId="CommentReference">
    <w:name w:val="annotation reference"/>
    <w:basedOn w:val="DefaultParagraphFont"/>
    <w:uiPriority w:val="99"/>
    <w:semiHidden/>
    <w:unhideWhenUsed/>
    <w:rsid w:val="00693F73"/>
    <w:rPr>
      <w:sz w:val="16"/>
      <w:szCs w:val="16"/>
    </w:rPr>
  </w:style>
  <w:style w:type="paragraph" w:styleId="CommentText">
    <w:name w:val="annotation text"/>
    <w:basedOn w:val="Normal"/>
    <w:link w:val="CommentTextChar"/>
    <w:uiPriority w:val="99"/>
    <w:unhideWhenUsed/>
    <w:rsid w:val="00693F73"/>
    <w:rPr>
      <w:sz w:val="20"/>
      <w:szCs w:val="20"/>
    </w:rPr>
  </w:style>
  <w:style w:type="character" w:customStyle="1" w:styleId="CommentTextChar">
    <w:name w:val="Comment Text Char"/>
    <w:basedOn w:val="DefaultParagraphFont"/>
    <w:link w:val="CommentText"/>
    <w:uiPriority w:val="99"/>
    <w:rsid w:val="00693F7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93F73"/>
    <w:rPr>
      <w:b/>
      <w:bCs/>
    </w:rPr>
  </w:style>
  <w:style w:type="character" w:customStyle="1" w:styleId="CommentSubjectChar">
    <w:name w:val="Comment Subject Char"/>
    <w:basedOn w:val="CommentTextChar"/>
    <w:link w:val="CommentSubject"/>
    <w:uiPriority w:val="99"/>
    <w:semiHidden/>
    <w:rsid w:val="00693F73"/>
    <w:rPr>
      <w:rFonts w:ascii="Arial" w:eastAsia="Arial" w:hAnsi="Arial" w:cs="Arial"/>
      <w:b/>
      <w:bCs/>
      <w:sz w:val="20"/>
      <w:szCs w:val="20"/>
    </w:rPr>
  </w:style>
  <w:style w:type="character" w:styleId="FollowedHyperlink">
    <w:name w:val="FollowedHyperlink"/>
    <w:basedOn w:val="DefaultParagraphFont"/>
    <w:uiPriority w:val="99"/>
    <w:semiHidden/>
    <w:unhideWhenUsed/>
    <w:rsid w:val="00776D1F"/>
    <w:rPr>
      <w:color w:val="800080" w:themeColor="followedHyperlink"/>
      <w:u w:val="single"/>
    </w:rPr>
  </w:style>
  <w:style w:type="paragraph" w:styleId="Revision">
    <w:name w:val="Revision"/>
    <w:hidden/>
    <w:uiPriority w:val="99"/>
    <w:semiHidden/>
    <w:rsid w:val="00C218DA"/>
    <w:pPr>
      <w:widowControl/>
      <w:autoSpaceDE/>
      <w:autoSpaceDN/>
    </w:pPr>
    <w:rPr>
      <w:rFonts w:ascii="Arial" w:eastAsia="Arial" w:hAnsi="Arial" w:cs="Arial"/>
    </w:rPr>
  </w:style>
  <w:style w:type="paragraph" w:customStyle="1" w:styleId="Default">
    <w:name w:val="Default"/>
    <w:rsid w:val="00972705"/>
    <w:pPr>
      <w:widowControl/>
      <w:adjustRightInd w:val="0"/>
    </w:pPr>
    <w:rPr>
      <w:rFonts w:ascii="Arial" w:hAnsi="Arial"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immi.homeaffairs.gov.au/visas/getting-a-visa/visa-listing/student-500" TargetMode="External"/><Relationship Id="rId26" Type="http://schemas.openxmlformats.org/officeDocument/2006/relationships/hyperlink" Target="http://www.pearsonpte.com" TargetMode="External"/><Relationship Id="rId3" Type="http://schemas.openxmlformats.org/officeDocument/2006/relationships/styles" Target="styles.xml"/><Relationship Id="rId21" Type="http://schemas.openxmlformats.org/officeDocument/2006/relationships/hyperlink" Target="http://www.dfat.gov.au/about-us/publications/australia-awards-scholarships-policy-handboo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fat.gov.au/people-to-people/australia-awards/participating-countries"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icos.education.gov.au/course/coursesearch.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dfat.gov.au/about-us/publications/australia-awards-scholarships-policy-handboo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E2D0D-7AAC-4321-A7E3-09B978F8A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480</Words>
  <Characters>26836</Characters>
  <Application>Microsoft Office Word</Application>
  <DocSecurity>0</DocSecurity>
  <Lines>706</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an Clarke</dc:creator>
  <cp:keywords>[SEC=OFFICIAL]</cp:keywords>
  <cp:lastModifiedBy>Sam Vallance</cp:lastModifiedBy>
  <cp:revision>3</cp:revision>
  <cp:lastPrinted>2021-12-16T01:32:00Z</cp:lastPrinted>
  <dcterms:created xsi:type="dcterms:W3CDTF">2022-01-27T02:50:00Z</dcterms:created>
  <dcterms:modified xsi:type="dcterms:W3CDTF">2022-01-27T0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7T00:00:00Z</vt:filetime>
  </property>
  <property fmtid="{D5CDD505-2E9C-101B-9397-08002B2CF9AE}" pid="3" name="Creator">
    <vt:lpwstr>Adobe InDesign CC 14.0 (Macintosh)</vt:lpwstr>
  </property>
  <property fmtid="{D5CDD505-2E9C-101B-9397-08002B2CF9AE}" pid="4" name="LastSaved">
    <vt:filetime>2021-10-16T00:00:00Z</vt:filetime>
  </property>
  <property fmtid="{D5CDD505-2E9C-101B-9397-08002B2CF9AE}" pid="5" name="PM_ProtectiveMarkingImage_Header">
    <vt:lpwstr>C:\Program Files (x86)\Common Files\janusNET Shared\janusSEAL\Images\DocumentSlashBlue.png</vt:lpwstr>
  </property>
  <property fmtid="{D5CDD505-2E9C-101B-9397-08002B2CF9AE}" pid="6" name="PM_Caveats_Count">
    <vt:lpwstr>0</vt:lpwstr>
  </property>
  <property fmtid="{D5CDD505-2E9C-101B-9397-08002B2CF9AE}" pid="7" name="PM_DisplayValueSecClassificationWithQualifier">
    <vt:lpwstr>OFFICIAL</vt:lpwstr>
  </property>
  <property fmtid="{D5CDD505-2E9C-101B-9397-08002B2CF9AE}" pid="8" name="PM_Qualifier">
    <vt:lpwstr/>
  </property>
  <property fmtid="{D5CDD505-2E9C-101B-9397-08002B2CF9AE}" pid="9" name="PM_SecurityClassification">
    <vt:lpwstr>OFFICIAL</vt:lpwstr>
  </property>
  <property fmtid="{D5CDD505-2E9C-101B-9397-08002B2CF9AE}" pid="10" name="PM_InsertionValue">
    <vt:lpwstr>OFFICIAL</vt:lpwstr>
  </property>
  <property fmtid="{D5CDD505-2E9C-101B-9397-08002B2CF9AE}" pid="11" name="PM_Originating_FileId">
    <vt:lpwstr>32BEA58BD2B64F6593F043B709B70C57</vt:lpwstr>
  </property>
  <property fmtid="{D5CDD505-2E9C-101B-9397-08002B2CF9AE}" pid="12" name="PM_ProtectiveMarkingValue_Footer">
    <vt:lpwstr>OFFICIAL</vt:lpwstr>
  </property>
  <property fmtid="{D5CDD505-2E9C-101B-9397-08002B2CF9AE}" pid="13" name="PM_Originator_Hash_SHA1">
    <vt:lpwstr>D27BF146CF264301C049FC2B73DE07D0EE1BF09D</vt:lpwstr>
  </property>
  <property fmtid="{D5CDD505-2E9C-101B-9397-08002B2CF9AE}" pid="14" name="PM_OriginationTimeStamp">
    <vt:lpwstr>2022-01-27T02:49:59Z</vt:lpwstr>
  </property>
  <property fmtid="{D5CDD505-2E9C-101B-9397-08002B2CF9AE}" pid="15" name="PM_ProtectiveMarkingValue_Header">
    <vt:lpwstr>OFFICIAL</vt:lpwstr>
  </property>
  <property fmtid="{D5CDD505-2E9C-101B-9397-08002B2CF9AE}" pid="16" name="PM_ProtectiveMarkingImage_Footer">
    <vt:lpwstr>C:\Program Files (x86)\Common Files\janusNET Shared\janusSEAL\Images\DocumentSlashBlue.png</vt:lpwstr>
  </property>
  <property fmtid="{D5CDD505-2E9C-101B-9397-08002B2CF9AE}" pid="17" name="PM_Namespace">
    <vt:lpwstr>gov.au</vt:lpwstr>
  </property>
  <property fmtid="{D5CDD505-2E9C-101B-9397-08002B2CF9AE}" pid="18" name="PM_Version">
    <vt:lpwstr>2018.4</vt:lpwstr>
  </property>
  <property fmtid="{D5CDD505-2E9C-101B-9397-08002B2CF9AE}" pid="19" name="PM_Note">
    <vt:lpwstr/>
  </property>
  <property fmtid="{D5CDD505-2E9C-101B-9397-08002B2CF9AE}" pid="20" name="PM_Markers">
    <vt:lpwstr/>
  </property>
  <property fmtid="{D5CDD505-2E9C-101B-9397-08002B2CF9AE}" pid="21" name="PM_Hash_Version">
    <vt:lpwstr>2018.0</vt:lpwstr>
  </property>
  <property fmtid="{D5CDD505-2E9C-101B-9397-08002B2CF9AE}" pid="22" name="PM_Hash_Salt_Prev">
    <vt:lpwstr>40F6931EEA2E4F60122630A7D08F1F47</vt:lpwstr>
  </property>
  <property fmtid="{D5CDD505-2E9C-101B-9397-08002B2CF9AE}" pid="23" name="PM_Hash_Salt">
    <vt:lpwstr>2A302F25864415F058332CE69EC61D0B</vt:lpwstr>
  </property>
  <property fmtid="{D5CDD505-2E9C-101B-9397-08002B2CF9AE}" pid="24" name="PM_Hash_SHA1">
    <vt:lpwstr>B6DE6731040F40B908813C635968782DB2EFDAAC</vt:lpwstr>
  </property>
  <property fmtid="{D5CDD505-2E9C-101B-9397-08002B2CF9AE}" pid="25" name="PM_SecurityClassification_Prev">
    <vt:lpwstr>OFFICIAL</vt:lpwstr>
  </property>
  <property fmtid="{D5CDD505-2E9C-101B-9397-08002B2CF9AE}" pid="26" name="PM_Qualifier_Prev">
    <vt:lpwstr/>
  </property>
</Properties>
</file>